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sdt>
      <w:sdtPr>
        <w:id w:val="202215117"/>
        <w:docPartObj>
          <w:docPartGallery w:val="Cover Pages"/>
          <w:docPartUnique/>
        </w:docPartObj>
      </w:sdtPr>
      <w:sdtEndPr>
        <w:rPr>
          <w:b/>
          <w:bCs/>
          <w:color w:val="2E74B5" w:themeColor="accent5" w:themeShade="BF"/>
          <w:sz w:val="48"/>
          <w:szCs w:val="40"/>
        </w:rPr>
      </w:sdtEndPr>
      <w:sdtContent>
        <w:p w14:paraId="56BC4334" w14:textId="0F6D4775" w:rsidR="00D13CB8" w:rsidRDefault="001C44C4" w:rsidP="001C44C4">
          <w:pPr>
            <w:ind w:left="-900"/>
            <w:jc w:val="center"/>
            <w:rPr>
              <w:noProof/>
            </w:rPr>
          </w:pPr>
          <w:r w:rsidRPr="009A38C6">
            <w:rPr>
              <w:noProof/>
              <w:sz w:val="36"/>
              <w:szCs w:val="28"/>
            </w:rPr>
            <mc:AlternateContent>
              <mc:Choice Requires="wps">
                <w:drawing>
                  <wp:anchor distT="182880" distB="182880" distL="114300" distR="114300" simplePos="0" relativeHeight="251660288" behindDoc="0" locked="0" layoutInCell="1" allowOverlap="1" wp14:anchorId="1C2A09DB" wp14:editId="14899DEA">
                    <wp:simplePos x="0" y="0"/>
                    <wp:positionH relativeFrom="margin">
                      <wp:posOffset>-742950</wp:posOffset>
                    </wp:positionH>
                    <wp:positionV relativeFrom="margin">
                      <wp:posOffset>4057650</wp:posOffset>
                    </wp:positionV>
                    <wp:extent cx="7171690" cy="1334770"/>
                    <wp:effectExtent l="0" t="0" r="0" b="0"/>
                    <wp:wrapTopAndBottom/>
                    <wp:docPr id="19" name="Rectangle 19" descr="Color-block pull quot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171690" cy="1334770"/>
                            </a:xfrm>
                            <a:prstGeom prst="rect">
                              <a:avLst/>
                            </a:prstGeom>
                            <a:solidFill>
                              <a:schemeClr val="accent6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8B9C01D" w14:textId="764AC06B" w:rsidR="009A38C6" w:rsidRPr="00CC52B7" w:rsidRDefault="00D13CB8" w:rsidP="0008538D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bookmarkStart w:id="0" w:name="_Hlk172298958"/>
                                <w:bookmarkEnd w:id="0"/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 xml:space="preserve">User </w:t>
                                </w:r>
                                <w:r w:rsidR="002E1DCF">
                                  <w:rPr>
                                    <w:b/>
                                    <w:bC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anu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365760" tIns="91440" rIns="365760" bIns="9144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C2A09DB" id="Rectangle 19" o:spid="_x0000_s1026" alt="Color-block pull quote" style="position:absolute;left:0;text-align:left;margin-left:-58.5pt;margin-top:319.5pt;width:564.7pt;height:105.1pt;z-index:251660288;visibility:visible;mso-wrap-style:square;mso-width-percent:0;mso-height-percent:0;mso-wrap-distance-left:9pt;mso-wrap-distance-top:14.4pt;mso-wrap-distance-right:9pt;mso-wrap-distance-bottom:14.4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" fillcolor="#70ad47 [3209]" stroked="f" strokeweight="1pt">
                    <v:textbox style="mso-fit-shape-to-text:t" inset="28.8pt,7.2pt,28.8pt,7.2pt">
                      <w:txbxContent>
                        <w:p w14:paraId="68B9C01D" w14:textId="764AC06B" w:rsidR="009A38C6" w:rsidRPr="00CC52B7" w:rsidRDefault="00D13CB8" w:rsidP="0008538D">
                          <w:pPr>
                            <w:jc w:val="center"/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</w:rPr>
                          </w:pPr>
                          <w:bookmarkStart w:id="1" w:name="_Hlk172298958"/>
                          <w:bookmarkEnd w:id="1"/>
                          <w:r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</w:rPr>
                            <w:t xml:space="preserve">User </w:t>
                          </w:r>
                          <w:r w:rsidR="002E1DCF"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</w:rPr>
                            <w:t>Manual</w:t>
                          </w:r>
                        </w:p>
                      </w:txbxContent>
                    </v:textbox>
                    <w10:wrap type="topAndBottom" anchorx="margin" anchory="margin"/>
                  </v:rect>
                </w:pict>
              </mc:Fallback>
            </mc:AlternateContent>
          </w:r>
          <w:r w:rsidR="00D13CB8" w:rsidRPr="00D13CB8">
            <w:rPr>
              <w:noProof/>
            </w:rPr>
            <w:t xml:space="preserve"> </w:t>
          </w:r>
        </w:p>
        <w:p w14:paraId="39A5BA37" w14:textId="77777777" w:rsidR="00D13CB8" w:rsidRDefault="00D13CB8" w:rsidP="00D13CB8">
          <w:pPr>
            <w:rPr>
              <w:noProof/>
            </w:rPr>
          </w:pPr>
        </w:p>
        <w:p w14:paraId="20374619" w14:textId="77777777" w:rsidR="00D13CB8" w:rsidRDefault="00D13CB8" w:rsidP="00D13CB8">
          <w:pPr>
            <w:rPr>
              <w:noProof/>
            </w:rPr>
          </w:pPr>
        </w:p>
        <w:p w14:paraId="3FAD66FE" w14:textId="4E6CA93F" w:rsidR="00EE1181" w:rsidRDefault="00D13CB8" w:rsidP="001C44C4">
          <w:pPr>
            <w:ind w:left="-900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67823797" wp14:editId="732E0179">
                <wp:extent cx="6915150" cy="2409190"/>
                <wp:effectExtent l="0" t="0" r="0" b="0"/>
                <wp:docPr id="86811164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3049" cy="24154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E221621" w14:textId="77777777" w:rsidR="00D13CB8" w:rsidRDefault="00D13CB8" w:rsidP="00005D7A">
          <w:pPr>
            <w:jc w:val="center"/>
            <w:rPr>
              <w:rFonts w:eastAsia="Times New Roman"/>
              <w:b/>
              <w:bCs/>
              <w:color w:val="2E74B5" w:themeColor="accent5" w:themeShade="BF"/>
              <w:sz w:val="44"/>
              <w:szCs w:val="44"/>
            </w:rPr>
          </w:pPr>
          <w:bookmarkStart w:id="1" w:name="_Hlk78299119"/>
        </w:p>
        <w:p w14:paraId="294A743B" w14:textId="77777777" w:rsidR="00D13CB8" w:rsidRDefault="00D13CB8" w:rsidP="00D13CB8">
          <w:pPr>
            <w:rPr>
              <w:rFonts w:eastAsia="Times New Roman"/>
              <w:b/>
              <w:bCs/>
              <w:color w:val="2E74B5" w:themeColor="accent5" w:themeShade="BF"/>
              <w:sz w:val="44"/>
              <w:szCs w:val="44"/>
            </w:rPr>
          </w:pPr>
        </w:p>
        <w:p w14:paraId="2B8645D1" w14:textId="01D0165F" w:rsidR="00EE1181" w:rsidRPr="00005D7A" w:rsidRDefault="00005D7A" w:rsidP="00005D7A">
          <w:pPr>
            <w:jc w:val="center"/>
            <w:rPr>
              <w:rFonts w:eastAsia="Times New Roman"/>
              <w:b/>
              <w:bCs/>
              <w:color w:val="2E74B5" w:themeColor="accent5" w:themeShade="BF"/>
              <w:sz w:val="48"/>
              <w:szCs w:val="40"/>
            </w:rPr>
          </w:pPr>
          <w:r w:rsidRPr="00DA4103">
            <w:rPr>
              <w:rFonts w:eastAsia="Times New Roman"/>
              <w:b/>
              <w:bCs/>
              <w:color w:val="2E74B5" w:themeColor="accent5" w:themeShade="BF"/>
              <w:sz w:val="44"/>
              <w:szCs w:val="44"/>
            </w:rPr>
            <w:t>“</w:t>
          </w:r>
          <w:r w:rsidR="00545B6F" w:rsidRPr="000F4551">
            <w:rPr>
              <w:rFonts w:eastAsia="Times New Roman"/>
              <w:b/>
              <w:bCs/>
              <w:color w:val="2E74B5" w:themeColor="accent5" w:themeShade="BF"/>
              <w:sz w:val="44"/>
              <w:szCs w:val="44"/>
            </w:rPr>
            <w:t>Grievance Redressal Management Information System (GRMIS)</w:t>
          </w:r>
          <w:r w:rsidR="00DA4103" w:rsidRPr="000F4551">
            <w:rPr>
              <w:rFonts w:eastAsia="Times New Roman"/>
              <w:b/>
              <w:bCs/>
              <w:color w:val="2E74B5" w:themeColor="accent5" w:themeShade="BF"/>
              <w:sz w:val="44"/>
              <w:szCs w:val="44"/>
            </w:rPr>
            <w:t xml:space="preserve"> – Citizen </w:t>
          </w:r>
          <w:r w:rsidR="00764D10">
            <w:rPr>
              <w:rFonts w:eastAsia="Times New Roman"/>
              <w:b/>
              <w:bCs/>
              <w:color w:val="2E74B5" w:themeColor="accent5" w:themeShade="BF"/>
              <w:sz w:val="44"/>
              <w:szCs w:val="44"/>
            </w:rPr>
            <w:t>Portal</w:t>
          </w:r>
          <w:r w:rsidRPr="00480529">
            <w:rPr>
              <w:rFonts w:eastAsia="Times New Roman"/>
              <w:b/>
              <w:bCs/>
              <w:color w:val="2E74B5" w:themeColor="accent5" w:themeShade="BF"/>
              <w:sz w:val="44"/>
              <w:szCs w:val="44"/>
            </w:rPr>
            <w:t>”</w:t>
          </w:r>
        </w:p>
      </w:sdtContent>
    </w:sdt>
    <w:bookmarkEnd w:id="1"/>
    <w:p w14:paraId="0469E624" w14:textId="6DAEA966" w:rsidR="00A86170" w:rsidRDefault="00A86170" w:rsidP="000F4551">
      <w:pPr>
        <w:pStyle w:val="NoSpacing"/>
        <w:rPr>
          <w:rFonts w:ascii="Calibri" w:hAnsi="Calibri"/>
          <w:sz w:val="36"/>
          <w:szCs w:val="28"/>
        </w:rPr>
      </w:pPr>
    </w:p>
    <w:p w14:paraId="60A5A257" w14:textId="77777777" w:rsidR="00A86170" w:rsidRDefault="00A86170" w:rsidP="00BD47ED">
      <w:pPr>
        <w:pStyle w:val="NoSpacing"/>
        <w:jc w:val="center"/>
        <w:rPr>
          <w:rFonts w:ascii="Calibri" w:hAnsi="Calibri"/>
          <w:sz w:val="36"/>
          <w:szCs w:val="28"/>
        </w:rPr>
      </w:pPr>
    </w:p>
    <w:p w14:paraId="1047B369" w14:textId="29BA8130" w:rsidR="00CB2E97" w:rsidRDefault="00CB2E97" w:rsidP="00BD47ED">
      <w:pPr>
        <w:pStyle w:val="NoSpacing"/>
        <w:jc w:val="center"/>
        <w:rPr>
          <w:rFonts w:ascii="Calibri" w:hAnsi="Calibri"/>
          <w:sz w:val="36"/>
          <w:szCs w:val="28"/>
        </w:rPr>
      </w:pPr>
    </w:p>
    <w:p w14:paraId="50F29CC9" w14:textId="517AA702" w:rsidR="00806728" w:rsidRPr="00F05358" w:rsidRDefault="00005D7A" w:rsidP="00F05358">
      <w:pPr>
        <w:pStyle w:val="NoSpacing"/>
        <w:spacing w:before="1540" w:after="240"/>
        <w:jc w:val="right"/>
        <w:rPr>
          <w:rFonts w:ascii="Calibri" w:hAnsi="Calibri"/>
          <w:b/>
          <w:noProof/>
          <w:color w:val="2E74B5" w:themeColor="accent5" w:themeShade="BF"/>
          <w:sz w:val="28"/>
        </w:rPr>
      </w:pPr>
      <w:bookmarkStart w:id="2" w:name="_Hlk78299166"/>
      <w:r w:rsidRPr="006A23A4">
        <w:rPr>
          <w:rFonts w:ascii="Calibri" w:hAnsi="Calibri"/>
          <w:b/>
          <w:noProof/>
          <w:color w:val="2E74B5" w:themeColor="accent5" w:themeShade="BF"/>
          <w:sz w:val="28"/>
        </w:rPr>
        <w:br/>
      </w:r>
      <w:r w:rsidRPr="006A23A4">
        <w:rPr>
          <w:rFonts w:ascii="Calibri" w:hAnsi="Calibri"/>
          <w:b/>
          <w:noProof/>
          <w:color w:val="2E74B5" w:themeColor="accent5" w:themeShade="BF"/>
          <w:szCs w:val="26"/>
        </w:rPr>
        <w:t>Document Version #</w:t>
      </w:r>
      <w:r w:rsidRPr="006A23A4">
        <w:rPr>
          <w:rFonts w:ascii="Calibri" w:hAnsi="Calibri"/>
          <w:noProof/>
          <w:color w:val="2E74B5" w:themeColor="accent5" w:themeShade="BF"/>
          <w:szCs w:val="26"/>
        </w:rPr>
        <w:t xml:space="preserve"> 1.</w:t>
      </w:r>
      <w:r w:rsidR="00CE4F0A">
        <w:rPr>
          <w:rFonts w:ascii="Calibri" w:hAnsi="Calibri"/>
          <w:noProof/>
          <w:color w:val="2E74B5" w:themeColor="accent5" w:themeShade="BF"/>
          <w:szCs w:val="26"/>
        </w:rPr>
        <w:t>1</w:t>
      </w:r>
      <w:r w:rsidRPr="006A23A4">
        <w:rPr>
          <w:rFonts w:ascii="Calibri" w:hAnsi="Calibri"/>
          <w:noProof/>
          <w:color w:val="2E74B5" w:themeColor="accent5" w:themeShade="BF"/>
          <w:szCs w:val="26"/>
        </w:rPr>
        <w:br/>
      </w:r>
      <w:r w:rsidRPr="006A23A4">
        <w:rPr>
          <w:rFonts w:ascii="Calibri" w:hAnsi="Calibri"/>
          <w:b/>
          <w:noProof/>
          <w:color w:val="2E74B5" w:themeColor="accent5" w:themeShade="BF"/>
          <w:szCs w:val="26"/>
        </w:rPr>
        <w:t>Issue Date:</w:t>
      </w:r>
      <w:r w:rsidRPr="006A23A4">
        <w:rPr>
          <w:rFonts w:ascii="Calibri" w:hAnsi="Calibri"/>
          <w:color w:val="2E74B5" w:themeColor="accent5" w:themeShade="BF"/>
          <w:szCs w:val="26"/>
        </w:rPr>
        <w:t xml:space="preserve"> </w:t>
      </w:r>
      <w:r w:rsidR="00CE4F0A">
        <w:rPr>
          <w:rFonts w:ascii="Calibri" w:hAnsi="Calibri"/>
          <w:color w:val="2E74B5" w:themeColor="accent5" w:themeShade="BF"/>
          <w:szCs w:val="26"/>
        </w:rPr>
        <w:t>July</w:t>
      </w:r>
      <w:r w:rsidRPr="006A23A4">
        <w:rPr>
          <w:rFonts w:ascii="Calibri" w:hAnsi="Calibri"/>
          <w:color w:val="2E74B5" w:themeColor="accent5" w:themeShade="BF"/>
          <w:szCs w:val="26"/>
        </w:rPr>
        <w:t xml:space="preserve"> </w:t>
      </w:r>
      <w:r w:rsidR="00D13CB8">
        <w:rPr>
          <w:rFonts w:ascii="Calibri" w:hAnsi="Calibri"/>
          <w:color w:val="2E74B5" w:themeColor="accent5" w:themeShade="BF"/>
          <w:szCs w:val="26"/>
        </w:rPr>
        <w:t>1</w:t>
      </w:r>
      <w:r w:rsidR="00CE4F0A">
        <w:rPr>
          <w:rFonts w:ascii="Calibri" w:hAnsi="Calibri"/>
          <w:color w:val="2E74B5" w:themeColor="accent5" w:themeShade="BF"/>
          <w:szCs w:val="26"/>
        </w:rPr>
        <w:t>9</w:t>
      </w:r>
      <w:r w:rsidRPr="006A23A4">
        <w:rPr>
          <w:rFonts w:ascii="Calibri" w:hAnsi="Calibri"/>
          <w:color w:val="2E74B5" w:themeColor="accent5" w:themeShade="BF"/>
          <w:szCs w:val="26"/>
        </w:rPr>
        <w:t>, 202</w:t>
      </w:r>
      <w:bookmarkEnd w:id="2"/>
      <w:r w:rsidR="00D13CB8">
        <w:rPr>
          <w:rFonts w:ascii="Calibri" w:hAnsi="Calibri"/>
          <w:color w:val="2E74B5" w:themeColor="accent5" w:themeShade="BF"/>
          <w:szCs w:val="26"/>
        </w:rPr>
        <w:t>4</w:t>
      </w:r>
      <w:r w:rsidR="00D804BD" w:rsidRPr="00DF504D">
        <w:rPr>
          <w:color w:val="000000"/>
          <w:sz w:val="16"/>
          <w:szCs w:val="20"/>
        </w:rPr>
        <w:t>.</w:t>
      </w:r>
    </w:p>
    <w:p w14:paraId="4C2638AE" w14:textId="1F3D047F" w:rsidR="00EF7EE8" w:rsidRDefault="00293C0E" w:rsidP="005E3624">
      <w:pPr>
        <w:rPr>
          <w:b/>
          <w:color w:val="2E74B5"/>
          <w:sz w:val="44"/>
          <w:szCs w:val="36"/>
        </w:rPr>
      </w:pPr>
      <w:r w:rsidRPr="00A53E55">
        <w:rPr>
          <w:b/>
          <w:noProof/>
          <w:color w:val="2E74B5"/>
          <w:sz w:val="44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F34C97A" wp14:editId="1467A84A">
                <wp:simplePos x="0" y="0"/>
                <wp:positionH relativeFrom="page">
                  <wp:posOffset>3175635</wp:posOffset>
                </wp:positionH>
                <wp:positionV relativeFrom="page">
                  <wp:posOffset>1871345</wp:posOffset>
                </wp:positionV>
                <wp:extent cx="3398520" cy="186055"/>
                <wp:effectExtent l="0" t="0" r="3810" b="0"/>
                <wp:wrapNone/>
                <wp:docPr id="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8520" cy="186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0B5D8F" w14:textId="77777777" w:rsidR="009025C0" w:rsidRDefault="009025C0"/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45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4C97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250.05pt;margin-top:147.35pt;width:267.6pt;height:14.65pt;z-index:251658240;visibility:visible;mso-wrap-style:square;mso-width-percent:45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45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" filled="f" stroked="f" strokeweight=".5pt">
                <v:textbox style="mso-fit-shape-to-text:t" inset="0,0,0,0">
                  <w:txbxContent>
                    <w:p w14:paraId="2B0B5D8F" w14:textId="77777777" w:rsidR="009025C0" w:rsidRDefault="009025C0"/>
                  </w:txbxContent>
                </v:textbox>
                <w10:wrap anchorx="page" anchory="page"/>
              </v:shape>
            </w:pict>
          </mc:Fallback>
        </mc:AlternateContent>
      </w:r>
      <w:r w:rsidR="00EF7EE8" w:rsidRPr="00EF7EE8">
        <w:rPr>
          <w:b/>
          <w:color w:val="2E74B5"/>
          <w:sz w:val="44"/>
          <w:szCs w:val="36"/>
        </w:rPr>
        <w:t>Table of Contents</w:t>
      </w:r>
    </w:p>
    <w:p w14:paraId="0B8E9057" w14:textId="1E940C4F" w:rsidR="00E72808" w:rsidRDefault="00F53330">
      <w:pPr>
        <w:pStyle w:val="TOC1"/>
        <w:tabs>
          <w:tab w:val="left" w:pos="480"/>
          <w:tab w:val="right" w:leader="dot" w:pos="9440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r>
        <w:rPr>
          <w:rFonts w:ascii="Jameel Noori Nastaleeq" w:hAnsi="Jameel Noori Nastaleeq" w:cs="Jameel Noori Nastaleeq"/>
          <w:bCs w:val="0"/>
          <w:i w:val="0"/>
          <w:iCs w:val="0"/>
          <w:sz w:val="40"/>
          <w:szCs w:val="40"/>
        </w:rPr>
        <w:fldChar w:fldCharType="begin"/>
      </w:r>
      <w:r>
        <w:rPr>
          <w:rFonts w:ascii="Jameel Noori Nastaleeq" w:hAnsi="Jameel Noori Nastaleeq" w:cs="Jameel Noori Nastaleeq"/>
          <w:bCs w:val="0"/>
          <w:i w:val="0"/>
          <w:iCs w:val="0"/>
          <w:sz w:val="40"/>
          <w:szCs w:val="40"/>
        </w:rPr>
        <w:instrText xml:space="preserve"> TOC \o "1-8" \h \z \u </w:instrText>
      </w:r>
      <w:r>
        <w:rPr>
          <w:rFonts w:ascii="Jameel Noori Nastaleeq" w:hAnsi="Jameel Noori Nastaleeq" w:cs="Jameel Noori Nastaleeq"/>
          <w:bCs w:val="0"/>
          <w:i w:val="0"/>
          <w:iCs w:val="0"/>
          <w:sz w:val="40"/>
          <w:szCs w:val="40"/>
        </w:rPr>
        <w:fldChar w:fldCharType="separate"/>
      </w:r>
      <w:hyperlink w:anchor="_Toc172500296" w:history="1">
        <w:r w:rsidR="00E72808" w:rsidRPr="0035776A">
          <w:rPr>
            <w:rStyle w:val="Hyperlink"/>
            <w:noProof/>
          </w:rPr>
          <w:t>1</w:t>
        </w:r>
        <w:r w:rsidR="00E72808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color w:val="auto"/>
            <w:kern w:val="2"/>
            <w:sz w:val="22"/>
            <w:szCs w:val="2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Getting Started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296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3</w:t>
        </w:r>
        <w:r w:rsidR="00E72808">
          <w:rPr>
            <w:noProof/>
            <w:webHidden/>
          </w:rPr>
          <w:fldChar w:fldCharType="end"/>
        </w:r>
      </w:hyperlink>
    </w:p>
    <w:p w14:paraId="77441732" w14:textId="264249F3" w:rsidR="00E72808" w:rsidRDefault="00000000">
      <w:pPr>
        <w:pStyle w:val="TOC2"/>
        <w:tabs>
          <w:tab w:val="left" w:pos="960"/>
          <w:tab w:val="right" w:leader="dot" w:pos="9440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14:ligatures w14:val="standardContextual"/>
        </w:rPr>
      </w:pPr>
      <w:hyperlink w:anchor="_Toc172500297" w:history="1">
        <w:r w:rsidR="00E72808" w:rsidRPr="0035776A">
          <w:rPr>
            <w:rStyle w:val="Hyperlink"/>
            <w:noProof/>
          </w:rPr>
          <w:t>1.1</w:t>
        </w:r>
        <w:r w:rsidR="00E72808">
          <w:rPr>
            <w:rFonts w:asciiTheme="minorHAnsi" w:eastAsiaTheme="minorEastAsia" w:hAnsiTheme="minorHAnsi" w:cstheme="minorBidi"/>
            <w:b w:val="0"/>
            <w:bCs w:val="0"/>
            <w:noProof/>
            <w:color w:val="auto"/>
            <w:kern w:val="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Sign Up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297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3</w:t>
        </w:r>
        <w:r w:rsidR="00E72808">
          <w:rPr>
            <w:noProof/>
            <w:webHidden/>
          </w:rPr>
          <w:fldChar w:fldCharType="end"/>
        </w:r>
      </w:hyperlink>
    </w:p>
    <w:p w14:paraId="0A3ABED8" w14:textId="3CF995D4" w:rsidR="00E72808" w:rsidRDefault="00000000">
      <w:pPr>
        <w:pStyle w:val="TOC2"/>
        <w:tabs>
          <w:tab w:val="left" w:pos="960"/>
          <w:tab w:val="right" w:leader="dot" w:pos="9440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14:ligatures w14:val="standardContextual"/>
        </w:rPr>
      </w:pPr>
      <w:hyperlink w:anchor="_Toc172500298" w:history="1">
        <w:r w:rsidR="00E72808" w:rsidRPr="0035776A">
          <w:rPr>
            <w:rStyle w:val="Hyperlink"/>
            <w:noProof/>
          </w:rPr>
          <w:t>1.2</w:t>
        </w:r>
        <w:r w:rsidR="00E72808">
          <w:rPr>
            <w:rFonts w:asciiTheme="minorHAnsi" w:eastAsiaTheme="minorEastAsia" w:hAnsiTheme="minorHAnsi" w:cstheme="minorBidi"/>
            <w:b w:val="0"/>
            <w:bCs w:val="0"/>
            <w:noProof/>
            <w:color w:val="auto"/>
            <w:kern w:val="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Login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298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7</w:t>
        </w:r>
        <w:r w:rsidR="00E72808">
          <w:rPr>
            <w:noProof/>
            <w:webHidden/>
          </w:rPr>
          <w:fldChar w:fldCharType="end"/>
        </w:r>
      </w:hyperlink>
    </w:p>
    <w:p w14:paraId="0AB82AAE" w14:textId="68F8F8C7" w:rsidR="00E72808" w:rsidRDefault="00000000">
      <w:pPr>
        <w:pStyle w:val="TOC2"/>
        <w:tabs>
          <w:tab w:val="left" w:pos="960"/>
          <w:tab w:val="right" w:leader="dot" w:pos="9440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14:ligatures w14:val="standardContextual"/>
        </w:rPr>
      </w:pPr>
      <w:hyperlink w:anchor="_Toc172500299" w:history="1">
        <w:r w:rsidR="00E72808" w:rsidRPr="0035776A">
          <w:rPr>
            <w:rStyle w:val="Hyperlink"/>
            <w:noProof/>
          </w:rPr>
          <w:t>1.3</w:t>
        </w:r>
        <w:r w:rsidR="00E72808">
          <w:rPr>
            <w:rFonts w:asciiTheme="minorHAnsi" w:eastAsiaTheme="minorEastAsia" w:hAnsiTheme="minorHAnsi" w:cstheme="minorBidi"/>
            <w:b w:val="0"/>
            <w:bCs w:val="0"/>
            <w:noProof/>
            <w:color w:val="auto"/>
            <w:kern w:val="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Reset Password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299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9</w:t>
        </w:r>
        <w:r w:rsidR="00E72808">
          <w:rPr>
            <w:noProof/>
            <w:webHidden/>
          </w:rPr>
          <w:fldChar w:fldCharType="end"/>
        </w:r>
      </w:hyperlink>
    </w:p>
    <w:p w14:paraId="564A1041" w14:textId="165EA7F8" w:rsidR="00E72808" w:rsidRDefault="00000000">
      <w:pPr>
        <w:pStyle w:val="TOC1"/>
        <w:tabs>
          <w:tab w:val="left" w:pos="480"/>
          <w:tab w:val="right" w:leader="dot" w:pos="9440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00" w:history="1">
        <w:r w:rsidR="00E72808" w:rsidRPr="0035776A">
          <w:rPr>
            <w:rStyle w:val="Hyperlink"/>
            <w:noProof/>
          </w:rPr>
          <w:t>2</w:t>
        </w:r>
        <w:r w:rsidR="00E72808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color w:val="auto"/>
            <w:kern w:val="2"/>
            <w:sz w:val="22"/>
            <w:szCs w:val="2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Using the System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00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1</w:t>
        </w:r>
        <w:r w:rsidR="00E72808">
          <w:rPr>
            <w:noProof/>
            <w:webHidden/>
          </w:rPr>
          <w:fldChar w:fldCharType="end"/>
        </w:r>
      </w:hyperlink>
    </w:p>
    <w:p w14:paraId="725E6C8B" w14:textId="6E289505" w:rsidR="00E72808" w:rsidRDefault="00000000">
      <w:pPr>
        <w:pStyle w:val="TOC2"/>
        <w:tabs>
          <w:tab w:val="left" w:pos="960"/>
          <w:tab w:val="right" w:leader="dot" w:pos="9440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14:ligatures w14:val="standardContextual"/>
        </w:rPr>
      </w:pPr>
      <w:hyperlink w:anchor="_Toc172500301" w:history="1">
        <w:r w:rsidR="00E72808" w:rsidRPr="0035776A">
          <w:rPr>
            <w:rStyle w:val="Hyperlink"/>
            <w:noProof/>
          </w:rPr>
          <w:t>2.1</w:t>
        </w:r>
        <w:r w:rsidR="00E72808">
          <w:rPr>
            <w:rFonts w:asciiTheme="minorHAnsi" w:eastAsiaTheme="minorEastAsia" w:hAnsiTheme="minorHAnsi" w:cstheme="minorBidi"/>
            <w:b w:val="0"/>
            <w:bCs w:val="0"/>
            <w:noProof/>
            <w:color w:val="auto"/>
            <w:kern w:val="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Main Dashboard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01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1</w:t>
        </w:r>
        <w:r w:rsidR="00E72808">
          <w:rPr>
            <w:noProof/>
            <w:webHidden/>
          </w:rPr>
          <w:fldChar w:fldCharType="end"/>
        </w:r>
      </w:hyperlink>
    </w:p>
    <w:p w14:paraId="2B771605" w14:textId="142BBF74" w:rsidR="00E72808" w:rsidRDefault="00000000">
      <w:pPr>
        <w:pStyle w:val="TOC3"/>
        <w:tabs>
          <w:tab w:val="left" w:pos="1200"/>
          <w:tab w:val="right" w:leader="dot" w:pos="9440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14:ligatures w14:val="standardContextual"/>
        </w:rPr>
      </w:pPr>
      <w:hyperlink w:anchor="_Toc172500302" w:history="1">
        <w:r w:rsidR="00E72808" w:rsidRPr="0035776A">
          <w:rPr>
            <w:rStyle w:val="Hyperlink"/>
            <w:noProof/>
          </w:rPr>
          <w:t>2.1.1</w:t>
        </w:r>
        <w:r w:rsidR="00E72808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View Complain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02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5</w:t>
        </w:r>
        <w:r w:rsidR="00E72808">
          <w:rPr>
            <w:noProof/>
            <w:webHidden/>
          </w:rPr>
          <w:fldChar w:fldCharType="end"/>
        </w:r>
      </w:hyperlink>
    </w:p>
    <w:p w14:paraId="12948BAC" w14:textId="0E4185F2" w:rsidR="00E72808" w:rsidRDefault="00000000">
      <w:pPr>
        <w:pStyle w:val="TOC3"/>
        <w:tabs>
          <w:tab w:val="left" w:pos="1200"/>
          <w:tab w:val="right" w:leader="dot" w:pos="9440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14:ligatures w14:val="standardContextual"/>
        </w:rPr>
      </w:pPr>
      <w:hyperlink w:anchor="_Toc172500303" w:history="1">
        <w:r w:rsidR="00E72808" w:rsidRPr="0035776A">
          <w:rPr>
            <w:rStyle w:val="Hyperlink"/>
            <w:noProof/>
          </w:rPr>
          <w:t>2.1.2</w:t>
        </w:r>
        <w:r w:rsidR="00E72808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Feedback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03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6</w:t>
        </w:r>
        <w:r w:rsidR="00E72808">
          <w:rPr>
            <w:noProof/>
            <w:webHidden/>
          </w:rPr>
          <w:fldChar w:fldCharType="end"/>
        </w:r>
      </w:hyperlink>
    </w:p>
    <w:p w14:paraId="67BEEE65" w14:textId="0E2BDF3E" w:rsidR="00E72808" w:rsidRDefault="00000000">
      <w:pPr>
        <w:pStyle w:val="TOC3"/>
        <w:tabs>
          <w:tab w:val="left" w:pos="1200"/>
          <w:tab w:val="right" w:leader="dot" w:pos="9440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14:ligatures w14:val="standardContextual"/>
        </w:rPr>
      </w:pPr>
      <w:hyperlink w:anchor="_Toc172500304" w:history="1">
        <w:r w:rsidR="00E72808" w:rsidRPr="0035776A">
          <w:rPr>
            <w:rStyle w:val="Hyperlink"/>
            <w:noProof/>
          </w:rPr>
          <w:t>2.1.3</w:t>
        </w:r>
        <w:r w:rsidR="00E72808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Appeal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04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7</w:t>
        </w:r>
        <w:r w:rsidR="00E72808">
          <w:rPr>
            <w:noProof/>
            <w:webHidden/>
          </w:rPr>
          <w:fldChar w:fldCharType="end"/>
        </w:r>
      </w:hyperlink>
    </w:p>
    <w:p w14:paraId="22CC7947" w14:textId="1B4C003F" w:rsidR="00E72808" w:rsidRDefault="00000000">
      <w:pPr>
        <w:pStyle w:val="TOC3"/>
        <w:tabs>
          <w:tab w:val="left" w:pos="1200"/>
          <w:tab w:val="right" w:leader="dot" w:pos="9440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14:ligatures w14:val="standardContextual"/>
        </w:rPr>
      </w:pPr>
      <w:hyperlink w:anchor="_Toc172500305" w:history="1">
        <w:r w:rsidR="00E72808" w:rsidRPr="0035776A">
          <w:rPr>
            <w:rStyle w:val="Hyperlink"/>
            <w:noProof/>
          </w:rPr>
          <w:t>2.1.4</w:t>
        </w:r>
        <w:r w:rsidR="00E72808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Drop Complain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05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8</w:t>
        </w:r>
        <w:r w:rsidR="00E72808">
          <w:rPr>
            <w:noProof/>
            <w:webHidden/>
          </w:rPr>
          <w:fldChar w:fldCharType="end"/>
        </w:r>
      </w:hyperlink>
    </w:p>
    <w:p w14:paraId="19555171" w14:textId="478B658D" w:rsidR="00E72808" w:rsidRDefault="00000000">
      <w:pPr>
        <w:pStyle w:val="TOC2"/>
        <w:tabs>
          <w:tab w:val="left" w:pos="960"/>
          <w:tab w:val="right" w:leader="dot" w:pos="9440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14:ligatures w14:val="standardContextual"/>
        </w:rPr>
      </w:pPr>
      <w:hyperlink w:anchor="_Toc172500306" w:history="1">
        <w:r w:rsidR="00E72808" w:rsidRPr="0035776A">
          <w:rPr>
            <w:rStyle w:val="Hyperlink"/>
            <w:noProof/>
          </w:rPr>
          <w:t>2.2</w:t>
        </w:r>
        <w:r w:rsidR="00E72808">
          <w:rPr>
            <w:rFonts w:asciiTheme="minorHAnsi" w:eastAsiaTheme="minorEastAsia" w:hAnsiTheme="minorHAnsi" w:cstheme="minorBidi"/>
            <w:b w:val="0"/>
            <w:bCs w:val="0"/>
            <w:noProof/>
            <w:color w:val="auto"/>
            <w:kern w:val="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New Complain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06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9</w:t>
        </w:r>
        <w:r w:rsidR="00E72808">
          <w:rPr>
            <w:noProof/>
            <w:webHidden/>
          </w:rPr>
          <w:fldChar w:fldCharType="end"/>
        </w:r>
      </w:hyperlink>
    </w:p>
    <w:p w14:paraId="79221BD0" w14:textId="7162225B" w:rsidR="00E72808" w:rsidRDefault="00000000">
      <w:pPr>
        <w:pStyle w:val="TOC2"/>
        <w:tabs>
          <w:tab w:val="left" w:pos="960"/>
          <w:tab w:val="right" w:leader="dot" w:pos="9440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14:ligatures w14:val="standardContextual"/>
        </w:rPr>
      </w:pPr>
      <w:hyperlink w:anchor="_Toc172500307" w:history="1">
        <w:r w:rsidR="00E72808" w:rsidRPr="0035776A">
          <w:rPr>
            <w:rStyle w:val="Hyperlink"/>
            <w:noProof/>
          </w:rPr>
          <w:t>2.3</w:t>
        </w:r>
        <w:r w:rsidR="00E72808">
          <w:rPr>
            <w:rFonts w:asciiTheme="minorHAnsi" w:eastAsiaTheme="minorEastAsia" w:hAnsiTheme="minorHAnsi" w:cstheme="minorBidi"/>
            <w:b w:val="0"/>
            <w:bCs w:val="0"/>
            <w:noProof/>
            <w:color w:val="auto"/>
            <w:kern w:val="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Update Profile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07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22</w:t>
        </w:r>
        <w:r w:rsidR="00E72808">
          <w:rPr>
            <w:noProof/>
            <w:webHidden/>
          </w:rPr>
          <w:fldChar w:fldCharType="end"/>
        </w:r>
      </w:hyperlink>
    </w:p>
    <w:p w14:paraId="2C91EA82" w14:textId="3B5410BF" w:rsidR="00E72808" w:rsidRDefault="00000000">
      <w:pPr>
        <w:pStyle w:val="TOC2"/>
        <w:tabs>
          <w:tab w:val="left" w:pos="960"/>
          <w:tab w:val="right" w:leader="dot" w:pos="9440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14:ligatures w14:val="standardContextual"/>
        </w:rPr>
      </w:pPr>
      <w:hyperlink w:anchor="_Toc172500308" w:history="1">
        <w:r w:rsidR="00E72808" w:rsidRPr="0035776A">
          <w:rPr>
            <w:rStyle w:val="Hyperlink"/>
            <w:noProof/>
          </w:rPr>
          <w:t>2.4</w:t>
        </w:r>
        <w:r w:rsidR="00E72808">
          <w:rPr>
            <w:rFonts w:asciiTheme="minorHAnsi" w:eastAsiaTheme="minorEastAsia" w:hAnsiTheme="minorHAnsi" w:cstheme="minorBidi"/>
            <w:b w:val="0"/>
            <w:bCs w:val="0"/>
            <w:noProof/>
            <w:color w:val="auto"/>
            <w:kern w:val="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Change Password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08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24</w:t>
        </w:r>
        <w:r w:rsidR="00E72808">
          <w:rPr>
            <w:noProof/>
            <w:webHidden/>
          </w:rPr>
          <w:fldChar w:fldCharType="end"/>
        </w:r>
      </w:hyperlink>
    </w:p>
    <w:p w14:paraId="74DE3F16" w14:textId="335AC55C" w:rsidR="00E72808" w:rsidRDefault="00000000">
      <w:pPr>
        <w:pStyle w:val="TOC2"/>
        <w:tabs>
          <w:tab w:val="left" w:pos="960"/>
          <w:tab w:val="right" w:leader="dot" w:pos="9440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14:ligatures w14:val="standardContextual"/>
        </w:rPr>
      </w:pPr>
      <w:hyperlink w:anchor="_Toc172500309" w:history="1">
        <w:r w:rsidR="00E72808" w:rsidRPr="0035776A">
          <w:rPr>
            <w:rStyle w:val="Hyperlink"/>
            <w:noProof/>
          </w:rPr>
          <w:t>2.5</w:t>
        </w:r>
        <w:r w:rsidR="00E72808">
          <w:rPr>
            <w:rFonts w:asciiTheme="minorHAnsi" w:eastAsiaTheme="minorEastAsia" w:hAnsiTheme="minorHAnsi" w:cstheme="minorBidi"/>
            <w:b w:val="0"/>
            <w:bCs w:val="0"/>
            <w:noProof/>
            <w:color w:val="auto"/>
            <w:kern w:val="2"/>
            <w14:ligatures w14:val="standardContextual"/>
          </w:rPr>
          <w:tab/>
        </w:r>
        <w:r w:rsidR="00E72808" w:rsidRPr="0035776A">
          <w:rPr>
            <w:rStyle w:val="Hyperlink"/>
            <w:noProof/>
          </w:rPr>
          <w:t>Logou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09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26</w:t>
        </w:r>
        <w:r w:rsidR="00E72808">
          <w:rPr>
            <w:noProof/>
            <w:webHidden/>
          </w:rPr>
          <w:fldChar w:fldCharType="end"/>
        </w:r>
      </w:hyperlink>
    </w:p>
    <w:p w14:paraId="517D5FAB" w14:textId="0D27223C" w:rsidR="008E3B2F" w:rsidRDefault="00F53330" w:rsidP="007E638F">
      <w:pPr>
        <w:jc w:val="center"/>
        <w:rPr>
          <w:rFonts w:ascii="Jameel Noori Nastaleeq" w:hAnsi="Jameel Noori Nastaleeq" w:cs="Jameel Noori Nastaleeq"/>
          <w:sz w:val="40"/>
          <w:szCs w:val="40"/>
        </w:rPr>
      </w:pPr>
      <w:r>
        <w:rPr>
          <w:rFonts w:ascii="Jameel Noori Nastaleeq" w:hAnsi="Jameel Noori Nastaleeq" w:cs="Jameel Noori Nastaleeq"/>
          <w:bCs/>
          <w:i/>
          <w:iCs/>
          <w:sz w:val="40"/>
          <w:szCs w:val="40"/>
        </w:rPr>
        <w:fldChar w:fldCharType="end"/>
      </w:r>
    </w:p>
    <w:p w14:paraId="51CC0B45" w14:textId="77777777" w:rsidR="008F6127" w:rsidRDefault="008E3B2F" w:rsidP="00A86170">
      <w:pPr>
        <w:rPr>
          <w:b/>
          <w:color w:val="2E74B5"/>
          <w:sz w:val="44"/>
          <w:szCs w:val="36"/>
        </w:rPr>
      </w:pPr>
      <w:r>
        <w:rPr>
          <w:rFonts w:ascii="Jameel Noori Nastaleeq" w:hAnsi="Jameel Noori Nastaleeq" w:cs="Jameel Noori Nastaleeq"/>
          <w:sz w:val="40"/>
          <w:szCs w:val="40"/>
        </w:rPr>
        <w:br w:type="page"/>
      </w:r>
      <w:r w:rsidR="00EF7EE8" w:rsidRPr="00EF7EE8">
        <w:rPr>
          <w:b/>
          <w:color w:val="2E74B5"/>
          <w:sz w:val="44"/>
          <w:szCs w:val="36"/>
        </w:rPr>
        <w:lastRenderedPageBreak/>
        <w:t xml:space="preserve">Table of </w:t>
      </w:r>
      <w:r w:rsidR="00EF7EE8">
        <w:rPr>
          <w:b/>
          <w:color w:val="2E74B5"/>
          <w:sz w:val="44"/>
          <w:szCs w:val="36"/>
        </w:rPr>
        <w:t>Figures</w:t>
      </w:r>
    </w:p>
    <w:p w14:paraId="2DC12C33" w14:textId="6DC66B89" w:rsidR="00E72808" w:rsidRDefault="00EF7EE8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r>
        <w:rPr>
          <w:rFonts w:ascii="Jameel Noori Nastaleeq" w:hAnsi="Jameel Noori Nastaleeq" w:cs="Jameel Noori Nastaleeq"/>
          <w:sz w:val="40"/>
          <w:szCs w:val="40"/>
        </w:rPr>
        <w:fldChar w:fldCharType="begin"/>
      </w:r>
      <w:r>
        <w:rPr>
          <w:rFonts w:ascii="Jameel Noori Nastaleeq" w:hAnsi="Jameel Noori Nastaleeq" w:cs="Jameel Noori Nastaleeq"/>
          <w:sz w:val="40"/>
          <w:szCs w:val="40"/>
        </w:rPr>
        <w:instrText xml:space="preserve"> TOC \h \z \c "Figure" </w:instrText>
      </w:r>
      <w:r>
        <w:rPr>
          <w:rFonts w:ascii="Jameel Noori Nastaleeq" w:hAnsi="Jameel Noori Nastaleeq" w:cs="Jameel Noori Nastaleeq"/>
          <w:sz w:val="40"/>
          <w:szCs w:val="40"/>
        </w:rPr>
        <w:fldChar w:fldCharType="separate"/>
      </w:r>
      <w:hyperlink w:anchor="_Toc172500310" w:history="1">
        <w:r w:rsidR="00E72808" w:rsidRPr="004C3A1E">
          <w:rPr>
            <w:rStyle w:val="Hyperlink"/>
            <w:noProof/>
          </w:rPr>
          <w:t>Figure 1: Register Complain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10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3</w:t>
        </w:r>
        <w:r w:rsidR="00E72808">
          <w:rPr>
            <w:noProof/>
            <w:webHidden/>
          </w:rPr>
          <w:fldChar w:fldCharType="end"/>
        </w:r>
      </w:hyperlink>
    </w:p>
    <w:p w14:paraId="66C95C3E" w14:textId="73053245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11" w:history="1">
        <w:r w:rsidR="00E72808" w:rsidRPr="004C3A1E">
          <w:rPr>
            <w:rStyle w:val="Hyperlink"/>
            <w:noProof/>
          </w:rPr>
          <w:t>Figure 2: User Sign Up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11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4</w:t>
        </w:r>
        <w:r w:rsidR="00E72808">
          <w:rPr>
            <w:noProof/>
            <w:webHidden/>
          </w:rPr>
          <w:fldChar w:fldCharType="end"/>
        </w:r>
      </w:hyperlink>
    </w:p>
    <w:p w14:paraId="55E4ADCF" w14:textId="5BD90D0E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12" w:history="1">
        <w:r w:rsidR="00E72808" w:rsidRPr="004C3A1E">
          <w:rPr>
            <w:rStyle w:val="Hyperlink"/>
            <w:noProof/>
          </w:rPr>
          <w:t>Figure 3: Citizen Registration Form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12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4</w:t>
        </w:r>
        <w:r w:rsidR="00E72808">
          <w:rPr>
            <w:noProof/>
            <w:webHidden/>
          </w:rPr>
          <w:fldChar w:fldCharType="end"/>
        </w:r>
      </w:hyperlink>
    </w:p>
    <w:p w14:paraId="40ECBEA2" w14:textId="379F887C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13" w:history="1">
        <w:r w:rsidR="00E72808" w:rsidRPr="004C3A1E">
          <w:rPr>
            <w:rStyle w:val="Hyperlink"/>
            <w:noProof/>
          </w:rPr>
          <w:t>Figure 4: Citizen Registration - Send Code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13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5</w:t>
        </w:r>
        <w:r w:rsidR="00E72808">
          <w:rPr>
            <w:noProof/>
            <w:webHidden/>
          </w:rPr>
          <w:fldChar w:fldCharType="end"/>
        </w:r>
      </w:hyperlink>
    </w:p>
    <w:p w14:paraId="555A1DEC" w14:textId="0A58827F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14" w:history="1">
        <w:r w:rsidR="00E72808" w:rsidRPr="004C3A1E">
          <w:rPr>
            <w:rStyle w:val="Hyperlink"/>
            <w:noProof/>
          </w:rPr>
          <w:t>Figure 5: Citizen Registration - OTP Verification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14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6</w:t>
        </w:r>
        <w:r w:rsidR="00E72808">
          <w:rPr>
            <w:noProof/>
            <w:webHidden/>
          </w:rPr>
          <w:fldChar w:fldCharType="end"/>
        </w:r>
      </w:hyperlink>
    </w:p>
    <w:p w14:paraId="7D3AD51A" w14:textId="2066DF66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15" w:history="1">
        <w:r w:rsidR="00E72808" w:rsidRPr="004C3A1E">
          <w:rPr>
            <w:rStyle w:val="Hyperlink"/>
            <w:noProof/>
          </w:rPr>
          <w:t>Figure 6: Sign Up Successful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15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6</w:t>
        </w:r>
        <w:r w:rsidR="00E72808">
          <w:rPr>
            <w:noProof/>
            <w:webHidden/>
          </w:rPr>
          <w:fldChar w:fldCharType="end"/>
        </w:r>
      </w:hyperlink>
    </w:p>
    <w:p w14:paraId="550E35A3" w14:textId="6437F23F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16" w:history="1">
        <w:r w:rsidR="00E72808" w:rsidRPr="004C3A1E">
          <w:rPr>
            <w:rStyle w:val="Hyperlink"/>
            <w:noProof/>
          </w:rPr>
          <w:t>Figure 7: Citizen Login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16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7</w:t>
        </w:r>
        <w:r w:rsidR="00E72808">
          <w:rPr>
            <w:noProof/>
            <w:webHidden/>
          </w:rPr>
          <w:fldChar w:fldCharType="end"/>
        </w:r>
      </w:hyperlink>
    </w:p>
    <w:p w14:paraId="1D2C9D56" w14:textId="4D23A1B9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17" w:history="1">
        <w:r w:rsidR="00E72808" w:rsidRPr="004C3A1E">
          <w:rPr>
            <w:rStyle w:val="Hyperlink"/>
            <w:noProof/>
          </w:rPr>
          <w:t>Figure 8: Wrong Username/Password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17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8</w:t>
        </w:r>
        <w:r w:rsidR="00E72808">
          <w:rPr>
            <w:noProof/>
            <w:webHidden/>
          </w:rPr>
          <w:fldChar w:fldCharType="end"/>
        </w:r>
      </w:hyperlink>
    </w:p>
    <w:p w14:paraId="539CAE07" w14:textId="7D2C65C0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18" w:history="1">
        <w:r w:rsidR="00E72808" w:rsidRPr="004C3A1E">
          <w:rPr>
            <w:rStyle w:val="Hyperlink"/>
            <w:noProof/>
          </w:rPr>
          <w:t>Figure 9: Forget Password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18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9</w:t>
        </w:r>
        <w:r w:rsidR="00E72808">
          <w:rPr>
            <w:noProof/>
            <w:webHidden/>
          </w:rPr>
          <w:fldChar w:fldCharType="end"/>
        </w:r>
      </w:hyperlink>
    </w:p>
    <w:p w14:paraId="3CCD2ED1" w14:textId="16B4B8A1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19" w:history="1">
        <w:r w:rsidR="00E72808" w:rsidRPr="004C3A1E">
          <w:rPr>
            <w:rStyle w:val="Hyperlink"/>
            <w:noProof/>
          </w:rPr>
          <w:t>Figure 10: Reset your password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19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9</w:t>
        </w:r>
        <w:r w:rsidR="00E72808">
          <w:rPr>
            <w:noProof/>
            <w:webHidden/>
          </w:rPr>
          <w:fldChar w:fldCharType="end"/>
        </w:r>
      </w:hyperlink>
    </w:p>
    <w:p w14:paraId="2689CD76" w14:textId="7ACB646B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20" w:history="1">
        <w:r w:rsidR="00E72808" w:rsidRPr="004C3A1E">
          <w:rPr>
            <w:rStyle w:val="Hyperlink"/>
            <w:noProof/>
          </w:rPr>
          <w:t>Figure 11: Save New Password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20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0</w:t>
        </w:r>
        <w:r w:rsidR="00E72808">
          <w:rPr>
            <w:noProof/>
            <w:webHidden/>
          </w:rPr>
          <w:fldChar w:fldCharType="end"/>
        </w:r>
      </w:hyperlink>
    </w:p>
    <w:p w14:paraId="0F9BF0ED" w14:textId="733DCAA6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21" w:history="1">
        <w:r w:rsidR="00E72808" w:rsidRPr="004C3A1E">
          <w:rPr>
            <w:rStyle w:val="Hyperlink"/>
            <w:noProof/>
          </w:rPr>
          <w:t>Figure 12: Main Dashboard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21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3</w:t>
        </w:r>
        <w:r w:rsidR="00E72808">
          <w:rPr>
            <w:noProof/>
            <w:webHidden/>
          </w:rPr>
          <w:fldChar w:fldCharType="end"/>
        </w:r>
      </w:hyperlink>
    </w:p>
    <w:p w14:paraId="6C766B64" w14:textId="6458831C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22" w:history="1">
        <w:r w:rsidR="00E72808" w:rsidRPr="004C3A1E">
          <w:rPr>
            <w:rStyle w:val="Hyperlink"/>
            <w:noProof/>
          </w:rPr>
          <w:t>Figure 13: My Complaints - 1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22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4</w:t>
        </w:r>
        <w:r w:rsidR="00E72808">
          <w:rPr>
            <w:noProof/>
            <w:webHidden/>
          </w:rPr>
          <w:fldChar w:fldCharType="end"/>
        </w:r>
      </w:hyperlink>
    </w:p>
    <w:p w14:paraId="1602DD7B" w14:textId="5B0AEFEB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23" w:history="1">
        <w:r w:rsidR="00E72808" w:rsidRPr="004C3A1E">
          <w:rPr>
            <w:rStyle w:val="Hyperlink"/>
            <w:noProof/>
          </w:rPr>
          <w:t>Figure 14: My Complaints – 2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23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4</w:t>
        </w:r>
        <w:r w:rsidR="00E72808">
          <w:rPr>
            <w:noProof/>
            <w:webHidden/>
          </w:rPr>
          <w:fldChar w:fldCharType="end"/>
        </w:r>
      </w:hyperlink>
    </w:p>
    <w:p w14:paraId="06F77ECB" w14:textId="0063F767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24" w:history="1">
        <w:r w:rsidR="00E72808" w:rsidRPr="004C3A1E">
          <w:rPr>
            <w:rStyle w:val="Hyperlink"/>
            <w:noProof/>
          </w:rPr>
          <w:t>Figure 15:View Complain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24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5</w:t>
        </w:r>
        <w:r w:rsidR="00E72808">
          <w:rPr>
            <w:noProof/>
            <w:webHidden/>
          </w:rPr>
          <w:fldChar w:fldCharType="end"/>
        </w:r>
      </w:hyperlink>
    </w:p>
    <w:p w14:paraId="5FC7F3AE" w14:textId="037FAC12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25" w:history="1">
        <w:r w:rsidR="00E72808" w:rsidRPr="004C3A1E">
          <w:rPr>
            <w:rStyle w:val="Hyperlink"/>
            <w:noProof/>
          </w:rPr>
          <w:t>Figure 16: Feedback on Complain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25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6</w:t>
        </w:r>
        <w:r w:rsidR="00E72808">
          <w:rPr>
            <w:noProof/>
            <w:webHidden/>
          </w:rPr>
          <w:fldChar w:fldCharType="end"/>
        </w:r>
      </w:hyperlink>
    </w:p>
    <w:p w14:paraId="14DC546C" w14:textId="0EA6A5CA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26" w:history="1">
        <w:r w:rsidR="00E72808" w:rsidRPr="004C3A1E">
          <w:rPr>
            <w:rStyle w:val="Hyperlink"/>
            <w:noProof/>
          </w:rPr>
          <w:t>Figure 17: Appeal on Complain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26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7</w:t>
        </w:r>
        <w:r w:rsidR="00E72808">
          <w:rPr>
            <w:noProof/>
            <w:webHidden/>
          </w:rPr>
          <w:fldChar w:fldCharType="end"/>
        </w:r>
      </w:hyperlink>
    </w:p>
    <w:p w14:paraId="639F7086" w14:textId="7F144526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27" w:history="1">
        <w:r w:rsidR="00E72808" w:rsidRPr="004C3A1E">
          <w:rPr>
            <w:rStyle w:val="Hyperlink"/>
            <w:noProof/>
          </w:rPr>
          <w:t>Figure 18: Drop Complain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27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8</w:t>
        </w:r>
        <w:r w:rsidR="00E72808">
          <w:rPr>
            <w:noProof/>
            <w:webHidden/>
          </w:rPr>
          <w:fldChar w:fldCharType="end"/>
        </w:r>
      </w:hyperlink>
    </w:p>
    <w:p w14:paraId="76ACB4D8" w14:textId="70F68BD9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28" w:history="1">
        <w:r w:rsidR="00E72808" w:rsidRPr="004C3A1E">
          <w:rPr>
            <w:rStyle w:val="Hyperlink"/>
            <w:noProof/>
          </w:rPr>
          <w:t>Figure 19: New Complain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28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9</w:t>
        </w:r>
        <w:r w:rsidR="00E72808">
          <w:rPr>
            <w:noProof/>
            <w:webHidden/>
          </w:rPr>
          <w:fldChar w:fldCharType="end"/>
        </w:r>
      </w:hyperlink>
    </w:p>
    <w:p w14:paraId="5AA2BF73" w14:textId="2379EDC8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29" w:history="1">
        <w:r w:rsidR="00E72808" w:rsidRPr="004C3A1E">
          <w:rPr>
            <w:rStyle w:val="Hyperlink"/>
            <w:noProof/>
          </w:rPr>
          <w:t>Figure 20: Register New Complaint - 1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29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19</w:t>
        </w:r>
        <w:r w:rsidR="00E72808">
          <w:rPr>
            <w:noProof/>
            <w:webHidden/>
          </w:rPr>
          <w:fldChar w:fldCharType="end"/>
        </w:r>
      </w:hyperlink>
    </w:p>
    <w:p w14:paraId="309777B8" w14:textId="018F125D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30" w:history="1">
        <w:r w:rsidR="00E72808" w:rsidRPr="004C3A1E">
          <w:rPr>
            <w:rStyle w:val="Hyperlink"/>
            <w:noProof/>
          </w:rPr>
          <w:t>Figure 21: Register New Complaint - 2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30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20</w:t>
        </w:r>
        <w:r w:rsidR="00E72808">
          <w:rPr>
            <w:noProof/>
            <w:webHidden/>
          </w:rPr>
          <w:fldChar w:fldCharType="end"/>
        </w:r>
      </w:hyperlink>
    </w:p>
    <w:p w14:paraId="3DD8989F" w14:textId="2E61A2DA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31" w:history="1">
        <w:r w:rsidR="00E72808" w:rsidRPr="004C3A1E">
          <w:rPr>
            <w:rStyle w:val="Hyperlink"/>
            <w:noProof/>
          </w:rPr>
          <w:t>Figure 22: Register New Complaint – 3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31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20</w:t>
        </w:r>
        <w:r w:rsidR="00E72808">
          <w:rPr>
            <w:noProof/>
            <w:webHidden/>
          </w:rPr>
          <w:fldChar w:fldCharType="end"/>
        </w:r>
      </w:hyperlink>
    </w:p>
    <w:p w14:paraId="3963F03E" w14:textId="1855BC6E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32" w:history="1">
        <w:r w:rsidR="00E72808" w:rsidRPr="004C3A1E">
          <w:rPr>
            <w:rStyle w:val="Hyperlink"/>
            <w:noProof/>
          </w:rPr>
          <w:t>Figure 23: Update Profile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32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22</w:t>
        </w:r>
        <w:r w:rsidR="00E72808">
          <w:rPr>
            <w:noProof/>
            <w:webHidden/>
          </w:rPr>
          <w:fldChar w:fldCharType="end"/>
        </w:r>
      </w:hyperlink>
    </w:p>
    <w:p w14:paraId="4A044441" w14:textId="74F0C7CE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33" w:history="1">
        <w:r w:rsidR="00E72808" w:rsidRPr="004C3A1E">
          <w:rPr>
            <w:rStyle w:val="Hyperlink"/>
            <w:noProof/>
          </w:rPr>
          <w:t>Figure 24: Update Profile Fields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33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23</w:t>
        </w:r>
        <w:r w:rsidR="00E72808">
          <w:rPr>
            <w:noProof/>
            <w:webHidden/>
          </w:rPr>
          <w:fldChar w:fldCharType="end"/>
        </w:r>
      </w:hyperlink>
    </w:p>
    <w:p w14:paraId="20BB4144" w14:textId="0854E74D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34" w:history="1">
        <w:r w:rsidR="00E72808" w:rsidRPr="004C3A1E">
          <w:rPr>
            <w:rStyle w:val="Hyperlink"/>
            <w:noProof/>
          </w:rPr>
          <w:t>Figure 25: Change Password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34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24</w:t>
        </w:r>
        <w:r w:rsidR="00E72808">
          <w:rPr>
            <w:noProof/>
            <w:webHidden/>
          </w:rPr>
          <w:fldChar w:fldCharType="end"/>
        </w:r>
      </w:hyperlink>
    </w:p>
    <w:p w14:paraId="4AC38467" w14:textId="1C880876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35" w:history="1">
        <w:r w:rsidR="00E72808" w:rsidRPr="004C3A1E">
          <w:rPr>
            <w:rStyle w:val="Hyperlink"/>
            <w:noProof/>
          </w:rPr>
          <w:t>Figure 26: Enter New Password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35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25</w:t>
        </w:r>
        <w:r w:rsidR="00E72808">
          <w:rPr>
            <w:noProof/>
            <w:webHidden/>
          </w:rPr>
          <w:fldChar w:fldCharType="end"/>
        </w:r>
      </w:hyperlink>
    </w:p>
    <w:p w14:paraId="49BB2DD2" w14:textId="48E0D00A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36" w:history="1">
        <w:r w:rsidR="00E72808" w:rsidRPr="004C3A1E">
          <w:rPr>
            <w:rStyle w:val="Hyperlink"/>
            <w:noProof/>
          </w:rPr>
          <w:t>Figure 27: Logou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36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26</w:t>
        </w:r>
        <w:r w:rsidR="00E72808">
          <w:rPr>
            <w:noProof/>
            <w:webHidden/>
          </w:rPr>
          <w:fldChar w:fldCharType="end"/>
        </w:r>
      </w:hyperlink>
    </w:p>
    <w:p w14:paraId="2CD9B94B" w14:textId="73597038" w:rsidR="00E72808" w:rsidRDefault="00000000">
      <w:pPr>
        <w:pStyle w:val="TableofFigures"/>
        <w:tabs>
          <w:tab w:val="right" w:leader="dot" w:pos="9440"/>
        </w:tabs>
        <w:rPr>
          <w:rFonts w:asciiTheme="minorHAnsi" w:eastAsiaTheme="minorEastAsia" w:hAnsiTheme="minorHAnsi" w:cstheme="minorBidi"/>
          <w:i w:val="0"/>
          <w:iCs w:val="0"/>
          <w:noProof/>
          <w:color w:val="auto"/>
          <w:kern w:val="2"/>
          <w:sz w:val="22"/>
          <w:szCs w:val="22"/>
          <w14:ligatures w14:val="standardContextual"/>
        </w:rPr>
      </w:pPr>
      <w:hyperlink w:anchor="_Toc172500337" w:history="1">
        <w:r w:rsidR="00E72808" w:rsidRPr="004C3A1E">
          <w:rPr>
            <w:rStyle w:val="Hyperlink"/>
            <w:noProof/>
          </w:rPr>
          <w:t>Figure 28: Confirm Logout</w:t>
        </w:r>
        <w:r w:rsidR="00E72808">
          <w:rPr>
            <w:noProof/>
            <w:webHidden/>
          </w:rPr>
          <w:tab/>
        </w:r>
        <w:r w:rsidR="00E72808">
          <w:rPr>
            <w:noProof/>
            <w:webHidden/>
          </w:rPr>
          <w:fldChar w:fldCharType="begin"/>
        </w:r>
        <w:r w:rsidR="00E72808">
          <w:rPr>
            <w:noProof/>
            <w:webHidden/>
          </w:rPr>
          <w:instrText xml:space="preserve"> PAGEREF _Toc172500337 \h </w:instrText>
        </w:r>
        <w:r w:rsidR="00E72808">
          <w:rPr>
            <w:noProof/>
            <w:webHidden/>
          </w:rPr>
        </w:r>
        <w:r w:rsidR="00E72808">
          <w:rPr>
            <w:noProof/>
            <w:webHidden/>
          </w:rPr>
          <w:fldChar w:fldCharType="separate"/>
        </w:r>
        <w:r w:rsidR="00030119">
          <w:rPr>
            <w:noProof/>
            <w:webHidden/>
          </w:rPr>
          <w:t>26</w:t>
        </w:r>
        <w:r w:rsidR="00E72808">
          <w:rPr>
            <w:noProof/>
            <w:webHidden/>
          </w:rPr>
          <w:fldChar w:fldCharType="end"/>
        </w:r>
      </w:hyperlink>
    </w:p>
    <w:p w14:paraId="497B3322" w14:textId="37A62A38" w:rsidR="00AB3395" w:rsidRDefault="00EF7EE8" w:rsidP="00AB3395">
      <w:r>
        <w:fldChar w:fldCharType="end"/>
      </w:r>
    </w:p>
    <w:p w14:paraId="264BC001" w14:textId="7AF9A14A" w:rsidR="00517DA9" w:rsidRPr="00F30674" w:rsidRDefault="00AB3395" w:rsidP="00F30674">
      <w:pPr>
        <w:pStyle w:val="Heading1"/>
        <w:numPr>
          <w:ilvl w:val="0"/>
          <w:numId w:val="0"/>
        </w:numPr>
        <w:ind w:left="432" w:hanging="432"/>
      </w:pPr>
      <w:r>
        <w:br w:type="page"/>
      </w:r>
    </w:p>
    <w:p w14:paraId="777D29A2" w14:textId="7ED6DDC3" w:rsidR="00184A49" w:rsidRDefault="00517DA9" w:rsidP="00184A49">
      <w:pPr>
        <w:pStyle w:val="Heading1"/>
        <w:spacing w:line="360" w:lineRule="auto"/>
      </w:pPr>
      <w:bookmarkStart w:id="3" w:name="_Toc433799350"/>
      <w:bookmarkStart w:id="4" w:name="_Toc433799380"/>
      <w:bookmarkStart w:id="5" w:name="_Toc437948912"/>
      <w:bookmarkStart w:id="6" w:name="_Toc437948945"/>
      <w:bookmarkStart w:id="7" w:name="_Toc472944062"/>
      <w:bookmarkStart w:id="8" w:name="_Toc28000024"/>
      <w:bookmarkStart w:id="9" w:name="_Toc102990894"/>
      <w:bookmarkStart w:id="10" w:name="_Toc172500296"/>
      <w:r>
        <w:lastRenderedPageBreak/>
        <w:t>Getting Started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r>
        <w:t xml:space="preserve"> </w:t>
      </w:r>
    </w:p>
    <w:p w14:paraId="4B58FA0B" w14:textId="3F945D0F" w:rsidR="00B7609B" w:rsidRDefault="00B7609B" w:rsidP="00B7609B">
      <w:pPr>
        <w:ind w:left="432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This section provides a general walkthrough of the system</w:t>
      </w:r>
      <w:r w:rsidR="002E3B4A">
        <w:rPr>
          <w:sz w:val="22"/>
          <w:szCs w:val="22"/>
          <w:lang w:eastAsia="x-none"/>
        </w:rPr>
        <w:t>.</w:t>
      </w:r>
    </w:p>
    <w:p w14:paraId="305C4F0D" w14:textId="4FF214DD" w:rsidR="00A536B1" w:rsidRDefault="00A536B1" w:rsidP="00A536B1">
      <w:pPr>
        <w:pStyle w:val="Heading2"/>
      </w:pPr>
      <w:bookmarkStart w:id="11" w:name="_Toc172500297"/>
      <w:r>
        <w:t>Sign U</w:t>
      </w:r>
      <w:r w:rsidR="0010494B">
        <w:t>p</w:t>
      </w:r>
      <w:bookmarkEnd w:id="11"/>
    </w:p>
    <w:p w14:paraId="4B2A1433" w14:textId="77777777" w:rsidR="003E64CE" w:rsidRDefault="003E64CE" w:rsidP="003E64CE">
      <w:pPr>
        <w:rPr>
          <w:lang w:val="x-none" w:eastAsia="x-none"/>
        </w:rPr>
      </w:pPr>
    </w:p>
    <w:p w14:paraId="7CE90380" w14:textId="0E44D19A" w:rsidR="003E64CE" w:rsidRDefault="003E64CE" w:rsidP="00096A8B">
      <w:pPr>
        <w:spacing w:line="360" w:lineRule="auto"/>
        <w:ind w:left="576"/>
        <w:jc w:val="both"/>
        <w:rPr>
          <w:sz w:val="22"/>
          <w:szCs w:val="22"/>
          <w:lang w:eastAsia="x-none"/>
        </w:rPr>
      </w:pPr>
      <w:r w:rsidRPr="00B7609B">
        <w:rPr>
          <w:sz w:val="22"/>
          <w:szCs w:val="22"/>
          <w:lang w:eastAsia="x-none"/>
        </w:rPr>
        <w:t xml:space="preserve">User will open the </w:t>
      </w:r>
      <w:r>
        <w:rPr>
          <w:sz w:val="22"/>
          <w:szCs w:val="22"/>
          <w:lang w:eastAsia="x-none"/>
        </w:rPr>
        <w:t xml:space="preserve">complaint </w:t>
      </w:r>
      <w:r w:rsidRPr="00B7609B">
        <w:rPr>
          <w:sz w:val="22"/>
          <w:szCs w:val="22"/>
          <w:lang w:eastAsia="x-none"/>
        </w:rPr>
        <w:t>porta</w:t>
      </w:r>
      <w:r>
        <w:rPr>
          <w:sz w:val="22"/>
          <w:szCs w:val="22"/>
          <w:lang w:eastAsia="x-none"/>
        </w:rPr>
        <w:t xml:space="preserve">l and click on the </w:t>
      </w:r>
      <w:r w:rsidRPr="003E64CE">
        <w:rPr>
          <w:b/>
          <w:bCs/>
          <w:sz w:val="22"/>
          <w:szCs w:val="22"/>
          <w:lang w:eastAsia="x-none"/>
        </w:rPr>
        <w:t>Register Complaint</w:t>
      </w:r>
      <w:r>
        <w:rPr>
          <w:sz w:val="22"/>
          <w:szCs w:val="22"/>
          <w:lang w:eastAsia="x-none"/>
        </w:rPr>
        <w:t xml:space="preserve"> at the top right of the web page.</w:t>
      </w:r>
    </w:p>
    <w:p w14:paraId="36661724" w14:textId="68ECCDC8" w:rsidR="003E64CE" w:rsidRDefault="003E64CE" w:rsidP="003E64CE">
      <w:pPr>
        <w:spacing w:line="360" w:lineRule="auto"/>
        <w:jc w:val="center"/>
        <w:rPr>
          <w:lang w:val="x-none"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0A6D6C8" wp14:editId="196AEDE1">
                <wp:simplePos x="0" y="0"/>
                <wp:positionH relativeFrom="margin">
                  <wp:posOffset>2638425</wp:posOffset>
                </wp:positionH>
                <wp:positionV relativeFrom="paragraph">
                  <wp:posOffset>441960</wp:posOffset>
                </wp:positionV>
                <wp:extent cx="1905000" cy="657225"/>
                <wp:effectExtent l="19050" t="361950" r="304800" b="28575"/>
                <wp:wrapNone/>
                <wp:docPr id="2002890700" name="Speech Bubble: Oval 20028907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657225"/>
                        </a:xfrm>
                        <a:prstGeom prst="wedgeEllipseCallout">
                          <a:avLst>
                            <a:gd name="adj1" fmla="val 63293"/>
                            <a:gd name="adj2" fmla="val -98024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167B0B" w14:textId="0B77C65C" w:rsidR="003E64CE" w:rsidRPr="00D84F09" w:rsidRDefault="003E64CE" w:rsidP="003E64CE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here to </w:t>
                            </w:r>
                            <w:r w:rsidRPr="00D84F0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register compla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A6D6C8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Speech Bubble: Oval 2002890700" o:spid="_x0000_s1028" type="#_x0000_t63" style="position:absolute;left:0;text-align:left;margin-left:207.75pt;margin-top:34.8pt;width:150pt;height:51.75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" adj="24471,-10373" fillcolor="white [3212]" strokecolor="#70ad47 [3209]" strokeweight="2.25pt">
                <v:textbox>
                  <w:txbxContent>
                    <w:p w14:paraId="40167B0B" w14:textId="0B77C65C" w:rsidR="003E64CE" w:rsidRPr="00D84F09" w:rsidRDefault="003E64CE" w:rsidP="003E64CE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here to </w:t>
                      </w:r>
                      <w:r w:rsidRPr="00D84F09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register complai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84F09">
        <w:rPr>
          <w:noProof/>
        </w:rPr>
        <w:drawing>
          <wp:inline distT="0" distB="0" distL="0" distR="0" wp14:anchorId="5F9F5589" wp14:editId="4FD81AB3">
            <wp:extent cx="6282055" cy="3143250"/>
            <wp:effectExtent l="57150" t="0" r="61595" b="114300"/>
            <wp:docPr id="1398788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78880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3722" cy="31440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48EABD" w14:textId="059C16AD" w:rsidR="003E64CE" w:rsidRDefault="003E64CE" w:rsidP="003E64CE">
      <w:pPr>
        <w:pStyle w:val="Caption"/>
        <w:jc w:val="center"/>
      </w:pPr>
      <w:bookmarkStart w:id="12" w:name="_Toc17250031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1</w:t>
      </w:r>
      <w:r>
        <w:fldChar w:fldCharType="end"/>
      </w:r>
      <w:r>
        <w:t>: Register Complaint</w:t>
      </w:r>
      <w:bookmarkEnd w:id="12"/>
    </w:p>
    <w:p w14:paraId="39FB9C67" w14:textId="77777777" w:rsidR="003E64CE" w:rsidRDefault="003E64CE" w:rsidP="003E64CE">
      <w:pPr>
        <w:rPr>
          <w:lang w:val="x-none" w:eastAsia="x-none"/>
        </w:rPr>
      </w:pPr>
    </w:p>
    <w:p w14:paraId="0D5189FE" w14:textId="55FB42A3" w:rsidR="003E64CE" w:rsidRPr="00D84F09" w:rsidRDefault="00D84F09" w:rsidP="003E64CE">
      <w:pPr>
        <w:spacing w:line="360" w:lineRule="auto"/>
        <w:ind w:left="432"/>
        <w:jc w:val="both"/>
        <w:rPr>
          <w:sz w:val="22"/>
          <w:szCs w:val="22"/>
          <w:lang w:val="x-none" w:eastAsia="x-none"/>
        </w:rPr>
      </w:pPr>
      <w:r w:rsidRPr="00D84F09">
        <w:rPr>
          <w:sz w:val="22"/>
          <w:szCs w:val="22"/>
          <w:lang w:val="x-none" w:eastAsia="x-none"/>
        </w:rPr>
        <w:t xml:space="preserve">Clicking the </w:t>
      </w:r>
      <w:r>
        <w:rPr>
          <w:b/>
          <w:bCs/>
          <w:sz w:val="22"/>
          <w:szCs w:val="22"/>
          <w:lang w:val="x-none" w:eastAsia="x-none"/>
        </w:rPr>
        <w:t>R</w:t>
      </w:r>
      <w:r w:rsidRPr="00D84F09">
        <w:rPr>
          <w:b/>
          <w:bCs/>
          <w:sz w:val="22"/>
          <w:szCs w:val="22"/>
          <w:lang w:val="x-none" w:eastAsia="x-none"/>
        </w:rPr>
        <w:t xml:space="preserve">egister </w:t>
      </w:r>
      <w:r>
        <w:rPr>
          <w:b/>
          <w:bCs/>
          <w:sz w:val="22"/>
          <w:szCs w:val="22"/>
          <w:lang w:val="x-none" w:eastAsia="x-none"/>
        </w:rPr>
        <w:t>C</w:t>
      </w:r>
      <w:r w:rsidRPr="00D84F09">
        <w:rPr>
          <w:b/>
          <w:bCs/>
          <w:sz w:val="22"/>
          <w:szCs w:val="22"/>
          <w:lang w:val="x-none" w:eastAsia="x-none"/>
        </w:rPr>
        <w:t>omplaint</w:t>
      </w:r>
      <w:r w:rsidRPr="00D84F09">
        <w:rPr>
          <w:sz w:val="22"/>
          <w:szCs w:val="22"/>
          <w:lang w:val="x-none" w:eastAsia="x-none"/>
        </w:rPr>
        <w:t xml:space="preserve"> will redirect t</w:t>
      </w:r>
      <w:r w:rsidR="003E64CE" w:rsidRPr="00D84F09">
        <w:rPr>
          <w:sz w:val="22"/>
          <w:szCs w:val="22"/>
          <w:lang w:val="x-none" w:eastAsia="x-none"/>
        </w:rPr>
        <w:t>he user to the login page as shown below</w:t>
      </w:r>
      <w:r w:rsidR="00E63D31">
        <w:rPr>
          <w:sz w:val="22"/>
          <w:szCs w:val="22"/>
          <w:lang w:val="x-none" w:eastAsia="x-none"/>
        </w:rPr>
        <w:t xml:space="preserve">. </w:t>
      </w:r>
      <w:r w:rsidR="00E63D31" w:rsidRPr="00E63D31">
        <w:rPr>
          <w:sz w:val="22"/>
          <w:szCs w:val="22"/>
          <w:lang w:eastAsia="x-none"/>
        </w:rPr>
        <w:t xml:space="preserve">If the user account has already been created, they can proceed with the sign-in process as explained in </w:t>
      </w:r>
      <w:hyperlink w:anchor="login" w:history="1">
        <w:r w:rsidR="00E63D31" w:rsidRPr="0001314F">
          <w:rPr>
            <w:rStyle w:val="Hyperlink"/>
            <w:sz w:val="22"/>
            <w:szCs w:val="22"/>
            <w:lang w:eastAsia="x-none"/>
          </w:rPr>
          <w:t>Section 1.2: Login</w:t>
        </w:r>
      </w:hyperlink>
      <w:r w:rsidR="00E63D31" w:rsidRPr="00E63D31">
        <w:rPr>
          <w:sz w:val="22"/>
          <w:szCs w:val="22"/>
          <w:lang w:eastAsia="x-none"/>
        </w:rPr>
        <w:t>.</w:t>
      </w:r>
      <w:r w:rsidR="00E63D31">
        <w:rPr>
          <w:sz w:val="22"/>
          <w:szCs w:val="22"/>
          <w:lang w:eastAsia="x-none"/>
        </w:rPr>
        <w:t xml:space="preserve"> If the user has not created his account yet, he will click on the </w:t>
      </w:r>
      <w:r w:rsidR="00E63D31" w:rsidRPr="000E08E1">
        <w:rPr>
          <w:b/>
          <w:bCs/>
          <w:color w:val="000000" w:themeColor="text1"/>
          <w:sz w:val="22"/>
          <w:szCs w:val="22"/>
          <w:lang w:eastAsia="x-none"/>
        </w:rPr>
        <w:t>Sign-Up</w:t>
      </w:r>
      <w:r w:rsidR="00E63D31" w:rsidRPr="000E08E1">
        <w:rPr>
          <w:color w:val="000000" w:themeColor="text1"/>
          <w:sz w:val="22"/>
          <w:szCs w:val="22"/>
          <w:lang w:eastAsia="x-none"/>
        </w:rPr>
        <w:t xml:space="preserve"> </w:t>
      </w:r>
      <w:r w:rsidR="00E63D31">
        <w:rPr>
          <w:sz w:val="22"/>
          <w:szCs w:val="22"/>
          <w:lang w:eastAsia="x-none"/>
        </w:rPr>
        <w:t>link.</w:t>
      </w:r>
    </w:p>
    <w:p w14:paraId="3B760C6C" w14:textId="3BF4A6D2" w:rsidR="003E64CE" w:rsidRDefault="003E64CE" w:rsidP="003E64CE">
      <w:pPr>
        <w:spacing w:line="360" w:lineRule="auto"/>
        <w:jc w:val="center"/>
        <w:rPr>
          <w:lang w:val="x-none" w:eastAsia="x-none"/>
        </w:rPr>
      </w:pPr>
      <w:r w:rsidRPr="0094346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3B09950" wp14:editId="77562F1D">
                <wp:simplePos x="0" y="0"/>
                <wp:positionH relativeFrom="margin">
                  <wp:align>right</wp:align>
                </wp:positionH>
                <wp:positionV relativeFrom="paragraph">
                  <wp:posOffset>1647825</wp:posOffset>
                </wp:positionV>
                <wp:extent cx="1876425" cy="666750"/>
                <wp:effectExtent l="400050" t="38100" r="47625" b="171450"/>
                <wp:wrapNone/>
                <wp:docPr id="1391690772" name="Speech Bubble: Oval 13916907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91100" y="2962275"/>
                          <a:ext cx="1876425" cy="666750"/>
                        </a:xfrm>
                        <a:prstGeom prst="wedgeEllipseCallout">
                          <a:avLst>
                            <a:gd name="adj1" fmla="val -68071"/>
                            <a:gd name="adj2" fmla="val 67069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8EB8F1" w14:textId="26E7C99B" w:rsidR="003E64CE" w:rsidRPr="00E63D31" w:rsidRDefault="003E64CE" w:rsidP="003E64CE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here to </w:t>
                            </w:r>
                            <w:r w:rsidRPr="00E63D31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create 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09950" id="Speech Bubble: Oval 1391690772" o:spid="_x0000_s1029" type="#_x0000_t63" style="position:absolute;left:0;text-align:left;margin-left:96.55pt;margin-top:129.75pt;width:147.75pt;height:52.5pt;z-index:251739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" adj="-3903,25287" fillcolor="white [3212]" strokecolor="#70ad47 [3209]" strokeweight="2.25pt">
                <v:textbox>
                  <w:txbxContent>
                    <w:p w14:paraId="368EB8F1" w14:textId="26E7C99B" w:rsidR="003E64CE" w:rsidRPr="00E63D31" w:rsidRDefault="003E64CE" w:rsidP="003E64CE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here to </w:t>
                      </w:r>
                      <w:r w:rsidRPr="00E63D31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create accou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FA93C9F" wp14:editId="1D813C74">
            <wp:extent cx="6219825" cy="3185222"/>
            <wp:effectExtent l="57150" t="0" r="47625" b="110490"/>
            <wp:docPr id="1009346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599329" name=""/>
                    <pic:cNvPicPr/>
                  </pic:nvPicPr>
                  <pic:blipFill rotWithShape="1">
                    <a:blip r:embed="rId10"/>
                    <a:srcRect b="539"/>
                    <a:stretch/>
                  </pic:blipFill>
                  <pic:spPr bwMode="auto">
                    <a:xfrm>
                      <a:off x="0" y="0"/>
                      <a:ext cx="6227033" cy="31889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C8CAD5" w14:textId="244C9388" w:rsidR="00E63D31" w:rsidRPr="003E64CE" w:rsidRDefault="00E63D31" w:rsidP="00E63D31">
      <w:pPr>
        <w:pStyle w:val="Caption"/>
        <w:jc w:val="center"/>
        <w:rPr>
          <w:lang w:val="x-none" w:eastAsia="x-none"/>
        </w:rPr>
      </w:pPr>
      <w:bookmarkStart w:id="13" w:name="_Toc17250031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2</w:t>
      </w:r>
      <w:r>
        <w:fldChar w:fldCharType="end"/>
      </w:r>
      <w:r>
        <w:t>: User Sign Up</w:t>
      </w:r>
      <w:bookmarkEnd w:id="13"/>
    </w:p>
    <w:p w14:paraId="3F70608C" w14:textId="77777777" w:rsidR="00610DEC" w:rsidRDefault="00610DEC" w:rsidP="00610DEC">
      <w:pPr>
        <w:rPr>
          <w:lang w:val="x-none" w:eastAsia="x-none"/>
        </w:rPr>
      </w:pPr>
    </w:p>
    <w:p w14:paraId="146FDF02" w14:textId="0EB37B85" w:rsidR="00E63D31" w:rsidRPr="00E63D31" w:rsidRDefault="00E63D31" w:rsidP="00E63D31">
      <w:pPr>
        <w:spacing w:line="360" w:lineRule="auto"/>
        <w:ind w:left="432"/>
        <w:jc w:val="both"/>
        <w:rPr>
          <w:sz w:val="22"/>
          <w:szCs w:val="22"/>
          <w:lang w:val="x-none" w:eastAsia="x-none"/>
        </w:rPr>
      </w:pPr>
      <w:r>
        <w:rPr>
          <w:sz w:val="22"/>
          <w:szCs w:val="22"/>
          <w:lang w:val="x-none" w:eastAsia="x-none"/>
        </w:rPr>
        <w:t xml:space="preserve">Clicking the </w:t>
      </w:r>
      <w:r w:rsidRPr="00E63D31">
        <w:rPr>
          <w:color w:val="4472C4" w:themeColor="accent1"/>
          <w:sz w:val="22"/>
          <w:szCs w:val="22"/>
          <w:u w:val="single"/>
          <w:lang w:eastAsia="x-none"/>
        </w:rPr>
        <w:t>Sign-</w:t>
      </w:r>
      <w:r>
        <w:rPr>
          <w:color w:val="4472C4" w:themeColor="accent1"/>
          <w:sz w:val="22"/>
          <w:szCs w:val="22"/>
          <w:u w:val="single"/>
          <w:lang w:eastAsia="x-none"/>
        </w:rPr>
        <w:t>u</w:t>
      </w:r>
      <w:r w:rsidRPr="00E63D31">
        <w:rPr>
          <w:color w:val="4472C4" w:themeColor="accent1"/>
          <w:sz w:val="22"/>
          <w:szCs w:val="22"/>
          <w:u w:val="single"/>
          <w:lang w:eastAsia="x-none"/>
        </w:rPr>
        <w:t>p</w:t>
      </w:r>
      <w:r>
        <w:rPr>
          <w:sz w:val="22"/>
          <w:szCs w:val="22"/>
          <w:lang w:val="x-none" w:eastAsia="x-none"/>
        </w:rPr>
        <w:t xml:space="preserve"> link will redirect the user to the registration form as shown below:</w:t>
      </w:r>
    </w:p>
    <w:p w14:paraId="651247D9" w14:textId="77777777" w:rsidR="00E63D31" w:rsidRDefault="00E63D31" w:rsidP="00610DEC">
      <w:pPr>
        <w:rPr>
          <w:lang w:val="x-none" w:eastAsia="x-none"/>
        </w:rPr>
      </w:pPr>
    </w:p>
    <w:p w14:paraId="5F9B0481" w14:textId="17DA36A5" w:rsidR="00610DEC" w:rsidRDefault="005B521C" w:rsidP="00610DEC">
      <w:pPr>
        <w:rPr>
          <w:lang w:val="x-none"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96F04C0" wp14:editId="6EB89602">
                <wp:simplePos x="0" y="0"/>
                <wp:positionH relativeFrom="margin">
                  <wp:posOffset>4124325</wp:posOffset>
                </wp:positionH>
                <wp:positionV relativeFrom="paragraph">
                  <wp:posOffset>353060</wp:posOffset>
                </wp:positionV>
                <wp:extent cx="2057400" cy="600075"/>
                <wp:effectExtent l="57150" t="38100" r="38100" b="542925"/>
                <wp:wrapNone/>
                <wp:docPr id="1698821551" name="Speech Bubble: Oval 16988215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600075"/>
                        </a:xfrm>
                        <a:prstGeom prst="wedgeEllipseCallout">
                          <a:avLst>
                            <a:gd name="adj1" fmla="val -49208"/>
                            <a:gd name="adj2" fmla="val 126983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C0661F" w14:textId="399F838A" w:rsidR="005B521C" w:rsidRPr="00E73550" w:rsidRDefault="005B521C" w:rsidP="005B521C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Fill the registr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F04C0" id="Speech Bubble: Oval 1698821551" o:spid="_x0000_s1030" type="#_x0000_t63" style="position:absolute;margin-left:324.75pt;margin-top:27.8pt;width:162pt;height:47.25pt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" adj="171,38228" fillcolor="white [3212]" strokecolor="#70ad47 [3209]" strokeweight="2.25pt">
                <v:textbox>
                  <w:txbxContent>
                    <w:p w14:paraId="50C0661F" w14:textId="399F838A" w:rsidR="005B521C" w:rsidRPr="00E73550" w:rsidRDefault="005B521C" w:rsidP="005B521C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Fill the registration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0DEC">
        <w:rPr>
          <w:noProof/>
        </w:rPr>
        <w:drawing>
          <wp:inline distT="0" distB="0" distL="0" distR="0" wp14:anchorId="5F76DCD5" wp14:editId="4AB30663">
            <wp:extent cx="6247130" cy="3124200"/>
            <wp:effectExtent l="57150" t="0" r="58420" b="114300"/>
            <wp:docPr id="89001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01661" name=""/>
                    <pic:cNvPicPr/>
                  </pic:nvPicPr>
                  <pic:blipFill rotWithShape="1">
                    <a:blip r:embed="rId11"/>
                    <a:srcRect b="947"/>
                    <a:stretch/>
                  </pic:blipFill>
                  <pic:spPr bwMode="auto">
                    <a:xfrm>
                      <a:off x="0" y="0"/>
                      <a:ext cx="6262711" cy="31319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BD612B" w14:textId="77777777" w:rsidR="00E63D31" w:rsidRDefault="00E63D31" w:rsidP="00610DEC">
      <w:pPr>
        <w:rPr>
          <w:lang w:val="x-none" w:eastAsia="x-none"/>
        </w:rPr>
      </w:pPr>
    </w:p>
    <w:p w14:paraId="4360E44A" w14:textId="54829768" w:rsidR="00E63D31" w:rsidRDefault="00E63D31" w:rsidP="00E63D31">
      <w:pPr>
        <w:pStyle w:val="Caption"/>
        <w:jc w:val="center"/>
        <w:rPr>
          <w:lang w:val="x-none" w:eastAsia="x-none"/>
        </w:rPr>
      </w:pPr>
      <w:bookmarkStart w:id="14" w:name="_Toc17250031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3</w:t>
      </w:r>
      <w:r>
        <w:fldChar w:fldCharType="end"/>
      </w:r>
      <w:r>
        <w:t>: Citizen Registration Form</w:t>
      </w:r>
      <w:bookmarkEnd w:id="14"/>
    </w:p>
    <w:p w14:paraId="5A63D932" w14:textId="77777777" w:rsidR="00C811AA" w:rsidRDefault="00C811AA" w:rsidP="00610DEC">
      <w:pPr>
        <w:rPr>
          <w:lang w:val="x-none" w:eastAsia="x-none"/>
        </w:rPr>
      </w:pPr>
    </w:p>
    <w:p w14:paraId="0DF5C736" w14:textId="77777777" w:rsidR="00C811AA" w:rsidRDefault="00C811AA" w:rsidP="00610DEC">
      <w:pPr>
        <w:rPr>
          <w:lang w:val="x-none" w:eastAsia="x-none"/>
        </w:rPr>
      </w:pPr>
    </w:p>
    <w:p w14:paraId="2126493C" w14:textId="77777777" w:rsidR="00C811AA" w:rsidRDefault="00C811AA" w:rsidP="00610DEC">
      <w:pPr>
        <w:rPr>
          <w:lang w:val="x-none" w:eastAsia="x-none"/>
        </w:rPr>
      </w:pPr>
    </w:p>
    <w:p w14:paraId="5650161B" w14:textId="54C99E82" w:rsidR="005B521C" w:rsidRDefault="008468AD" w:rsidP="005B521C">
      <w:pPr>
        <w:spacing w:line="360" w:lineRule="auto"/>
        <w:ind w:left="432"/>
        <w:jc w:val="both"/>
        <w:rPr>
          <w:sz w:val="22"/>
          <w:szCs w:val="22"/>
          <w:lang w:val="x-none" w:eastAsia="x-none"/>
        </w:rPr>
      </w:pPr>
      <w:r w:rsidRPr="008468AD">
        <w:rPr>
          <w:sz w:val="22"/>
          <w:szCs w:val="22"/>
          <w:lang w:eastAsia="x-none"/>
        </w:rPr>
        <w:lastRenderedPageBreak/>
        <w:t>On this page, users will provide the following information to register as a citizen on the PULSE portal</w:t>
      </w:r>
      <w:r>
        <w:rPr>
          <w:sz w:val="22"/>
          <w:szCs w:val="22"/>
          <w:lang w:val="x-none" w:eastAsia="x-none"/>
        </w:rPr>
        <w:t>:</w:t>
      </w:r>
    </w:p>
    <w:p w14:paraId="07F8F807" w14:textId="46BDEB9A" w:rsidR="008468AD" w:rsidRPr="008468AD" w:rsidRDefault="008468AD">
      <w:pPr>
        <w:pStyle w:val="ListParagraph"/>
        <w:numPr>
          <w:ilvl w:val="0"/>
          <w:numId w:val="9"/>
        </w:numPr>
        <w:spacing w:line="360" w:lineRule="auto"/>
        <w:ind w:left="1296"/>
        <w:jc w:val="both"/>
        <w:rPr>
          <w:lang w:val="x-none" w:eastAsia="x-none"/>
        </w:rPr>
      </w:pPr>
      <w:r>
        <w:rPr>
          <w:lang w:val="x-none" w:eastAsia="x-none"/>
        </w:rPr>
        <w:t xml:space="preserve">Enter </w:t>
      </w:r>
      <w:r w:rsidRPr="008468AD">
        <w:rPr>
          <w:b/>
          <w:bCs/>
          <w:lang w:val="x-none" w:eastAsia="x-none"/>
        </w:rPr>
        <w:t>Username</w:t>
      </w:r>
      <w:r>
        <w:rPr>
          <w:b/>
          <w:bCs/>
          <w:lang w:val="x-none" w:eastAsia="x-none"/>
        </w:rPr>
        <w:t xml:space="preserve"> </w:t>
      </w:r>
      <w:r w:rsidRPr="008468AD">
        <w:rPr>
          <w:lang w:val="x-none" w:eastAsia="x-none"/>
        </w:rPr>
        <w:t>(Mandatory field)</w:t>
      </w:r>
    </w:p>
    <w:p w14:paraId="63922AF3" w14:textId="1391D122" w:rsidR="008468AD" w:rsidRPr="008468AD" w:rsidRDefault="008468AD">
      <w:pPr>
        <w:pStyle w:val="ListParagraph"/>
        <w:numPr>
          <w:ilvl w:val="0"/>
          <w:numId w:val="9"/>
        </w:numPr>
        <w:spacing w:line="360" w:lineRule="auto"/>
        <w:ind w:left="1296"/>
        <w:jc w:val="both"/>
        <w:rPr>
          <w:lang w:val="x-none" w:eastAsia="x-none"/>
        </w:rPr>
      </w:pPr>
      <w:r>
        <w:rPr>
          <w:lang w:val="x-none" w:eastAsia="x-none"/>
        </w:rPr>
        <w:t xml:space="preserve">Enter </w:t>
      </w:r>
      <w:r w:rsidRPr="008468AD">
        <w:rPr>
          <w:b/>
          <w:bCs/>
          <w:lang w:val="x-none" w:eastAsia="x-none"/>
        </w:rPr>
        <w:t>Citizen Name</w:t>
      </w:r>
      <w:r>
        <w:rPr>
          <w:b/>
          <w:bCs/>
          <w:lang w:val="x-none" w:eastAsia="x-none"/>
        </w:rPr>
        <w:t xml:space="preserve"> </w:t>
      </w:r>
      <w:r w:rsidRPr="008468AD">
        <w:rPr>
          <w:lang w:val="x-none" w:eastAsia="x-none"/>
        </w:rPr>
        <w:t>(Mandatory field)</w:t>
      </w:r>
    </w:p>
    <w:p w14:paraId="3D207205" w14:textId="7ADCA784" w:rsidR="008468AD" w:rsidRPr="008468AD" w:rsidRDefault="008468AD">
      <w:pPr>
        <w:pStyle w:val="ListParagraph"/>
        <w:numPr>
          <w:ilvl w:val="0"/>
          <w:numId w:val="9"/>
        </w:numPr>
        <w:spacing w:line="360" w:lineRule="auto"/>
        <w:ind w:left="1296"/>
        <w:jc w:val="both"/>
        <w:rPr>
          <w:lang w:val="x-none" w:eastAsia="x-none"/>
        </w:rPr>
      </w:pPr>
      <w:r>
        <w:rPr>
          <w:lang w:val="x-none" w:eastAsia="x-none"/>
        </w:rPr>
        <w:t xml:space="preserve">Select </w:t>
      </w:r>
      <w:r w:rsidRPr="008468AD">
        <w:rPr>
          <w:b/>
          <w:bCs/>
          <w:lang w:val="x-none" w:eastAsia="x-none"/>
        </w:rPr>
        <w:t>Gender</w:t>
      </w:r>
      <w:r>
        <w:rPr>
          <w:b/>
          <w:bCs/>
          <w:lang w:val="x-none" w:eastAsia="x-none"/>
        </w:rPr>
        <w:t xml:space="preserve"> </w:t>
      </w:r>
      <w:r w:rsidRPr="008468AD">
        <w:rPr>
          <w:lang w:val="x-none" w:eastAsia="x-none"/>
        </w:rPr>
        <w:t>(Mandatory field)</w:t>
      </w:r>
    </w:p>
    <w:p w14:paraId="769BE0BF" w14:textId="4A07C4EF" w:rsidR="008468AD" w:rsidRPr="008468AD" w:rsidRDefault="008468AD">
      <w:pPr>
        <w:pStyle w:val="ListParagraph"/>
        <w:numPr>
          <w:ilvl w:val="0"/>
          <w:numId w:val="9"/>
        </w:numPr>
        <w:spacing w:line="360" w:lineRule="auto"/>
        <w:ind w:left="1296"/>
        <w:jc w:val="both"/>
        <w:rPr>
          <w:lang w:val="x-none" w:eastAsia="x-none"/>
        </w:rPr>
      </w:pPr>
      <w:r>
        <w:rPr>
          <w:lang w:val="x-none" w:eastAsia="x-none"/>
        </w:rPr>
        <w:t xml:space="preserve">Enter </w:t>
      </w:r>
      <w:r w:rsidRPr="008468AD">
        <w:rPr>
          <w:b/>
          <w:bCs/>
          <w:lang w:val="x-none" w:eastAsia="x-none"/>
        </w:rPr>
        <w:t>CNIC</w:t>
      </w:r>
      <w:r>
        <w:rPr>
          <w:b/>
          <w:bCs/>
          <w:lang w:val="x-none" w:eastAsia="x-none"/>
        </w:rPr>
        <w:t xml:space="preserve"> </w:t>
      </w:r>
      <w:r w:rsidRPr="008468AD">
        <w:rPr>
          <w:lang w:val="x-none" w:eastAsia="x-none"/>
        </w:rPr>
        <w:t>(Mandatory field)</w:t>
      </w:r>
    </w:p>
    <w:p w14:paraId="1DA82C5E" w14:textId="37781E3C" w:rsidR="008468AD" w:rsidRDefault="008468AD">
      <w:pPr>
        <w:pStyle w:val="ListParagraph"/>
        <w:numPr>
          <w:ilvl w:val="0"/>
          <w:numId w:val="9"/>
        </w:numPr>
        <w:spacing w:line="360" w:lineRule="auto"/>
        <w:ind w:left="1296"/>
        <w:jc w:val="both"/>
        <w:rPr>
          <w:lang w:val="x-none" w:eastAsia="x-none"/>
        </w:rPr>
      </w:pPr>
      <w:r>
        <w:rPr>
          <w:lang w:val="x-none" w:eastAsia="x-none"/>
        </w:rPr>
        <w:t xml:space="preserve">Enter </w:t>
      </w:r>
      <w:r w:rsidRPr="008468AD">
        <w:rPr>
          <w:b/>
          <w:bCs/>
          <w:lang w:val="x-none" w:eastAsia="x-none"/>
        </w:rPr>
        <w:t>Passport No</w:t>
      </w:r>
    </w:p>
    <w:p w14:paraId="49D93166" w14:textId="1E33102E" w:rsidR="008468AD" w:rsidRDefault="008468AD">
      <w:pPr>
        <w:pStyle w:val="ListParagraph"/>
        <w:numPr>
          <w:ilvl w:val="0"/>
          <w:numId w:val="9"/>
        </w:numPr>
        <w:spacing w:line="360" w:lineRule="auto"/>
        <w:ind w:left="1296"/>
        <w:jc w:val="both"/>
        <w:rPr>
          <w:lang w:val="x-none" w:eastAsia="x-none"/>
        </w:rPr>
      </w:pPr>
      <w:r>
        <w:rPr>
          <w:lang w:val="x-none" w:eastAsia="x-none"/>
        </w:rPr>
        <w:t xml:space="preserve">Enter </w:t>
      </w:r>
      <w:r w:rsidRPr="008468AD">
        <w:rPr>
          <w:b/>
          <w:bCs/>
          <w:lang w:val="x-none" w:eastAsia="x-none"/>
        </w:rPr>
        <w:t>Phone No</w:t>
      </w:r>
    </w:p>
    <w:p w14:paraId="32D4E92C" w14:textId="48BBA8F5" w:rsidR="008468AD" w:rsidRPr="008468AD" w:rsidRDefault="008468AD">
      <w:pPr>
        <w:pStyle w:val="ListParagraph"/>
        <w:numPr>
          <w:ilvl w:val="0"/>
          <w:numId w:val="9"/>
        </w:numPr>
        <w:spacing w:line="360" w:lineRule="auto"/>
        <w:ind w:left="1296"/>
        <w:jc w:val="both"/>
        <w:rPr>
          <w:b/>
          <w:bCs/>
          <w:lang w:val="x-none" w:eastAsia="x-none"/>
        </w:rPr>
      </w:pPr>
      <w:r>
        <w:rPr>
          <w:lang w:val="x-none" w:eastAsia="x-none"/>
        </w:rPr>
        <w:t xml:space="preserve">Enter </w:t>
      </w:r>
      <w:r w:rsidRPr="008468AD">
        <w:rPr>
          <w:b/>
          <w:bCs/>
          <w:lang w:val="x-none" w:eastAsia="x-none"/>
        </w:rPr>
        <w:t>Land Line</w:t>
      </w:r>
    </w:p>
    <w:p w14:paraId="53F37EE7" w14:textId="546E0F05" w:rsidR="008468AD" w:rsidRPr="008468AD" w:rsidRDefault="008468AD">
      <w:pPr>
        <w:pStyle w:val="ListParagraph"/>
        <w:numPr>
          <w:ilvl w:val="0"/>
          <w:numId w:val="9"/>
        </w:numPr>
        <w:spacing w:line="360" w:lineRule="auto"/>
        <w:ind w:left="1296"/>
        <w:jc w:val="both"/>
        <w:rPr>
          <w:b/>
          <w:bCs/>
          <w:lang w:val="x-none" w:eastAsia="x-none"/>
        </w:rPr>
      </w:pPr>
      <w:r>
        <w:rPr>
          <w:lang w:val="x-none" w:eastAsia="x-none"/>
        </w:rPr>
        <w:t xml:space="preserve">Enter </w:t>
      </w:r>
      <w:r w:rsidRPr="008468AD">
        <w:rPr>
          <w:b/>
          <w:bCs/>
          <w:lang w:val="x-none" w:eastAsia="x-none"/>
        </w:rPr>
        <w:t>Email</w:t>
      </w:r>
    </w:p>
    <w:p w14:paraId="327FA13A" w14:textId="1F6AE12A" w:rsidR="008468AD" w:rsidRPr="008468AD" w:rsidRDefault="008468AD">
      <w:pPr>
        <w:pStyle w:val="ListParagraph"/>
        <w:numPr>
          <w:ilvl w:val="0"/>
          <w:numId w:val="9"/>
        </w:numPr>
        <w:spacing w:line="360" w:lineRule="auto"/>
        <w:ind w:left="1296"/>
        <w:jc w:val="both"/>
        <w:rPr>
          <w:b/>
          <w:bCs/>
          <w:lang w:val="x-none" w:eastAsia="x-none"/>
        </w:rPr>
      </w:pPr>
      <w:r>
        <w:rPr>
          <w:lang w:val="x-none" w:eastAsia="x-none"/>
        </w:rPr>
        <w:t xml:space="preserve">Enter </w:t>
      </w:r>
      <w:r w:rsidRPr="008468AD">
        <w:rPr>
          <w:b/>
          <w:bCs/>
          <w:lang w:val="x-none" w:eastAsia="x-none"/>
        </w:rPr>
        <w:t>Address</w:t>
      </w:r>
    </w:p>
    <w:p w14:paraId="4AF1BD4D" w14:textId="39207B0D" w:rsidR="008468AD" w:rsidRPr="008468AD" w:rsidRDefault="008468AD">
      <w:pPr>
        <w:pStyle w:val="ListParagraph"/>
        <w:numPr>
          <w:ilvl w:val="0"/>
          <w:numId w:val="9"/>
        </w:numPr>
        <w:spacing w:line="360" w:lineRule="auto"/>
        <w:ind w:left="1296"/>
        <w:jc w:val="both"/>
        <w:rPr>
          <w:b/>
          <w:bCs/>
          <w:lang w:val="x-none" w:eastAsia="x-none"/>
        </w:rPr>
      </w:pPr>
      <w:r>
        <w:rPr>
          <w:lang w:val="x-none" w:eastAsia="x-none"/>
        </w:rPr>
        <w:t xml:space="preserve">Enter </w:t>
      </w:r>
      <w:r w:rsidRPr="008468AD">
        <w:rPr>
          <w:b/>
          <w:bCs/>
          <w:lang w:val="x-none" w:eastAsia="x-none"/>
        </w:rPr>
        <w:t>Password</w:t>
      </w:r>
      <w:r>
        <w:rPr>
          <w:b/>
          <w:bCs/>
          <w:lang w:val="x-none" w:eastAsia="x-none"/>
        </w:rPr>
        <w:t xml:space="preserve"> </w:t>
      </w:r>
      <w:r w:rsidRPr="008468AD">
        <w:rPr>
          <w:lang w:val="x-none" w:eastAsia="x-none"/>
        </w:rPr>
        <w:t>(Mandatory field)</w:t>
      </w:r>
    </w:p>
    <w:p w14:paraId="3CBC0C00" w14:textId="0BCC1B11" w:rsidR="00C811AA" w:rsidRPr="002D11C0" w:rsidRDefault="008468AD">
      <w:pPr>
        <w:pStyle w:val="ListParagraph"/>
        <w:numPr>
          <w:ilvl w:val="0"/>
          <w:numId w:val="9"/>
        </w:numPr>
        <w:spacing w:line="360" w:lineRule="auto"/>
        <w:ind w:left="1296"/>
        <w:jc w:val="both"/>
        <w:rPr>
          <w:lang w:val="x-none" w:eastAsia="x-none"/>
        </w:rPr>
      </w:pPr>
      <w:r>
        <w:rPr>
          <w:lang w:val="x-none" w:eastAsia="x-none"/>
        </w:rPr>
        <w:t xml:space="preserve">Enter </w:t>
      </w:r>
      <w:r w:rsidRPr="008468AD">
        <w:rPr>
          <w:b/>
          <w:bCs/>
          <w:lang w:val="x-none" w:eastAsia="x-none"/>
        </w:rPr>
        <w:t>Confirm Password</w:t>
      </w:r>
      <w:r>
        <w:rPr>
          <w:b/>
          <w:bCs/>
          <w:lang w:val="x-none" w:eastAsia="x-none"/>
        </w:rPr>
        <w:t xml:space="preserve"> </w:t>
      </w:r>
      <w:r w:rsidRPr="008468AD">
        <w:rPr>
          <w:lang w:val="x-none" w:eastAsia="x-none"/>
        </w:rPr>
        <w:t>(Mandatory field)</w:t>
      </w:r>
    </w:p>
    <w:p w14:paraId="1939187E" w14:textId="080D4183" w:rsidR="00C811AA" w:rsidRDefault="002A30C8" w:rsidP="002D11C0">
      <w:pPr>
        <w:spacing w:line="360" w:lineRule="auto"/>
        <w:ind w:left="432"/>
        <w:jc w:val="both"/>
        <w:rPr>
          <w:lang w:val="x-none" w:eastAsia="x-none"/>
        </w:rPr>
      </w:pPr>
      <w:r w:rsidRPr="002A30C8">
        <w:rPr>
          <w:sz w:val="22"/>
          <w:szCs w:val="22"/>
          <w:lang w:eastAsia="x-none"/>
        </w:rPr>
        <w:t xml:space="preserve">Once the user has completely filled out the registration form, they will click on </w:t>
      </w:r>
      <w:r w:rsidRPr="002A30C8">
        <w:rPr>
          <w:b/>
          <w:bCs/>
          <w:sz w:val="22"/>
          <w:szCs w:val="22"/>
          <w:lang w:eastAsia="x-none"/>
        </w:rPr>
        <w:t>"Send Code"</w:t>
      </w:r>
      <w:r w:rsidRPr="002A30C8">
        <w:rPr>
          <w:sz w:val="22"/>
          <w:szCs w:val="22"/>
          <w:lang w:eastAsia="x-none"/>
        </w:rPr>
        <w:t xml:space="preserve"> to send the verification code to the phone number entered in the form</w:t>
      </w:r>
      <w:r>
        <w:rPr>
          <w:lang w:val="x-none" w:eastAsia="x-none"/>
        </w:rPr>
        <w:t>.</w:t>
      </w:r>
    </w:p>
    <w:p w14:paraId="4E272C13" w14:textId="77777777" w:rsidR="002A30C8" w:rsidRDefault="002A30C8" w:rsidP="002A30C8">
      <w:pPr>
        <w:ind w:left="432"/>
        <w:jc w:val="both"/>
        <w:rPr>
          <w:lang w:val="x-none" w:eastAsia="x-none"/>
        </w:rPr>
      </w:pPr>
    </w:p>
    <w:p w14:paraId="4940051A" w14:textId="5C16112D" w:rsidR="002D11C0" w:rsidRDefault="00F62804" w:rsidP="002D11C0">
      <w:pPr>
        <w:spacing w:line="360" w:lineRule="auto"/>
        <w:jc w:val="center"/>
        <w:rPr>
          <w:lang w:val="x-none"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59DC436" wp14:editId="0911626B">
                <wp:simplePos x="0" y="0"/>
                <wp:positionH relativeFrom="margin">
                  <wp:posOffset>4181475</wp:posOffset>
                </wp:positionH>
                <wp:positionV relativeFrom="paragraph">
                  <wp:posOffset>1529080</wp:posOffset>
                </wp:positionV>
                <wp:extent cx="1819275" cy="561975"/>
                <wp:effectExtent l="133350" t="19050" r="28575" b="314325"/>
                <wp:wrapNone/>
                <wp:docPr id="1700129705" name="Speech Bubble: Oval 17001297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561975"/>
                        </a:xfrm>
                        <a:prstGeom prst="wedgeEllipseCallout">
                          <a:avLst>
                            <a:gd name="adj1" fmla="val -54444"/>
                            <a:gd name="adj2" fmla="val 94780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F8FBFB" w14:textId="7C4344E4" w:rsidR="00F62804" w:rsidRPr="00E73550" w:rsidRDefault="00F62804" w:rsidP="00F62804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here to </w:t>
                            </w:r>
                            <w:r w:rsidRPr="00F6280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Send OT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DC436" id="Speech Bubble: Oval 1700129705" o:spid="_x0000_s1031" type="#_x0000_t63" style="position:absolute;left:0;text-align:left;margin-left:329.25pt;margin-top:120.4pt;width:143.25pt;height:44.25pt;z-index:25174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" adj="-960,31272" fillcolor="white [3212]" strokecolor="#70ad47 [3209]" strokeweight="2.25pt">
                <v:textbox>
                  <w:txbxContent>
                    <w:p w14:paraId="2CF8FBFB" w14:textId="7C4344E4" w:rsidR="00F62804" w:rsidRPr="00E73550" w:rsidRDefault="00F62804" w:rsidP="00F62804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here to </w:t>
                      </w:r>
                      <w:r w:rsidRPr="00F62804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Send OT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11C0">
        <w:rPr>
          <w:noProof/>
        </w:rPr>
        <w:drawing>
          <wp:inline distT="0" distB="0" distL="0" distR="0" wp14:anchorId="16A4E7EB" wp14:editId="04751420">
            <wp:extent cx="6265545" cy="3238500"/>
            <wp:effectExtent l="57150" t="0" r="59055" b="114300"/>
            <wp:docPr id="14123828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382825" name=""/>
                    <pic:cNvPicPr/>
                  </pic:nvPicPr>
                  <pic:blipFill rotWithShape="1">
                    <a:blip r:embed="rId12"/>
                    <a:srcRect b="313"/>
                    <a:stretch/>
                  </pic:blipFill>
                  <pic:spPr bwMode="auto">
                    <a:xfrm>
                      <a:off x="0" y="0"/>
                      <a:ext cx="6268256" cy="32399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24E311" w14:textId="6E62825F" w:rsidR="002A30C8" w:rsidRDefault="002A30C8" w:rsidP="002A30C8">
      <w:pPr>
        <w:pStyle w:val="Caption"/>
        <w:jc w:val="center"/>
        <w:rPr>
          <w:lang w:val="x-none" w:eastAsia="x-none"/>
        </w:rPr>
      </w:pPr>
      <w:bookmarkStart w:id="15" w:name="_Toc17250031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4</w:t>
      </w:r>
      <w:r>
        <w:fldChar w:fldCharType="end"/>
      </w:r>
      <w:r>
        <w:t>: Citizen Registration - Send Code</w:t>
      </w:r>
      <w:bookmarkEnd w:id="15"/>
    </w:p>
    <w:p w14:paraId="46B62C5F" w14:textId="77777777" w:rsidR="002D11C0" w:rsidRDefault="002D11C0" w:rsidP="002D11C0">
      <w:pPr>
        <w:spacing w:line="360" w:lineRule="auto"/>
        <w:rPr>
          <w:b/>
          <w:bCs/>
          <w:sz w:val="22"/>
          <w:szCs w:val="22"/>
          <w:lang w:eastAsia="x-none"/>
        </w:rPr>
      </w:pPr>
    </w:p>
    <w:p w14:paraId="0D1249B8" w14:textId="77777777" w:rsidR="002A30C8" w:rsidRDefault="002A30C8" w:rsidP="002D11C0">
      <w:pPr>
        <w:spacing w:line="360" w:lineRule="auto"/>
        <w:rPr>
          <w:b/>
          <w:bCs/>
          <w:sz w:val="22"/>
          <w:szCs w:val="22"/>
          <w:lang w:eastAsia="x-none"/>
        </w:rPr>
      </w:pPr>
    </w:p>
    <w:p w14:paraId="7E000652" w14:textId="77777777" w:rsidR="00F70C03" w:rsidRDefault="00F70C03" w:rsidP="00F70C03">
      <w:pPr>
        <w:spacing w:line="360" w:lineRule="auto"/>
        <w:jc w:val="both"/>
        <w:rPr>
          <w:sz w:val="22"/>
          <w:szCs w:val="22"/>
          <w:lang w:eastAsia="x-none"/>
        </w:rPr>
      </w:pPr>
    </w:p>
    <w:p w14:paraId="5A3DDF4B" w14:textId="5AFF5379" w:rsidR="002A30C8" w:rsidRPr="00780589" w:rsidRDefault="00F70C03" w:rsidP="00780589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  <w:r w:rsidRPr="00F70C03">
        <w:rPr>
          <w:sz w:val="22"/>
          <w:szCs w:val="22"/>
          <w:lang w:eastAsia="x-none"/>
        </w:rPr>
        <w:lastRenderedPageBreak/>
        <w:t xml:space="preserve">The user will enter the </w:t>
      </w:r>
      <w:r w:rsidRPr="00F70C03">
        <w:rPr>
          <w:b/>
          <w:bCs/>
          <w:sz w:val="22"/>
          <w:szCs w:val="22"/>
          <w:lang w:eastAsia="x-none"/>
        </w:rPr>
        <w:t>6-digit OTP</w:t>
      </w:r>
      <w:r w:rsidRPr="00F70C03">
        <w:rPr>
          <w:sz w:val="22"/>
          <w:szCs w:val="22"/>
          <w:lang w:eastAsia="x-none"/>
        </w:rPr>
        <w:t xml:space="preserve"> received on their phone number</w:t>
      </w:r>
      <w:r>
        <w:rPr>
          <w:sz w:val="22"/>
          <w:szCs w:val="22"/>
          <w:lang w:eastAsia="x-none"/>
        </w:rPr>
        <w:t xml:space="preserve">. </w:t>
      </w:r>
      <w:r w:rsidRPr="00F70C03">
        <w:rPr>
          <w:sz w:val="22"/>
          <w:szCs w:val="22"/>
          <w:lang w:eastAsia="x-none"/>
        </w:rPr>
        <w:t xml:space="preserve">If the OTP is not received, the </w:t>
      </w:r>
      <w:r w:rsidR="00536048">
        <w:rPr>
          <w:sz w:val="22"/>
          <w:szCs w:val="22"/>
          <w:lang w:eastAsia="x-none"/>
        </w:rPr>
        <w:t xml:space="preserve">user can </w:t>
      </w:r>
      <w:r w:rsidRPr="00F70C03">
        <w:rPr>
          <w:sz w:val="22"/>
          <w:szCs w:val="22"/>
          <w:lang w:eastAsia="x-none"/>
        </w:rPr>
        <w:t>resend it</w:t>
      </w:r>
      <w:r w:rsidR="00536048">
        <w:rPr>
          <w:sz w:val="22"/>
          <w:szCs w:val="22"/>
          <w:lang w:eastAsia="x-none"/>
        </w:rPr>
        <w:t xml:space="preserve"> when the </w:t>
      </w:r>
      <w:r w:rsidRPr="00F70C03">
        <w:rPr>
          <w:sz w:val="22"/>
          <w:szCs w:val="22"/>
          <w:lang w:eastAsia="x-none"/>
        </w:rPr>
        <w:t>resend timer</w:t>
      </w:r>
      <w:r w:rsidR="00536048">
        <w:rPr>
          <w:sz w:val="22"/>
          <w:szCs w:val="22"/>
          <w:lang w:eastAsia="x-none"/>
        </w:rPr>
        <w:t xml:space="preserve"> is ended.</w:t>
      </w:r>
    </w:p>
    <w:p w14:paraId="55D1132D" w14:textId="55E33E46" w:rsidR="002D11C0" w:rsidRDefault="001A53D6" w:rsidP="002D11C0">
      <w:pPr>
        <w:spacing w:line="360" w:lineRule="auto"/>
        <w:jc w:val="center"/>
        <w:rPr>
          <w:b/>
          <w:bCs/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086E855" wp14:editId="4B611B72">
                <wp:simplePos x="0" y="0"/>
                <wp:positionH relativeFrom="margin">
                  <wp:posOffset>4533900</wp:posOffset>
                </wp:positionH>
                <wp:positionV relativeFrom="paragraph">
                  <wp:posOffset>1614170</wp:posOffset>
                </wp:positionV>
                <wp:extent cx="1571625" cy="447675"/>
                <wp:effectExtent l="1009650" t="38100" r="47625" b="28575"/>
                <wp:wrapNone/>
                <wp:docPr id="1869184637" name="Speech Bubble: Oval 18691846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1625" cy="447675"/>
                        </a:xfrm>
                        <a:prstGeom prst="wedgeEllipseCallout">
                          <a:avLst>
                            <a:gd name="adj1" fmla="val -110807"/>
                            <a:gd name="adj2" fmla="val 43716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B28E63" w14:textId="03283FD9" w:rsidR="00F70C03" w:rsidRPr="00E73550" w:rsidRDefault="00F70C03" w:rsidP="00F70C03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Resend Ti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86E855" id="Speech Bubble: Oval 1869184637" o:spid="_x0000_s1032" type="#_x0000_t63" style="position:absolute;left:0;text-align:left;margin-left:357pt;margin-top:127.1pt;width:123.75pt;height:35.25pt;z-index:25174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" adj="-13134,20243" fillcolor="white [3212]" strokecolor="#70ad47 [3209]" strokeweight="2.25pt">
                <v:textbox>
                  <w:txbxContent>
                    <w:p w14:paraId="3FB28E63" w14:textId="03283FD9" w:rsidR="00F70C03" w:rsidRPr="00E73550" w:rsidRDefault="00F70C03" w:rsidP="00F70C03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Resend Tim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7E324BD" wp14:editId="32DB4038">
                <wp:simplePos x="0" y="0"/>
                <wp:positionH relativeFrom="margin">
                  <wp:posOffset>4076700</wp:posOffset>
                </wp:positionH>
                <wp:positionV relativeFrom="paragraph">
                  <wp:posOffset>814070</wp:posOffset>
                </wp:positionV>
                <wp:extent cx="1600200" cy="476250"/>
                <wp:effectExtent l="419100" t="19050" r="38100" b="552450"/>
                <wp:wrapNone/>
                <wp:docPr id="1930349560" name="Speech Bubble: Oval 19303495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76250"/>
                        </a:xfrm>
                        <a:prstGeom prst="wedgeEllipseCallout">
                          <a:avLst>
                            <a:gd name="adj1" fmla="val -72301"/>
                            <a:gd name="adj2" fmla="val 154780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082A9E" w14:textId="2D347650" w:rsidR="00F70C03" w:rsidRPr="00E73550" w:rsidRDefault="00F70C03" w:rsidP="00F70C03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Enter </w:t>
                            </w:r>
                            <w:r w:rsidRPr="00F6280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OT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324BD" id="Speech Bubble: Oval 1930349560" o:spid="_x0000_s1033" type="#_x0000_t63" style="position:absolute;left:0;text-align:left;margin-left:321pt;margin-top:64.1pt;width:126pt;height:37.5pt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" adj="-4817,44232" fillcolor="white [3212]" strokecolor="#70ad47 [3209]" strokeweight="2.25pt">
                <v:textbox>
                  <w:txbxContent>
                    <w:p w14:paraId="51082A9E" w14:textId="2D347650" w:rsidR="00F70C03" w:rsidRPr="00E73550" w:rsidRDefault="00F70C03" w:rsidP="00F70C03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Enter </w:t>
                      </w:r>
                      <w:r w:rsidRPr="00F62804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OT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70C03" w:rsidRPr="00943465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7A191E0" wp14:editId="24CF8E81">
                <wp:simplePos x="0" y="0"/>
                <wp:positionH relativeFrom="margin">
                  <wp:posOffset>4591050</wp:posOffset>
                </wp:positionH>
                <wp:positionV relativeFrom="paragraph">
                  <wp:posOffset>2585720</wp:posOffset>
                </wp:positionV>
                <wp:extent cx="1571625" cy="600075"/>
                <wp:effectExtent l="1200150" t="323850" r="28575" b="28575"/>
                <wp:wrapNone/>
                <wp:docPr id="466115569" name="Speech Bubble: Oval 466115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1625" cy="600075"/>
                        </a:xfrm>
                        <a:prstGeom prst="wedgeEllipseCallout">
                          <a:avLst>
                            <a:gd name="adj1" fmla="val -122929"/>
                            <a:gd name="adj2" fmla="val -96237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AC8961" w14:textId="52562375" w:rsidR="00F70C03" w:rsidRPr="00F70C03" w:rsidRDefault="00F70C03" w:rsidP="00F70C03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here to </w:t>
                            </w:r>
                            <w:r w:rsidRPr="00F70C0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Verify OT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191E0" id="Speech Bubble: Oval 466115569" o:spid="_x0000_s1034" type="#_x0000_t63" style="position:absolute;left:0;text-align:left;margin-left:361.5pt;margin-top:203.6pt;width:123.75pt;height:47.25pt;z-index:25174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" adj="-15753,-9987" fillcolor="white [3212]" strokecolor="#70ad47 [3209]" strokeweight="2.25pt">
                <v:textbox>
                  <w:txbxContent>
                    <w:p w14:paraId="4AAC8961" w14:textId="52562375" w:rsidR="00F70C03" w:rsidRPr="00F70C03" w:rsidRDefault="00F70C03" w:rsidP="00F70C03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here to </w:t>
                      </w:r>
                      <w:r w:rsidRPr="00F70C03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Verify OT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11C0" w:rsidRPr="002D11C0">
        <w:rPr>
          <w:b/>
          <w:bCs/>
          <w:noProof/>
        </w:rPr>
        <w:drawing>
          <wp:inline distT="0" distB="0" distL="0" distR="0" wp14:anchorId="7F8FC13B" wp14:editId="219980BB">
            <wp:extent cx="6119865" cy="3248025"/>
            <wp:effectExtent l="57150" t="0" r="52705" b="104775"/>
            <wp:docPr id="1605653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65311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7902" cy="32522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5CD697" w14:textId="627EFEA5" w:rsidR="00F70C03" w:rsidRDefault="00F70C03" w:rsidP="001A53D6">
      <w:pPr>
        <w:pStyle w:val="Caption"/>
        <w:jc w:val="center"/>
      </w:pPr>
      <w:bookmarkStart w:id="16" w:name="_Toc17250031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5</w:t>
      </w:r>
      <w:r>
        <w:fldChar w:fldCharType="end"/>
      </w:r>
      <w:r>
        <w:t>: Citizen Registration - OTP Verification</w:t>
      </w:r>
      <w:bookmarkEnd w:id="16"/>
    </w:p>
    <w:p w14:paraId="661408DC" w14:textId="77777777" w:rsidR="001A53D6" w:rsidRPr="001A53D6" w:rsidRDefault="001A53D6" w:rsidP="001A53D6"/>
    <w:p w14:paraId="247CA40B" w14:textId="0ABE2C5F" w:rsidR="00F70C03" w:rsidRPr="00780589" w:rsidRDefault="002F1409" w:rsidP="001A53D6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  <w:r w:rsidRPr="002F1409">
        <w:rPr>
          <w:sz w:val="22"/>
          <w:szCs w:val="22"/>
          <w:lang w:eastAsia="x-none"/>
        </w:rPr>
        <w:t xml:space="preserve">Clicking </w:t>
      </w:r>
      <w:r w:rsidRPr="002F1409">
        <w:rPr>
          <w:b/>
          <w:bCs/>
          <w:sz w:val="22"/>
          <w:szCs w:val="22"/>
          <w:lang w:eastAsia="x-none"/>
        </w:rPr>
        <w:t>"Verify"</w:t>
      </w:r>
      <w:r w:rsidRPr="002F1409">
        <w:rPr>
          <w:sz w:val="22"/>
          <w:szCs w:val="22"/>
          <w:lang w:eastAsia="x-none"/>
        </w:rPr>
        <w:t xml:space="preserve"> will initiate the OTP validation process. If successful, a pop-up message will appear confirming a successful signup</w:t>
      </w:r>
      <w:r>
        <w:rPr>
          <w:sz w:val="22"/>
          <w:szCs w:val="22"/>
          <w:lang w:eastAsia="x-none"/>
        </w:rPr>
        <w:t>.</w:t>
      </w:r>
      <w:r w:rsidR="001A53D6">
        <w:rPr>
          <w:sz w:val="22"/>
          <w:szCs w:val="22"/>
          <w:lang w:eastAsia="x-none"/>
        </w:rPr>
        <w:t xml:space="preserve"> </w:t>
      </w:r>
      <w:r w:rsidR="001A53D6" w:rsidRPr="001A53D6">
        <w:rPr>
          <w:sz w:val="22"/>
          <w:szCs w:val="22"/>
          <w:lang w:eastAsia="x-none"/>
        </w:rPr>
        <w:t xml:space="preserve">The user will click </w:t>
      </w:r>
      <w:r w:rsidR="001A53D6" w:rsidRPr="001A53D6">
        <w:rPr>
          <w:b/>
          <w:bCs/>
          <w:sz w:val="22"/>
          <w:szCs w:val="22"/>
          <w:lang w:eastAsia="x-none"/>
        </w:rPr>
        <w:t>"OK"</w:t>
      </w:r>
      <w:r w:rsidR="001A53D6" w:rsidRPr="001A53D6">
        <w:rPr>
          <w:sz w:val="22"/>
          <w:szCs w:val="22"/>
          <w:lang w:eastAsia="x-none"/>
        </w:rPr>
        <w:t xml:space="preserve"> to </w:t>
      </w:r>
      <w:r w:rsidR="001A53D6">
        <w:rPr>
          <w:sz w:val="22"/>
          <w:szCs w:val="22"/>
          <w:lang w:eastAsia="x-none"/>
        </w:rPr>
        <w:t>close the pop-up</w:t>
      </w:r>
      <w:r w:rsidR="001A53D6" w:rsidRPr="001A53D6">
        <w:rPr>
          <w:sz w:val="22"/>
          <w:szCs w:val="22"/>
          <w:lang w:eastAsia="x-none"/>
        </w:rPr>
        <w:t xml:space="preserve"> and sign in with the newly created account</w:t>
      </w:r>
      <w:r w:rsidR="001A53D6">
        <w:rPr>
          <w:sz w:val="22"/>
          <w:szCs w:val="22"/>
          <w:lang w:eastAsia="x-none"/>
        </w:rPr>
        <w:t>.</w:t>
      </w:r>
    </w:p>
    <w:p w14:paraId="41B4F456" w14:textId="0BBF5951" w:rsidR="002D11C0" w:rsidRDefault="001A53D6" w:rsidP="001A53D6">
      <w:pPr>
        <w:spacing w:line="360" w:lineRule="auto"/>
        <w:jc w:val="center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6D228E8" wp14:editId="06286F76">
                <wp:simplePos x="0" y="0"/>
                <wp:positionH relativeFrom="margin">
                  <wp:posOffset>4162425</wp:posOffset>
                </wp:positionH>
                <wp:positionV relativeFrom="paragraph">
                  <wp:posOffset>925195</wp:posOffset>
                </wp:positionV>
                <wp:extent cx="1990725" cy="390525"/>
                <wp:effectExtent l="381000" t="190500" r="47625" b="47625"/>
                <wp:wrapNone/>
                <wp:docPr id="165025500" name="Speech Bubble: Oval 1650255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0725" cy="390525"/>
                        </a:xfrm>
                        <a:prstGeom prst="wedgeEllipseCallout">
                          <a:avLst>
                            <a:gd name="adj1" fmla="val -66349"/>
                            <a:gd name="adj2" fmla="val -86244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8A6D0D" w14:textId="70BC8026" w:rsidR="001A53D6" w:rsidRPr="00E73550" w:rsidRDefault="001A53D6" w:rsidP="001A53D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lick here to close p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228E8" id="Speech Bubble: Oval 165025500" o:spid="_x0000_s1035" type="#_x0000_t63" style="position:absolute;left:0;text-align:left;margin-left:327.75pt;margin-top:72.85pt;width:156.75pt;height:30.75pt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" adj="-3531,-7829" fillcolor="white [3212]" strokecolor="#70ad47 [3209]" strokeweight="2.25pt">
                <v:textbox>
                  <w:txbxContent>
                    <w:p w14:paraId="388A6D0D" w14:textId="70BC8026" w:rsidR="001A53D6" w:rsidRPr="00E73550" w:rsidRDefault="001A53D6" w:rsidP="001A53D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lick here to close po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11C0">
        <w:rPr>
          <w:noProof/>
        </w:rPr>
        <w:drawing>
          <wp:inline distT="0" distB="0" distL="0" distR="0" wp14:anchorId="76CD34CE" wp14:editId="3EA14B61">
            <wp:extent cx="6126258" cy="2990850"/>
            <wp:effectExtent l="57150" t="0" r="65405" b="114300"/>
            <wp:docPr id="154465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6527" name=""/>
                    <pic:cNvPicPr/>
                  </pic:nvPicPr>
                  <pic:blipFill rotWithShape="1">
                    <a:blip r:embed="rId14"/>
                    <a:srcRect b="1277"/>
                    <a:stretch/>
                  </pic:blipFill>
                  <pic:spPr bwMode="auto">
                    <a:xfrm>
                      <a:off x="0" y="0"/>
                      <a:ext cx="6164225" cy="30093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78226" w14:textId="598A5C0C" w:rsidR="001A53D6" w:rsidRPr="001A53D6" w:rsidRDefault="00780589" w:rsidP="001A53D6">
      <w:pPr>
        <w:pStyle w:val="Caption"/>
        <w:jc w:val="center"/>
      </w:pPr>
      <w:bookmarkStart w:id="17" w:name="_Toc17250031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6</w:t>
      </w:r>
      <w:r>
        <w:fldChar w:fldCharType="end"/>
      </w:r>
      <w:r>
        <w:t>: Sign Up Successful</w:t>
      </w:r>
      <w:bookmarkEnd w:id="17"/>
    </w:p>
    <w:p w14:paraId="69402F0B" w14:textId="017229D7" w:rsidR="00B45AD2" w:rsidRPr="00B45AD2" w:rsidRDefault="00184A49" w:rsidP="00B7609B">
      <w:pPr>
        <w:pStyle w:val="Heading2"/>
      </w:pPr>
      <w:bookmarkStart w:id="18" w:name="_Toc87267263"/>
      <w:bookmarkStart w:id="19" w:name="_Toc102990895"/>
      <w:bookmarkStart w:id="20" w:name="_Toc172500298"/>
      <w:bookmarkStart w:id="21" w:name="login"/>
      <w:r w:rsidRPr="006063AC">
        <w:lastRenderedPageBreak/>
        <w:t>Login</w:t>
      </w:r>
      <w:bookmarkEnd w:id="18"/>
      <w:bookmarkEnd w:id="19"/>
      <w:bookmarkEnd w:id="20"/>
    </w:p>
    <w:bookmarkEnd w:id="21"/>
    <w:p w14:paraId="23C128C2" w14:textId="77777777" w:rsidR="00B45AD2" w:rsidRPr="00B45AD2" w:rsidRDefault="00B45AD2" w:rsidP="00B7609B">
      <w:pPr>
        <w:rPr>
          <w:lang w:eastAsia="x-none"/>
        </w:rPr>
      </w:pPr>
    </w:p>
    <w:p w14:paraId="4BD6D310" w14:textId="482380FB" w:rsidR="00184A49" w:rsidRDefault="007C1EB1" w:rsidP="007B21BB">
      <w:pPr>
        <w:spacing w:line="360" w:lineRule="auto"/>
        <w:ind w:left="576"/>
        <w:jc w:val="both"/>
        <w:rPr>
          <w:sz w:val="22"/>
          <w:szCs w:val="22"/>
          <w:lang w:eastAsia="x-none"/>
        </w:rPr>
      </w:pPr>
      <w:r w:rsidRPr="007C1EB1">
        <w:rPr>
          <w:sz w:val="22"/>
          <w:szCs w:val="22"/>
          <w:lang w:eastAsia="x-none"/>
        </w:rPr>
        <w:t xml:space="preserve">To access the full features and functionalities of the </w:t>
      </w:r>
      <w:r w:rsidRPr="0046051E">
        <w:rPr>
          <w:b/>
          <w:bCs/>
          <w:sz w:val="22"/>
          <w:szCs w:val="22"/>
          <w:lang w:eastAsia="x-none"/>
        </w:rPr>
        <w:t>PULSE</w:t>
      </w:r>
      <w:r w:rsidRPr="007C1EB1">
        <w:rPr>
          <w:sz w:val="22"/>
          <w:szCs w:val="22"/>
          <w:lang w:eastAsia="x-none"/>
        </w:rPr>
        <w:t xml:space="preserve"> citizen portal, users must sign in to verify their identity as registered citizens</w:t>
      </w:r>
      <w:r w:rsidR="009730EE">
        <w:rPr>
          <w:sz w:val="22"/>
          <w:szCs w:val="22"/>
          <w:lang w:eastAsia="x-none"/>
        </w:rPr>
        <w:t>.</w:t>
      </w:r>
    </w:p>
    <w:p w14:paraId="7C707415" w14:textId="77777777" w:rsidR="00B7609B" w:rsidRDefault="00B7609B" w:rsidP="00275D1E">
      <w:pPr>
        <w:rPr>
          <w:sz w:val="22"/>
          <w:szCs w:val="22"/>
          <w:lang w:eastAsia="x-none"/>
        </w:rPr>
      </w:pPr>
    </w:p>
    <w:p w14:paraId="1A33D951" w14:textId="660354C7" w:rsidR="00B7609B" w:rsidRDefault="008A57C8" w:rsidP="00A536B1">
      <w:pPr>
        <w:jc w:val="center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8D84F27" wp14:editId="039D8472">
                <wp:simplePos x="0" y="0"/>
                <wp:positionH relativeFrom="margin">
                  <wp:posOffset>4314825</wp:posOffset>
                </wp:positionH>
                <wp:positionV relativeFrom="paragraph">
                  <wp:posOffset>2437765</wp:posOffset>
                </wp:positionV>
                <wp:extent cx="1857375" cy="581025"/>
                <wp:effectExtent l="838200" t="38100" r="47625" b="47625"/>
                <wp:wrapNone/>
                <wp:docPr id="937258035" name="Speech Bubble: Oval 9372580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581025"/>
                        </a:xfrm>
                        <a:prstGeom prst="wedgeEllipseCallout">
                          <a:avLst>
                            <a:gd name="adj1" fmla="val -92597"/>
                            <a:gd name="adj2" fmla="val -2897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20DBFB" w14:textId="0D24A885" w:rsidR="008A57C8" w:rsidRPr="00E73550" w:rsidRDefault="008A57C8" w:rsidP="008A57C8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</w:t>
                            </w:r>
                            <w:r w:rsidRPr="008A57C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here to return to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he</w:t>
                            </w:r>
                            <w:r w:rsidRPr="008A57C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A57C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landing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84F27" id="Speech Bubble: Oval 937258035" o:spid="_x0000_s1036" type="#_x0000_t63" style="position:absolute;left:0;text-align:left;margin-left:339.75pt;margin-top:191.95pt;width:146.25pt;height:45.75pt;z-index:25175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" adj="-9201,10174" fillcolor="white [3212]" strokecolor="#70ad47 [3209]" strokeweight="2.25pt">
                <v:textbox>
                  <w:txbxContent>
                    <w:p w14:paraId="5A20DBFB" w14:textId="0D24A885" w:rsidR="008A57C8" w:rsidRPr="00E73550" w:rsidRDefault="008A57C8" w:rsidP="008A57C8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</w:t>
                      </w:r>
                      <w:r w:rsidRPr="008A57C8">
                        <w:rPr>
                          <w:color w:val="000000" w:themeColor="text1"/>
                          <w:sz w:val="20"/>
                          <w:szCs w:val="20"/>
                        </w:rPr>
                        <w:t>here to return to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the</w:t>
                      </w:r>
                      <w:r w:rsidRPr="008A57C8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8A57C8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landing p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5263" w:rsidRPr="00943465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59C9833" wp14:editId="39BC9068">
                <wp:simplePos x="0" y="0"/>
                <wp:positionH relativeFrom="margin">
                  <wp:align>right</wp:align>
                </wp:positionH>
                <wp:positionV relativeFrom="paragraph">
                  <wp:posOffset>1545590</wp:posOffset>
                </wp:positionV>
                <wp:extent cx="1524000" cy="581025"/>
                <wp:effectExtent l="381000" t="38100" r="38100" b="47625"/>
                <wp:wrapNone/>
                <wp:docPr id="2095363664" name="Speech Bubble: Oval 2095363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581025"/>
                        </a:xfrm>
                        <a:prstGeom prst="wedgeEllipseCallout">
                          <a:avLst>
                            <a:gd name="adj1" fmla="val -72052"/>
                            <a:gd name="adj2" fmla="val 47923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78E5A8" w14:textId="77777777" w:rsidR="00423193" w:rsidRPr="00E73550" w:rsidRDefault="00423193" w:rsidP="00423193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</w:t>
                            </w:r>
                            <w:r w:rsidRPr="00433BD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Login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o Proce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C9833" id="Speech Bubble: Oval 2095363664" o:spid="_x0000_s1037" type="#_x0000_t63" style="position:absolute;left:0;text-align:left;margin-left:68.8pt;margin-top:121.7pt;width:120pt;height:45.75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" adj="-4763,21151" fillcolor="white [3212]" strokecolor="#70ad47 [3209]" strokeweight="2.25pt">
                <v:textbox>
                  <w:txbxContent>
                    <w:p w14:paraId="7378E5A8" w14:textId="77777777" w:rsidR="00423193" w:rsidRPr="00E73550" w:rsidRDefault="00423193" w:rsidP="00423193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</w:t>
                      </w:r>
                      <w:r w:rsidRPr="00433BD8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Login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to Proce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5263" w:rsidRPr="00943465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786CC6" wp14:editId="17092455">
                <wp:simplePos x="0" y="0"/>
                <wp:positionH relativeFrom="margin">
                  <wp:align>right</wp:align>
                </wp:positionH>
                <wp:positionV relativeFrom="paragraph">
                  <wp:posOffset>621665</wp:posOffset>
                </wp:positionV>
                <wp:extent cx="2057400" cy="504825"/>
                <wp:effectExtent l="76200" t="19050" r="38100" b="371475"/>
                <wp:wrapNone/>
                <wp:docPr id="1404565224" name="Speech Bubble: Oval 1404565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504825"/>
                        </a:xfrm>
                        <a:prstGeom prst="wedgeEllipseCallout">
                          <a:avLst>
                            <a:gd name="adj1" fmla="val -51522"/>
                            <a:gd name="adj2" fmla="val 109523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3CAB90" w14:textId="77777777" w:rsidR="00423193" w:rsidRPr="00E73550" w:rsidRDefault="00423193" w:rsidP="00423193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 w:rsidRPr="00433BD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Enter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Login Credenti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86CC6" id="Speech Bubble: Oval 1404565224" o:spid="_x0000_s1038" type="#_x0000_t63" style="position:absolute;left:0;text-align:left;margin-left:110.8pt;margin-top:48.95pt;width:162pt;height:39.7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" adj="-329,34457" fillcolor="white [3212]" strokecolor="#70ad47 [3209]" strokeweight="2.25pt">
                <v:textbox>
                  <w:txbxContent>
                    <w:p w14:paraId="683CAB90" w14:textId="77777777" w:rsidR="00423193" w:rsidRPr="00E73550" w:rsidRDefault="00423193" w:rsidP="00423193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 w:rsidRPr="00433BD8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Enter </w:t>
                      </w:r>
                      <w:r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Login Credentia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536B1">
        <w:rPr>
          <w:noProof/>
        </w:rPr>
        <w:drawing>
          <wp:inline distT="0" distB="0" distL="0" distR="0" wp14:anchorId="1437CC7A" wp14:editId="024C2874">
            <wp:extent cx="6398260" cy="3276600"/>
            <wp:effectExtent l="57150" t="0" r="59690" b="114300"/>
            <wp:docPr id="5665993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599329" name=""/>
                    <pic:cNvPicPr/>
                  </pic:nvPicPr>
                  <pic:blipFill rotWithShape="1">
                    <a:blip r:embed="rId10"/>
                    <a:srcRect b="539"/>
                    <a:stretch/>
                  </pic:blipFill>
                  <pic:spPr bwMode="auto">
                    <a:xfrm>
                      <a:off x="0" y="0"/>
                      <a:ext cx="6400953" cy="32779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67AC7" w14:textId="77777777" w:rsidR="00275D1E" w:rsidRDefault="00275D1E" w:rsidP="00275D1E">
      <w:pPr>
        <w:jc w:val="center"/>
        <w:rPr>
          <w:sz w:val="22"/>
          <w:szCs w:val="22"/>
          <w:lang w:eastAsia="x-none"/>
        </w:rPr>
      </w:pPr>
    </w:p>
    <w:p w14:paraId="6A7AEA97" w14:textId="3EAC41D5" w:rsidR="00275D1E" w:rsidRDefault="00275D1E" w:rsidP="00A536B1">
      <w:pPr>
        <w:pStyle w:val="Caption"/>
        <w:jc w:val="center"/>
        <w:rPr>
          <w:sz w:val="22"/>
          <w:szCs w:val="22"/>
          <w:lang w:eastAsia="x-none"/>
        </w:rPr>
      </w:pPr>
      <w:bookmarkStart w:id="22" w:name="_Toc17250031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7</w:t>
      </w:r>
      <w:r>
        <w:fldChar w:fldCharType="end"/>
      </w:r>
      <w:r>
        <w:t>: Citizen Login</w:t>
      </w:r>
      <w:bookmarkEnd w:id="22"/>
    </w:p>
    <w:p w14:paraId="651A009F" w14:textId="77777777" w:rsidR="00B7609B" w:rsidRDefault="00B7609B" w:rsidP="00A536B1">
      <w:pPr>
        <w:ind w:left="720"/>
        <w:jc w:val="center"/>
        <w:rPr>
          <w:sz w:val="22"/>
          <w:szCs w:val="22"/>
          <w:lang w:eastAsia="x-none"/>
        </w:rPr>
      </w:pPr>
    </w:p>
    <w:p w14:paraId="4CDA725B" w14:textId="2A193E5B" w:rsidR="00B7609B" w:rsidRDefault="00B7609B" w:rsidP="00B7609B">
      <w:pPr>
        <w:ind w:left="720"/>
        <w:rPr>
          <w:sz w:val="22"/>
          <w:szCs w:val="22"/>
          <w:lang w:eastAsia="x-none"/>
        </w:rPr>
      </w:pPr>
      <w:r w:rsidRPr="008855BF">
        <w:rPr>
          <w:sz w:val="22"/>
          <w:szCs w:val="22"/>
          <w:lang w:eastAsia="x-none"/>
        </w:rPr>
        <w:t>In this interface,</w:t>
      </w:r>
      <w:r>
        <w:rPr>
          <w:sz w:val="22"/>
          <w:szCs w:val="22"/>
          <w:lang w:eastAsia="x-none"/>
        </w:rPr>
        <w:t xml:space="preserve"> </w:t>
      </w:r>
      <w:r w:rsidR="00B5321E">
        <w:rPr>
          <w:sz w:val="22"/>
          <w:szCs w:val="22"/>
          <w:lang w:eastAsia="x-none"/>
        </w:rPr>
        <w:t xml:space="preserve">the </w:t>
      </w:r>
      <w:r>
        <w:rPr>
          <w:sz w:val="22"/>
          <w:szCs w:val="22"/>
          <w:lang w:eastAsia="x-none"/>
        </w:rPr>
        <w:t xml:space="preserve">user will enter </w:t>
      </w:r>
      <w:r w:rsidR="00C711CB">
        <w:rPr>
          <w:sz w:val="22"/>
          <w:szCs w:val="22"/>
          <w:lang w:eastAsia="x-none"/>
        </w:rPr>
        <w:t>the</w:t>
      </w:r>
      <w:r>
        <w:rPr>
          <w:sz w:val="22"/>
          <w:szCs w:val="22"/>
          <w:lang w:eastAsia="x-none"/>
        </w:rPr>
        <w:t xml:space="preserve"> following information for login</w:t>
      </w:r>
      <w:r w:rsidR="00275D1E">
        <w:rPr>
          <w:sz w:val="22"/>
          <w:szCs w:val="22"/>
          <w:lang w:eastAsia="x-none"/>
        </w:rPr>
        <w:t>:</w:t>
      </w:r>
    </w:p>
    <w:p w14:paraId="5BC9BB51" w14:textId="77777777" w:rsidR="00275D1E" w:rsidRDefault="00275D1E" w:rsidP="00B7609B">
      <w:pPr>
        <w:ind w:left="720"/>
        <w:rPr>
          <w:sz w:val="22"/>
          <w:szCs w:val="22"/>
          <w:lang w:eastAsia="x-none"/>
        </w:rPr>
      </w:pPr>
    </w:p>
    <w:p w14:paraId="3205B204" w14:textId="4581B07B" w:rsidR="00275D1E" w:rsidRDefault="00FF5263">
      <w:pPr>
        <w:pStyle w:val="ListParagraph"/>
        <w:numPr>
          <w:ilvl w:val="0"/>
          <w:numId w:val="3"/>
        </w:numPr>
        <w:spacing w:line="360" w:lineRule="auto"/>
        <w:rPr>
          <w:lang w:eastAsia="x-none"/>
        </w:rPr>
      </w:pPr>
      <w:r>
        <w:rPr>
          <w:lang w:eastAsia="x-none"/>
        </w:rPr>
        <w:t>Username</w:t>
      </w:r>
    </w:p>
    <w:p w14:paraId="3A5906DD" w14:textId="76F2D720" w:rsidR="00275D1E" w:rsidRDefault="00275D1E">
      <w:pPr>
        <w:pStyle w:val="ListParagraph"/>
        <w:numPr>
          <w:ilvl w:val="0"/>
          <w:numId w:val="3"/>
        </w:numPr>
        <w:spacing w:line="360" w:lineRule="auto"/>
        <w:rPr>
          <w:lang w:eastAsia="x-none"/>
        </w:rPr>
      </w:pPr>
      <w:r>
        <w:rPr>
          <w:lang w:eastAsia="x-none"/>
        </w:rPr>
        <w:t>Password</w:t>
      </w:r>
    </w:p>
    <w:p w14:paraId="3C5B966C" w14:textId="2FA700C7" w:rsidR="00250FBB" w:rsidRDefault="008A57C8" w:rsidP="008A57C8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 w:rsidRPr="008A57C8">
        <w:rPr>
          <w:sz w:val="22"/>
          <w:szCs w:val="22"/>
          <w:lang w:eastAsia="x-none"/>
        </w:rPr>
        <w:t xml:space="preserve">After entering the information, click on </w:t>
      </w:r>
      <w:r w:rsidRPr="008A57C8">
        <w:rPr>
          <w:b/>
          <w:bCs/>
          <w:sz w:val="22"/>
          <w:szCs w:val="22"/>
          <w:lang w:eastAsia="x-none"/>
        </w:rPr>
        <w:t>"Login."</w:t>
      </w:r>
      <w:r w:rsidRPr="008A57C8">
        <w:rPr>
          <w:sz w:val="22"/>
          <w:szCs w:val="22"/>
          <w:lang w:eastAsia="x-none"/>
        </w:rPr>
        <w:t xml:space="preserve"> The system will then verify the user's login credentials. </w:t>
      </w:r>
      <w:r w:rsidR="00250FBB" w:rsidRPr="00250FBB">
        <w:rPr>
          <w:sz w:val="22"/>
          <w:szCs w:val="22"/>
          <w:lang w:eastAsia="x-none"/>
        </w:rPr>
        <w:t>If the entered login credentials are invalid, an error message will appear on the screen</w:t>
      </w:r>
      <w:r w:rsidR="00250FBB">
        <w:rPr>
          <w:sz w:val="22"/>
          <w:szCs w:val="22"/>
          <w:lang w:eastAsia="x-none"/>
        </w:rPr>
        <w:t>:</w:t>
      </w:r>
    </w:p>
    <w:p w14:paraId="30310EB9" w14:textId="7E698421" w:rsidR="00250FBB" w:rsidRDefault="00250FBB" w:rsidP="00250FBB">
      <w:pPr>
        <w:spacing w:line="360" w:lineRule="auto"/>
        <w:jc w:val="center"/>
        <w:rPr>
          <w:sz w:val="22"/>
          <w:szCs w:val="22"/>
          <w:lang w:eastAsia="x-none"/>
        </w:rPr>
      </w:pPr>
      <w:r w:rsidRPr="0094346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30FED4CF" wp14:editId="1A44D954">
                <wp:simplePos x="0" y="0"/>
                <wp:positionH relativeFrom="margin">
                  <wp:posOffset>4344478</wp:posOffset>
                </wp:positionH>
                <wp:positionV relativeFrom="paragraph">
                  <wp:posOffset>91716</wp:posOffset>
                </wp:positionV>
                <wp:extent cx="1524000" cy="581025"/>
                <wp:effectExtent l="381000" t="38100" r="38100" b="47625"/>
                <wp:wrapNone/>
                <wp:docPr id="1110120618" name="Speech Bubble: Oval 11101206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581025"/>
                        </a:xfrm>
                        <a:prstGeom prst="wedgeEllipseCallout">
                          <a:avLst>
                            <a:gd name="adj1" fmla="val -72052"/>
                            <a:gd name="adj2" fmla="val 47923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1C29A2" w14:textId="69CA2525" w:rsidR="00250FBB" w:rsidRPr="00250FBB" w:rsidRDefault="00250FBB" w:rsidP="00250FBB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 w:rsidRPr="00250FB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lick here to close ale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ED4CF" id="Speech Bubble: Oval 1110120618" o:spid="_x0000_s1039" type="#_x0000_t63" style="position:absolute;left:0;text-align:left;margin-left:342.1pt;margin-top:7.2pt;width:120pt;height:45.75pt;z-index:251792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" adj="-4763,21151" fillcolor="white [3212]" strokecolor="#70ad47 [3209]" strokeweight="2.25pt">
                <v:textbox>
                  <w:txbxContent>
                    <w:p w14:paraId="171C29A2" w14:textId="69CA2525" w:rsidR="00250FBB" w:rsidRPr="00250FBB" w:rsidRDefault="00250FBB" w:rsidP="00250FBB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 w:rsidRPr="00250FBB">
                        <w:rPr>
                          <w:color w:val="000000" w:themeColor="text1"/>
                          <w:sz w:val="20"/>
                          <w:szCs w:val="20"/>
                        </w:rPr>
                        <w:t>Click here to close ale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E26C540" wp14:editId="7CA6A562">
            <wp:extent cx="6242685" cy="3096883"/>
            <wp:effectExtent l="57150" t="0" r="62865" b="123190"/>
            <wp:docPr id="1583865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86551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52435" cy="3101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FE11BA" w14:textId="4B1EF293" w:rsidR="000903EF" w:rsidRDefault="000903EF" w:rsidP="000903EF">
      <w:pPr>
        <w:pStyle w:val="Caption"/>
        <w:jc w:val="center"/>
      </w:pPr>
      <w:bookmarkStart w:id="23" w:name="_Toc17250031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8</w:t>
      </w:r>
      <w:r>
        <w:fldChar w:fldCharType="end"/>
      </w:r>
      <w:r>
        <w:t>: Wrong Username/Password</w:t>
      </w:r>
      <w:bookmarkEnd w:id="23"/>
    </w:p>
    <w:p w14:paraId="09861029" w14:textId="77777777" w:rsidR="000903EF" w:rsidRPr="000903EF" w:rsidRDefault="000903EF" w:rsidP="000903EF"/>
    <w:p w14:paraId="10D7AD92" w14:textId="28C6126B" w:rsidR="007B21BB" w:rsidRDefault="008A57C8" w:rsidP="00250FBB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  <w:r w:rsidRPr="008A57C8">
        <w:rPr>
          <w:sz w:val="22"/>
          <w:szCs w:val="22"/>
          <w:lang w:eastAsia="x-none"/>
        </w:rPr>
        <w:t xml:space="preserve">Upon successful verification, the main dashboard of the portal will be displayed, as explained in </w:t>
      </w:r>
      <w:hyperlink w:anchor="dashboard" w:history="1">
        <w:r w:rsidRPr="009F7691">
          <w:rPr>
            <w:rStyle w:val="Hyperlink"/>
            <w:sz w:val="22"/>
            <w:szCs w:val="22"/>
            <w:lang w:eastAsia="x-none"/>
          </w:rPr>
          <w:t>Section 2.1: Main Dashboard</w:t>
        </w:r>
      </w:hyperlink>
      <w:r>
        <w:rPr>
          <w:b/>
          <w:bCs/>
          <w:sz w:val="22"/>
          <w:szCs w:val="22"/>
          <w:lang w:eastAsia="x-none"/>
        </w:rPr>
        <w:t>.</w:t>
      </w:r>
    </w:p>
    <w:p w14:paraId="1F0AEDB9" w14:textId="77777777" w:rsidR="000903EF" w:rsidRDefault="000903EF" w:rsidP="00250FBB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</w:p>
    <w:p w14:paraId="3F84B88D" w14:textId="77777777" w:rsidR="000903EF" w:rsidRDefault="000903EF" w:rsidP="00250FBB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</w:p>
    <w:p w14:paraId="26AA1373" w14:textId="77777777" w:rsidR="000903EF" w:rsidRDefault="000903EF" w:rsidP="00250FBB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</w:p>
    <w:p w14:paraId="7F81A776" w14:textId="77777777" w:rsidR="000903EF" w:rsidRDefault="000903EF" w:rsidP="00250FBB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</w:p>
    <w:p w14:paraId="72294C24" w14:textId="77777777" w:rsidR="000903EF" w:rsidRDefault="000903EF" w:rsidP="00250FBB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</w:p>
    <w:p w14:paraId="7E86A1E6" w14:textId="77777777" w:rsidR="000903EF" w:rsidRDefault="000903EF" w:rsidP="00250FBB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</w:p>
    <w:p w14:paraId="6147B7F2" w14:textId="77777777" w:rsidR="000903EF" w:rsidRDefault="000903EF" w:rsidP="00250FBB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</w:p>
    <w:p w14:paraId="24BB7EA3" w14:textId="77777777" w:rsidR="000903EF" w:rsidRDefault="000903EF" w:rsidP="00250FBB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</w:p>
    <w:p w14:paraId="43FE13AA" w14:textId="77777777" w:rsidR="000903EF" w:rsidRDefault="000903EF" w:rsidP="00250FBB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</w:p>
    <w:p w14:paraId="521E2D79" w14:textId="6AC35B9D" w:rsidR="000903EF" w:rsidRPr="000903EF" w:rsidRDefault="000903EF" w:rsidP="000903EF">
      <w:pPr>
        <w:rPr>
          <w:b/>
          <w:bCs/>
          <w:sz w:val="22"/>
          <w:szCs w:val="22"/>
          <w:lang w:eastAsia="x-none"/>
        </w:rPr>
      </w:pPr>
      <w:r>
        <w:rPr>
          <w:b/>
          <w:bCs/>
          <w:sz w:val="22"/>
          <w:szCs w:val="22"/>
          <w:lang w:eastAsia="x-none"/>
        </w:rPr>
        <w:br w:type="page"/>
      </w:r>
    </w:p>
    <w:p w14:paraId="5EB5D81C" w14:textId="5F9C915E" w:rsidR="007F6800" w:rsidRDefault="008A57C8" w:rsidP="007F6800">
      <w:pPr>
        <w:pStyle w:val="Heading2"/>
        <w:ind w:hanging="306"/>
      </w:pPr>
      <w:bookmarkStart w:id="24" w:name="_Toc172500299"/>
      <w:r>
        <w:lastRenderedPageBreak/>
        <w:t>Reset</w:t>
      </w:r>
      <w:r w:rsidR="00423193" w:rsidRPr="007B21BB">
        <w:t xml:space="preserve"> </w:t>
      </w:r>
      <w:r w:rsidR="00D6153C" w:rsidRPr="007B21BB">
        <w:t>Password</w:t>
      </w:r>
      <w:bookmarkEnd w:id="24"/>
      <w:r w:rsidR="00D6153C" w:rsidRPr="007B21BB">
        <w:t xml:space="preserve"> </w:t>
      </w:r>
    </w:p>
    <w:p w14:paraId="4EBD818F" w14:textId="77777777" w:rsidR="000903EF" w:rsidRPr="000903EF" w:rsidRDefault="000903EF" w:rsidP="000903EF">
      <w:pPr>
        <w:rPr>
          <w:lang w:val="x-none" w:eastAsia="x-none"/>
        </w:rPr>
      </w:pPr>
    </w:p>
    <w:p w14:paraId="57AC2EFD" w14:textId="25FAEBF5" w:rsidR="008E4281" w:rsidRDefault="007F6800" w:rsidP="000903EF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 w:rsidRPr="007F6800">
        <w:rPr>
          <w:sz w:val="22"/>
          <w:szCs w:val="22"/>
          <w:lang w:eastAsia="x-none"/>
        </w:rPr>
        <w:t xml:space="preserve">If the user forgets their password, they can reset it by clicking on the </w:t>
      </w:r>
      <w:r w:rsidRPr="007F6800">
        <w:rPr>
          <w:b/>
          <w:bCs/>
          <w:sz w:val="22"/>
          <w:szCs w:val="22"/>
          <w:lang w:eastAsia="x-none"/>
        </w:rPr>
        <w:t>"Forgot Password"</w:t>
      </w:r>
      <w:r w:rsidRPr="007F6800">
        <w:rPr>
          <w:sz w:val="22"/>
          <w:szCs w:val="22"/>
          <w:lang w:eastAsia="x-none"/>
        </w:rPr>
        <w:t xml:space="preserve"> link provided on the Login page.</w:t>
      </w:r>
    </w:p>
    <w:p w14:paraId="6BDC84D4" w14:textId="3F0B7539" w:rsidR="00433BD8" w:rsidRDefault="00433BD8" w:rsidP="00433BD8">
      <w:pPr>
        <w:spacing w:line="360" w:lineRule="auto"/>
        <w:jc w:val="center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24003F" wp14:editId="2201E813">
                <wp:simplePos x="0" y="0"/>
                <wp:positionH relativeFrom="margin">
                  <wp:posOffset>4152900</wp:posOffset>
                </wp:positionH>
                <wp:positionV relativeFrom="paragraph">
                  <wp:posOffset>1414145</wp:posOffset>
                </wp:positionV>
                <wp:extent cx="1647825" cy="619125"/>
                <wp:effectExtent l="628650" t="38100" r="47625" b="219075"/>
                <wp:wrapNone/>
                <wp:docPr id="1137971355" name="Speech Bubble: Oval 1137971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7825" cy="619125"/>
                        </a:xfrm>
                        <a:prstGeom prst="wedgeEllipseCallout">
                          <a:avLst>
                            <a:gd name="adj1" fmla="val -85300"/>
                            <a:gd name="adj2" fmla="val 75212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2BC530" w14:textId="25F1C720" w:rsidR="00433BD8" w:rsidRPr="00E73550" w:rsidRDefault="00433BD8" w:rsidP="00433BD8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</w:t>
                            </w:r>
                            <w:r w:rsidR="00423193" w:rsidRPr="0042319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here to</w:t>
                            </w:r>
                            <w:r w:rsidR="0042319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Reset Passwor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4003F" id="Speech Bubble: Oval 1137971355" o:spid="_x0000_s1040" type="#_x0000_t63" style="position:absolute;left:0;text-align:left;margin-left:327pt;margin-top:111.35pt;width:129.75pt;height:48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" adj="-7625,27046" fillcolor="white [3212]" strokecolor="#70ad47 [3209]" strokeweight="2.25pt">
                <v:textbox>
                  <w:txbxContent>
                    <w:p w14:paraId="212BC530" w14:textId="25F1C720" w:rsidR="00433BD8" w:rsidRPr="00E73550" w:rsidRDefault="00433BD8" w:rsidP="00433BD8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</w:t>
                      </w:r>
                      <w:r w:rsidR="00423193" w:rsidRPr="00423193">
                        <w:rPr>
                          <w:color w:val="000000" w:themeColor="text1"/>
                          <w:sz w:val="20"/>
                          <w:szCs w:val="20"/>
                        </w:rPr>
                        <w:t>here to</w:t>
                      </w:r>
                      <w:r w:rsidR="00423193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Reset Password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5321E">
        <w:rPr>
          <w:noProof/>
        </w:rPr>
        <w:drawing>
          <wp:inline distT="0" distB="0" distL="0" distR="0" wp14:anchorId="359CD4FD" wp14:editId="2709C015">
            <wp:extent cx="6342380" cy="3086100"/>
            <wp:effectExtent l="57150" t="0" r="58420" b="114300"/>
            <wp:docPr id="18188048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599329" name=""/>
                    <pic:cNvPicPr/>
                  </pic:nvPicPr>
                  <pic:blipFill rotWithShape="1">
                    <a:blip r:embed="rId10"/>
                    <a:srcRect b="539"/>
                    <a:stretch/>
                  </pic:blipFill>
                  <pic:spPr bwMode="auto">
                    <a:xfrm>
                      <a:off x="0" y="0"/>
                      <a:ext cx="6349509" cy="30895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C8A913" w14:textId="35ACBC62" w:rsidR="008E4281" w:rsidRDefault="008E4281" w:rsidP="008E4281">
      <w:pPr>
        <w:pStyle w:val="Caption"/>
        <w:jc w:val="center"/>
        <w:rPr>
          <w:sz w:val="22"/>
          <w:szCs w:val="22"/>
          <w:lang w:eastAsia="x-none"/>
        </w:rPr>
      </w:pPr>
      <w:bookmarkStart w:id="25" w:name="_Toc17250031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9</w:t>
      </w:r>
      <w:r>
        <w:fldChar w:fldCharType="end"/>
      </w:r>
      <w:r>
        <w:t>: Forget Password</w:t>
      </w:r>
      <w:bookmarkEnd w:id="25"/>
    </w:p>
    <w:p w14:paraId="1C7F1613" w14:textId="77777777" w:rsidR="008E4281" w:rsidRDefault="008E4281" w:rsidP="008E4281">
      <w:pPr>
        <w:ind w:left="720"/>
        <w:rPr>
          <w:sz w:val="22"/>
          <w:szCs w:val="22"/>
          <w:lang w:eastAsia="x-none"/>
        </w:rPr>
      </w:pPr>
    </w:p>
    <w:p w14:paraId="1898F1D1" w14:textId="547B7972" w:rsidR="00433BD8" w:rsidRDefault="008E4281" w:rsidP="00D6153C">
      <w:pPr>
        <w:spacing w:line="360" w:lineRule="auto"/>
        <w:ind w:left="720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 xml:space="preserve">Upon clicking </w:t>
      </w:r>
      <w:r w:rsidRPr="008E4281">
        <w:rPr>
          <w:b/>
          <w:bCs/>
          <w:sz w:val="22"/>
          <w:szCs w:val="22"/>
          <w:lang w:eastAsia="x-none"/>
        </w:rPr>
        <w:t>Forget Password</w:t>
      </w:r>
      <w:r>
        <w:rPr>
          <w:sz w:val="22"/>
          <w:szCs w:val="22"/>
          <w:lang w:eastAsia="x-none"/>
        </w:rPr>
        <w:t>, reset password screen will be displayed as shown below:</w:t>
      </w:r>
    </w:p>
    <w:p w14:paraId="2AEE00D4" w14:textId="3437B976" w:rsidR="008E4281" w:rsidRDefault="00044D8E" w:rsidP="008E4281">
      <w:pPr>
        <w:spacing w:line="360" w:lineRule="auto"/>
        <w:jc w:val="center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D2D9181" wp14:editId="77995FB3">
                <wp:simplePos x="0" y="0"/>
                <wp:positionH relativeFrom="margin">
                  <wp:posOffset>189230</wp:posOffset>
                </wp:positionH>
                <wp:positionV relativeFrom="paragraph">
                  <wp:posOffset>983615</wp:posOffset>
                </wp:positionV>
                <wp:extent cx="1448435" cy="633730"/>
                <wp:effectExtent l="19050" t="19050" r="685165" b="166370"/>
                <wp:wrapNone/>
                <wp:docPr id="853132344" name="Speech Bubble: Oval 853132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8435" cy="633730"/>
                        </a:xfrm>
                        <a:prstGeom prst="wedgeEllipseCallout">
                          <a:avLst>
                            <a:gd name="adj1" fmla="val 93037"/>
                            <a:gd name="adj2" fmla="val 68298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35740F" w14:textId="182C8D28" w:rsidR="00DD249C" w:rsidRPr="00DD249C" w:rsidRDefault="00DD249C" w:rsidP="00DD249C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here </w:t>
                            </w:r>
                            <w:r w:rsidRPr="00DD249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o</w:t>
                            </w:r>
                            <w:r w:rsidRPr="00DD249C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end </w:t>
                            </w:r>
                            <w:r w:rsidR="00044D8E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OT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2D9181" id="Speech Bubble: Oval 853132344" o:spid="_x0000_s1041" type="#_x0000_t63" style="position:absolute;left:0;text-align:left;margin-left:14.9pt;margin-top:77.45pt;width:114.05pt;height:49.9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" adj="30896,25552" fillcolor="white [3212]" strokecolor="#70ad47 [3209]" strokeweight="2.25pt">
                <v:textbox>
                  <w:txbxContent>
                    <w:p w14:paraId="1635740F" w14:textId="182C8D28" w:rsidR="00DD249C" w:rsidRPr="00DD249C" w:rsidRDefault="00DD249C" w:rsidP="00DD249C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here </w:t>
                      </w:r>
                      <w:r w:rsidRPr="00DD249C">
                        <w:rPr>
                          <w:color w:val="000000" w:themeColor="text1"/>
                          <w:sz w:val="20"/>
                          <w:szCs w:val="20"/>
                        </w:rPr>
                        <w:t>to</w:t>
                      </w:r>
                      <w:r w:rsidRPr="00DD249C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Send </w:t>
                      </w:r>
                      <w:r w:rsidR="00044D8E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OT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5321E" w:rsidRPr="00943465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FE00A6" wp14:editId="28B22ABC">
                <wp:simplePos x="0" y="0"/>
                <wp:positionH relativeFrom="margin">
                  <wp:posOffset>4353560</wp:posOffset>
                </wp:positionH>
                <wp:positionV relativeFrom="paragraph">
                  <wp:posOffset>984885</wp:posOffset>
                </wp:positionV>
                <wp:extent cx="1923415" cy="633730"/>
                <wp:effectExtent l="133350" t="19050" r="38735" b="337820"/>
                <wp:wrapNone/>
                <wp:docPr id="634470372" name="Speech Bubble: Oval 6344703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3415" cy="633730"/>
                        </a:xfrm>
                        <a:prstGeom prst="wedgeEllipseCallout">
                          <a:avLst>
                            <a:gd name="adj1" fmla="val -54134"/>
                            <a:gd name="adj2" fmla="val 96838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2B504E" w14:textId="4B04ED00" w:rsidR="00DD249C" w:rsidRPr="00E73550" w:rsidRDefault="00DD249C" w:rsidP="00DD249C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 w:rsidRPr="00433BD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Enter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Required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E00A6" id="Speech Bubble: Oval 634470372" o:spid="_x0000_s1042" type="#_x0000_t63" style="position:absolute;left:0;text-align:left;margin-left:342.8pt;margin-top:77.55pt;width:151.45pt;height:49.9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" adj="-893,31717" fillcolor="white [3212]" strokecolor="#70ad47 [3209]" strokeweight="2.25pt">
                <v:textbox>
                  <w:txbxContent>
                    <w:p w14:paraId="1D2B504E" w14:textId="4B04ED00" w:rsidR="00DD249C" w:rsidRPr="00E73550" w:rsidRDefault="00DD249C" w:rsidP="00DD249C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 w:rsidRPr="00433BD8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Enter </w:t>
                      </w:r>
                      <w:r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Required Detai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5321E">
        <w:rPr>
          <w:noProof/>
        </w:rPr>
        <w:drawing>
          <wp:inline distT="0" distB="0" distL="0" distR="0" wp14:anchorId="353AD3B0" wp14:editId="5094F281">
            <wp:extent cx="6357620" cy="3162300"/>
            <wp:effectExtent l="57150" t="0" r="62230" b="114300"/>
            <wp:docPr id="118518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1811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66603" cy="31667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CAE351" w14:textId="488C9396" w:rsidR="008E4281" w:rsidRPr="00D6153C" w:rsidRDefault="008E4281" w:rsidP="00BA7AB3">
      <w:pPr>
        <w:pStyle w:val="Caption"/>
        <w:jc w:val="center"/>
        <w:rPr>
          <w:sz w:val="22"/>
          <w:szCs w:val="22"/>
          <w:lang w:eastAsia="x-none"/>
        </w:rPr>
      </w:pPr>
      <w:bookmarkStart w:id="26" w:name="_Toc17250031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10</w:t>
      </w:r>
      <w:r>
        <w:fldChar w:fldCharType="end"/>
      </w:r>
      <w:r>
        <w:t>: Reset your password</w:t>
      </w:r>
      <w:bookmarkEnd w:id="26"/>
    </w:p>
    <w:p w14:paraId="52086118" w14:textId="77777777" w:rsidR="000903EF" w:rsidRDefault="000903EF" w:rsidP="008E4281">
      <w:pPr>
        <w:ind w:left="720"/>
        <w:rPr>
          <w:sz w:val="22"/>
          <w:szCs w:val="22"/>
          <w:lang w:eastAsia="x-none"/>
        </w:rPr>
      </w:pPr>
    </w:p>
    <w:p w14:paraId="61EA5F8D" w14:textId="639E7C03" w:rsidR="008E4281" w:rsidRDefault="008E4281" w:rsidP="008E4281">
      <w:pPr>
        <w:ind w:left="720"/>
        <w:rPr>
          <w:sz w:val="22"/>
          <w:szCs w:val="22"/>
          <w:lang w:eastAsia="x-none"/>
        </w:rPr>
      </w:pPr>
      <w:r w:rsidRPr="008855BF">
        <w:rPr>
          <w:sz w:val="22"/>
          <w:szCs w:val="22"/>
          <w:lang w:eastAsia="x-none"/>
        </w:rPr>
        <w:lastRenderedPageBreak/>
        <w:t>In this interface,</w:t>
      </w:r>
      <w:r>
        <w:rPr>
          <w:sz w:val="22"/>
          <w:szCs w:val="22"/>
          <w:lang w:eastAsia="x-none"/>
        </w:rPr>
        <w:t xml:space="preserve"> </w:t>
      </w:r>
      <w:r w:rsidR="008A57C8">
        <w:rPr>
          <w:sz w:val="22"/>
          <w:szCs w:val="22"/>
          <w:lang w:eastAsia="x-none"/>
        </w:rPr>
        <w:t xml:space="preserve">the </w:t>
      </w:r>
      <w:r>
        <w:rPr>
          <w:sz w:val="22"/>
          <w:szCs w:val="22"/>
          <w:lang w:eastAsia="x-none"/>
        </w:rPr>
        <w:t>user will perform the following to reset his password</w:t>
      </w:r>
      <w:r w:rsidR="008A57C8">
        <w:rPr>
          <w:sz w:val="22"/>
          <w:szCs w:val="22"/>
          <w:lang w:eastAsia="x-none"/>
        </w:rPr>
        <w:t>:</w:t>
      </w:r>
    </w:p>
    <w:p w14:paraId="77608CBF" w14:textId="77777777" w:rsidR="008E4281" w:rsidRDefault="008E4281" w:rsidP="008E4281">
      <w:pPr>
        <w:ind w:left="720"/>
        <w:rPr>
          <w:sz w:val="22"/>
          <w:szCs w:val="22"/>
          <w:lang w:eastAsia="x-none"/>
        </w:rPr>
      </w:pPr>
    </w:p>
    <w:p w14:paraId="4E046423" w14:textId="2CBE7E72" w:rsidR="008E4281" w:rsidRPr="00044D8E" w:rsidRDefault="008E4281">
      <w:pPr>
        <w:pStyle w:val="ListParagraph"/>
        <w:numPr>
          <w:ilvl w:val="0"/>
          <w:numId w:val="3"/>
        </w:numPr>
        <w:spacing w:line="360" w:lineRule="auto"/>
        <w:rPr>
          <w:b/>
          <w:bCs/>
          <w:lang w:eastAsia="x-none"/>
        </w:rPr>
      </w:pPr>
      <w:r>
        <w:rPr>
          <w:lang w:eastAsia="x-none"/>
        </w:rPr>
        <w:t xml:space="preserve">Enter </w:t>
      </w:r>
      <w:r w:rsidR="00044D8E" w:rsidRPr="00044D8E">
        <w:rPr>
          <w:b/>
          <w:bCs/>
          <w:lang w:eastAsia="x-none"/>
        </w:rPr>
        <w:t>Username</w:t>
      </w:r>
    </w:p>
    <w:p w14:paraId="19826A29" w14:textId="2C2CE771" w:rsidR="008E4281" w:rsidRPr="007E1D6B" w:rsidRDefault="008E4281">
      <w:pPr>
        <w:pStyle w:val="ListParagraph"/>
        <w:numPr>
          <w:ilvl w:val="0"/>
          <w:numId w:val="3"/>
        </w:numPr>
        <w:spacing w:line="360" w:lineRule="auto"/>
        <w:rPr>
          <w:b/>
          <w:bCs/>
          <w:lang w:eastAsia="x-none"/>
        </w:rPr>
      </w:pPr>
      <w:r>
        <w:rPr>
          <w:lang w:eastAsia="x-none"/>
        </w:rPr>
        <w:t xml:space="preserve">Click on </w:t>
      </w:r>
      <w:r w:rsidRPr="007E1D6B">
        <w:rPr>
          <w:b/>
          <w:bCs/>
          <w:lang w:eastAsia="x-none"/>
        </w:rPr>
        <w:t xml:space="preserve">Send </w:t>
      </w:r>
      <w:r w:rsidR="00044D8E">
        <w:rPr>
          <w:b/>
          <w:bCs/>
          <w:lang w:eastAsia="x-none"/>
        </w:rPr>
        <w:t>OTP</w:t>
      </w:r>
    </w:p>
    <w:p w14:paraId="10B4BDC1" w14:textId="32FCE99B" w:rsidR="008E4281" w:rsidRDefault="008E4281">
      <w:pPr>
        <w:pStyle w:val="ListParagraph"/>
        <w:numPr>
          <w:ilvl w:val="0"/>
          <w:numId w:val="4"/>
        </w:numPr>
        <w:spacing w:line="360" w:lineRule="auto"/>
        <w:rPr>
          <w:lang w:eastAsia="x-none"/>
        </w:rPr>
      </w:pPr>
      <w:r>
        <w:rPr>
          <w:lang w:eastAsia="x-none"/>
        </w:rPr>
        <w:t xml:space="preserve">Upon clicking </w:t>
      </w:r>
      <w:r w:rsidRPr="007E1D6B">
        <w:rPr>
          <w:b/>
          <w:bCs/>
          <w:lang w:eastAsia="x-none"/>
        </w:rPr>
        <w:t xml:space="preserve">Send </w:t>
      </w:r>
      <w:r w:rsidR="00044D8E">
        <w:rPr>
          <w:b/>
          <w:bCs/>
          <w:lang w:eastAsia="x-none"/>
        </w:rPr>
        <w:t>OTP</w:t>
      </w:r>
      <w:r>
        <w:rPr>
          <w:lang w:eastAsia="x-none"/>
        </w:rPr>
        <w:t>, verification code will be sent to the user’s mobile number.</w:t>
      </w:r>
    </w:p>
    <w:p w14:paraId="51F12331" w14:textId="3D18B641" w:rsidR="008E4281" w:rsidRDefault="008E4281">
      <w:pPr>
        <w:pStyle w:val="ListParagraph"/>
        <w:numPr>
          <w:ilvl w:val="0"/>
          <w:numId w:val="3"/>
        </w:numPr>
        <w:spacing w:line="360" w:lineRule="auto"/>
        <w:rPr>
          <w:lang w:eastAsia="x-none"/>
        </w:rPr>
      </w:pPr>
      <w:r>
        <w:rPr>
          <w:lang w:eastAsia="x-none"/>
        </w:rPr>
        <w:t xml:space="preserve">Enter </w:t>
      </w:r>
      <w:r w:rsidR="00F529F6" w:rsidRPr="00F529F6">
        <w:rPr>
          <w:b/>
          <w:bCs/>
          <w:lang w:eastAsia="x-none"/>
        </w:rPr>
        <w:t>OTP</w:t>
      </w:r>
      <w:r w:rsidR="00F529F6">
        <w:rPr>
          <w:lang w:eastAsia="x-none"/>
        </w:rPr>
        <w:t xml:space="preserve"> (received on the mobile number)</w:t>
      </w:r>
    </w:p>
    <w:p w14:paraId="7C3904BB" w14:textId="0CF1ECD7" w:rsidR="008E4281" w:rsidRDefault="008E4281">
      <w:pPr>
        <w:pStyle w:val="ListParagraph"/>
        <w:numPr>
          <w:ilvl w:val="0"/>
          <w:numId w:val="3"/>
        </w:numPr>
        <w:spacing w:line="360" w:lineRule="auto"/>
        <w:rPr>
          <w:lang w:eastAsia="x-none"/>
        </w:rPr>
      </w:pPr>
      <w:r>
        <w:rPr>
          <w:lang w:eastAsia="x-none"/>
        </w:rPr>
        <w:t xml:space="preserve">Enter </w:t>
      </w:r>
      <w:r w:rsidRPr="00F529F6">
        <w:rPr>
          <w:b/>
          <w:bCs/>
          <w:lang w:eastAsia="x-none"/>
        </w:rPr>
        <w:t>New Password</w:t>
      </w:r>
      <w:r w:rsidR="00F529F6">
        <w:rPr>
          <w:b/>
          <w:bCs/>
          <w:lang w:eastAsia="x-none"/>
        </w:rPr>
        <w:t xml:space="preserve"> </w:t>
      </w:r>
      <w:r w:rsidR="00F529F6" w:rsidRPr="00F529F6">
        <w:rPr>
          <w:lang w:eastAsia="x-none"/>
        </w:rPr>
        <w:t>(Min 8 Characters)</w:t>
      </w:r>
    </w:p>
    <w:p w14:paraId="51F962AB" w14:textId="6F3696BA" w:rsidR="008E4281" w:rsidRDefault="008E4281">
      <w:pPr>
        <w:pStyle w:val="ListParagraph"/>
        <w:numPr>
          <w:ilvl w:val="0"/>
          <w:numId w:val="3"/>
        </w:numPr>
        <w:spacing w:line="360" w:lineRule="auto"/>
        <w:rPr>
          <w:lang w:eastAsia="x-none"/>
        </w:rPr>
      </w:pPr>
      <w:r>
        <w:rPr>
          <w:lang w:eastAsia="x-none"/>
        </w:rPr>
        <w:t xml:space="preserve">Enter </w:t>
      </w:r>
      <w:r w:rsidRPr="00F529F6">
        <w:rPr>
          <w:b/>
          <w:bCs/>
          <w:lang w:eastAsia="x-none"/>
        </w:rPr>
        <w:t>Confirm Password</w:t>
      </w:r>
    </w:p>
    <w:p w14:paraId="22358E69" w14:textId="1BCB95C8" w:rsidR="00B5321E" w:rsidRDefault="00757661">
      <w:pPr>
        <w:pStyle w:val="ListParagraph"/>
        <w:numPr>
          <w:ilvl w:val="0"/>
          <w:numId w:val="3"/>
        </w:numPr>
        <w:spacing w:line="360" w:lineRule="auto"/>
        <w:rPr>
          <w:lang w:eastAsia="x-none"/>
        </w:rPr>
      </w:pPr>
      <w:r>
        <w:rPr>
          <w:lang w:eastAsia="x-none"/>
        </w:rPr>
        <w:t xml:space="preserve">Click on </w:t>
      </w:r>
      <w:r w:rsidRPr="00BA7AB3">
        <w:rPr>
          <w:b/>
          <w:bCs/>
          <w:lang w:eastAsia="x-none"/>
        </w:rPr>
        <w:t>Save New Password</w:t>
      </w:r>
    </w:p>
    <w:p w14:paraId="2F8D89C4" w14:textId="15694C62" w:rsidR="00B5321E" w:rsidRDefault="00567C84" w:rsidP="00B5321E">
      <w:pPr>
        <w:spacing w:line="360" w:lineRule="auto"/>
        <w:rPr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27D042D" wp14:editId="6AE9C998">
                <wp:simplePos x="0" y="0"/>
                <wp:positionH relativeFrom="margin">
                  <wp:posOffset>180975</wp:posOffset>
                </wp:positionH>
                <wp:positionV relativeFrom="paragraph">
                  <wp:posOffset>1546225</wp:posOffset>
                </wp:positionV>
                <wp:extent cx="1648460" cy="633730"/>
                <wp:effectExtent l="38100" t="38100" r="485140" b="185420"/>
                <wp:wrapNone/>
                <wp:docPr id="988314395" name="Speech Bubble: Oval 9883143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8460" cy="633730"/>
                        </a:xfrm>
                        <a:prstGeom prst="wedgeEllipseCallout">
                          <a:avLst>
                            <a:gd name="adj1" fmla="val 75125"/>
                            <a:gd name="adj2" fmla="val 69801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8A3896" w14:textId="77777777" w:rsidR="00BA7AB3" w:rsidRPr="00DD249C" w:rsidRDefault="00BA7AB3" w:rsidP="00BA7AB3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here </w:t>
                            </w:r>
                            <w:r w:rsidRPr="00DD249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o</w:t>
                            </w:r>
                            <w:r w:rsidRPr="00DD249C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Save new pass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D042D" id="Speech Bubble: Oval 988314395" o:spid="_x0000_s1043" type="#_x0000_t63" style="position:absolute;margin-left:14.25pt;margin-top:121.75pt;width:129.8pt;height:49.9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" adj="27027,25877" fillcolor="white [3212]" strokecolor="#70ad47 [3209]" strokeweight="2.25pt">
                <v:textbox>
                  <w:txbxContent>
                    <w:p w14:paraId="0D8A3896" w14:textId="77777777" w:rsidR="00BA7AB3" w:rsidRPr="00DD249C" w:rsidRDefault="00BA7AB3" w:rsidP="00BA7AB3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here </w:t>
                      </w:r>
                      <w:r w:rsidRPr="00DD249C">
                        <w:rPr>
                          <w:color w:val="000000" w:themeColor="text1"/>
                          <w:sz w:val="20"/>
                          <w:szCs w:val="20"/>
                        </w:rPr>
                        <w:t>to</w:t>
                      </w:r>
                      <w:r w:rsidRPr="00DD249C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Save new passwor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52505" w:rsidRPr="00943465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99178E6" wp14:editId="03A4048D">
                <wp:simplePos x="0" y="0"/>
                <wp:positionH relativeFrom="margin">
                  <wp:align>right</wp:align>
                </wp:positionH>
                <wp:positionV relativeFrom="paragraph">
                  <wp:posOffset>1698625</wp:posOffset>
                </wp:positionV>
                <wp:extent cx="1648460" cy="919480"/>
                <wp:effectExtent l="990600" t="38100" r="27940" b="33020"/>
                <wp:wrapNone/>
                <wp:docPr id="302801195" name="Speech Bubble: Oval 302801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8750" y="5572125"/>
                          <a:ext cx="1648460" cy="919480"/>
                        </a:xfrm>
                        <a:prstGeom prst="wedgeEllipseCallout">
                          <a:avLst>
                            <a:gd name="adj1" fmla="val -106309"/>
                            <a:gd name="adj2" fmla="val 43926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FB4FF9" w14:textId="384CA45E" w:rsidR="00252505" w:rsidRPr="00252505" w:rsidRDefault="00252505" w:rsidP="00252505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here </w:t>
                            </w:r>
                            <w:r w:rsidRPr="00DD249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o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5250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go back to the </w:t>
                            </w:r>
                            <w:r w:rsidRPr="00252505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login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178E6" id="Speech Bubble: Oval 302801195" o:spid="_x0000_s1044" type="#_x0000_t63" style="position:absolute;margin-left:78.6pt;margin-top:133.75pt;width:129.8pt;height:72.4pt;z-index:251735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" adj="-12163,20288" fillcolor="white [3212]" strokecolor="#70ad47 [3209]" strokeweight="2.25pt">
                <v:textbox>
                  <w:txbxContent>
                    <w:p w14:paraId="18FB4FF9" w14:textId="384CA45E" w:rsidR="00252505" w:rsidRPr="00252505" w:rsidRDefault="00252505" w:rsidP="00252505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here </w:t>
                      </w:r>
                      <w:r w:rsidRPr="00DD249C">
                        <w:rPr>
                          <w:color w:val="000000" w:themeColor="text1"/>
                          <w:sz w:val="20"/>
                          <w:szCs w:val="20"/>
                        </w:rPr>
                        <w:t>to</w:t>
                      </w:r>
                      <w:r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252505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go back to the </w:t>
                      </w:r>
                      <w:r w:rsidRPr="00252505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login p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5321E">
        <w:rPr>
          <w:noProof/>
        </w:rPr>
        <w:drawing>
          <wp:inline distT="0" distB="0" distL="0" distR="0" wp14:anchorId="3C86B8DE" wp14:editId="25A13E70">
            <wp:extent cx="6237605" cy="3095625"/>
            <wp:effectExtent l="57150" t="0" r="48895" b="123825"/>
            <wp:docPr id="808796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631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52596" cy="31030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DEECE9" w14:textId="2E8D6D3C" w:rsidR="00BA7AB3" w:rsidRDefault="00BA7AB3" w:rsidP="00BA7AB3">
      <w:pPr>
        <w:pStyle w:val="Caption"/>
        <w:jc w:val="center"/>
      </w:pPr>
      <w:bookmarkStart w:id="27" w:name="_Toc17250032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11</w:t>
      </w:r>
      <w:r>
        <w:fldChar w:fldCharType="end"/>
      </w:r>
      <w:r>
        <w:t>: Save New Password</w:t>
      </w:r>
      <w:bookmarkEnd w:id="27"/>
    </w:p>
    <w:p w14:paraId="74C72B28" w14:textId="77777777" w:rsidR="00BA7AB3" w:rsidRPr="00BA7AB3" w:rsidRDefault="00BA7AB3" w:rsidP="00BA7AB3">
      <w:pPr>
        <w:rPr>
          <w:lang w:eastAsia="x-none"/>
        </w:rPr>
      </w:pPr>
    </w:p>
    <w:p w14:paraId="55C154D0" w14:textId="6D0CCA29" w:rsidR="00D6153C" w:rsidRDefault="00781BE8" w:rsidP="007F6800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 w:rsidRPr="00781BE8">
        <w:rPr>
          <w:sz w:val="22"/>
          <w:szCs w:val="22"/>
          <w:lang w:eastAsia="x-none"/>
        </w:rPr>
        <w:t xml:space="preserve">The user's password has been successfully changed. They can now return to the </w:t>
      </w:r>
      <w:r w:rsidRPr="00781BE8">
        <w:rPr>
          <w:b/>
          <w:bCs/>
          <w:sz w:val="22"/>
          <w:szCs w:val="22"/>
          <w:lang w:eastAsia="x-none"/>
        </w:rPr>
        <w:t>login page</w:t>
      </w:r>
      <w:r w:rsidRPr="00781BE8">
        <w:rPr>
          <w:sz w:val="22"/>
          <w:szCs w:val="22"/>
          <w:lang w:eastAsia="x-none"/>
        </w:rPr>
        <w:t xml:space="preserve"> and access the portal by entering the new password</w:t>
      </w:r>
      <w:r w:rsidR="007F6800" w:rsidRPr="007F6800">
        <w:rPr>
          <w:sz w:val="22"/>
          <w:szCs w:val="22"/>
          <w:lang w:eastAsia="x-none"/>
        </w:rPr>
        <w:t>.</w:t>
      </w:r>
    </w:p>
    <w:p w14:paraId="147A82F5" w14:textId="77777777" w:rsidR="00781BE8" w:rsidRDefault="00781BE8" w:rsidP="007F6800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</w:p>
    <w:p w14:paraId="388A50F1" w14:textId="6E10F687" w:rsidR="00781BE8" w:rsidRDefault="00781BE8" w:rsidP="007F6800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</w:p>
    <w:p w14:paraId="40E4A7BE" w14:textId="77777777" w:rsidR="001B7325" w:rsidRDefault="001B7325" w:rsidP="001B7325">
      <w:pPr>
        <w:ind w:left="720"/>
        <w:rPr>
          <w:sz w:val="22"/>
          <w:szCs w:val="22"/>
          <w:lang w:eastAsia="x-none"/>
        </w:rPr>
      </w:pPr>
    </w:p>
    <w:p w14:paraId="76E41C51" w14:textId="77777777" w:rsidR="001B7325" w:rsidRDefault="001B7325" w:rsidP="001B7325">
      <w:pPr>
        <w:ind w:left="720"/>
        <w:rPr>
          <w:sz w:val="22"/>
          <w:szCs w:val="22"/>
          <w:lang w:eastAsia="x-none"/>
        </w:rPr>
      </w:pPr>
    </w:p>
    <w:p w14:paraId="52FCB3B8" w14:textId="77777777" w:rsidR="001B7325" w:rsidRDefault="001B7325" w:rsidP="001B7325">
      <w:pPr>
        <w:ind w:left="720"/>
        <w:rPr>
          <w:sz w:val="22"/>
          <w:szCs w:val="22"/>
          <w:lang w:eastAsia="x-none"/>
        </w:rPr>
      </w:pPr>
    </w:p>
    <w:p w14:paraId="4831A7DD" w14:textId="77777777" w:rsidR="00B5321E" w:rsidRDefault="00B5321E" w:rsidP="00B47AAB">
      <w:pPr>
        <w:spacing w:line="360" w:lineRule="auto"/>
        <w:rPr>
          <w:lang w:eastAsia="x-none"/>
        </w:rPr>
      </w:pPr>
    </w:p>
    <w:p w14:paraId="7345CDEB" w14:textId="5ADCECA8" w:rsidR="005C695A" w:rsidRPr="00275D1E" w:rsidRDefault="00D940A9" w:rsidP="00B5321E">
      <w:pPr>
        <w:rPr>
          <w:lang w:eastAsia="x-none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5A1922D2" wp14:editId="189DAEDD">
                <wp:simplePos x="0" y="0"/>
                <wp:positionH relativeFrom="column">
                  <wp:posOffset>1531566</wp:posOffset>
                </wp:positionH>
                <wp:positionV relativeFrom="paragraph">
                  <wp:posOffset>931773</wp:posOffset>
                </wp:positionV>
                <wp:extent cx="360" cy="360"/>
                <wp:effectExtent l="38100" t="38100" r="38100" b="38100"/>
                <wp:wrapNone/>
                <wp:docPr id="592448754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AD6C0B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" o:spid="_x0000_s1026" type="#_x0000_t75" style="position:absolute;margin-left:120.1pt;margin-top:72.85pt;width:1.05pt;height:1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">
                <v:imagedata r:id="rId19" o:title=""/>
              </v:shape>
            </w:pict>
          </mc:Fallback>
        </mc:AlternateContent>
      </w:r>
    </w:p>
    <w:p w14:paraId="02C66429" w14:textId="1FC8A03C" w:rsidR="00745146" w:rsidRPr="00745146" w:rsidRDefault="00517DA9" w:rsidP="00745146">
      <w:pPr>
        <w:pStyle w:val="Heading1"/>
      </w:pPr>
      <w:bookmarkStart w:id="28" w:name="_Toc102990897"/>
      <w:bookmarkStart w:id="29" w:name="_Toc172500300"/>
      <w:r>
        <w:lastRenderedPageBreak/>
        <w:t>Using the System</w:t>
      </w:r>
      <w:bookmarkEnd w:id="28"/>
      <w:bookmarkEnd w:id="29"/>
    </w:p>
    <w:p w14:paraId="7A7488A9" w14:textId="77777777" w:rsidR="00745146" w:rsidRDefault="00745146" w:rsidP="00745146">
      <w:pPr>
        <w:pStyle w:val="Heading2"/>
        <w:rPr>
          <w:lang w:val="en-US"/>
        </w:rPr>
      </w:pPr>
      <w:bookmarkStart w:id="30" w:name="_Toc172500301"/>
      <w:bookmarkStart w:id="31" w:name="dashboard"/>
      <w:r>
        <w:rPr>
          <w:lang w:val="en-US"/>
        </w:rPr>
        <w:t>Main Dashboard</w:t>
      </w:r>
      <w:bookmarkEnd w:id="30"/>
      <w:r>
        <w:rPr>
          <w:lang w:val="en-US"/>
        </w:rPr>
        <w:t xml:space="preserve"> </w:t>
      </w:r>
    </w:p>
    <w:p w14:paraId="63ABC6AE" w14:textId="77777777" w:rsidR="00745146" w:rsidRPr="007E1D6B" w:rsidRDefault="00745146" w:rsidP="00745146">
      <w:pPr>
        <w:rPr>
          <w:lang w:eastAsia="x-none"/>
        </w:rPr>
      </w:pPr>
    </w:p>
    <w:bookmarkEnd w:id="31"/>
    <w:p w14:paraId="4FF1ED2F" w14:textId="1B35514D" w:rsidR="00745146" w:rsidRPr="00B07EE5" w:rsidRDefault="00745146" w:rsidP="00051937">
      <w:pPr>
        <w:spacing w:line="360" w:lineRule="auto"/>
        <w:ind w:left="576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 xml:space="preserve">Once the login succeeds, main dashboard will be displayed to the user. </w:t>
      </w:r>
      <w:r w:rsidR="0074312E" w:rsidRPr="0074312E">
        <w:rPr>
          <w:sz w:val="22"/>
          <w:szCs w:val="22"/>
          <w:lang w:eastAsia="x-none"/>
        </w:rPr>
        <w:t xml:space="preserve">At the top, you have </w:t>
      </w:r>
      <w:r w:rsidR="0074312E">
        <w:rPr>
          <w:sz w:val="22"/>
          <w:szCs w:val="22"/>
          <w:lang w:eastAsia="x-none"/>
        </w:rPr>
        <w:t xml:space="preserve">summary </w:t>
      </w:r>
      <w:r w:rsidR="0074312E" w:rsidRPr="0074312E">
        <w:rPr>
          <w:sz w:val="22"/>
          <w:szCs w:val="22"/>
          <w:lang w:eastAsia="x-none"/>
        </w:rPr>
        <w:t>tiles that summarize the status of complaints</w:t>
      </w:r>
      <w:r w:rsidR="005611F4">
        <w:rPr>
          <w:sz w:val="22"/>
          <w:szCs w:val="22"/>
          <w:lang w:eastAsia="x-none"/>
        </w:rPr>
        <w:t>.</w:t>
      </w:r>
    </w:p>
    <w:p w14:paraId="0F24F41A" w14:textId="1BAC8C62" w:rsidR="00745146" w:rsidRDefault="00745146">
      <w:pPr>
        <w:pStyle w:val="ListParagraph"/>
        <w:numPr>
          <w:ilvl w:val="0"/>
          <w:numId w:val="5"/>
        </w:numPr>
        <w:spacing w:line="360" w:lineRule="auto"/>
        <w:jc w:val="both"/>
        <w:rPr>
          <w:lang w:eastAsia="x-none"/>
        </w:rPr>
      </w:pPr>
      <w:r w:rsidRPr="00B07EE5">
        <w:rPr>
          <w:b/>
          <w:bCs/>
          <w:lang w:eastAsia="x-none"/>
        </w:rPr>
        <w:t>Total Complaints</w:t>
      </w:r>
      <w:r w:rsidRPr="00B07EE5">
        <w:rPr>
          <w:lang w:eastAsia="x-none"/>
        </w:rPr>
        <w:t>:</w:t>
      </w:r>
      <w:r>
        <w:rPr>
          <w:lang w:eastAsia="x-none"/>
        </w:rPr>
        <w:t xml:space="preserve"> </w:t>
      </w:r>
      <w:r w:rsidR="0074312E" w:rsidRPr="0074312E">
        <w:rPr>
          <w:lang w:eastAsia="x-none"/>
        </w:rPr>
        <w:t>Shows the total number of complaints received</w:t>
      </w:r>
      <w:r>
        <w:rPr>
          <w:lang w:eastAsia="x-none"/>
        </w:rPr>
        <w:t>.</w:t>
      </w:r>
    </w:p>
    <w:p w14:paraId="17B53CA0" w14:textId="69DB0297" w:rsidR="00745146" w:rsidRDefault="00745146">
      <w:pPr>
        <w:pStyle w:val="ListParagraph"/>
        <w:numPr>
          <w:ilvl w:val="0"/>
          <w:numId w:val="5"/>
        </w:numPr>
        <w:spacing w:line="360" w:lineRule="auto"/>
        <w:jc w:val="both"/>
        <w:rPr>
          <w:lang w:eastAsia="x-none"/>
        </w:rPr>
      </w:pPr>
      <w:r w:rsidRPr="00B07EE5">
        <w:rPr>
          <w:b/>
          <w:bCs/>
          <w:lang w:eastAsia="x-none"/>
        </w:rPr>
        <w:t>Open Complaints:</w:t>
      </w:r>
      <w:r>
        <w:rPr>
          <w:lang w:eastAsia="x-none"/>
        </w:rPr>
        <w:t xml:space="preserve"> </w:t>
      </w:r>
      <w:r w:rsidR="0074312E" w:rsidRPr="0074312E">
        <w:rPr>
          <w:lang w:eastAsia="x-none"/>
        </w:rPr>
        <w:t>Indicates the number of complaints that are currently open</w:t>
      </w:r>
      <w:r w:rsidR="000A6277">
        <w:rPr>
          <w:rFonts w:ascii="Segoe UI" w:hAnsi="Segoe UI" w:cs="Segoe UI"/>
          <w:color w:val="0D0D0D"/>
          <w:shd w:val="clear" w:color="auto" w:fill="FFFFFF"/>
        </w:rPr>
        <w:t>.</w:t>
      </w:r>
    </w:p>
    <w:p w14:paraId="1EE37BED" w14:textId="1F061E98" w:rsidR="00745146" w:rsidRDefault="00745146">
      <w:pPr>
        <w:pStyle w:val="ListParagraph"/>
        <w:numPr>
          <w:ilvl w:val="0"/>
          <w:numId w:val="5"/>
        </w:numPr>
        <w:spacing w:line="360" w:lineRule="auto"/>
        <w:jc w:val="both"/>
        <w:rPr>
          <w:lang w:eastAsia="x-none"/>
        </w:rPr>
      </w:pPr>
      <w:r w:rsidRPr="00B07EE5">
        <w:rPr>
          <w:b/>
          <w:bCs/>
          <w:lang w:eastAsia="x-none"/>
        </w:rPr>
        <w:t>Closed Complaints:</w:t>
      </w:r>
      <w:r>
        <w:rPr>
          <w:lang w:eastAsia="x-none"/>
        </w:rPr>
        <w:t xml:space="preserve"> </w:t>
      </w:r>
      <w:r w:rsidR="0074312E" w:rsidRPr="0074312E">
        <w:rPr>
          <w:lang w:eastAsia="x-none"/>
        </w:rPr>
        <w:t>Displays the number of complaints that have been resolved and closed</w:t>
      </w:r>
      <w:r w:rsidR="000A6277">
        <w:rPr>
          <w:lang w:eastAsia="x-none"/>
        </w:rPr>
        <w:t>.</w:t>
      </w:r>
    </w:p>
    <w:p w14:paraId="1815F69C" w14:textId="4943D60E" w:rsidR="00745146" w:rsidRDefault="00745146">
      <w:pPr>
        <w:pStyle w:val="ListParagraph"/>
        <w:numPr>
          <w:ilvl w:val="0"/>
          <w:numId w:val="5"/>
        </w:numPr>
        <w:spacing w:line="360" w:lineRule="auto"/>
        <w:jc w:val="both"/>
        <w:rPr>
          <w:lang w:eastAsia="x-none"/>
        </w:rPr>
      </w:pPr>
      <w:r w:rsidRPr="00B07EE5">
        <w:rPr>
          <w:b/>
          <w:bCs/>
          <w:lang w:eastAsia="x-none"/>
        </w:rPr>
        <w:t xml:space="preserve">Feedback Pending: </w:t>
      </w:r>
      <w:r w:rsidR="000A6277" w:rsidRPr="0074312E">
        <w:rPr>
          <w:lang w:eastAsia="x-none"/>
        </w:rPr>
        <w:t>T</w:t>
      </w:r>
      <w:r w:rsidR="000A6277" w:rsidRPr="000A6277">
        <w:rPr>
          <w:lang w:eastAsia="x-none"/>
        </w:rPr>
        <w:t xml:space="preserve">he number of pending feedback from citizens </w:t>
      </w:r>
      <w:r w:rsidR="000A6277">
        <w:rPr>
          <w:lang w:eastAsia="x-none"/>
        </w:rPr>
        <w:t>on th</w:t>
      </w:r>
      <w:r w:rsidR="000A6277" w:rsidRPr="000A6277">
        <w:rPr>
          <w:lang w:eastAsia="x-none"/>
        </w:rPr>
        <w:t>e registered complaints</w:t>
      </w:r>
      <w:r w:rsidR="000A6277">
        <w:rPr>
          <w:lang w:eastAsia="x-none"/>
        </w:rPr>
        <w:t>.</w:t>
      </w:r>
    </w:p>
    <w:p w14:paraId="1DA28B67" w14:textId="1CD487BD" w:rsidR="00745146" w:rsidRDefault="00745146">
      <w:pPr>
        <w:pStyle w:val="ListParagraph"/>
        <w:numPr>
          <w:ilvl w:val="0"/>
          <w:numId w:val="5"/>
        </w:numPr>
        <w:spacing w:line="360" w:lineRule="auto"/>
        <w:jc w:val="both"/>
        <w:rPr>
          <w:lang w:eastAsia="x-none"/>
        </w:rPr>
      </w:pPr>
      <w:r w:rsidRPr="00B07EE5">
        <w:rPr>
          <w:b/>
          <w:bCs/>
          <w:lang w:eastAsia="x-none"/>
        </w:rPr>
        <w:t xml:space="preserve">Satisfied: </w:t>
      </w:r>
      <w:r w:rsidR="00AC2837" w:rsidRPr="00AC2837">
        <w:rPr>
          <w:lang w:eastAsia="x-none"/>
        </w:rPr>
        <w:t>Reflects the number of complaints where the complainant was satisfied with the resolution</w:t>
      </w:r>
      <w:r w:rsidR="000A6277" w:rsidRPr="000A6277">
        <w:rPr>
          <w:lang w:eastAsia="x-none"/>
        </w:rPr>
        <w:t>.</w:t>
      </w:r>
    </w:p>
    <w:p w14:paraId="7FCAA1E4" w14:textId="2E02B18C" w:rsidR="00745146" w:rsidRDefault="00745146">
      <w:pPr>
        <w:pStyle w:val="ListParagraph"/>
        <w:numPr>
          <w:ilvl w:val="0"/>
          <w:numId w:val="5"/>
        </w:numPr>
        <w:spacing w:line="360" w:lineRule="auto"/>
        <w:jc w:val="both"/>
        <w:rPr>
          <w:lang w:eastAsia="x-none"/>
        </w:rPr>
      </w:pPr>
      <w:r w:rsidRPr="00B07EE5">
        <w:rPr>
          <w:b/>
          <w:bCs/>
          <w:lang w:eastAsia="x-none"/>
        </w:rPr>
        <w:t>Not Satisfied:</w:t>
      </w:r>
      <w:r>
        <w:rPr>
          <w:lang w:eastAsia="x-none"/>
        </w:rPr>
        <w:t xml:space="preserve"> </w:t>
      </w:r>
      <w:r w:rsidR="00596729" w:rsidRPr="00596729">
        <w:rPr>
          <w:lang w:eastAsia="x-none"/>
        </w:rPr>
        <w:t>Counts the complaints where the resolution did not satisfy the c</w:t>
      </w:r>
      <w:r w:rsidR="00596729">
        <w:rPr>
          <w:lang w:eastAsia="x-none"/>
        </w:rPr>
        <w:t>itizen</w:t>
      </w:r>
      <w:r w:rsidR="000A6277">
        <w:rPr>
          <w:lang w:eastAsia="x-none"/>
        </w:rPr>
        <w:t>.</w:t>
      </w:r>
    </w:p>
    <w:p w14:paraId="1BB19FDE" w14:textId="73FD0B02" w:rsidR="00745146" w:rsidRDefault="00745146">
      <w:pPr>
        <w:pStyle w:val="ListParagraph"/>
        <w:numPr>
          <w:ilvl w:val="0"/>
          <w:numId w:val="5"/>
        </w:numPr>
        <w:spacing w:line="360" w:lineRule="auto"/>
        <w:jc w:val="both"/>
        <w:rPr>
          <w:lang w:eastAsia="x-none"/>
        </w:rPr>
      </w:pPr>
      <w:r w:rsidRPr="00B07EE5">
        <w:rPr>
          <w:b/>
          <w:bCs/>
          <w:lang w:eastAsia="x-none"/>
        </w:rPr>
        <w:t>Dropped:</w:t>
      </w:r>
      <w:r>
        <w:rPr>
          <w:lang w:eastAsia="x-none"/>
        </w:rPr>
        <w:t xml:space="preserve"> </w:t>
      </w:r>
      <w:r w:rsidR="00596729" w:rsidRPr="00596729">
        <w:rPr>
          <w:lang w:eastAsia="x-none"/>
        </w:rPr>
        <w:t>Shows complaints that have been dropped or dismissed</w:t>
      </w:r>
      <w:r w:rsidR="000A6277">
        <w:rPr>
          <w:lang w:eastAsia="x-none"/>
        </w:rPr>
        <w:t>.</w:t>
      </w:r>
    </w:p>
    <w:p w14:paraId="084EBAD4" w14:textId="2D3C601C" w:rsidR="00745146" w:rsidRDefault="00745146">
      <w:pPr>
        <w:pStyle w:val="ListParagraph"/>
        <w:numPr>
          <w:ilvl w:val="0"/>
          <w:numId w:val="5"/>
        </w:numPr>
        <w:spacing w:line="360" w:lineRule="auto"/>
        <w:jc w:val="both"/>
        <w:rPr>
          <w:lang w:eastAsia="x-none"/>
        </w:rPr>
      </w:pPr>
      <w:r>
        <w:rPr>
          <w:b/>
          <w:bCs/>
          <w:lang w:eastAsia="x-none"/>
        </w:rPr>
        <w:t>Appeal</w:t>
      </w:r>
      <w:r w:rsidR="00AC2837">
        <w:rPr>
          <w:b/>
          <w:bCs/>
          <w:lang w:eastAsia="x-none"/>
        </w:rPr>
        <w:t>:</w:t>
      </w:r>
      <w:r w:rsidR="000A6277" w:rsidRPr="000A6277">
        <w:rPr>
          <w:rFonts w:ascii="Segoe UI" w:hAnsi="Segoe UI" w:cs="Segoe UI"/>
          <w:color w:val="0D0D0D"/>
          <w:shd w:val="clear" w:color="auto" w:fill="FFFFFF"/>
        </w:rPr>
        <w:t xml:space="preserve"> </w:t>
      </w:r>
      <w:r w:rsidR="00596729" w:rsidRPr="00596729">
        <w:rPr>
          <w:lang w:eastAsia="x-none"/>
        </w:rPr>
        <w:t>Displays the number of complaints where an appeal has been filed</w:t>
      </w:r>
      <w:r w:rsidR="000A6277" w:rsidRPr="000A6277">
        <w:rPr>
          <w:lang w:eastAsia="x-none"/>
        </w:rPr>
        <w:t>.</w:t>
      </w:r>
    </w:p>
    <w:p w14:paraId="4F620CD0" w14:textId="1CFBF7A0" w:rsidR="00745146" w:rsidRDefault="000A6277" w:rsidP="00745146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  <w:r w:rsidRPr="000A6277">
        <w:rPr>
          <w:sz w:val="22"/>
          <w:szCs w:val="22"/>
          <w:lang w:eastAsia="x-none"/>
        </w:rPr>
        <w:t xml:space="preserve">In addition to the comprehensive overview of complaints, users can access their complaint history through a well-organized section titled </w:t>
      </w:r>
      <w:r w:rsidRPr="000A6277">
        <w:rPr>
          <w:b/>
          <w:bCs/>
          <w:sz w:val="22"/>
          <w:szCs w:val="22"/>
          <w:lang w:eastAsia="x-none"/>
        </w:rPr>
        <w:t>"My Complaints</w:t>
      </w:r>
      <w:r w:rsidRPr="000A6277">
        <w:rPr>
          <w:rFonts w:ascii="Segoe UI" w:hAnsi="Segoe UI" w:cs="Segoe UI"/>
          <w:b/>
          <w:bCs/>
          <w:color w:val="0D0D0D"/>
          <w:shd w:val="clear" w:color="auto" w:fill="FFFFFF"/>
        </w:rPr>
        <w:t>"</w:t>
      </w:r>
      <w:r w:rsidR="00596729">
        <w:rPr>
          <w:rFonts w:ascii="Segoe UI" w:hAnsi="Segoe UI" w:cs="Segoe UI"/>
          <w:color w:val="0D0D0D"/>
          <w:shd w:val="clear" w:color="auto" w:fill="FFFFFF"/>
        </w:rPr>
        <w:t xml:space="preserve">, </w:t>
      </w:r>
      <w:r w:rsidR="00596729" w:rsidRPr="00596729">
        <w:rPr>
          <w:sz w:val="22"/>
          <w:szCs w:val="22"/>
          <w:lang w:eastAsia="x-none"/>
        </w:rPr>
        <w:t>with the following columns</w:t>
      </w:r>
      <w:r w:rsidR="00745146">
        <w:rPr>
          <w:b/>
          <w:bCs/>
          <w:sz w:val="22"/>
          <w:szCs w:val="22"/>
          <w:lang w:eastAsia="x-none"/>
        </w:rPr>
        <w:t>:</w:t>
      </w:r>
    </w:p>
    <w:p w14:paraId="7F92716F" w14:textId="77777777" w:rsidR="00745146" w:rsidRDefault="00745146">
      <w:pPr>
        <w:pStyle w:val="ListParagraph"/>
        <w:numPr>
          <w:ilvl w:val="0"/>
          <w:numId w:val="6"/>
        </w:numPr>
        <w:spacing w:line="360" w:lineRule="auto"/>
        <w:jc w:val="both"/>
        <w:rPr>
          <w:lang w:eastAsia="x-none"/>
        </w:rPr>
      </w:pPr>
      <w:r w:rsidRPr="00DD249C">
        <w:rPr>
          <w:lang w:eastAsia="x-none"/>
        </w:rPr>
        <w:t>Sr No</w:t>
      </w:r>
    </w:p>
    <w:p w14:paraId="6D1FA160" w14:textId="0FA7449B" w:rsidR="00051937" w:rsidRDefault="00051937">
      <w:pPr>
        <w:pStyle w:val="ListParagraph"/>
        <w:numPr>
          <w:ilvl w:val="0"/>
          <w:numId w:val="6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Complaint No</w:t>
      </w:r>
    </w:p>
    <w:p w14:paraId="4EB7FBA8" w14:textId="1512EB15" w:rsidR="00051937" w:rsidRDefault="00051937">
      <w:pPr>
        <w:pStyle w:val="ListParagraph"/>
        <w:numPr>
          <w:ilvl w:val="0"/>
          <w:numId w:val="6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Complaint Type</w:t>
      </w:r>
    </w:p>
    <w:p w14:paraId="24FA379C" w14:textId="5837529A" w:rsidR="00051937" w:rsidRDefault="00051937">
      <w:pPr>
        <w:pStyle w:val="ListParagraph"/>
        <w:numPr>
          <w:ilvl w:val="0"/>
          <w:numId w:val="6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Complaint Details</w:t>
      </w:r>
    </w:p>
    <w:p w14:paraId="201639FC" w14:textId="5C3812E8" w:rsidR="0022516A" w:rsidRDefault="00051937">
      <w:pPr>
        <w:pStyle w:val="ListParagraph"/>
        <w:numPr>
          <w:ilvl w:val="0"/>
          <w:numId w:val="6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Status</w:t>
      </w:r>
      <w:r w:rsidR="000D3621">
        <w:rPr>
          <w:lang w:eastAsia="x-none"/>
        </w:rPr>
        <w:t xml:space="preserve"> (Following Statuses can be assigned to a complaint)</w:t>
      </w:r>
    </w:p>
    <w:p w14:paraId="786C7B4C" w14:textId="767673A6" w:rsidR="0022516A" w:rsidRPr="0022516A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t>Registered:</w:t>
      </w:r>
      <w:r w:rsidRPr="0022516A">
        <w:rPr>
          <w:lang w:eastAsia="x-none"/>
        </w:rPr>
        <w:t xml:space="preserve"> This is the initial status assigned to a new complaint submitted by a citizen. </w:t>
      </w:r>
    </w:p>
    <w:p w14:paraId="2DFA9534" w14:textId="677CC4F9" w:rsidR="0022516A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t>Rejected:</w:t>
      </w:r>
      <w:r w:rsidRPr="0022516A">
        <w:rPr>
          <w:lang w:eastAsia="x-none"/>
        </w:rPr>
        <w:t xml:space="preserve"> Complaints that fall outside the purview of either </w:t>
      </w:r>
      <w:r w:rsidRPr="00764D10">
        <w:rPr>
          <w:b/>
          <w:bCs/>
          <w:lang w:eastAsia="x-none"/>
        </w:rPr>
        <w:t>PULSE</w:t>
      </w:r>
      <w:r w:rsidRPr="0022516A">
        <w:rPr>
          <w:lang w:eastAsia="x-none"/>
        </w:rPr>
        <w:t xml:space="preserve"> or </w:t>
      </w:r>
      <w:r w:rsidRPr="00764D10">
        <w:rPr>
          <w:b/>
          <w:bCs/>
          <w:lang w:eastAsia="x-none"/>
        </w:rPr>
        <w:t>PLRA</w:t>
      </w:r>
      <w:r w:rsidRPr="0022516A">
        <w:rPr>
          <w:lang w:eastAsia="x-none"/>
        </w:rPr>
        <w:t xml:space="preserve"> will be marked as rejected. </w:t>
      </w:r>
    </w:p>
    <w:p w14:paraId="1CAE7DE6" w14:textId="389D61AB" w:rsidR="0022516A" w:rsidRPr="0022516A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t>Invalid:</w:t>
      </w:r>
      <w:r w:rsidRPr="0022516A">
        <w:rPr>
          <w:lang w:eastAsia="x-none"/>
        </w:rPr>
        <w:t xml:space="preserve"> Complaints that fall within the domain of </w:t>
      </w:r>
      <w:r w:rsidRPr="00764D10">
        <w:rPr>
          <w:b/>
          <w:bCs/>
          <w:lang w:eastAsia="x-none"/>
        </w:rPr>
        <w:t>PULSE</w:t>
      </w:r>
      <w:r w:rsidRPr="0022516A">
        <w:rPr>
          <w:lang w:eastAsia="x-none"/>
        </w:rPr>
        <w:t xml:space="preserve"> or </w:t>
      </w:r>
      <w:r w:rsidRPr="00764D10">
        <w:rPr>
          <w:b/>
          <w:bCs/>
          <w:lang w:eastAsia="x-none"/>
        </w:rPr>
        <w:t>PLRA</w:t>
      </w:r>
      <w:r w:rsidRPr="0022516A">
        <w:rPr>
          <w:lang w:eastAsia="x-none"/>
        </w:rPr>
        <w:t xml:space="preserve"> but cannot be processed due to missing information or other issues will be marked as invalid and subsequently dropped. </w:t>
      </w:r>
    </w:p>
    <w:p w14:paraId="6D20A03E" w14:textId="7A1B31ED" w:rsidR="0022516A" w:rsidRPr="0022516A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t>Accepted:</w:t>
      </w:r>
      <w:r w:rsidRPr="0022516A">
        <w:rPr>
          <w:lang w:eastAsia="x-none"/>
        </w:rPr>
        <w:t xml:space="preserve"> Complaints that can be processed and investigated are considered </w:t>
      </w:r>
      <w:r>
        <w:rPr>
          <w:lang w:eastAsia="x-none"/>
        </w:rPr>
        <w:t xml:space="preserve">as </w:t>
      </w:r>
      <w:r w:rsidRPr="0022516A">
        <w:rPr>
          <w:lang w:eastAsia="x-none"/>
        </w:rPr>
        <w:t xml:space="preserve">accepted complaints. </w:t>
      </w:r>
    </w:p>
    <w:p w14:paraId="26C6941D" w14:textId="4012A542" w:rsidR="001B63CF" w:rsidRPr="0022516A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lastRenderedPageBreak/>
        <w:t>In Progress:</w:t>
      </w:r>
      <w:r w:rsidRPr="0022516A">
        <w:rPr>
          <w:lang w:eastAsia="x-none"/>
        </w:rPr>
        <w:t xml:space="preserve"> The status changes to "In Progress" when the complaint is assigned to</w:t>
      </w:r>
      <w:r w:rsidR="001B63CF">
        <w:rPr>
          <w:lang w:eastAsia="x-none"/>
        </w:rPr>
        <w:t xml:space="preserve"> the relevant POC</w:t>
      </w:r>
      <w:r w:rsidRPr="0022516A">
        <w:rPr>
          <w:lang w:eastAsia="x-none"/>
        </w:rPr>
        <w:t xml:space="preserve"> for investigation or action. </w:t>
      </w:r>
    </w:p>
    <w:p w14:paraId="6F57DCB6" w14:textId="2277A0CF" w:rsidR="001B63CF" w:rsidRPr="0022516A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t>Resolved:</w:t>
      </w:r>
      <w:r w:rsidRPr="0022516A">
        <w:rPr>
          <w:lang w:eastAsia="x-none"/>
        </w:rPr>
        <w:t xml:space="preserve"> Once a complaint has been addressed and settled by the relevant POC, its status is marked as "Resolved." </w:t>
      </w:r>
    </w:p>
    <w:p w14:paraId="15DC1D46" w14:textId="4ED4B73E" w:rsidR="001B63CF" w:rsidRPr="0022516A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t>Re</w:t>
      </w:r>
      <w:r w:rsidR="005611F4">
        <w:rPr>
          <w:b/>
          <w:bCs/>
          <w:lang w:eastAsia="x-none"/>
        </w:rPr>
        <w:t>viewed</w:t>
      </w:r>
      <w:r w:rsidRPr="0022516A">
        <w:rPr>
          <w:b/>
          <w:bCs/>
          <w:lang w:eastAsia="x-none"/>
        </w:rPr>
        <w:t>:</w:t>
      </w:r>
      <w:r w:rsidRPr="0022516A">
        <w:rPr>
          <w:lang w:eastAsia="x-none"/>
        </w:rPr>
        <w:t xml:space="preserve"> Resolved complaints are reviewed by a designated</w:t>
      </w:r>
      <w:r w:rsidR="001B63CF">
        <w:rPr>
          <w:lang w:eastAsia="x-none"/>
        </w:rPr>
        <w:t xml:space="preserve"> POC</w:t>
      </w:r>
      <w:r w:rsidRPr="0022516A">
        <w:rPr>
          <w:lang w:eastAsia="x-none"/>
        </w:rPr>
        <w:t xml:space="preserve"> to ensure compliance with regulations and proper resolution procedures. If discrepancies are found, the complaint will be re</w:t>
      </w:r>
      <w:r w:rsidR="005611F4">
        <w:rPr>
          <w:lang w:eastAsia="x-none"/>
        </w:rPr>
        <w:t>viewed</w:t>
      </w:r>
      <w:r w:rsidRPr="0022516A">
        <w:rPr>
          <w:lang w:eastAsia="x-none"/>
        </w:rPr>
        <w:t xml:space="preserve"> for further action. </w:t>
      </w:r>
    </w:p>
    <w:p w14:paraId="2FACEEAA" w14:textId="5A254D97" w:rsidR="001B63CF" w:rsidRPr="0022516A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t>Closed:</w:t>
      </w:r>
      <w:r w:rsidRPr="0022516A">
        <w:rPr>
          <w:lang w:eastAsia="x-none"/>
        </w:rPr>
        <w:t xml:space="preserve"> Complaints that have been addressed and validated as resolved in accordance with regulations are marked as closed. </w:t>
      </w:r>
    </w:p>
    <w:p w14:paraId="51FC0B6D" w14:textId="6490A584" w:rsidR="001B63CF" w:rsidRPr="0022516A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t>Appeal:</w:t>
      </w:r>
      <w:r w:rsidRPr="0022516A">
        <w:rPr>
          <w:lang w:eastAsia="x-none"/>
        </w:rPr>
        <w:t xml:space="preserve"> This status indicates that a user has initiated an appeal on a closed complaint. Users can only appeal a closed complaint once. </w:t>
      </w:r>
    </w:p>
    <w:p w14:paraId="47C1B699" w14:textId="7963A66D" w:rsidR="001B63CF" w:rsidRPr="0022516A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t>Appeal in Process:</w:t>
      </w:r>
      <w:r w:rsidRPr="0022516A">
        <w:rPr>
          <w:lang w:eastAsia="x-none"/>
        </w:rPr>
        <w:t xml:space="preserve"> Complaints with appeals under investigation or processing are marked as "Appeal in Process." </w:t>
      </w:r>
    </w:p>
    <w:p w14:paraId="73053CE9" w14:textId="77777777" w:rsidR="001B63CF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t>Appeal Resolved:</w:t>
      </w:r>
      <w:r w:rsidRPr="0022516A">
        <w:rPr>
          <w:lang w:eastAsia="x-none"/>
        </w:rPr>
        <w:t xml:space="preserve"> Appeals that have been successfully addressed by the relevant POC are marked as "Appeal Resolved." </w:t>
      </w:r>
    </w:p>
    <w:p w14:paraId="0D44EDB9" w14:textId="0A97810D" w:rsidR="001B63CF" w:rsidRPr="0022516A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1B63CF">
        <w:rPr>
          <w:b/>
          <w:bCs/>
          <w:lang w:eastAsia="x-none"/>
        </w:rPr>
        <w:t>Appeal Re</w:t>
      </w:r>
      <w:r w:rsidR="005611F4">
        <w:rPr>
          <w:b/>
          <w:bCs/>
          <w:lang w:eastAsia="x-none"/>
        </w:rPr>
        <w:t>viewed</w:t>
      </w:r>
      <w:r w:rsidRPr="001B63CF">
        <w:rPr>
          <w:b/>
          <w:bCs/>
          <w:lang w:eastAsia="x-none"/>
        </w:rPr>
        <w:t>:</w:t>
      </w:r>
      <w:r w:rsidRPr="0022516A">
        <w:rPr>
          <w:lang w:eastAsia="x-none"/>
        </w:rPr>
        <w:t xml:space="preserve"> Appeals that are not deemed to be resolved in a valid manner will be marked as "Appeal Re</w:t>
      </w:r>
      <w:r w:rsidR="005611F4">
        <w:rPr>
          <w:lang w:eastAsia="x-none"/>
        </w:rPr>
        <w:t>viewed</w:t>
      </w:r>
      <w:r w:rsidRPr="0022516A">
        <w:rPr>
          <w:lang w:eastAsia="x-none"/>
        </w:rPr>
        <w:t xml:space="preserve">" for further investigation. </w:t>
      </w:r>
    </w:p>
    <w:p w14:paraId="0FE393FF" w14:textId="3CA28695" w:rsidR="001D09D1" w:rsidRPr="00D742EB" w:rsidRDefault="0022516A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22516A">
        <w:rPr>
          <w:b/>
          <w:bCs/>
          <w:lang w:eastAsia="x-none"/>
        </w:rPr>
        <w:t>Appeal Closed (Final Status):</w:t>
      </w:r>
      <w:r w:rsidRPr="0022516A">
        <w:rPr>
          <w:lang w:eastAsia="x-none"/>
        </w:rPr>
        <w:t xml:space="preserve"> Appeals that have been resolved according to established procedures</w:t>
      </w:r>
      <w:r w:rsidR="001B63CF">
        <w:rPr>
          <w:lang w:eastAsia="x-none"/>
        </w:rPr>
        <w:t xml:space="preserve"> and compliance</w:t>
      </w:r>
      <w:r w:rsidRPr="0022516A">
        <w:rPr>
          <w:lang w:eastAsia="x-none"/>
        </w:rPr>
        <w:t xml:space="preserve"> are marked as </w:t>
      </w:r>
      <w:r w:rsidR="005611F4" w:rsidRPr="00764D10">
        <w:rPr>
          <w:b/>
          <w:bCs/>
          <w:lang w:eastAsia="x-none"/>
        </w:rPr>
        <w:t>“Appeal C</w:t>
      </w:r>
      <w:r w:rsidRPr="00764D10">
        <w:rPr>
          <w:b/>
          <w:bCs/>
          <w:lang w:eastAsia="x-none"/>
        </w:rPr>
        <w:t>losed</w:t>
      </w:r>
      <w:r w:rsidR="005611F4" w:rsidRPr="00764D10">
        <w:rPr>
          <w:b/>
          <w:bCs/>
          <w:lang w:eastAsia="x-none"/>
        </w:rPr>
        <w:t>”</w:t>
      </w:r>
      <w:r w:rsidRPr="0022516A">
        <w:rPr>
          <w:lang w:eastAsia="x-none"/>
        </w:rPr>
        <w:t>. This status signifies the final outcome of the respective complaint</w:t>
      </w:r>
      <w:r w:rsidR="001B63CF">
        <w:rPr>
          <w:lang w:eastAsia="x-none"/>
        </w:rPr>
        <w:t>.</w:t>
      </w:r>
    </w:p>
    <w:p w14:paraId="6C01B5AC" w14:textId="77777777" w:rsidR="00745146" w:rsidRPr="00596729" w:rsidRDefault="00745146">
      <w:pPr>
        <w:pStyle w:val="ListParagraph"/>
        <w:numPr>
          <w:ilvl w:val="0"/>
          <w:numId w:val="6"/>
        </w:numPr>
        <w:spacing w:line="360" w:lineRule="auto"/>
        <w:jc w:val="both"/>
        <w:rPr>
          <w:b/>
          <w:bCs/>
          <w:lang w:eastAsia="x-none"/>
        </w:rPr>
      </w:pPr>
      <w:r w:rsidRPr="00DD249C">
        <w:rPr>
          <w:lang w:eastAsia="x-none"/>
        </w:rPr>
        <w:t>Action</w:t>
      </w:r>
    </w:p>
    <w:p w14:paraId="6ADCE4A0" w14:textId="26C3E850" w:rsidR="00596729" w:rsidRPr="00596729" w:rsidRDefault="00596729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596729">
        <w:rPr>
          <w:lang w:eastAsia="x-none"/>
        </w:rPr>
        <w:t>View Complaint</w:t>
      </w:r>
    </w:p>
    <w:p w14:paraId="489D28EF" w14:textId="30FA946F" w:rsidR="00596729" w:rsidRPr="00596729" w:rsidRDefault="00596729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596729">
        <w:rPr>
          <w:lang w:eastAsia="x-none"/>
        </w:rPr>
        <w:t>Give Feedback</w:t>
      </w:r>
    </w:p>
    <w:p w14:paraId="34B4E29F" w14:textId="31BAF800" w:rsidR="00596729" w:rsidRPr="00596729" w:rsidRDefault="00596729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596729">
        <w:rPr>
          <w:lang w:eastAsia="x-none"/>
        </w:rPr>
        <w:t>Appeal</w:t>
      </w:r>
    </w:p>
    <w:p w14:paraId="18A37F99" w14:textId="56136B0D" w:rsidR="00745146" w:rsidRDefault="00596729">
      <w:pPr>
        <w:pStyle w:val="ListParagraph"/>
        <w:numPr>
          <w:ilvl w:val="0"/>
          <w:numId w:val="4"/>
        </w:numPr>
        <w:spacing w:line="360" w:lineRule="auto"/>
        <w:jc w:val="both"/>
        <w:rPr>
          <w:lang w:eastAsia="x-none"/>
        </w:rPr>
      </w:pPr>
      <w:r w:rsidRPr="00596729">
        <w:rPr>
          <w:lang w:eastAsia="x-none"/>
        </w:rPr>
        <w:t>Drop</w:t>
      </w:r>
      <w:r w:rsidR="00617549">
        <w:rPr>
          <w:lang w:eastAsia="x-none"/>
        </w:rPr>
        <w:t xml:space="preserve"> Complaint </w:t>
      </w:r>
    </w:p>
    <w:p w14:paraId="5362CAA7" w14:textId="1A9A6122" w:rsidR="00745146" w:rsidRDefault="00B51703" w:rsidP="008A2122">
      <w:pPr>
        <w:rPr>
          <w:sz w:val="22"/>
          <w:szCs w:val="22"/>
          <w:lang w:eastAsia="x-none"/>
        </w:rPr>
      </w:pPr>
      <w:r w:rsidRPr="0094346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4D03DBD" wp14:editId="06EB2413">
                <wp:simplePos x="0" y="0"/>
                <wp:positionH relativeFrom="margin">
                  <wp:posOffset>4368489</wp:posOffset>
                </wp:positionH>
                <wp:positionV relativeFrom="paragraph">
                  <wp:posOffset>2139531</wp:posOffset>
                </wp:positionV>
                <wp:extent cx="1419225" cy="514350"/>
                <wp:effectExtent l="57150" t="19050" r="47625" b="304800"/>
                <wp:wrapNone/>
                <wp:docPr id="1863838853" name="Speech Bubble: Oval 18638388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225" cy="514350"/>
                        </a:xfrm>
                        <a:prstGeom prst="wedgeEllipseCallout">
                          <a:avLst>
                            <a:gd name="adj1" fmla="val -49574"/>
                            <a:gd name="adj2" fmla="val 99318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E4F76A" w14:textId="16606354" w:rsidR="00B51703" w:rsidRPr="00E73550" w:rsidRDefault="00B51703" w:rsidP="00B51703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My Complai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03DBD" id="Speech Bubble: Oval 1863838853" o:spid="_x0000_s1045" type="#_x0000_t63" style="position:absolute;margin-left:344pt;margin-top:168.45pt;width:111.75pt;height:40.5pt;z-index:25175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" adj="92,32253" fillcolor="white [3212]" strokecolor="#70ad47 [3209]" strokeweight="2.25pt">
                <v:textbox>
                  <w:txbxContent>
                    <w:p w14:paraId="4DE4F76A" w14:textId="16606354" w:rsidR="00B51703" w:rsidRPr="00E73550" w:rsidRDefault="00B51703" w:rsidP="00B51703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My Complai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A72F2" w:rsidRPr="00943465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7229A58" wp14:editId="209E36DE">
                <wp:simplePos x="0" y="0"/>
                <wp:positionH relativeFrom="margin">
                  <wp:posOffset>4020185</wp:posOffset>
                </wp:positionH>
                <wp:positionV relativeFrom="paragraph">
                  <wp:posOffset>438150</wp:posOffset>
                </wp:positionV>
                <wp:extent cx="1923415" cy="633730"/>
                <wp:effectExtent l="133350" t="19050" r="38735" b="337820"/>
                <wp:wrapNone/>
                <wp:docPr id="353812740" name="Speech Bubble: Oval 3538127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3415" cy="633730"/>
                        </a:xfrm>
                        <a:prstGeom prst="wedgeEllipseCallout">
                          <a:avLst>
                            <a:gd name="adj1" fmla="val -54134"/>
                            <a:gd name="adj2" fmla="val 96838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ED9872" w14:textId="25DA83B0" w:rsidR="00EA72F2" w:rsidRPr="00E73550" w:rsidRDefault="00EA72F2" w:rsidP="00EA72F2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omplaint Summary ti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29A58" id="Speech Bubble: Oval 353812740" o:spid="_x0000_s1046" type="#_x0000_t63" style="position:absolute;margin-left:316.55pt;margin-top:34.5pt;width:151.45pt;height:49.9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" adj="-893,31717" fillcolor="white [3212]" strokecolor="#70ad47 [3209]" strokeweight="2.25pt">
                <v:textbox>
                  <w:txbxContent>
                    <w:p w14:paraId="7AED9872" w14:textId="25DA83B0" w:rsidR="00EA72F2" w:rsidRPr="00E73550" w:rsidRDefault="00EA72F2" w:rsidP="00EA72F2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omplaint Summary til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51703">
        <w:rPr>
          <w:noProof/>
        </w:rPr>
        <w:t xml:space="preserve"> </w:t>
      </w:r>
      <w:r>
        <w:rPr>
          <w:noProof/>
        </w:rPr>
        <w:drawing>
          <wp:inline distT="0" distB="0" distL="0" distR="0" wp14:anchorId="5DA6A14E" wp14:editId="16285FCE">
            <wp:extent cx="6193155" cy="3200400"/>
            <wp:effectExtent l="57150" t="0" r="55245" b="114300"/>
            <wp:docPr id="16419003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90033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94680" cy="32011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0539BE" w14:textId="4E631EEF" w:rsidR="00745146" w:rsidRDefault="00745146" w:rsidP="00745146">
      <w:pPr>
        <w:pStyle w:val="Caption"/>
        <w:jc w:val="center"/>
        <w:rPr>
          <w:lang w:eastAsia="x-none"/>
        </w:rPr>
      </w:pPr>
      <w:bookmarkStart w:id="32" w:name="_Toc17250032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12</w:t>
      </w:r>
      <w:r>
        <w:fldChar w:fldCharType="end"/>
      </w:r>
      <w:r>
        <w:t>: Main Dashboard</w:t>
      </w:r>
      <w:bookmarkEnd w:id="32"/>
      <w:r>
        <w:rPr>
          <w:sz w:val="22"/>
          <w:szCs w:val="22"/>
          <w:lang w:eastAsia="x-none"/>
        </w:rPr>
        <w:br w:type="textWrapping" w:clear="all"/>
      </w:r>
    </w:p>
    <w:p w14:paraId="3384F608" w14:textId="29F6CF32" w:rsidR="00745146" w:rsidRDefault="00E478AB" w:rsidP="00745146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 w:rsidRPr="00E478AB">
        <w:rPr>
          <w:sz w:val="22"/>
          <w:szCs w:val="22"/>
          <w:lang w:eastAsia="x-none"/>
        </w:rPr>
        <w:t xml:space="preserve">At the top, there is a search bar to quickly find </w:t>
      </w:r>
      <w:r>
        <w:rPr>
          <w:sz w:val="22"/>
          <w:szCs w:val="22"/>
          <w:lang w:eastAsia="x-none"/>
        </w:rPr>
        <w:t xml:space="preserve">any </w:t>
      </w:r>
      <w:r w:rsidRPr="00E478AB">
        <w:rPr>
          <w:sz w:val="22"/>
          <w:szCs w:val="22"/>
          <w:lang w:eastAsia="x-none"/>
        </w:rPr>
        <w:t>specific complaint</w:t>
      </w:r>
      <w:r>
        <w:rPr>
          <w:sz w:val="22"/>
          <w:szCs w:val="22"/>
          <w:lang w:eastAsia="x-none"/>
        </w:rPr>
        <w:t xml:space="preserve">. </w:t>
      </w:r>
      <w:r w:rsidR="00745146" w:rsidRPr="00DD249C">
        <w:rPr>
          <w:sz w:val="22"/>
          <w:szCs w:val="22"/>
          <w:lang w:eastAsia="x-none"/>
        </w:rPr>
        <w:t xml:space="preserve">User can perform </w:t>
      </w:r>
      <w:r w:rsidR="00400A98">
        <w:rPr>
          <w:sz w:val="22"/>
          <w:szCs w:val="22"/>
          <w:lang w:eastAsia="x-none"/>
        </w:rPr>
        <w:t xml:space="preserve">the </w:t>
      </w:r>
      <w:r w:rsidR="00745146" w:rsidRPr="00DD249C">
        <w:rPr>
          <w:sz w:val="22"/>
          <w:szCs w:val="22"/>
          <w:lang w:eastAsia="x-none"/>
        </w:rPr>
        <w:t xml:space="preserve">below actions </w:t>
      </w:r>
      <w:r w:rsidR="00745146">
        <w:rPr>
          <w:sz w:val="22"/>
          <w:szCs w:val="22"/>
          <w:lang w:eastAsia="x-none"/>
        </w:rPr>
        <w:t>on the</w:t>
      </w:r>
      <w:r w:rsidR="0027508D">
        <w:rPr>
          <w:sz w:val="22"/>
          <w:szCs w:val="22"/>
          <w:lang w:eastAsia="x-none"/>
        </w:rPr>
        <w:t xml:space="preserve"> existing </w:t>
      </w:r>
      <w:r w:rsidR="00745146">
        <w:rPr>
          <w:sz w:val="22"/>
          <w:szCs w:val="22"/>
          <w:lang w:eastAsia="x-none"/>
        </w:rPr>
        <w:t>complaints:</w:t>
      </w:r>
    </w:p>
    <w:p w14:paraId="0EDF59BD" w14:textId="26944D44" w:rsidR="00745146" w:rsidRDefault="00745146">
      <w:pPr>
        <w:pStyle w:val="ListParagraph"/>
        <w:numPr>
          <w:ilvl w:val="0"/>
          <w:numId w:val="7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View</w:t>
      </w:r>
      <w:r w:rsidR="00B51703">
        <w:rPr>
          <w:lang w:eastAsia="x-none"/>
        </w:rPr>
        <w:t xml:space="preserve"> Complaint</w:t>
      </w:r>
    </w:p>
    <w:p w14:paraId="2982706B" w14:textId="2D611AC6" w:rsidR="00745146" w:rsidRDefault="00745146">
      <w:pPr>
        <w:pStyle w:val="ListParagraph"/>
        <w:numPr>
          <w:ilvl w:val="0"/>
          <w:numId w:val="7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Give Feedback</w:t>
      </w:r>
    </w:p>
    <w:p w14:paraId="63AB8FC6" w14:textId="14E9F2E1" w:rsidR="00C979C7" w:rsidRDefault="00745146">
      <w:pPr>
        <w:pStyle w:val="ListParagraph"/>
        <w:numPr>
          <w:ilvl w:val="0"/>
          <w:numId w:val="7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Appeal</w:t>
      </w:r>
    </w:p>
    <w:p w14:paraId="67640F6C" w14:textId="7E0599F9" w:rsidR="00C979C7" w:rsidRDefault="00745146">
      <w:pPr>
        <w:pStyle w:val="ListParagraph"/>
        <w:numPr>
          <w:ilvl w:val="0"/>
          <w:numId w:val="7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Drop</w:t>
      </w:r>
      <w:r w:rsidR="00C979C7" w:rsidRPr="00C979C7">
        <w:rPr>
          <w:noProof/>
        </w:rPr>
        <w:t xml:space="preserve"> </w:t>
      </w:r>
      <w:r w:rsidR="00B51703">
        <w:rPr>
          <w:noProof/>
        </w:rPr>
        <w:t xml:space="preserve">Complaint </w:t>
      </w:r>
    </w:p>
    <w:p w14:paraId="2C24A99A" w14:textId="777710FD" w:rsidR="00C979C7" w:rsidRPr="00C979C7" w:rsidRDefault="00DC24CE" w:rsidP="00C979C7">
      <w:pPr>
        <w:spacing w:line="360" w:lineRule="auto"/>
        <w:jc w:val="center"/>
        <w:rPr>
          <w:lang w:eastAsia="x-none"/>
        </w:rPr>
      </w:pPr>
      <w:r w:rsidRPr="0094346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065B4A4" wp14:editId="0038B592">
                <wp:simplePos x="0" y="0"/>
                <wp:positionH relativeFrom="margin">
                  <wp:posOffset>4239524</wp:posOffset>
                </wp:positionH>
                <wp:positionV relativeFrom="paragraph">
                  <wp:posOffset>1324814</wp:posOffset>
                </wp:positionV>
                <wp:extent cx="1087755" cy="594360"/>
                <wp:effectExtent l="38100" t="19050" r="245745" b="15240"/>
                <wp:wrapNone/>
                <wp:docPr id="911535939" name="Speech Bubble: Oval 9115359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7755" cy="594360"/>
                        </a:xfrm>
                        <a:prstGeom prst="wedgeEllipseCallout">
                          <a:avLst>
                            <a:gd name="adj1" fmla="val 72709"/>
                            <a:gd name="adj2" fmla="val -20164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8086D4" w14:textId="77777777" w:rsidR="00745146" w:rsidRPr="0039159F" w:rsidRDefault="00745146" w:rsidP="0074514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dd Feedb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5B4A4" id="Speech Bubble: Oval 911535939" o:spid="_x0000_s1047" type="#_x0000_t63" style="position:absolute;left:0;text-align:left;margin-left:333.8pt;margin-top:104.3pt;width:85.65pt;height:46.8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" adj="26505,6445" fillcolor="white [3212]" strokecolor="#70ad47 [3209]" strokeweight="2.25pt">
                <v:textbox>
                  <w:txbxContent>
                    <w:p w14:paraId="028086D4" w14:textId="77777777" w:rsidR="00745146" w:rsidRPr="0039159F" w:rsidRDefault="00745146" w:rsidP="0074514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Add Feedba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4D352ED" wp14:editId="63214F8B">
                <wp:simplePos x="0" y="0"/>
                <wp:positionH relativeFrom="margin">
                  <wp:posOffset>5454650</wp:posOffset>
                </wp:positionH>
                <wp:positionV relativeFrom="paragraph">
                  <wp:posOffset>83185</wp:posOffset>
                </wp:positionV>
                <wp:extent cx="1087755" cy="594360"/>
                <wp:effectExtent l="38100" t="38100" r="36195" b="320040"/>
                <wp:wrapNone/>
                <wp:docPr id="611715131" name="Speech Bubble: Oval 611715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7755" cy="594360"/>
                        </a:xfrm>
                        <a:prstGeom prst="wedgeEllipseCallout">
                          <a:avLst>
                            <a:gd name="adj1" fmla="val -18671"/>
                            <a:gd name="adj2" fmla="val 95144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B1A129" w14:textId="77777777" w:rsidR="00745146" w:rsidRPr="0039159F" w:rsidRDefault="00745146" w:rsidP="0074514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ppeal on Compla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352ED" id="Speech Bubble: Oval 611715131" o:spid="_x0000_s1048" type="#_x0000_t63" style="position:absolute;left:0;text-align:left;margin-left:429.5pt;margin-top:6.55pt;width:85.65pt;height:46.8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" adj="6767,31351" fillcolor="white [3212]" strokecolor="#70ad47 [3209]" strokeweight="2.25pt">
                <v:textbox>
                  <w:txbxContent>
                    <w:p w14:paraId="5DB1A129" w14:textId="77777777" w:rsidR="00745146" w:rsidRPr="0039159F" w:rsidRDefault="00745146" w:rsidP="0074514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Appeal on Complai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79C7">
        <w:rPr>
          <w:noProof/>
        </w:rPr>
        <w:drawing>
          <wp:inline distT="0" distB="0" distL="0" distR="0" wp14:anchorId="5DC5D18B" wp14:editId="01118E3A">
            <wp:extent cx="5991225" cy="2895422"/>
            <wp:effectExtent l="57150" t="0" r="47625" b="114935"/>
            <wp:docPr id="511776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77605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27713" cy="29130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bookmarkStart w:id="33" w:name="_Toc172500322"/>
    <w:p w14:paraId="0EBAB812" w14:textId="54D0E01F" w:rsidR="00745146" w:rsidRDefault="00AB4A0D" w:rsidP="00745146">
      <w:pPr>
        <w:pStyle w:val="Caption"/>
        <w:jc w:val="center"/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88296BD" wp14:editId="1933D066">
                <wp:simplePos x="0" y="0"/>
                <wp:positionH relativeFrom="margin">
                  <wp:posOffset>4933950</wp:posOffset>
                </wp:positionH>
                <wp:positionV relativeFrom="paragraph">
                  <wp:posOffset>31115</wp:posOffset>
                </wp:positionV>
                <wp:extent cx="1459230" cy="594360"/>
                <wp:effectExtent l="38100" t="38100" r="45720" b="281940"/>
                <wp:wrapNone/>
                <wp:docPr id="1354098508" name="Speech Bubble: Oval 13540985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9230" cy="594360"/>
                        </a:xfrm>
                        <a:prstGeom prst="wedgeEllipseCallout">
                          <a:avLst>
                            <a:gd name="adj1" fmla="val -31187"/>
                            <a:gd name="adj2" fmla="val 88799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F00005" w14:textId="7A6461B6" w:rsidR="00596729" w:rsidRPr="0039159F" w:rsidRDefault="00596729" w:rsidP="00596729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earch specific compla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296BD" id="Speech Bubble: Oval 1354098508" o:spid="_x0000_s1049" type="#_x0000_t63" style="position:absolute;left:0;text-align:left;margin-left:388.5pt;margin-top:2.45pt;width:114.9pt;height:46.8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" adj="4064,29981" fillcolor="white [3212]" strokecolor="#70ad47 [3209]" strokeweight="2.25pt">
                <v:textbox>
                  <w:txbxContent>
                    <w:p w14:paraId="69F00005" w14:textId="7A6461B6" w:rsidR="00596729" w:rsidRPr="0039159F" w:rsidRDefault="00596729" w:rsidP="00596729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earch specific complai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5146">
        <w:t xml:space="preserve">Figure </w:t>
      </w:r>
      <w:r w:rsidR="00745146">
        <w:fldChar w:fldCharType="begin"/>
      </w:r>
      <w:r w:rsidR="00745146">
        <w:instrText xml:space="preserve"> SEQ Figure \* ARABIC </w:instrText>
      </w:r>
      <w:r w:rsidR="00745146">
        <w:fldChar w:fldCharType="separate"/>
      </w:r>
      <w:r w:rsidR="00030119">
        <w:rPr>
          <w:noProof/>
        </w:rPr>
        <w:t>13</w:t>
      </w:r>
      <w:r w:rsidR="00745146">
        <w:fldChar w:fldCharType="end"/>
      </w:r>
      <w:r w:rsidR="00745146">
        <w:t>: My Complaints</w:t>
      </w:r>
      <w:r w:rsidR="00C979C7">
        <w:t xml:space="preserve"> - 1</w:t>
      </w:r>
      <w:bookmarkEnd w:id="33"/>
    </w:p>
    <w:p w14:paraId="2165E8F7" w14:textId="65A777B5" w:rsidR="0027508D" w:rsidRDefault="0027508D" w:rsidP="00596729"/>
    <w:p w14:paraId="6C87CFAE" w14:textId="202182F2" w:rsidR="0027508D" w:rsidRDefault="0027508D" w:rsidP="00596729"/>
    <w:p w14:paraId="091E1770" w14:textId="594ACBFF" w:rsidR="00596729" w:rsidRPr="00596729" w:rsidRDefault="00596729" w:rsidP="00596729"/>
    <w:p w14:paraId="7C3A1A2F" w14:textId="775B6630" w:rsidR="00596729" w:rsidRDefault="00AB4A0D" w:rsidP="00596729"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0F894B" wp14:editId="58640D08">
                <wp:simplePos x="0" y="0"/>
                <wp:positionH relativeFrom="margin">
                  <wp:posOffset>3810000</wp:posOffset>
                </wp:positionH>
                <wp:positionV relativeFrom="paragraph">
                  <wp:posOffset>518160</wp:posOffset>
                </wp:positionV>
                <wp:extent cx="1087755" cy="594360"/>
                <wp:effectExtent l="38100" t="19050" r="550545" b="34290"/>
                <wp:wrapNone/>
                <wp:docPr id="1159676654" name="Speech Bubble: Oval 11596766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7755" cy="594360"/>
                        </a:xfrm>
                        <a:prstGeom prst="wedgeEllipseCallout">
                          <a:avLst>
                            <a:gd name="adj1" fmla="val 99361"/>
                            <a:gd name="adj2" fmla="val -29791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E2D30C" w14:textId="77777777" w:rsidR="00745146" w:rsidRPr="0039159F" w:rsidRDefault="00745146" w:rsidP="0074514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 w:rsidRPr="0039159F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View Compla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F894B" id="Speech Bubble: Oval 1159676654" o:spid="_x0000_s1050" type="#_x0000_t63" style="position:absolute;margin-left:300pt;margin-top:40.8pt;width:85.65pt;height:46.8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" adj="32262,4365" fillcolor="white [3212]" strokecolor="#70ad47 [3209]" strokeweight="2.25pt">
                <v:textbox>
                  <w:txbxContent>
                    <w:p w14:paraId="76E2D30C" w14:textId="77777777" w:rsidR="00745146" w:rsidRPr="0039159F" w:rsidRDefault="00745146" w:rsidP="0074514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 w:rsidRPr="0039159F">
                        <w:rPr>
                          <w:color w:val="000000" w:themeColor="text1"/>
                          <w:sz w:val="20"/>
                          <w:szCs w:val="20"/>
                        </w:rPr>
                        <w:t>View Complai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24CE" w:rsidRPr="00943465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D4F959E" wp14:editId="5B0C25E2">
                <wp:simplePos x="0" y="0"/>
                <wp:positionH relativeFrom="page">
                  <wp:posOffset>6345555</wp:posOffset>
                </wp:positionH>
                <wp:positionV relativeFrom="paragraph">
                  <wp:posOffset>1051560</wp:posOffset>
                </wp:positionV>
                <wp:extent cx="1087755" cy="594360"/>
                <wp:effectExtent l="19050" t="381000" r="17145" b="15240"/>
                <wp:wrapNone/>
                <wp:docPr id="113348044" name="Speech Bubble: Oval 113348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7755" cy="594360"/>
                        </a:xfrm>
                        <a:prstGeom prst="wedgeEllipseCallout">
                          <a:avLst>
                            <a:gd name="adj1" fmla="val -25088"/>
                            <a:gd name="adj2" fmla="val -104348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C77A74" w14:textId="45B9D8A6" w:rsidR="00745146" w:rsidRPr="0039159F" w:rsidRDefault="00745146" w:rsidP="0074514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</w:t>
                            </w:r>
                            <w:r w:rsidR="00DC24C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rop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ompla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F959E" id="Speech Bubble: Oval 113348044" o:spid="_x0000_s1051" type="#_x0000_t63" style="position:absolute;margin-left:499.65pt;margin-top:82.8pt;width:85.65pt;height:46.8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" adj="5381,-11739" fillcolor="white [3212]" strokecolor="#70ad47 [3209]" strokeweight="2.25pt">
                <v:textbox>
                  <w:txbxContent>
                    <w:p w14:paraId="76C77A74" w14:textId="45B9D8A6" w:rsidR="00745146" w:rsidRPr="0039159F" w:rsidRDefault="00745146" w:rsidP="0074514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</w:t>
                      </w:r>
                      <w:r w:rsidR="00DC24CE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rop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omplai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C24CE">
        <w:rPr>
          <w:noProof/>
        </w:rPr>
        <w:drawing>
          <wp:inline distT="0" distB="0" distL="0" distR="0" wp14:anchorId="3A128CDF" wp14:editId="74B31B27">
            <wp:extent cx="5991225" cy="2895422"/>
            <wp:effectExtent l="57150" t="0" r="47625" b="114935"/>
            <wp:docPr id="21249963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77605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27713" cy="29130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8E6152" w14:textId="3032F1D8" w:rsidR="00F80589" w:rsidRDefault="00E478AB" w:rsidP="0017431F">
      <w:pPr>
        <w:pStyle w:val="Caption"/>
        <w:jc w:val="center"/>
      </w:pPr>
      <w:bookmarkStart w:id="34" w:name="_Toc17250032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14</w:t>
      </w:r>
      <w:r>
        <w:fldChar w:fldCharType="end"/>
      </w:r>
      <w:r>
        <w:t xml:space="preserve">: My Complaints </w:t>
      </w:r>
      <w:r w:rsidR="0027508D">
        <w:t>–</w:t>
      </w:r>
      <w:r>
        <w:t xml:space="preserve"> 2</w:t>
      </w:r>
      <w:bookmarkEnd w:id="34"/>
    </w:p>
    <w:p w14:paraId="303EC49B" w14:textId="77777777" w:rsidR="0027508D" w:rsidRDefault="0027508D" w:rsidP="0027508D"/>
    <w:p w14:paraId="6E45E259" w14:textId="77777777" w:rsidR="0027508D" w:rsidRDefault="0027508D" w:rsidP="0027508D"/>
    <w:p w14:paraId="265A5317" w14:textId="77777777" w:rsidR="0027508D" w:rsidRDefault="0027508D" w:rsidP="0027508D"/>
    <w:p w14:paraId="180876FF" w14:textId="77777777" w:rsidR="0027508D" w:rsidRDefault="0027508D" w:rsidP="0027508D"/>
    <w:p w14:paraId="05438DFA" w14:textId="77777777" w:rsidR="0027508D" w:rsidRDefault="0027508D" w:rsidP="0027508D"/>
    <w:p w14:paraId="2549C6A2" w14:textId="77777777" w:rsidR="0027508D" w:rsidRDefault="0027508D" w:rsidP="0027508D"/>
    <w:p w14:paraId="7B592D4B" w14:textId="77777777" w:rsidR="0027508D" w:rsidRPr="0027508D" w:rsidRDefault="0027508D" w:rsidP="0027508D"/>
    <w:p w14:paraId="31A5B8E7" w14:textId="2E4594D5" w:rsidR="00E22C0C" w:rsidRPr="00E22C0C" w:rsidRDefault="00E22C0C" w:rsidP="00E22C0C">
      <w:pPr>
        <w:pStyle w:val="Heading3"/>
      </w:pPr>
      <w:bookmarkStart w:id="35" w:name="_Toc172500302"/>
      <w:r>
        <w:rPr>
          <w:lang w:val="en-US"/>
        </w:rPr>
        <w:lastRenderedPageBreak/>
        <w:t>View Complaint</w:t>
      </w:r>
      <w:bookmarkEnd w:id="35"/>
    </w:p>
    <w:p w14:paraId="2C3441D6" w14:textId="2A9FBE3B" w:rsidR="00745146" w:rsidRPr="00DD249C" w:rsidRDefault="00745146" w:rsidP="0017431F">
      <w:pPr>
        <w:jc w:val="both"/>
        <w:rPr>
          <w:sz w:val="20"/>
          <w:szCs w:val="20"/>
          <w:lang w:eastAsia="x-none"/>
        </w:rPr>
      </w:pPr>
    </w:p>
    <w:p w14:paraId="6DA54A70" w14:textId="70DEEEA2" w:rsidR="00745146" w:rsidRDefault="00745146" w:rsidP="0017431F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 xml:space="preserve">Upon </w:t>
      </w:r>
      <w:r w:rsidR="00F80589">
        <w:rPr>
          <w:sz w:val="22"/>
          <w:szCs w:val="22"/>
          <w:lang w:eastAsia="x-none"/>
        </w:rPr>
        <w:t>c</w:t>
      </w:r>
      <w:r>
        <w:rPr>
          <w:sz w:val="22"/>
          <w:szCs w:val="22"/>
          <w:lang w:eastAsia="x-none"/>
        </w:rPr>
        <w:t xml:space="preserve">licking the </w:t>
      </w:r>
      <w:r w:rsidR="0017431F">
        <w:rPr>
          <w:noProof/>
        </w:rPr>
        <w:drawing>
          <wp:inline distT="0" distB="0" distL="0" distR="0" wp14:anchorId="55B5DF13" wp14:editId="3D3BC208">
            <wp:extent cx="257175" cy="209550"/>
            <wp:effectExtent l="0" t="0" r="9525" b="0"/>
            <wp:docPr id="17972622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26226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sz w:val="22"/>
          <w:szCs w:val="22"/>
          <w:lang w:eastAsia="x-none"/>
        </w:rPr>
        <w:t>icon, complaint additional details will be displayed as shown below:</w:t>
      </w:r>
    </w:p>
    <w:p w14:paraId="5B5EE224" w14:textId="796F1034" w:rsidR="007A27C3" w:rsidRDefault="007A27C3" w:rsidP="007A27C3">
      <w:pPr>
        <w:ind w:left="720"/>
        <w:jc w:val="both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739B8CA" wp14:editId="2387CECD">
                <wp:simplePos x="0" y="0"/>
                <wp:positionH relativeFrom="margin">
                  <wp:posOffset>4371975</wp:posOffset>
                </wp:positionH>
                <wp:positionV relativeFrom="paragraph">
                  <wp:posOffset>43815</wp:posOffset>
                </wp:positionV>
                <wp:extent cx="1657350" cy="619125"/>
                <wp:effectExtent l="266700" t="38100" r="38100" b="123825"/>
                <wp:wrapNone/>
                <wp:docPr id="763291003" name="Speech Bubble: Oval 7632910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619125"/>
                        </a:xfrm>
                        <a:prstGeom prst="wedgeEllipseCallout">
                          <a:avLst>
                            <a:gd name="adj1" fmla="val -62755"/>
                            <a:gd name="adj2" fmla="val 59915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F0F218" w14:textId="77777777" w:rsidR="00745146" w:rsidRPr="00C42B39" w:rsidRDefault="00745146" w:rsidP="0074514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 w:rsidRPr="00C42B39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omplaint Additional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39B8CA" id="Speech Bubble: Oval 763291003" o:spid="_x0000_s1052" type="#_x0000_t63" style="position:absolute;left:0;text-align:left;margin-left:344.25pt;margin-top:3.45pt;width:130.5pt;height:48.7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" adj="-2755,23742" fillcolor="white [3212]" strokecolor="#70ad47 [3209]" strokeweight="2.25pt">
                <v:textbox>
                  <w:txbxContent>
                    <w:p w14:paraId="2AF0F218" w14:textId="77777777" w:rsidR="00745146" w:rsidRPr="00C42B39" w:rsidRDefault="00745146" w:rsidP="0074514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 w:rsidRPr="00C42B39">
                        <w:rPr>
                          <w:color w:val="000000" w:themeColor="text1"/>
                          <w:sz w:val="20"/>
                          <w:szCs w:val="20"/>
                        </w:rPr>
                        <w:t>Complaint Additional Detai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258C04" w14:textId="4E4A3CCF" w:rsidR="00745146" w:rsidRDefault="00EA00AE" w:rsidP="007A27C3">
      <w:pPr>
        <w:spacing w:line="360" w:lineRule="auto"/>
        <w:jc w:val="center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10BA9C5" wp14:editId="375B862F">
                <wp:simplePos x="0" y="0"/>
                <wp:positionH relativeFrom="margin">
                  <wp:posOffset>4509818</wp:posOffset>
                </wp:positionH>
                <wp:positionV relativeFrom="paragraph">
                  <wp:posOffset>2252908</wp:posOffset>
                </wp:positionV>
                <wp:extent cx="1407903" cy="641087"/>
                <wp:effectExtent l="552450" t="38100" r="40005" b="83185"/>
                <wp:wrapNone/>
                <wp:docPr id="1972248896" name="Speech Bubble: Oval 19722488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7903" cy="641087"/>
                        </a:xfrm>
                        <a:prstGeom prst="wedgeEllipseCallout">
                          <a:avLst>
                            <a:gd name="adj1" fmla="val -84626"/>
                            <a:gd name="adj2" fmla="val 52938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3A653B" w14:textId="3B03F22D" w:rsidR="00EA00AE" w:rsidRPr="0039159F" w:rsidRDefault="00EA00AE" w:rsidP="00EA00AE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lick here to close pop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0BA9C5" id="Speech Bubble: Oval 1972248896" o:spid="_x0000_s1053" type="#_x0000_t63" style="position:absolute;left:0;text-align:left;margin-left:355.1pt;margin-top:177.4pt;width:110.85pt;height:50.5pt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" adj="-7479,22235" fillcolor="white [3212]" strokecolor="#70ad47 [3209]" strokeweight="2.25pt">
                <v:textbox>
                  <w:txbxContent>
                    <w:p w14:paraId="0F3A653B" w14:textId="3B03F22D" w:rsidR="00EA00AE" w:rsidRPr="0039159F" w:rsidRDefault="00EA00AE" w:rsidP="00EA00AE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lick here to close pop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A27C3">
        <w:rPr>
          <w:noProof/>
        </w:rPr>
        <w:drawing>
          <wp:inline distT="0" distB="0" distL="0" distR="0" wp14:anchorId="4EC12810" wp14:editId="043F1B49">
            <wp:extent cx="6286500" cy="3098978"/>
            <wp:effectExtent l="57150" t="0" r="57150" b="120650"/>
            <wp:docPr id="12611254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12547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96530" cy="31039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87A112" w14:textId="572985DB" w:rsidR="00F12EAA" w:rsidRDefault="00745146" w:rsidP="00324545">
      <w:pPr>
        <w:pStyle w:val="Caption"/>
        <w:jc w:val="center"/>
      </w:pPr>
      <w:bookmarkStart w:id="36" w:name="_Toc17250032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15</w:t>
      </w:r>
      <w:r>
        <w:fldChar w:fldCharType="end"/>
      </w:r>
      <w:r>
        <w:t>:View Complaint</w:t>
      </w:r>
      <w:bookmarkEnd w:id="36"/>
    </w:p>
    <w:p w14:paraId="7C06B6B1" w14:textId="77777777" w:rsidR="00F80589" w:rsidRDefault="00F80589" w:rsidP="00F12EAA"/>
    <w:p w14:paraId="746D6CEB" w14:textId="2381A113" w:rsidR="00F80589" w:rsidRDefault="00324545" w:rsidP="00324545">
      <w:pPr>
        <w:spacing w:line="360" w:lineRule="auto"/>
        <w:ind w:left="720"/>
        <w:jc w:val="both"/>
        <w:rPr>
          <w:sz w:val="22"/>
          <w:szCs w:val="22"/>
        </w:rPr>
      </w:pPr>
      <w:r w:rsidRPr="00324545">
        <w:rPr>
          <w:sz w:val="22"/>
          <w:szCs w:val="22"/>
        </w:rPr>
        <w:t>Below details of the complaint will be displayed</w:t>
      </w:r>
      <w:r>
        <w:rPr>
          <w:sz w:val="22"/>
          <w:szCs w:val="22"/>
        </w:rPr>
        <w:t>:</w:t>
      </w:r>
    </w:p>
    <w:p w14:paraId="73F0EB9A" w14:textId="0561B53C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Complaint No</w:t>
      </w:r>
    </w:p>
    <w:p w14:paraId="13E3FE98" w14:textId="212EBFDE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Expected Resolution Date</w:t>
      </w:r>
    </w:p>
    <w:p w14:paraId="63C0D8F4" w14:textId="4DFE605C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Days Required</w:t>
      </w:r>
    </w:p>
    <w:p w14:paraId="12E8637F" w14:textId="372CF166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Complainant Name</w:t>
      </w:r>
    </w:p>
    <w:p w14:paraId="6ECC8B54" w14:textId="33306FC0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Complaint Type</w:t>
      </w:r>
    </w:p>
    <w:p w14:paraId="6A3843A3" w14:textId="37CF4667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Complaint Subtype</w:t>
      </w:r>
    </w:p>
    <w:p w14:paraId="39B34FBE" w14:textId="1E2A0F1D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Division</w:t>
      </w:r>
    </w:p>
    <w:p w14:paraId="66F3F2AE" w14:textId="3E6452A2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District</w:t>
      </w:r>
    </w:p>
    <w:p w14:paraId="35509E5F" w14:textId="30FD0BEC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Tehsil</w:t>
      </w:r>
    </w:p>
    <w:p w14:paraId="2091F798" w14:textId="40247AB9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Mouza</w:t>
      </w:r>
    </w:p>
    <w:p w14:paraId="4D2907FE" w14:textId="35624C74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Complaint Address</w:t>
      </w:r>
    </w:p>
    <w:p w14:paraId="20AFBB93" w14:textId="7D3E33DB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Complaint Details</w:t>
      </w:r>
    </w:p>
    <w:p w14:paraId="164F22CB" w14:textId="4433EDD8" w:rsidR="00324545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>Attachments</w:t>
      </w:r>
    </w:p>
    <w:p w14:paraId="011E2425" w14:textId="0EEF2C2B" w:rsidR="00F80589" w:rsidRDefault="00324545">
      <w:pPr>
        <w:pStyle w:val="ListParagraph"/>
        <w:numPr>
          <w:ilvl w:val="0"/>
          <w:numId w:val="10"/>
        </w:numPr>
        <w:spacing w:line="360" w:lineRule="auto"/>
        <w:jc w:val="both"/>
      </w:pPr>
      <w:r>
        <w:t xml:space="preserve">Activity </w:t>
      </w:r>
    </w:p>
    <w:p w14:paraId="51BEB137" w14:textId="5573ABED" w:rsidR="00F12EAA" w:rsidRPr="00D14F19" w:rsidRDefault="00F12EAA" w:rsidP="00F12EAA">
      <w:pPr>
        <w:pStyle w:val="Heading3"/>
        <w:rPr>
          <w:lang w:val="en-US"/>
        </w:rPr>
      </w:pPr>
      <w:bookmarkStart w:id="37" w:name="_Toc172500303"/>
      <w:r>
        <w:rPr>
          <w:lang w:val="en-US"/>
        </w:rPr>
        <w:lastRenderedPageBreak/>
        <w:t>Feedback</w:t>
      </w:r>
      <w:bookmarkEnd w:id="37"/>
    </w:p>
    <w:p w14:paraId="250EACE8" w14:textId="3A398507" w:rsidR="00745146" w:rsidRDefault="00745146" w:rsidP="00EC232B">
      <w:pPr>
        <w:spacing w:line="360" w:lineRule="auto"/>
        <w:ind w:left="720"/>
        <w:jc w:val="both"/>
        <w:rPr>
          <w:b/>
          <w:bCs/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 xml:space="preserve">Upon </w:t>
      </w:r>
      <w:r w:rsidR="00D14F19">
        <w:rPr>
          <w:sz w:val="22"/>
          <w:szCs w:val="22"/>
          <w:lang w:eastAsia="x-none"/>
        </w:rPr>
        <w:t>c</w:t>
      </w:r>
      <w:r>
        <w:rPr>
          <w:sz w:val="22"/>
          <w:szCs w:val="22"/>
          <w:lang w:eastAsia="x-none"/>
        </w:rPr>
        <w:t>licking the</w:t>
      </w:r>
      <w:r w:rsidR="00D14F19">
        <w:rPr>
          <w:sz w:val="22"/>
          <w:szCs w:val="22"/>
          <w:lang w:eastAsia="x-none"/>
        </w:rPr>
        <w:t xml:space="preserve"> </w:t>
      </w:r>
      <w:r w:rsidR="00D14F19">
        <w:rPr>
          <w:noProof/>
        </w:rPr>
        <w:drawing>
          <wp:inline distT="0" distB="0" distL="0" distR="0" wp14:anchorId="403385D5" wp14:editId="13A215C5">
            <wp:extent cx="304800" cy="323850"/>
            <wp:effectExtent l="0" t="0" r="0" b="0"/>
            <wp:docPr id="19341903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19038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eastAsia="x-none"/>
        </w:rPr>
        <w:t xml:space="preserve"> icon, a pop-up window will appear prompting user to give feedback on the respective complain</w:t>
      </w:r>
      <w:r w:rsidR="00F80589">
        <w:rPr>
          <w:sz w:val="22"/>
          <w:szCs w:val="22"/>
          <w:lang w:eastAsia="x-none"/>
        </w:rPr>
        <w:t>t</w:t>
      </w:r>
      <w:r>
        <w:rPr>
          <w:sz w:val="22"/>
          <w:szCs w:val="22"/>
          <w:lang w:eastAsia="x-none"/>
        </w:rPr>
        <w:t xml:space="preserve">. </w:t>
      </w:r>
      <w:r w:rsidR="000A6277" w:rsidRPr="000A6277">
        <w:rPr>
          <w:sz w:val="22"/>
          <w:szCs w:val="22"/>
          <w:lang w:eastAsia="x-none"/>
        </w:rPr>
        <w:t xml:space="preserve">The user will provide a </w:t>
      </w:r>
      <w:r w:rsidR="00F80589">
        <w:rPr>
          <w:sz w:val="22"/>
          <w:szCs w:val="22"/>
          <w:lang w:eastAsia="x-none"/>
        </w:rPr>
        <w:t xml:space="preserve">star </w:t>
      </w:r>
      <w:r w:rsidR="000A6277" w:rsidRPr="000A6277">
        <w:rPr>
          <w:sz w:val="22"/>
          <w:szCs w:val="22"/>
          <w:lang w:eastAsia="x-none"/>
        </w:rPr>
        <w:t xml:space="preserve">rating and input a review in text format before clicking on the </w:t>
      </w:r>
      <w:r w:rsidR="000A6277" w:rsidRPr="000A6277">
        <w:rPr>
          <w:b/>
          <w:bCs/>
          <w:sz w:val="22"/>
          <w:szCs w:val="22"/>
          <w:lang w:eastAsia="x-none"/>
        </w:rPr>
        <w:t>"Submit"</w:t>
      </w:r>
      <w:r w:rsidR="000A6277" w:rsidRPr="000A6277">
        <w:rPr>
          <w:sz w:val="22"/>
          <w:szCs w:val="22"/>
          <w:lang w:eastAsia="x-none"/>
        </w:rPr>
        <w:t xml:space="preserve"> button</w:t>
      </w:r>
      <w:r>
        <w:rPr>
          <w:b/>
          <w:bCs/>
          <w:sz w:val="22"/>
          <w:szCs w:val="22"/>
          <w:lang w:eastAsia="x-none"/>
        </w:rPr>
        <w:t>.</w:t>
      </w:r>
    </w:p>
    <w:p w14:paraId="3F0C1434" w14:textId="77777777" w:rsidR="00745146" w:rsidRDefault="00745146" w:rsidP="00745146">
      <w:pPr>
        <w:rPr>
          <w:sz w:val="22"/>
          <w:szCs w:val="22"/>
          <w:lang w:eastAsia="x-none"/>
        </w:rPr>
      </w:pPr>
    </w:p>
    <w:p w14:paraId="4D6FD326" w14:textId="56F01F8B" w:rsidR="00745146" w:rsidRDefault="003F4EAB" w:rsidP="00745146">
      <w:pPr>
        <w:spacing w:line="360" w:lineRule="auto"/>
        <w:jc w:val="both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7C77F0D" wp14:editId="5F3A3131">
                <wp:simplePos x="0" y="0"/>
                <wp:positionH relativeFrom="margin">
                  <wp:posOffset>1148715</wp:posOffset>
                </wp:positionH>
                <wp:positionV relativeFrom="paragraph">
                  <wp:posOffset>135890</wp:posOffset>
                </wp:positionV>
                <wp:extent cx="1087755" cy="594360"/>
                <wp:effectExtent l="19050" t="19050" r="645795" b="91440"/>
                <wp:wrapNone/>
                <wp:docPr id="2046165017" name="Speech Bubble: Oval 20461650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7755" cy="594360"/>
                        </a:xfrm>
                        <a:prstGeom prst="wedgeEllipseCallout">
                          <a:avLst>
                            <a:gd name="adj1" fmla="val 104582"/>
                            <a:gd name="adj2" fmla="val 55801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4A7976" w14:textId="77777777" w:rsidR="00745146" w:rsidRPr="0039159F" w:rsidRDefault="00745146" w:rsidP="0074514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elect Ra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77F0D" id="Speech Bubble: Oval 2046165017" o:spid="_x0000_s1054" type="#_x0000_t63" style="position:absolute;left:0;text-align:left;margin-left:90.45pt;margin-top:10.7pt;width:85.65pt;height:46.8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" adj="33390,22853" fillcolor="white [3212]" strokecolor="#70ad47 [3209]" strokeweight="2.25pt">
                <v:textbox>
                  <w:txbxContent>
                    <w:p w14:paraId="794A7976" w14:textId="77777777" w:rsidR="00745146" w:rsidRPr="0039159F" w:rsidRDefault="00745146" w:rsidP="0074514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elect Ra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14F19" w:rsidRPr="00943465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E5C311F" wp14:editId="2A0CE6AD">
                <wp:simplePos x="0" y="0"/>
                <wp:positionH relativeFrom="margin">
                  <wp:posOffset>4197230</wp:posOffset>
                </wp:positionH>
                <wp:positionV relativeFrom="paragraph">
                  <wp:posOffset>1462621</wp:posOffset>
                </wp:positionV>
                <wp:extent cx="1087755" cy="594360"/>
                <wp:effectExtent l="514350" t="38100" r="36195" b="34290"/>
                <wp:wrapNone/>
                <wp:docPr id="647994887" name="Speech Bubble: Oval 6479948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7755" cy="594360"/>
                        </a:xfrm>
                        <a:prstGeom prst="wedgeEllipseCallout">
                          <a:avLst>
                            <a:gd name="adj1" fmla="val -93098"/>
                            <a:gd name="adj2" fmla="val -9369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90AC2A" w14:textId="77777777" w:rsidR="00745146" w:rsidRPr="0039159F" w:rsidRDefault="00745146" w:rsidP="0074514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ubmit Feedb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C311F" id="Speech Bubble: Oval 647994887" o:spid="_x0000_s1055" type="#_x0000_t63" style="position:absolute;left:0;text-align:left;margin-left:330.5pt;margin-top:115.15pt;width:85.65pt;height:46.8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" adj="-9309,8776" fillcolor="white [3212]" strokecolor="#70ad47 [3209]" strokeweight="2.25pt">
                <v:textbox>
                  <w:txbxContent>
                    <w:p w14:paraId="2090AC2A" w14:textId="77777777" w:rsidR="00745146" w:rsidRPr="0039159F" w:rsidRDefault="00745146" w:rsidP="0074514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ubmit Feedba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14F19" w:rsidRPr="00943465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319A20C" wp14:editId="54F70E42">
                <wp:simplePos x="0" y="0"/>
                <wp:positionH relativeFrom="margin">
                  <wp:posOffset>4036084</wp:posOffset>
                </wp:positionH>
                <wp:positionV relativeFrom="paragraph">
                  <wp:posOffset>370600</wp:posOffset>
                </wp:positionV>
                <wp:extent cx="1295041" cy="594360"/>
                <wp:effectExtent l="742950" t="38100" r="38735" b="243840"/>
                <wp:wrapNone/>
                <wp:docPr id="1671627238" name="Speech Bubble: Oval 1671627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041" cy="594360"/>
                        </a:xfrm>
                        <a:prstGeom prst="wedgeEllipseCallout">
                          <a:avLst>
                            <a:gd name="adj1" fmla="val -102769"/>
                            <a:gd name="adj2" fmla="val 81849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2987C5" w14:textId="77777777" w:rsidR="00745146" w:rsidRPr="0039159F" w:rsidRDefault="00745146" w:rsidP="0074514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nter Re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9A20C" id="Speech Bubble: Oval 1671627238" o:spid="_x0000_s1056" type="#_x0000_t63" style="position:absolute;left:0;text-align:left;margin-left:317.8pt;margin-top:29.2pt;width:101.95pt;height:46.8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" adj="-11398,28479" fillcolor="white [3212]" strokecolor="#70ad47 [3209]" strokeweight="2.25pt">
                <v:textbox>
                  <w:txbxContent>
                    <w:p w14:paraId="692987C5" w14:textId="77777777" w:rsidR="00745146" w:rsidRPr="0039159F" w:rsidRDefault="00745146" w:rsidP="0074514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Enter Review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14F19">
        <w:rPr>
          <w:noProof/>
        </w:rPr>
        <w:drawing>
          <wp:inline distT="0" distB="0" distL="0" distR="0" wp14:anchorId="0346488B" wp14:editId="6114F4EC">
            <wp:extent cx="6283265" cy="3110583"/>
            <wp:effectExtent l="57150" t="0" r="60960" b="109220"/>
            <wp:docPr id="20887506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75060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95889" cy="31168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8EBFDD" w14:textId="4C594CD6" w:rsidR="00F12EAA" w:rsidRDefault="00745146" w:rsidP="003F4EAB">
      <w:pPr>
        <w:pStyle w:val="Caption"/>
        <w:jc w:val="center"/>
      </w:pPr>
      <w:bookmarkStart w:id="38" w:name="_Toc17250032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16</w:t>
      </w:r>
      <w:r>
        <w:fldChar w:fldCharType="end"/>
      </w:r>
      <w:r>
        <w:t>: Feedback on Complaint</w:t>
      </w:r>
      <w:bookmarkEnd w:id="38"/>
    </w:p>
    <w:p w14:paraId="21D8E96E" w14:textId="77777777" w:rsidR="003F4EAB" w:rsidRDefault="003F4EAB" w:rsidP="003F4EAB"/>
    <w:p w14:paraId="5C808AC2" w14:textId="77777777" w:rsidR="003F4EAB" w:rsidRDefault="003F4EAB" w:rsidP="003F4EAB"/>
    <w:p w14:paraId="797144E2" w14:textId="77777777" w:rsidR="003F4EAB" w:rsidRDefault="003F4EAB" w:rsidP="003F4EAB"/>
    <w:p w14:paraId="0A0D980A" w14:textId="77777777" w:rsidR="003F4EAB" w:rsidRDefault="003F4EAB" w:rsidP="003F4EAB"/>
    <w:p w14:paraId="0B7F8A6C" w14:textId="77777777" w:rsidR="003F4EAB" w:rsidRDefault="003F4EAB" w:rsidP="003F4EAB"/>
    <w:p w14:paraId="74F154D2" w14:textId="77777777" w:rsidR="003F4EAB" w:rsidRDefault="003F4EAB" w:rsidP="003F4EAB"/>
    <w:p w14:paraId="6E82E4F1" w14:textId="77777777" w:rsidR="003F4EAB" w:rsidRDefault="003F4EAB" w:rsidP="003F4EAB"/>
    <w:p w14:paraId="6771A30F" w14:textId="77777777" w:rsidR="003F4EAB" w:rsidRDefault="003F4EAB" w:rsidP="003F4EAB"/>
    <w:p w14:paraId="102234EB" w14:textId="77777777" w:rsidR="003F4EAB" w:rsidRDefault="003F4EAB" w:rsidP="003F4EAB"/>
    <w:p w14:paraId="204EC30B" w14:textId="77777777" w:rsidR="003F4EAB" w:rsidRDefault="003F4EAB" w:rsidP="003F4EAB"/>
    <w:p w14:paraId="27F1B25F" w14:textId="77777777" w:rsidR="003F4EAB" w:rsidRDefault="003F4EAB" w:rsidP="003F4EAB"/>
    <w:p w14:paraId="4A00AA41" w14:textId="77777777" w:rsidR="003F4EAB" w:rsidRDefault="003F4EAB" w:rsidP="003F4EAB"/>
    <w:p w14:paraId="6A2C4B65" w14:textId="761BC904" w:rsidR="003F4EAB" w:rsidRPr="003F4EAB" w:rsidRDefault="003F4EAB" w:rsidP="003F4EAB">
      <w:r>
        <w:br w:type="page"/>
      </w:r>
    </w:p>
    <w:p w14:paraId="5453C7DA" w14:textId="2A8ABA05" w:rsidR="00F12EAA" w:rsidRPr="00486BA6" w:rsidRDefault="00F12EAA" w:rsidP="00F12EAA">
      <w:pPr>
        <w:pStyle w:val="Heading3"/>
        <w:rPr>
          <w:lang w:val="en-US"/>
        </w:rPr>
      </w:pPr>
      <w:bookmarkStart w:id="39" w:name="_Toc172500304"/>
      <w:r>
        <w:rPr>
          <w:lang w:val="en-US"/>
        </w:rPr>
        <w:lastRenderedPageBreak/>
        <w:t>Appeal</w:t>
      </w:r>
      <w:bookmarkEnd w:id="39"/>
      <w:r>
        <w:rPr>
          <w:lang w:val="en-US"/>
        </w:rPr>
        <w:t xml:space="preserve"> </w:t>
      </w:r>
    </w:p>
    <w:p w14:paraId="2775A4DC" w14:textId="65F8CBA1" w:rsidR="00745146" w:rsidRDefault="00745146" w:rsidP="00EC232B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Upon clicking the</w:t>
      </w:r>
      <w:r w:rsidR="00486BA6">
        <w:rPr>
          <w:sz w:val="22"/>
          <w:szCs w:val="22"/>
          <w:lang w:eastAsia="x-none"/>
        </w:rPr>
        <w:t xml:space="preserve"> </w:t>
      </w:r>
      <w:r w:rsidR="00486BA6">
        <w:rPr>
          <w:noProof/>
        </w:rPr>
        <w:drawing>
          <wp:inline distT="0" distB="0" distL="0" distR="0" wp14:anchorId="4470EDCE" wp14:editId="3B5FD3B3">
            <wp:extent cx="285750" cy="361950"/>
            <wp:effectExtent l="0" t="0" r="0" b="0"/>
            <wp:docPr id="1598425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42571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6BA6">
        <w:rPr>
          <w:sz w:val="22"/>
          <w:szCs w:val="22"/>
          <w:lang w:eastAsia="x-none"/>
        </w:rPr>
        <w:t xml:space="preserve"> icon</w:t>
      </w:r>
      <w:r>
        <w:rPr>
          <w:sz w:val="22"/>
          <w:szCs w:val="22"/>
          <w:lang w:eastAsia="x-none"/>
        </w:rPr>
        <w:t xml:space="preserve">, a pop-up window will appear prompting </w:t>
      </w:r>
      <w:r w:rsidR="00245E2E">
        <w:rPr>
          <w:sz w:val="22"/>
          <w:szCs w:val="22"/>
          <w:lang w:eastAsia="x-none"/>
        </w:rPr>
        <w:t xml:space="preserve">the </w:t>
      </w:r>
      <w:r>
        <w:rPr>
          <w:sz w:val="22"/>
          <w:szCs w:val="22"/>
          <w:lang w:eastAsia="x-none"/>
        </w:rPr>
        <w:t xml:space="preserve">user to </w:t>
      </w:r>
      <w:r w:rsidR="00245E2E">
        <w:rPr>
          <w:sz w:val="22"/>
          <w:szCs w:val="22"/>
          <w:lang w:eastAsia="x-none"/>
        </w:rPr>
        <w:t>enter a</w:t>
      </w:r>
      <w:r w:rsidR="00486BA6">
        <w:rPr>
          <w:sz w:val="22"/>
          <w:szCs w:val="22"/>
          <w:lang w:eastAsia="x-none"/>
        </w:rPr>
        <w:t xml:space="preserve"> comment about the appeal</w:t>
      </w:r>
      <w:r>
        <w:rPr>
          <w:sz w:val="22"/>
          <w:szCs w:val="22"/>
          <w:lang w:eastAsia="x-none"/>
        </w:rPr>
        <w:t xml:space="preserve">. </w:t>
      </w:r>
      <w:r w:rsidR="00245E2E">
        <w:rPr>
          <w:sz w:val="22"/>
          <w:szCs w:val="22"/>
          <w:lang w:eastAsia="x-none"/>
        </w:rPr>
        <w:t>The u</w:t>
      </w:r>
      <w:r>
        <w:rPr>
          <w:sz w:val="22"/>
          <w:szCs w:val="22"/>
          <w:lang w:eastAsia="x-none"/>
        </w:rPr>
        <w:t xml:space="preserve">ser will enter </w:t>
      </w:r>
      <w:r w:rsidR="00245E2E">
        <w:rPr>
          <w:sz w:val="22"/>
          <w:szCs w:val="22"/>
          <w:lang w:eastAsia="x-none"/>
        </w:rPr>
        <w:t xml:space="preserve">a </w:t>
      </w:r>
      <w:r w:rsidR="00486BA6">
        <w:rPr>
          <w:sz w:val="22"/>
          <w:szCs w:val="22"/>
          <w:lang w:eastAsia="x-none"/>
        </w:rPr>
        <w:t>comment</w:t>
      </w:r>
      <w:r>
        <w:rPr>
          <w:sz w:val="22"/>
          <w:szCs w:val="22"/>
          <w:lang w:eastAsia="x-none"/>
        </w:rPr>
        <w:t xml:space="preserve"> and click on </w:t>
      </w:r>
      <w:r w:rsidRPr="00D1191B">
        <w:rPr>
          <w:b/>
          <w:bCs/>
          <w:sz w:val="22"/>
          <w:szCs w:val="22"/>
          <w:lang w:eastAsia="x-none"/>
        </w:rPr>
        <w:t>“Yes, Appeal”</w:t>
      </w:r>
      <w:r>
        <w:rPr>
          <w:sz w:val="22"/>
          <w:szCs w:val="22"/>
          <w:lang w:eastAsia="x-none"/>
        </w:rPr>
        <w:t xml:space="preserve"> button.</w:t>
      </w:r>
    </w:p>
    <w:p w14:paraId="67424218" w14:textId="77777777" w:rsidR="00745146" w:rsidRDefault="00745146" w:rsidP="00745146">
      <w:pPr>
        <w:spacing w:line="360" w:lineRule="auto"/>
        <w:jc w:val="both"/>
        <w:rPr>
          <w:sz w:val="22"/>
          <w:szCs w:val="22"/>
          <w:lang w:eastAsia="x-none"/>
        </w:rPr>
      </w:pPr>
    </w:p>
    <w:p w14:paraId="73EE7911" w14:textId="66B2D1BE" w:rsidR="00745146" w:rsidRDefault="005E688B" w:rsidP="00745146">
      <w:pPr>
        <w:spacing w:line="360" w:lineRule="auto"/>
        <w:jc w:val="both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752566AC" wp14:editId="52B2270B">
                <wp:simplePos x="0" y="0"/>
                <wp:positionH relativeFrom="margin">
                  <wp:posOffset>1012166</wp:posOffset>
                </wp:positionH>
                <wp:positionV relativeFrom="paragraph">
                  <wp:posOffset>2012938</wp:posOffset>
                </wp:positionV>
                <wp:extent cx="1440180" cy="594360"/>
                <wp:effectExtent l="38100" t="209550" r="312420" b="15240"/>
                <wp:wrapNone/>
                <wp:docPr id="1837070931" name="Speech Bubble: Oval 18370709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80" cy="594360"/>
                        </a:xfrm>
                        <a:prstGeom prst="wedgeEllipseCallout">
                          <a:avLst>
                            <a:gd name="adj1" fmla="val 67117"/>
                            <a:gd name="adj2" fmla="val -75823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98C463" w14:textId="71849BD7" w:rsidR="005E688B" w:rsidRPr="0039159F" w:rsidRDefault="005E688B" w:rsidP="005E688B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ancel Appe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2566AC" id="Speech Bubble: Oval 1837070931" o:spid="_x0000_s1057" type="#_x0000_t63" style="position:absolute;left:0;text-align:left;margin-left:79.7pt;margin-top:158.5pt;width:113.4pt;height:46.8pt;z-index:251759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" adj="25297,-5578" fillcolor="white [3212]" strokecolor="#70ad47 [3209]" strokeweight="2.25pt">
                <v:textbox>
                  <w:txbxContent>
                    <w:p w14:paraId="1398C463" w14:textId="71849BD7" w:rsidR="005E688B" w:rsidRPr="0039159F" w:rsidRDefault="005E688B" w:rsidP="005E688B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ancel Appe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192F" w:rsidRPr="00943465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047C06B" wp14:editId="46571B66">
                <wp:simplePos x="0" y="0"/>
                <wp:positionH relativeFrom="margin">
                  <wp:posOffset>4398393</wp:posOffset>
                </wp:positionH>
                <wp:positionV relativeFrom="paragraph">
                  <wp:posOffset>1719640</wp:posOffset>
                </wp:positionV>
                <wp:extent cx="1440180" cy="594360"/>
                <wp:effectExtent l="762000" t="38100" r="45720" b="34290"/>
                <wp:wrapNone/>
                <wp:docPr id="808529270" name="Speech Bubble: Oval 808529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80" cy="594360"/>
                        </a:xfrm>
                        <a:prstGeom prst="wedgeEllipseCallout">
                          <a:avLst>
                            <a:gd name="adj1" fmla="val -98801"/>
                            <a:gd name="adj2" fmla="val -32282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22AF76" w14:textId="77777777" w:rsidR="00745146" w:rsidRPr="0039159F" w:rsidRDefault="00745146" w:rsidP="0074514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onfirm Appe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7C06B" id="Speech Bubble: Oval 808529270" o:spid="_x0000_s1058" type="#_x0000_t63" style="position:absolute;left:0;text-align:left;margin-left:346.35pt;margin-top:135.4pt;width:113.4pt;height:46.8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" adj="-10541,3827" fillcolor="white [3212]" strokecolor="#70ad47 [3209]" strokeweight="2.25pt">
                <v:textbox>
                  <w:txbxContent>
                    <w:p w14:paraId="3922AF76" w14:textId="77777777" w:rsidR="00745146" w:rsidRPr="0039159F" w:rsidRDefault="00745146" w:rsidP="0074514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onfirm Appe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192F" w:rsidRPr="00943465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F4511EC" wp14:editId="457ECFF2">
                <wp:simplePos x="0" y="0"/>
                <wp:positionH relativeFrom="margin">
                  <wp:posOffset>4252140</wp:posOffset>
                </wp:positionH>
                <wp:positionV relativeFrom="paragraph">
                  <wp:posOffset>457691</wp:posOffset>
                </wp:positionV>
                <wp:extent cx="1327420" cy="594360"/>
                <wp:effectExtent l="762000" t="38100" r="44450" b="243840"/>
                <wp:wrapNone/>
                <wp:docPr id="941079327" name="Speech Bubble: Oval 941079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7420" cy="594360"/>
                        </a:xfrm>
                        <a:prstGeom prst="wedgeEllipseCallout">
                          <a:avLst>
                            <a:gd name="adj1" fmla="val -102769"/>
                            <a:gd name="adj2" fmla="val 81849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B204A2" w14:textId="3A599FEF" w:rsidR="00745146" w:rsidRPr="0039159F" w:rsidRDefault="00745146" w:rsidP="0074514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nter</w:t>
                            </w:r>
                            <w:r w:rsidR="007B192F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Com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511EC" id="Speech Bubble: Oval 941079327" o:spid="_x0000_s1059" type="#_x0000_t63" style="position:absolute;left:0;text-align:left;margin-left:334.8pt;margin-top:36.05pt;width:104.5pt;height:46.8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" adj="-11398,28479" fillcolor="white [3212]" strokecolor="#70ad47 [3209]" strokeweight="2.25pt">
                <v:textbox>
                  <w:txbxContent>
                    <w:p w14:paraId="02B204A2" w14:textId="3A599FEF" w:rsidR="00745146" w:rsidRPr="0039159F" w:rsidRDefault="00745146" w:rsidP="0074514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Enter</w:t>
                      </w:r>
                      <w:r w:rsidR="007B192F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Com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192F">
        <w:rPr>
          <w:noProof/>
        </w:rPr>
        <w:drawing>
          <wp:inline distT="0" distB="0" distL="0" distR="0" wp14:anchorId="5084659D" wp14:editId="7E6F368A">
            <wp:extent cx="6319212" cy="3027872"/>
            <wp:effectExtent l="57150" t="0" r="62865" b="115570"/>
            <wp:docPr id="6752555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25553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322787" cy="30295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A78607" w14:textId="204A67A2" w:rsidR="00745146" w:rsidRDefault="00745146" w:rsidP="00745146">
      <w:pPr>
        <w:pStyle w:val="Caption"/>
        <w:jc w:val="center"/>
      </w:pPr>
      <w:bookmarkStart w:id="40" w:name="_Toc17250032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17</w:t>
      </w:r>
      <w:r>
        <w:fldChar w:fldCharType="end"/>
      </w:r>
      <w:r>
        <w:t>: Appeal on Complaint</w:t>
      </w:r>
      <w:bookmarkEnd w:id="40"/>
    </w:p>
    <w:p w14:paraId="34CD6CA5" w14:textId="65FC9DF8" w:rsidR="00F80589" w:rsidRPr="00F80589" w:rsidRDefault="00F80589" w:rsidP="00F80589">
      <w:r>
        <w:br w:type="page"/>
      </w:r>
    </w:p>
    <w:p w14:paraId="292DAD07" w14:textId="41C1960F" w:rsidR="00F12EAA" w:rsidRPr="00916368" w:rsidRDefault="00F12EAA" w:rsidP="00F12EAA">
      <w:pPr>
        <w:pStyle w:val="Heading3"/>
        <w:rPr>
          <w:lang w:val="en-US"/>
        </w:rPr>
      </w:pPr>
      <w:bookmarkStart w:id="41" w:name="_Toc172500305"/>
      <w:r>
        <w:rPr>
          <w:lang w:val="en-US"/>
        </w:rPr>
        <w:lastRenderedPageBreak/>
        <w:t>Drop Complaint</w:t>
      </w:r>
      <w:bookmarkEnd w:id="41"/>
    </w:p>
    <w:p w14:paraId="334D4420" w14:textId="7D05A082" w:rsidR="00745146" w:rsidRDefault="00745146" w:rsidP="00EC232B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Upon clicking the</w:t>
      </w:r>
      <w:r w:rsidR="00916368">
        <w:rPr>
          <w:sz w:val="22"/>
          <w:szCs w:val="22"/>
          <w:lang w:eastAsia="x-none"/>
        </w:rPr>
        <w:t xml:space="preserve"> </w:t>
      </w:r>
      <w:r w:rsidR="00916368">
        <w:rPr>
          <w:noProof/>
        </w:rPr>
        <w:drawing>
          <wp:inline distT="0" distB="0" distL="0" distR="0" wp14:anchorId="1F9D5D63" wp14:editId="3DA1D130">
            <wp:extent cx="252963" cy="301924"/>
            <wp:effectExtent l="0" t="0" r="0" b="3175"/>
            <wp:docPr id="10012774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27747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4143" cy="30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eastAsia="x-none"/>
        </w:rPr>
        <w:t xml:space="preserve"> </w:t>
      </w:r>
      <w:r w:rsidR="00916368">
        <w:rPr>
          <w:b/>
          <w:bCs/>
          <w:sz w:val="22"/>
          <w:szCs w:val="22"/>
          <w:lang w:eastAsia="x-none"/>
        </w:rPr>
        <w:t>icon</w:t>
      </w:r>
      <w:r>
        <w:rPr>
          <w:sz w:val="22"/>
          <w:szCs w:val="22"/>
          <w:lang w:eastAsia="x-none"/>
        </w:rPr>
        <w:t xml:space="preserve">, confirmation pop up will appear. </w:t>
      </w:r>
      <w:r w:rsidR="00D07C3C">
        <w:rPr>
          <w:sz w:val="22"/>
          <w:szCs w:val="22"/>
          <w:lang w:eastAsia="x-none"/>
        </w:rPr>
        <w:t xml:space="preserve">prompting the user to enter a comment about the drop. The user will enter a comment and click on </w:t>
      </w:r>
      <w:r w:rsidR="00D07C3C" w:rsidRPr="00D1191B">
        <w:rPr>
          <w:b/>
          <w:bCs/>
          <w:sz w:val="22"/>
          <w:szCs w:val="22"/>
          <w:lang w:eastAsia="x-none"/>
        </w:rPr>
        <w:t xml:space="preserve">“Yes, </w:t>
      </w:r>
      <w:r w:rsidR="00D07C3C">
        <w:rPr>
          <w:b/>
          <w:bCs/>
          <w:sz w:val="22"/>
          <w:szCs w:val="22"/>
          <w:lang w:eastAsia="x-none"/>
        </w:rPr>
        <w:t>Drop</w:t>
      </w:r>
      <w:r w:rsidR="00D07C3C" w:rsidRPr="00D1191B">
        <w:rPr>
          <w:b/>
          <w:bCs/>
          <w:sz w:val="22"/>
          <w:szCs w:val="22"/>
          <w:lang w:eastAsia="x-none"/>
        </w:rPr>
        <w:t>”</w:t>
      </w:r>
      <w:r w:rsidR="00D07C3C">
        <w:rPr>
          <w:sz w:val="22"/>
          <w:szCs w:val="22"/>
          <w:lang w:eastAsia="x-none"/>
        </w:rPr>
        <w:t xml:space="preserve"> button</w:t>
      </w:r>
      <w:r>
        <w:rPr>
          <w:sz w:val="22"/>
          <w:szCs w:val="22"/>
          <w:lang w:eastAsia="x-none"/>
        </w:rPr>
        <w:t>.</w:t>
      </w:r>
    </w:p>
    <w:p w14:paraId="32D91FC3" w14:textId="77777777" w:rsidR="00916368" w:rsidRDefault="00916368" w:rsidP="00916368">
      <w:pPr>
        <w:ind w:left="720"/>
        <w:jc w:val="both"/>
        <w:rPr>
          <w:sz w:val="22"/>
          <w:szCs w:val="22"/>
          <w:lang w:eastAsia="x-none"/>
        </w:rPr>
      </w:pPr>
    </w:p>
    <w:p w14:paraId="363B60F5" w14:textId="64A15A69" w:rsidR="00745146" w:rsidRDefault="00D07C3C" w:rsidP="00745146">
      <w:pPr>
        <w:spacing w:line="360" w:lineRule="auto"/>
        <w:jc w:val="center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4F300D20" wp14:editId="1D164C08">
                <wp:simplePos x="0" y="0"/>
                <wp:positionH relativeFrom="margin">
                  <wp:align>right</wp:align>
                </wp:positionH>
                <wp:positionV relativeFrom="paragraph">
                  <wp:posOffset>597535</wp:posOffset>
                </wp:positionV>
                <wp:extent cx="1327420" cy="594360"/>
                <wp:effectExtent l="762000" t="38100" r="44450" b="243840"/>
                <wp:wrapNone/>
                <wp:docPr id="1798589616" name="Speech Bubble: Oval 17985896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7420" cy="594360"/>
                        </a:xfrm>
                        <a:prstGeom prst="wedgeEllipseCallout">
                          <a:avLst>
                            <a:gd name="adj1" fmla="val -102769"/>
                            <a:gd name="adj2" fmla="val 81849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AC07A5" w14:textId="77777777" w:rsidR="00D07C3C" w:rsidRPr="0039159F" w:rsidRDefault="00D07C3C" w:rsidP="00D07C3C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nter Com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00D20" id="Speech Bubble: Oval 1798589616" o:spid="_x0000_s1060" type="#_x0000_t63" style="position:absolute;left:0;text-align:left;margin-left:53.3pt;margin-top:47.05pt;width:104.5pt;height:46.8pt;z-index:2517637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" adj="-11398,28479" fillcolor="white [3212]" strokecolor="#70ad47 [3209]" strokeweight="2.25pt">
                <v:textbox>
                  <w:txbxContent>
                    <w:p w14:paraId="02AC07A5" w14:textId="77777777" w:rsidR="00D07C3C" w:rsidRPr="0039159F" w:rsidRDefault="00D07C3C" w:rsidP="00D07C3C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Enter Com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5E6FC98" wp14:editId="6DEB71A9">
                <wp:simplePos x="0" y="0"/>
                <wp:positionH relativeFrom="margin">
                  <wp:posOffset>4352386</wp:posOffset>
                </wp:positionH>
                <wp:positionV relativeFrom="paragraph">
                  <wp:posOffset>1885962</wp:posOffset>
                </wp:positionV>
                <wp:extent cx="1572260" cy="594360"/>
                <wp:effectExtent l="552450" t="38100" r="46990" b="34290"/>
                <wp:wrapNone/>
                <wp:docPr id="990714798" name="Speech Bubble: Oval 9907147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2260" cy="594360"/>
                        </a:xfrm>
                        <a:prstGeom prst="wedgeEllipseCallout">
                          <a:avLst>
                            <a:gd name="adj1" fmla="val -81588"/>
                            <a:gd name="adj2" fmla="val -19498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686843" w14:textId="63E3D9DE" w:rsidR="00745146" w:rsidRPr="0039159F" w:rsidRDefault="00745146" w:rsidP="00745146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onfirm Drop</w:t>
                            </w:r>
                            <w:r w:rsidR="0091636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Compla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E6FC98" id="Speech Bubble: Oval 990714798" o:spid="_x0000_s1061" type="#_x0000_t63" style="position:absolute;left:0;text-align:left;margin-left:342.7pt;margin-top:148.5pt;width:123.8pt;height:46.8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" adj="-6823,6588" fillcolor="white [3212]" strokecolor="#70ad47 [3209]" strokeweight="2.25pt">
                <v:textbox>
                  <w:txbxContent>
                    <w:p w14:paraId="02686843" w14:textId="63E3D9DE" w:rsidR="00745146" w:rsidRPr="0039159F" w:rsidRDefault="00745146" w:rsidP="00745146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onfirm Drop</w:t>
                      </w:r>
                      <w:r w:rsidR="00916368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Complai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63384A01" wp14:editId="764ADD2C">
                <wp:simplePos x="0" y="0"/>
                <wp:positionH relativeFrom="margin">
                  <wp:posOffset>1014683</wp:posOffset>
                </wp:positionH>
                <wp:positionV relativeFrom="paragraph">
                  <wp:posOffset>2220164</wp:posOffset>
                </wp:positionV>
                <wp:extent cx="1440180" cy="594360"/>
                <wp:effectExtent l="38100" t="209550" r="312420" b="15240"/>
                <wp:wrapNone/>
                <wp:docPr id="849236493" name="Speech Bubble: Oval 849236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80" cy="594360"/>
                        </a:xfrm>
                        <a:prstGeom prst="wedgeEllipseCallout">
                          <a:avLst>
                            <a:gd name="adj1" fmla="val 67117"/>
                            <a:gd name="adj2" fmla="val -75823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067C98" w14:textId="4ED70440" w:rsidR="00D07C3C" w:rsidRPr="0039159F" w:rsidRDefault="00D07C3C" w:rsidP="00D07C3C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ancel Drop Compla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84A01" id="Speech Bubble: Oval 849236493" o:spid="_x0000_s1062" type="#_x0000_t63" style="position:absolute;left:0;text-align:left;margin-left:79.9pt;margin-top:174.8pt;width:113.4pt;height:46.8pt;z-index:25176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" adj="25297,-5578" fillcolor="white [3212]" strokecolor="#70ad47 [3209]" strokeweight="2.25pt">
                <v:textbox>
                  <w:txbxContent>
                    <w:p w14:paraId="31067C98" w14:textId="4ED70440" w:rsidR="00D07C3C" w:rsidRPr="0039159F" w:rsidRDefault="00D07C3C" w:rsidP="00D07C3C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ancel Drop Complai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6368">
        <w:rPr>
          <w:noProof/>
        </w:rPr>
        <w:drawing>
          <wp:inline distT="0" distB="0" distL="0" distR="0" wp14:anchorId="44067A5C" wp14:editId="1D44FFA9">
            <wp:extent cx="6336039" cy="3019246"/>
            <wp:effectExtent l="57150" t="0" r="64770" b="105410"/>
            <wp:docPr id="11839849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984965" name=""/>
                    <pic:cNvPicPr/>
                  </pic:nvPicPr>
                  <pic:blipFill rotWithShape="1">
                    <a:blip r:embed="rId29"/>
                    <a:srcRect b="549"/>
                    <a:stretch/>
                  </pic:blipFill>
                  <pic:spPr bwMode="auto">
                    <a:xfrm>
                      <a:off x="0" y="0"/>
                      <a:ext cx="6346211" cy="30240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FB6872" w14:textId="5B832BC3" w:rsidR="00745146" w:rsidRDefault="00745146" w:rsidP="00745146">
      <w:pPr>
        <w:pStyle w:val="Caption"/>
        <w:jc w:val="center"/>
      </w:pPr>
      <w:bookmarkStart w:id="42" w:name="_Toc17250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18</w:t>
      </w:r>
      <w:r>
        <w:fldChar w:fldCharType="end"/>
      </w:r>
      <w:r>
        <w:t>: Drop Complaint</w:t>
      </w:r>
      <w:bookmarkEnd w:id="42"/>
    </w:p>
    <w:p w14:paraId="0A4D1ED4" w14:textId="77777777" w:rsidR="00745146" w:rsidRDefault="00745146" w:rsidP="00745146">
      <w:pPr>
        <w:rPr>
          <w:lang w:eastAsia="x-none"/>
        </w:rPr>
      </w:pPr>
    </w:p>
    <w:p w14:paraId="2F1ACF5D" w14:textId="3291DFC7" w:rsidR="00745146" w:rsidRPr="00745146" w:rsidRDefault="00745146" w:rsidP="00745146">
      <w:pPr>
        <w:rPr>
          <w:lang w:eastAsia="x-none"/>
        </w:rPr>
      </w:pPr>
      <w:r>
        <w:rPr>
          <w:lang w:eastAsia="x-none"/>
        </w:rPr>
        <w:br w:type="page"/>
      </w:r>
    </w:p>
    <w:p w14:paraId="2F809BBE" w14:textId="489377B5" w:rsidR="005C695A" w:rsidRDefault="005C695A" w:rsidP="005C695A">
      <w:pPr>
        <w:pStyle w:val="Heading2"/>
        <w:rPr>
          <w:lang w:val="en-US"/>
        </w:rPr>
      </w:pPr>
      <w:bookmarkStart w:id="43" w:name="_Toc172500306"/>
      <w:r>
        <w:rPr>
          <w:lang w:val="en-US"/>
        </w:rPr>
        <w:lastRenderedPageBreak/>
        <w:t>New Complaint</w:t>
      </w:r>
      <w:bookmarkEnd w:id="43"/>
    </w:p>
    <w:p w14:paraId="30412811" w14:textId="77777777" w:rsidR="00E767D1" w:rsidRDefault="00E767D1" w:rsidP="00E767D1">
      <w:pPr>
        <w:rPr>
          <w:lang w:eastAsia="x-none"/>
        </w:rPr>
      </w:pPr>
    </w:p>
    <w:p w14:paraId="0DB39870" w14:textId="5ED27D9C" w:rsidR="00E767D1" w:rsidRDefault="00E767D1" w:rsidP="00B00EE8">
      <w:pPr>
        <w:spacing w:line="360" w:lineRule="auto"/>
        <w:ind w:left="576"/>
        <w:jc w:val="both"/>
        <w:rPr>
          <w:sz w:val="22"/>
          <w:szCs w:val="22"/>
          <w:lang w:eastAsia="x-none"/>
        </w:rPr>
      </w:pPr>
      <w:r w:rsidRPr="00E767D1">
        <w:rPr>
          <w:sz w:val="22"/>
          <w:szCs w:val="22"/>
          <w:lang w:eastAsia="x-none"/>
        </w:rPr>
        <w:t xml:space="preserve">To register a new complaint, user will click on the </w:t>
      </w:r>
      <w:r w:rsidRPr="00B00EE8">
        <w:rPr>
          <w:b/>
          <w:bCs/>
          <w:sz w:val="22"/>
          <w:szCs w:val="22"/>
          <w:lang w:eastAsia="x-none"/>
        </w:rPr>
        <w:t>“</w:t>
      </w:r>
      <w:r w:rsidR="00B00EE8" w:rsidRPr="00B00EE8">
        <w:rPr>
          <w:b/>
          <w:bCs/>
          <w:sz w:val="22"/>
          <w:szCs w:val="22"/>
          <w:lang w:eastAsia="x-none"/>
        </w:rPr>
        <w:t xml:space="preserve">New </w:t>
      </w:r>
      <w:r w:rsidRPr="00B00EE8">
        <w:rPr>
          <w:b/>
          <w:bCs/>
          <w:sz w:val="22"/>
          <w:szCs w:val="22"/>
          <w:lang w:eastAsia="x-none"/>
        </w:rPr>
        <w:t>C</w:t>
      </w:r>
      <w:r w:rsidRPr="00E767D1">
        <w:rPr>
          <w:b/>
          <w:bCs/>
          <w:sz w:val="22"/>
          <w:szCs w:val="22"/>
          <w:lang w:eastAsia="x-none"/>
        </w:rPr>
        <w:t>omplaint</w:t>
      </w:r>
      <w:r>
        <w:rPr>
          <w:b/>
          <w:bCs/>
          <w:sz w:val="22"/>
          <w:szCs w:val="22"/>
          <w:lang w:eastAsia="x-none"/>
        </w:rPr>
        <w:t>”</w:t>
      </w:r>
      <w:r w:rsidRPr="00E767D1">
        <w:rPr>
          <w:sz w:val="22"/>
          <w:szCs w:val="22"/>
          <w:lang w:eastAsia="x-none"/>
        </w:rPr>
        <w:t xml:space="preserve"> </w:t>
      </w:r>
      <w:r w:rsidR="00B00EE8">
        <w:rPr>
          <w:sz w:val="22"/>
          <w:szCs w:val="22"/>
          <w:lang w:eastAsia="x-none"/>
        </w:rPr>
        <w:t xml:space="preserve">button placed on the </w:t>
      </w:r>
      <w:r w:rsidR="00B00EE8" w:rsidRPr="00B00EE8">
        <w:rPr>
          <w:b/>
          <w:bCs/>
          <w:sz w:val="22"/>
          <w:szCs w:val="22"/>
          <w:lang w:eastAsia="x-none"/>
        </w:rPr>
        <w:t>My Complaints</w:t>
      </w:r>
      <w:r w:rsidR="00B00EE8">
        <w:rPr>
          <w:sz w:val="22"/>
          <w:szCs w:val="22"/>
          <w:lang w:eastAsia="x-none"/>
        </w:rPr>
        <w:t xml:space="preserve"> section</w:t>
      </w:r>
      <w:r w:rsidRPr="00E767D1">
        <w:rPr>
          <w:sz w:val="22"/>
          <w:szCs w:val="22"/>
          <w:lang w:eastAsia="x-none"/>
        </w:rPr>
        <w:t xml:space="preserve"> as shown below</w:t>
      </w:r>
      <w:r>
        <w:rPr>
          <w:sz w:val="22"/>
          <w:szCs w:val="22"/>
          <w:lang w:eastAsia="x-none"/>
        </w:rPr>
        <w:t>:</w:t>
      </w:r>
    </w:p>
    <w:p w14:paraId="38190400" w14:textId="6763324A" w:rsidR="00E767D1" w:rsidRDefault="000A6277" w:rsidP="00B01520">
      <w:pPr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5E2147D" wp14:editId="1732F17A">
                <wp:simplePos x="0" y="0"/>
                <wp:positionH relativeFrom="margin">
                  <wp:posOffset>2298700</wp:posOffset>
                </wp:positionH>
                <wp:positionV relativeFrom="paragraph">
                  <wp:posOffset>371943</wp:posOffset>
                </wp:positionV>
                <wp:extent cx="1788795" cy="594360"/>
                <wp:effectExtent l="38100" t="76200" r="382905" b="34290"/>
                <wp:wrapNone/>
                <wp:docPr id="2044261421" name="Speech Bubble: Oval 20442614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8795" cy="594360"/>
                        </a:xfrm>
                        <a:prstGeom prst="wedgeEllipseCallout">
                          <a:avLst>
                            <a:gd name="adj1" fmla="val 68548"/>
                            <a:gd name="adj2" fmla="val -54331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205331" w14:textId="505F0C35" w:rsidR="000A6277" w:rsidRPr="0039159F" w:rsidRDefault="000A6277" w:rsidP="000A6277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lick here to register compla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2147D" id="Speech Bubble: Oval 2044261421" o:spid="_x0000_s1063" type="#_x0000_t63" style="position:absolute;margin-left:181pt;margin-top:29.3pt;width:140.85pt;height:46.8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" adj="25606,-935" fillcolor="white [3212]" strokecolor="#70ad47 [3209]" strokeweight="2.25pt">
                <v:textbox>
                  <w:txbxContent>
                    <w:p w14:paraId="5F205331" w14:textId="505F0C35" w:rsidR="000A6277" w:rsidRPr="0039159F" w:rsidRDefault="000A6277" w:rsidP="000A6277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lick here to register complai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01520" w:rsidRPr="00B01520">
        <w:rPr>
          <w:noProof/>
        </w:rPr>
        <w:t xml:space="preserve"> </w:t>
      </w:r>
      <w:r w:rsidR="00B01520">
        <w:rPr>
          <w:noProof/>
        </w:rPr>
        <w:drawing>
          <wp:inline distT="0" distB="0" distL="0" distR="0" wp14:anchorId="638D3F06" wp14:editId="44395D11">
            <wp:extent cx="6188375" cy="2990700"/>
            <wp:effectExtent l="57150" t="0" r="60325" b="114935"/>
            <wp:docPr id="60405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77605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34209" cy="30128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585863" w14:textId="642E12DD" w:rsidR="00E767D1" w:rsidRPr="00E767D1" w:rsidRDefault="00E767D1" w:rsidP="00E767D1">
      <w:pPr>
        <w:pStyle w:val="Caption"/>
        <w:jc w:val="center"/>
        <w:rPr>
          <w:sz w:val="22"/>
          <w:szCs w:val="22"/>
          <w:lang w:eastAsia="x-none"/>
        </w:rPr>
      </w:pPr>
      <w:bookmarkStart w:id="44" w:name="_Toc17250032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19</w:t>
      </w:r>
      <w:r>
        <w:fldChar w:fldCharType="end"/>
      </w:r>
      <w:r>
        <w:t xml:space="preserve">: </w:t>
      </w:r>
      <w:r w:rsidR="00B01520">
        <w:t xml:space="preserve">New </w:t>
      </w:r>
      <w:r>
        <w:t>Complaint</w:t>
      </w:r>
      <w:bookmarkEnd w:id="44"/>
    </w:p>
    <w:p w14:paraId="5B3DF0AA" w14:textId="77777777" w:rsidR="00517DA9" w:rsidRDefault="00517DA9" w:rsidP="00517DA9">
      <w:pPr>
        <w:rPr>
          <w:lang w:eastAsia="x-none"/>
        </w:rPr>
      </w:pPr>
    </w:p>
    <w:p w14:paraId="0535BCD5" w14:textId="7AF5453A" w:rsidR="001A6D6C" w:rsidRDefault="001A6D6C" w:rsidP="001A6D6C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 w:rsidRPr="001A6D6C">
        <w:rPr>
          <w:sz w:val="22"/>
          <w:szCs w:val="22"/>
          <w:lang w:eastAsia="x-none"/>
        </w:rPr>
        <w:t xml:space="preserve">Clicking on </w:t>
      </w:r>
      <w:r w:rsidRPr="001A6D6C">
        <w:rPr>
          <w:b/>
          <w:bCs/>
          <w:sz w:val="22"/>
          <w:szCs w:val="22"/>
          <w:lang w:eastAsia="x-none"/>
        </w:rPr>
        <w:t>"New Complaint"</w:t>
      </w:r>
      <w:r w:rsidRPr="001A6D6C">
        <w:rPr>
          <w:sz w:val="22"/>
          <w:szCs w:val="22"/>
          <w:lang w:eastAsia="x-none"/>
        </w:rPr>
        <w:t xml:space="preserve"> will open a new interface </w:t>
      </w:r>
      <w:r>
        <w:rPr>
          <w:sz w:val="22"/>
          <w:szCs w:val="22"/>
          <w:lang w:eastAsia="x-none"/>
        </w:rPr>
        <w:t>where the users can submit a new complaint by filling out the provided form as shown below:</w:t>
      </w:r>
    </w:p>
    <w:p w14:paraId="208608B9" w14:textId="56DA22EC" w:rsidR="001A6D6C" w:rsidRDefault="00DC62CE" w:rsidP="001A6D6C">
      <w:pPr>
        <w:spacing w:line="360" w:lineRule="auto"/>
        <w:jc w:val="center"/>
        <w:rPr>
          <w:sz w:val="22"/>
          <w:szCs w:val="22"/>
          <w:lang w:eastAsia="x-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D984587" wp14:editId="051CB738">
                <wp:simplePos x="0" y="0"/>
                <wp:positionH relativeFrom="margin">
                  <wp:posOffset>3923833</wp:posOffset>
                </wp:positionH>
                <wp:positionV relativeFrom="paragraph">
                  <wp:posOffset>1936754</wp:posOffset>
                </wp:positionV>
                <wp:extent cx="1500859" cy="174625"/>
                <wp:effectExtent l="628650" t="933450" r="652145" b="1044575"/>
                <wp:wrapNone/>
                <wp:docPr id="133192060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0859" cy="1746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3">
                                <a:lumMod val="5000"/>
                                <a:lumOff val="95000"/>
                              </a:schemeClr>
                            </a:gs>
                            <a:gs pos="74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3">
                                <a:lumMod val="30000"/>
                                <a:lumOff val="7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  <a:effectLst>
                          <a:glow>
                            <a:schemeClr val="bg1">
                              <a:lumMod val="50000"/>
                            </a:schemeClr>
                          </a:glow>
                          <a:outerShdw blurRad="1219200" dist="50800" dir="5400000" algn="ctr" rotWithShape="0">
                            <a:srgbClr val="000000">
                              <a:alpha val="43137"/>
                            </a:srgbClr>
                          </a:outerShdw>
                          <a:reflection blurRad="1244600" stA="45000" endPos="65000" dist="50800" dir="5400000" sy="-100000" algn="bl" rotWithShape="0"/>
                          <a:softEdge rad="0"/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2513DF" w14:textId="1BC59FEB" w:rsidR="00DC62CE" w:rsidRPr="00DC62CE" w:rsidRDefault="00DC62CE" w:rsidP="00DC62CE">
                            <w:pPr>
                              <w:jc w:val="center"/>
                              <w:rPr>
                                <w:color w:val="000000" w:themeColor="text1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sz w:val="10"/>
                                <w:szCs w:val="10"/>
                              </w:rPr>
                              <w:t>44</w:t>
                            </w:r>
                            <w:r w:rsidRPr="00DC62CE">
                              <w:rPr>
                                <w:sz w:val="10"/>
                                <w:szCs w:val="10"/>
                              </w:rPr>
                              <w:t>xx</w:t>
                            </w:r>
                            <w:r>
                              <w:rPr>
                                <w:sz w:val="10"/>
                                <w:szCs w:val="10"/>
                              </w:rPr>
                              <w:t>y</w:t>
                            </w:r>
                            <w:r w:rsidRPr="00DC62CE">
                              <w:rPr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sz w:val="10"/>
                                <w:szCs w:val="10"/>
                              </w:rPr>
                              <w:t>–</w:t>
                            </w:r>
                            <w:r w:rsidRPr="00DC62CE">
                              <w:rPr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DC62CE">
                              <w:rPr>
                                <w:sz w:val="10"/>
                                <w:szCs w:val="10"/>
                              </w:rPr>
                              <w:t>xxxxxxx</w:t>
                            </w:r>
                            <w:proofErr w:type="spellEnd"/>
                            <w:r>
                              <w:rPr>
                                <w:sz w:val="10"/>
                                <w:szCs w:val="10"/>
                              </w:rPr>
                              <w:t xml:space="preserve"> - </w:t>
                            </w:r>
                            <w:proofErr w:type="spellStart"/>
                            <w:r>
                              <w:rPr>
                                <w:sz w:val="10"/>
                                <w:szCs w:val="10"/>
                              </w:rPr>
                              <w:t>xxx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984587" id="Rectangle 61" o:spid="_x0000_s1064" style="position:absolute;left:0;text-align:left;margin-left:308.95pt;margin-top:152.5pt;width:118.2pt;height:13.75pt;z-index:251795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" fillcolor="#fafafa [182]" stroked="f" strokeweight="1pt">
                <v:fill color2="#e4e4e4 [982]" rotate="t" colors="0 #fafafa;48497f #d7d7d7;54395f #d7d7d7;1 #e4e4e4" focus="100%" type="gradient"/>
                <v:shadow on="t" color="black" opacity="28270f" offset="0,4pt"/>
                <v:textbox>
                  <w:txbxContent>
                    <w:p w14:paraId="442513DF" w14:textId="1BC59FEB" w:rsidR="00DC62CE" w:rsidRPr="00DC62CE" w:rsidRDefault="00DC62CE" w:rsidP="00DC62CE">
                      <w:pPr>
                        <w:jc w:val="center"/>
                        <w:rPr>
                          <w:color w:val="000000" w:themeColor="text1"/>
                          <w:sz w:val="10"/>
                          <w:szCs w:val="10"/>
                        </w:rPr>
                      </w:pPr>
                      <w:r>
                        <w:rPr>
                          <w:sz w:val="10"/>
                          <w:szCs w:val="10"/>
                        </w:rPr>
                        <w:t>44</w:t>
                      </w:r>
                      <w:r w:rsidRPr="00DC62CE">
                        <w:rPr>
                          <w:sz w:val="10"/>
                          <w:szCs w:val="10"/>
                        </w:rPr>
                        <w:t>xx</w:t>
                      </w:r>
                      <w:r>
                        <w:rPr>
                          <w:sz w:val="10"/>
                          <w:szCs w:val="10"/>
                        </w:rPr>
                        <w:t>y</w:t>
                      </w:r>
                      <w:r w:rsidRPr="00DC62CE">
                        <w:rPr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sz w:val="10"/>
                          <w:szCs w:val="10"/>
                        </w:rPr>
                        <w:t>–</w:t>
                      </w:r>
                      <w:r w:rsidRPr="00DC62CE">
                        <w:rPr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DC62CE">
                        <w:rPr>
                          <w:sz w:val="10"/>
                          <w:szCs w:val="10"/>
                        </w:rPr>
                        <w:t>xxxxxxx</w:t>
                      </w:r>
                      <w:proofErr w:type="spellEnd"/>
                      <w:r>
                        <w:rPr>
                          <w:sz w:val="10"/>
                          <w:szCs w:val="10"/>
                        </w:rPr>
                        <w:t xml:space="preserve"> - </w:t>
                      </w:r>
                      <w:proofErr w:type="spellStart"/>
                      <w:r>
                        <w:rPr>
                          <w:sz w:val="10"/>
                          <w:szCs w:val="10"/>
                        </w:rPr>
                        <w:t>xxxx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E141724" wp14:editId="6A370CA6">
                <wp:simplePos x="0" y="0"/>
                <wp:positionH relativeFrom="margin">
                  <wp:posOffset>3935051</wp:posOffset>
                </wp:positionH>
                <wp:positionV relativeFrom="paragraph">
                  <wp:posOffset>2161147</wp:posOffset>
                </wp:positionV>
                <wp:extent cx="1512079" cy="174625"/>
                <wp:effectExtent l="628650" t="933450" r="640715" b="1044575"/>
                <wp:wrapNone/>
                <wp:docPr id="1829632559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2079" cy="1746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3">
                                <a:lumMod val="5000"/>
                                <a:lumOff val="95000"/>
                              </a:schemeClr>
                            </a:gs>
                            <a:gs pos="74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3">
                                <a:lumMod val="30000"/>
                                <a:lumOff val="7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  <a:effectLst>
                          <a:glow>
                            <a:schemeClr val="bg1">
                              <a:lumMod val="50000"/>
                            </a:schemeClr>
                          </a:glow>
                          <a:outerShdw blurRad="1219200" dist="50800" dir="5400000" algn="ctr" rotWithShape="0">
                            <a:srgbClr val="000000">
                              <a:alpha val="43137"/>
                            </a:srgbClr>
                          </a:outerShdw>
                          <a:reflection blurRad="1244600" stA="45000" endPos="65000" dist="50800" dir="5400000" sy="-100000" algn="bl" rotWithShape="0"/>
                          <a:softEdge rad="0"/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D689D7" w14:textId="0EFF8DDE" w:rsidR="00DC62CE" w:rsidRPr="00DC62CE" w:rsidRDefault="00DC62CE" w:rsidP="00DC62CE">
                            <w:pPr>
                              <w:jc w:val="center"/>
                              <w:rPr>
                                <w:color w:val="000000" w:themeColor="text1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sz w:val="10"/>
                                <w:szCs w:val="10"/>
                              </w:rPr>
                              <w:t>Abc1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141724" id="_x0000_s1065" style="position:absolute;left:0;text-align:left;margin-left:309.85pt;margin-top:170.15pt;width:119.05pt;height:13.75pt;z-index:251797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" fillcolor="#fafafa [182]" stroked="f" strokeweight="1pt">
                <v:fill color2="#e4e4e4 [982]" rotate="t" colors="0 #fafafa;48497f #d7d7d7;54395f #d7d7d7;1 #e4e4e4" focus="100%" type="gradient"/>
                <v:shadow on="t" color="black" opacity="28270f" offset="0,4pt"/>
                <v:textbox>
                  <w:txbxContent>
                    <w:p w14:paraId="6AD689D7" w14:textId="0EFF8DDE" w:rsidR="00DC62CE" w:rsidRPr="00DC62CE" w:rsidRDefault="00DC62CE" w:rsidP="00DC62CE">
                      <w:pPr>
                        <w:jc w:val="center"/>
                        <w:rPr>
                          <w:color w:val="000000" w:themeColor="text1"/>
                          <w:sz w:val="10"/>
                          <w:szCs w:val="10"/>
                        </w:rPr>
                      </w:pPr>
                      <w:r>
                        <w:rPr>
                          <w:sz w:val="10"/>
                          <w:szCs w:val="10"/>
                        </w:rPr>
                        <w:t>Abc12@gmail.co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474662C6" wp14:editId="65DD0371">
                <wp:simplePos x="0" y="0"/>
                <wp:positionH relativeFrom="margin">
                  <wp:posOffset>2392150</wp:posOffset>
                </wp:positionH>
                <wp:positionV relativeFrom="paragraph">
                  <wp:posOffset>2152015</wp:posOffset>
                </wp:positionV>
                <wp:extent cx="1467201" cy="182245"/>
                <wp:effectExtent l="647700" t="857250" r="647700" b="1075055"/>
                <wp:wrapNone/>
                <wp:docPr id="325253839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7201" cy="18224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3">
                                <a:lumMod val="5000"/>
                                <a:lumOff val="95000"/>
                              </a:schemeClr>
                            </a:gs>
                            <a:gs pos="74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3">
                                <a:lumMod val="30000"/>
                                <a:lumOff val="7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  <a:effectLst>
                          <a:glow>
                            <a:schemeClr val="bg1">
                              <a:lumMod val="50000"/>
                            </a:schemeClr>
                          </a:glow>
                          <a:outerShdw blurRad="1219200" dist="50800" dir="5400000" algn="ctr" rotWithShape="0">
                            <a:srgbClr val="000000">
                              <a:alpha val="43137"/>
                            </a:srgbClr>
                          </a:outerShdw>
                          <a:reflection blurRad="1244600" stA="45000" endPos="65000" dist="50800" dir="5400000" sy="-100000" algn="bl" rotWithShape="0"/>
                          <a:softEdge rad="0"/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7B97D6" w14:textId="17E25014" w:rsidR="00EC0F77" w:rsidRPr="00DC62CE" w:rsidRDefault="00DC62CE" w:rsidP="00EC0F77">
                            <w:pPr>
                              <w:jc w:val="center"/>
                              <w:rPr>
                                <w:color w:val="000000" w:themeColor="text1"/>
                                <w:sz w:val="10"/>
                                <w:szCs w:val="10"/>
                              </w:rPr>
                            </w:pPr>
                            <w:r w:rsidRPr="00DC62CE">
                              <w:rPr>
                                <w:sz w:val="10"/>
                                <w:szCs w:val="10"/>
                              </w:rPr>
                              <w:t xml:space="preserve">03xx - </w:t>
                            </w:r>
                            <w:proofErr w:type="spellStart"/>
                            <w:r w:rsidRPr="00DC62CE">
                              <w:rPr>
                                <w:sz w:val="10"/>
                                <w:szCs w:val="10"/>
                              </w:rPr>
                              <w:t>xxxxxx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662C6" id="_x0000_s1066" style="position:absolute;left:0;text-align:left;margin-left:188.35pt;margin-top:169.45pt;width:115.55pt;height:14.35pt;z-index:251793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" fillcolor="#fafafa [182]" stroked="f" strokeweight="1pt">
                <v:fill color2="#e4e4e4 [982]" rotate="t" colors="0 #fafafa;48497f #d7d7d7;54395f #d7d7d7;1 #e4e4e4" focus="100%" type="gradient"/>
                <v:shadow on="t" color="black" opacity="28270f" offset="0,4pt"/>
                <v:textbox>
                  <w:txbxContent>
                    <w:p w14:paraId="3B7B97D6" w14:textId="17E25014" w:rsidR="00EC0F77" w:rsidRPr="00DC62CE" w:rsidRDefault="00DC62CE" w:rsidP="00EC0F77">
                      <w:pPr>
                        <w:jc w:val="center"/>
                        <w:rPr>
                          <w:color w:val="000000" w:themeColor="text1"/>
                          <w:sz w:val="10"/>
                          <w:szCs w:val="10"/>
                        </w:rPr>
                      </w:pPr>
                      <w:r w:rsidRPr="00DC62CE">
                        <w:rPr>
                          <w:sz w:val="10"/>
                          <w:szCs w:val="10"/>
                        </w:rPr>
                        <w:t xml:space="preserve">03xx - </w:t>
                      </w:r>
                      <w:proofErr w:type="spellStart"/>
                      <w:r w:rsidRPr="00DC62CE">
                        <w:rPr>
                          <w:sz w:val="10"/>
                          <w:szCs w:val="10"/>
                        </w:rPr>
                        <w:t>xxxxxxx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6229B1" w:rsidRPr="00943465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A0D28BF" wp14:editId="62F9111F">
                <wp:simplePos x="0" y="0"/>
                <wp:positionH relativeFrom="margin">
                  <wp:align>right</wp:align>
                </wp:positionH>
                <wp:positionV relativeFrom="paragraph">
                  <wp:posOffset>563808</wp:posOffset>
                </wp:positionV>
                <wp:extent cx="1790700" cy="666750"/>
                <wp:effectExtent l="171450" t="19050" r="19050" b="381000"/>
                <wp:wrapNone/>
                <wp:docPr id="1971611587" name="Speech Bubble: Oval 19716115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666750"/>
                        </a:xfrm>
                        <a:prstGeom prst="wedgeEllipseCallout">
                          <a:avLst>
                            <a:gd name="adj1" fmla="val -56206"/>
                            <a:gd name="adj2" fmla="val 98456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A08A27" w14:textId="59564612" w:rsidR="001A6D6C" w:rsidRPr="0039159F" w:rsidRDefault="001A6D6C" w:rsidP="001A6D6C">
                            <w:pP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Fill the required fiel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D28BF" id="Speech Bubble: Oval 1971611587" o:spid="_x0000_s1067" type="#_x0000_t63" style="position:absolute;left:0;text-align:left;margin-left:89.8pt;margin-top:44.4pt;width:141pt;height:52.5pt;z-index:2517657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" adj="-1340,32066" fillcolor="white [3212]" strokecolor="#70ad47 [3209]" strokeweight="2.25pt">
                <v:textbox>
                  <w:txbxContent>
                    <w:p w14:paraId="0AA08A27" w14:textId="59564612" w:rsidR="001A6D6C" w:rsidRPr="0039159F" w:rsidRDefault="001A6D6C" w:rsidP="001A6D6C">
                      <w:pPr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Fill the required fiel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4431" w:rsidRPr="00943465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53837C5" wp14:editId="652E5D36">
                <wp:simplePos x="0" y="0"/>
                <wp:positionH relativeFrom="page">
                  <wp:posOffset>89056</wp:posOffset>
                </wp:positionH>
                <wp:positionV relativeFrom="paragraph">
                  <wp:posOffset>1352191</wp:posOffset>
                </wp:positionV>
                <wp:extent cx="1583055" cy="800100"/>
                <wp:effectExtent l="38100" t="38100" r="55245" b="800100"/>
                <wp:wrapNone/>
                <wp:docPr id="243889472" name="Speech Bubble: Oval 243889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3055" cy="800100"/>
                        </a:xfrm>
                        <a:prstGeom prst="wedgeEllipseCallout">
                          <a:avLst>
                            <a:gd name="adj1" fmla="val 50312"/>
                            <a:gd name="adj2" fmla="val 143739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F4E44B" w14:textId="47BF88AF" w:rsidR="00894431" w:rsidRPr="0039159F" w:rsidRDefault="00894431" w:rsidP="00894431">
                            <w:pP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heck this to keep information confident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837C5" id="Speech Bubble: Oval 243889472" o:spid="_x0000_s1068" type="#_x0000_t63" style="position:absolute;left:0;text-align:left;margin-left:7pt;margin-top:106.45pt;width:124.65pt;height:63pt;z-index:251776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" adj="21667,41848" fillcolor="white [3212]" strokecolor="#70ad47 [3209]" strokeweight="2.25pt">
                <v:textbox>
                  <w:txbxContent>
                    <w:p w14:paraId="03F4E44B" w14:textId="47BF88AF" w:rsidR="00894431" w:rsidRPr="0039159F" w:rsidRDefault="00894431" w:rsidP="00894431">
                      <w:pPr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heck this to keep information confidentia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229B1">
        <w:rPr>
          <w:noProof/>
        </w:rPr>
        <w:drawing>
          <wp:inline distT="0" distB="0" distL="0" distR="0" wp14:anchorId="7FA7053E" wp14:editId="43F2A918">
            <wp:extent cx="6248827" cy="3027871"/>
            <wp:effectExtent l="57150" t="0" r="57150" b="115570"/>
            <wp:docPr id="573565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56580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56143" cy="30314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972BD2" w14:textId="5537D01B" w:rsidR="000903EF" w:rsidRDefault="000903EF" w:rsidP="000903EF">
      <w:pPr>
        <w:pStyle w:val="Caption"/>
        <w:jc w:val="center"/>
        <w:rPr>
          <w:sz w:val="22"/>
          <w:szCs w:val="22"/>
          <w:lang w:eastAsia="x-none"/>
        </w:rPr>
      </w:pPr>
      <w:bookmarkStart w:id="45" w:name="_Toc17250032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20</w:t>
      </w:r>
      <w:r>
        <w:fldChar w:fldCharType="end"/>
      </w:r>
      <w:r>
        <w:t>: Register New Complaint - 1</w:t>
      </w:r>
      <w:bookmarkEnd w:id="45"/>
    </w:p>
    <w:p w14:paraId="13F4A398" w14:textId="4A1531C6" w:rsidR="004805A8" w:rsidRDefault="004805A8" w:rsidP="00E767D1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</w:p>
    <w:p w14:paraId="03050707" w14:textId="2A234F06" w:rsidR="004805A8" w:rsidRDefault="006229B1" w:rsidP="001A6D6C">
      <w:pPr>
        <w:spacing w:line="360" w:lineRule="auto"/>
        <w:jc w:val="both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63056A0" wp14:editId="2CCA7DAC">
                <wp:simplePos x="0" y="0"/>
                <wp:positionH relativeFrom="page">
                  <wp:posOffset>5025618</wp:posOffset>
                </wp:positionH>
                <wp:positionV relativeFrom="paragraph">
                  <wp:posOffset>-452683</wp:posOffset>
                </wp:positionV>
                <wp:extent cx="1790700" cy="666750"/>
                <wp:effectExtent l="171450" t="19050" r="19050" b="381000"/>
                <wp:wrapNone/>
                <wp:docPr id="187706278" name="Speech Bubble: Oval 187706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666750"/>
                        </a:xfrm>
                        <a:prstGeom prst="wedgeEllipseCallout">
                          <a:avLst>
                            <a:gd name="adj1" fmla="val -56206"/>
                            <a:gd name="adj2" fmla="val 98456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6854D2" w14:textId="77777777" w:rsidR="001A6D6C" w:rsidRPr="0039159F" w:rsidRDefault="001A6D6C" w:rsidP="001A6D6C">
                            <w:pP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Fill the required fiel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056A0" id="Speech Bubble: Oval 187706278" o:spid="_x0000_s1069" type="#_x0000_t63" style="position:absolute;left:0;text-align:left;margin-left:395.7pt;margin-top:-35.65pt;width:141pt;height:52.5pt;z-index:251767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" adj="-1340,32066" fillcolor="white [3212]" strokecolor="#70ad47 [3209]" strokeweight="2.25pt">
                <v:textbox>
                  <w:txbxContent>
                    <w:p w14:paraId="496854D2" w14:textId="77777777" w:rsidR="001A6D6C" w:rsidRPr="0039159F" w:rsidRDefault="001A6D6C" w:rsidP="001A6D6C">
                      <w:pPr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Fill the required field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A6D6C">
        <w:rPr>
          <w:noProof/>
        </w:rPr>
        <w:drawing>
          <wp:inline distT="0" distB="0" distL="0" distR="0" wp14:anchorId="34DE9E3F" wp14:editId="22A2AE53">
            <wp:extent cx="6200650" cy="2924354"/>
            <wp:effectExtent l="57150" t="0" r="48260" b="104775"/>
            <wp:docPr id="1866087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08775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13198" cy="29302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7B424A" w14:textId="6C8D6ABC" w:rsidR="000903EF" w:rsidRDefault="000903EF" w:rsidP="000903EF">
      <w:pPr>
        <w:pStyle w:val="Caption"/>
        <w:jc w:val="center"/>
        <w:rPr>
          <w:sz w:val="22"/>
          <w:szCs w:val="22"/>
          <w:lang w:eastAsia="x-none"/>
        </w:rPr>
      </w:pPr>
      <w:bookmarkStart w:id="46" w:name="_Toc17250033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21</w:t>
      </w:r>
      <w:r>
        <w:fldChar w:fldCharType="end"/>
      </w:r>
      <w:r>
        <w:t>: Register New Complaint - 2</w:t>
      </w:r>
      <w:bookmarkEnd w:id="46"/>
    </w:p>
    <w:p w14:paraId="45E964AA" w14:textId="31F90082" w:rsidR="004805A8" w:rsidRDefault="001A6D6C" w:rsidP="00E767D1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596D3588" wp14:editId="561F5C29">
                <wp:simplePos x="0" y="0"/>
                <wp:positionH relativeFrom="page">
                  <wp:posOffset>5166144</wp:posOffset>
                </wp:positionH>
                <wp:positionV relativeFrom="paragraph">
                  <wp:posOffset>97443</wp:posOffset>
                </wp:positionV>
                <wp:extent cx="1790700" cy="666750"/>
                <wp:effectExtent l="266700" t="19050" r="19050" b="266700"/>
                <wp:wrapNone/>
                <wp:docPr id="639539105" name="Speech Bubble: Oval 639539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666750"/>
                        </a:xfrm>
                        <a:prstGeom prst="wedgeEllipseCallout">
                          <a:avLst>
                            <a:gd name="adj1" fmla="val -61505"/>
                            <a:gd name="adj2" fmla="val 81636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B3B0E1" w14:textId="77777777" w:rsidR="001A6D6C" w:rsidRPr="0039159F" w:rsidRDefault="001A6D6C" w:rsidP="001A6D6C">
                            <w:pP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Fill the required fiel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D3588" id="Speech Bubble: Oval 639539105" o:spid="_x0000_s1070" type="#_x0000_t63" style="position:absolute;left:0;text-align:left;margin-left:406.8pt;margin-top:7.65pt;width:141pt;height:52.5pt;z-index:25176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" adj="-2485,28433" fillcolor="white [3212]" strokecolor="#70ad47 [3209]" strokeweight="2.25pt">
                <v:textbox>
                  <w:txbxContent>
                    <w:p w14:paraId="6AB3B0E1" w14:textId="77777777" w:rsidR="001A6D6C" w:rsidRPr="0039159F" w:rsidRDefault="001A6D6C" w:rsidP="001A6D6C">
                      <w:pPr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Fill the required field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975133B" w14:textId="1E2ACE55" w:rsidR="004805A8" w:rsidRDefault="00653764" w:rsidP="001A6D6C">
      <w:pPr>
        <w:spacing w:line="360" w:lineRule="auto"/>
        <w:jc w:val="center"/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9080423" wp14:editId="0CCAD28A">
                <wp:simplePos x="0" y="0"/>
                <wp:positionH relativeFrom="page">
                  <wp:posOffset>4887380</wp:posOffset>
                </wp:positionH>
                <wp:positionV relativeFrom="paragraph">
                  <wp:posOffset>1693712</wp:posOffset>
                </wp:positionV>
                <wp:extent cx="1790700" cy="666750"/>
                <wp:effectExtent l="266700" t="19050" r="19050" b="266700"/>
                <wp:wrapNone/>
                <wp:docPr id="631320870" name="Speech Bubble: Oval 631320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666750"/>
                        </a:xfrm>
                        <a:prstGeom prst="wedgeEllipseCallout">
                          <a:avLst>
                            <a:gd name="adj1" fmla="val -61505"/>
                            <a:gd name="adj2" fmla="val 81636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56A55A" w14:textId="6DFC9708" w:rsidR="002C6BE1" w:rsidRPr="0039159F" w:rsidRDefault="002C6BE1" w:rsidP="002C6BE1">
                            <w:pP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here to </w:t>
                            </w:r>
                            <w:r w:rsidRPr="002C6BE1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ancel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New Compla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80423" id="Speech Bubble: Oval 631320870" o:spid="_x0000_s1071" type="#_x0000_t63" style="position:absolute;left:0;text-align:left;margin-left:384.85pt;margin-top:133.35pt;width:141pt;height:52.5pt;z-index:25177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" adj="-2485,28433" fillcolor="white [3212]" strokecolor="#70ad47 [3209]" strokeweight="2.25pt">
                <v:textbox>
                  <w:txbxContent>
                    <w:p w14:paraId="1956A55A" w14:textId="6DFC9708" w:rsidR="002C6BE1" w:rsidRPr="0039159F" w:rsidRDefault="002C6BE1" w:rsidP="002C6BE1">
                      <w:pPr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here to </w:t>
                      </w:r>
                      <w:r w:rsidRPr="002C6BE1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Cancel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New Complai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3CDD5403" wp14:editId="25368CCF">
                <wp:simplePos x="0" y="0"/>
                <wp:positionH relativeFrom="margin">
                  <wp:posOffset>589447</wp:posOffset>
                </wp:positionH>
                <wp:positionV relativeFrom="paragraph">
                  <wp:posOffset>1446913</wp:posOffset>
                </wp:positionV>
                <wp:extent cx="1600919" cy="677893"/>
                <wp:effectExtent l="38100" t="38100" r="513715" b="579755"/>
                <wp:wrapNone/>
                <wp:docPr id="425789322" name="Speech Bubble: Oval 425789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919" cy="677893"/>
                        </a:xfrm>
                        <a:prstGeom prst="wedgeEllipseCallout">
                          <a:avLst>
                            <a:gd name="adj1" fmla="val 78198"/>
                            <a:gd name="adj2" fmla="val 124331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009CEA" w14:textId="587EA016" w:rsidR="002C6BE1" w:rsidRPr="0039159F" w:rsidRDefault="002C6BE1" w:rsidP="002C6BE1">
                            <w:pP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here to </w:t>
                            </w:r>
                            <w:r w:rsidRPr="002C6BE1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Submit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D5403" id="Speech Bubble: Oval 425789322" o:spid="_x0000_s1072" type="#_x0000_t63" style="position:absolute;left:0;text-align:left;margin-left:46.4pt;margin-top:113.95pt;width:126.05pt;height:53.4pt;z-index:25177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" adj="27691,37655" fillcolor="white [3212]" strokecolor="#70ad47 [3209]" strokeweight="2.25pt">
                <v:textbox>
                  <w:txbxContent>
                    <w:p w14:paraId="52009CEA" w14:textId="587EA016" w:rsidR="002C6BE1" w:rsidRPr="0039159F" w:rsidRDefault="002C6BE1" w:rsidP="002C6BE1">
                      <w:pPr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here to </w:t>
                      </w:r>
                      <w:r w:rsidRPr="002C6BE1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Submit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A6D6C">
        <w:rPr>
          <w:noProof/>
        </w:rPr>
        <w:drawing>
          <wp:inline distT="0" distB="0" distL="0" distR="0" wp14:anchorId="3F4A0368" wp14:editId="44FCDCF8">
            <wp:extent cx="6199299" cy="2976113"/>
            <wp:effectExtent l="57150" t="0" r="49530" b="110490"/>
            <wp:docPr id="9289593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95935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16478" cy="29843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2048AD" w14:textId="6505C6DE" w:rsidR="000903EF" w:rsidRDefault="000903EF" w:rsidP="000903EF">
      <w:pPr>
        <w:pStyle w:val="Caption"/>
        <w:jc w:val="center"/>
      </w:pPr>
      <w:bookmarkStart w:id="47" w:name="_Toc17250033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22</w:t>
      </w:r>
      <w:r>
        <w:fldChar w:fldCharType="end"/>
      </w:r>
      <w:r>
        <w:t xml:space="preserve">: </w:t>
      </w:r>
      <w:r w:rsidRPr="00396A0E">
        <w:t xml:space="preserve">Register New Complaint </w:t>
      </w:r>
      <w:r>
        <w:t>–</w:t>
      </w:r>
      <w:r w:rsidRPr="00396A0E">
        <w:t xml:space="preserve"> </w:t>
      </w:r>
      <w:r>
        <w:t>3</w:t>
      </w:r>
      <w:bookmarkEnd w:id="47"/>
    </w:p>
    <w:p w14:paraId="0BB01FA7" w14:textId="77777777" w:rsidR="000903EF" w:rsidRDefault="000903EF" w:rsidP="000903EF"/>
    <w:p w14:paraId="21C2521F" w14:textId="4B775648" w:rsidR="004805A8" w:rsidRPr="000903EF" w:rsidRDefault="000903EF" w:rsidP="000903EF">
      <w:r>
        <w:br w:type="page"/>
      </w:r>
    </w:p>
    <w:p w14:paraId="3EEFA2E5" w14:textId="537488FB" w:rsidR="002C6BE1" w:rsidRDefault="00764D10" w:rsidP="002C6BE1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 w:rsidRPr="00764D10">
        <w:rPr>
          <w:sz w:val="22"/>
          <w:szCs w:val="22"/>
          <w:lang w:eastAsia="x-none"/>
        </w:rPr>
        <w:lastRenderedPageBreak/>
        <w:t>The following complainant details will be aut</w:t>
      </w:r>
      <w:r>
        <w:rPr>
          <w:sz w:val="22"/>
          <w:szCs w:val="22"/>
          <w:lang w:eastAsia="x-none"/>
        </w:rPr>
        <w:t xml:space="preserve">o </w:t>
      </w:r>
      <w:r w:rsidRPr="00764D10">
        <w:rPr>
          <w:sz w:val="22"/>
          <w:szCs w:val="22"/>
          <w:lang w:eastAsia="x-none"/>
        </w:rPr>
        <w:t>populated and displayed in the complaint registration form</w:t>
      </w:r>
      <w:r w:rsidR="00007B9A">
        <w:rPr>
          <w:sz w:val="22"/>
          <w:szCs w:val="22"/>
          <w:lang w:eastAsia="x-none"/>
        </w:rPr>
        <w:t>:</w:t>
      </w:r>
    </w:p>
    <w:p w14:paraId="0FE64C05" w14:textId="5E1EDF2B" w:rsidR="006229B1" w:rsidRPr="006229B1" w:rsidRDefault="006229B1" w:rsidP="002C6BE1">
      <w:pPr>
        <w:spacing w:line="360" w:lineRule="auto"/>
        <w:ind w:left="720"/>
        <w:jc w:val="both"/>
        <w:rPr>
          <w:b/>
          <w:bCs/>
          <w:color w:val="00B050"/>
          <w:sz w:val="22"/>
          <w:szCs w:val="22"/>
          <w:u w:val="single"/>
          <w:lang w:eastAsia="x-none"/>
        </w:rPr>
      </w:pPr>
      <w:r>
        <w:rPr>
          <w:b/>
          <w:bCs/>
          <w:color w:val="00B050"/>
          <w:sz w:val="22"/>
          <w:szCs w:val="22"/>
          <w:u w:val="single"/>
          <w:lang w:eastAsia="x-none"/>
        </w:rPr>
        <w:t>Complainant</w:t>
      </w:r>
      <w:r w:rsidRPr="006229B1">
        <w:rPr>
          <w:b/>
          <w:bCs/>
          <w:color w:val="00B050"/>
          <w:sz w:val="22"/>
          <w:szCs w:val="22"/>
          <w:u w:val="single"/>
          <w:lang w:eastAsia="x-none"/>
        </w:rPr>
        <w:t xml:space="preserve"> Details</w:t>
      </w:r>
    </w:p>
    <w:p w14:paraId="4F1F3260" w14:textId="01CBC28D" w:rsidR="00007B9A" w:rsidRPr="006229B1" w:rsidRDefault="00007B9A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 w:rsidRPr="006229B1">
        <w:rPr>
          <w:b/>
          <w:bCs/>
          <w:lang w:eastAsia="x-none"/>
        </w:rPr>
        <w:t>Complain</w:t>
      </w:r>
      <w:r w:rsidR="006229B1">
        <w:rPr>
          <w:b/>
          <w:bCs/>
          <w:lang w:eastAsia="x-none"/>
        </w:rPr>
        <w:t xml:space="preserve">ant </w:t>
      </w:r>
      <w:r w:rsidRPr="006229B1">
        <w:rPr>
          <w:b/>
          <w:bCs/>
          <w:lang w:eastAsia="x-none"/>
        </w:rPr>
        <w:t>Name</w:t>
      </w:r>
    </w:p>
    <w:p w14:paraId="78A85149" w14:textId="1F639F79" w:rsidR="002C6BE1" w:rsidRPr="006229B1" w:rsidRDefault="002C6BE1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 w:rsidRPr="006229B1">
        <w:rPr>
          <w:b/>
          <w:bCs/>
          <w:lang w:eastAsia="x-none"/>
        </w:rPr>
        <w:t>Gender</w:t>
      </w:r>
    </w:p>
    <w:p w14:paraId="17CA7E86" w14:textId="12C1D0BB" w:rsidR="00007B9A" w:rsidRPr="006229B1" w:rsidRDefault="00007B9A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 w:rsidRPr="006229B1">
        <w:rPr>
          <w:b/>
          <w:bCs/>
          <w:lang w:eastAsia="x-none"/>
        </w:rPr>
        <w:t>CNIC</w:t>
      </w:r>
    </w:p>
    <w:p w14:paraId="4C89ECEB" w14:textId="4A5C0627" w:rsidR="002C6BE1" w:rsidRPr="006229B1" w:rsidRDefault="002C6BE1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 w:rsidRPr="006229B1">
        <w:rPr>
          <w:b/>
          <w:bCs/>
          <w:lang w:eastAsia="x-none"/>
        </w:rPr>
        <w:t>Passport No</w:t>
      </w:r>
    </w:p>
    <w:p w14:paraId="117FA954" w14:textId="7B8A1739" w:rsidR="00007B9A" w:rsidRPr="006229B1" w:rsidRDefault="002C6BE1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 w:rsidRPr="006229B1">
        <w:rPr>
          <w:b/>
          <w:bCs/>
          <w:lang w:eastAsia="x-none"/>
        </w:rPr>
        <w:t>Mobile No</w:t>
      </w:r>
    </w:p>
    <w:p w14:paraId="2DD8EDCB" w14:textId="75D8B57E" w:rsidR="00007B9A" w:rsidRPr="006229B1" w:rsidRDefault="00007B9A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 w:rsidRPr="006229B1">
        <w:rPr>
          <w:b/>
          <w:bCs/>
          <w:lang w:eastAsia="x-none"/>
        </w:rPr>
        <w:t>Email</w:t>
      </w:r>
    </w:p>
    <w:p w14:paraId="59B1967B" w14:textId="04257418" w:rsidR="002C6BE1" w:rsidRPr="006229B1" w:rsidRDefault="002C6BE1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 w:rsidRPr="006229B1">
        <w:rPr>
          <w:b/>
          <w:bCs/>
          <w:lang w:eastAsia="x-none"/>
        </w:rPr>
        <w:t xml:space="preserve">Land Line </w:t>
      </w:r>
    </w:p>
    <w:p w14:paraId="2616B9AF" w14:textId="18F8B17D" w:rsidR="00007B9A" w:rsidRPr="006229B1" w:rsidRDefault="00007B9A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 w:rsidRPr="006229B1">
        <w:rPr>
          <w:b/>
          <w:bCs/>
          <w:lang w:eastAsia="x-none"/>
        </w:rPr>
        <w:t>Address</w:t>
      </w:r>
    </w:p>
    <w:p w14:paraId="66959159" w14:textId="3AA166BC" w:rsidR="00764D10" w:rsidRDefault="00BB25AA" w:rsidP="00764D10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 w:rsidRPr="00BB25AA">
        <w:rPr>
          <w:sz w:val="22"/>
          <w:szCs w:val="22"/>
          <w:lang w:eastAsia="x-none"/>
        </w:rPr>
        <w:t xml:space="preserve">If the user wants to keep the above information confidential from the complaint handler or approver, they should check the </w:t>
      </w:r>
      <w:r w:rsidRPr="00BB25AA">
        <w:rPr>
          <w:b/>
          <w:bCs/>
          <w:sz w:val="22"/>
          <w:szCs w:val="22"/>
          <w:lang w:eastAsia="x-none"/>
        </w:rPr>
        <w:t xml:space="preserve">"Keep Confidential" </w:t>
      </w:r>
      <w:r w:rsidRPr="00BB25AA">
        <w:rPr>
          <w:sz w:val="22"/>
          <w:szCs w:val="22"/>
          <w:lang w:eastAsia="x-none"/>
        </w:rPr>
        <w:t>checkbox</w:t>
      </w:r>
      <w:r w:rsidR="00764D10">
        <w:rPr>
          <w:sz w:val="22"/>
          <w:szCs w:val="22"/>
          <w:lang w:eastAsia="x-none"/>
        </w:rPr>
        <w:t>. The user will provide the following complaint details</w:t>
      </w:r>
    </w:p>
    <w:p w14:paraId="2DC4CCAE" w14:textId="39897615" w:rsidR="006229B1" w:rsidRPr="006229B1" w:rsidRDefault="006229B1" w:rsidP="006229B1">
      <w:pPr>
        <w:spacing w:line="360" w:lineRule="auto"/>
        <w:ind w:left="720"/>
        <w:jc w:val="both"/>
        <w:rPr>
          <w:b/>
          <w:bCs/>
          <w:color w:val="00B050"/>
          <w:sz w:val="22"/>
          <w:szCs w:val="22"/>
          <w:u w:val="single"/>
          <w:lang w:eastAsia="x-none"/>
        </w:rPr>
      </w:pPr>
      <w:r w:rsidRPr="006229B1">
        <w:rPr>
          <w:b/>
          <w:bCs/>
          <w:color w:val="00B050"/>
          <w:sz w:val="22"/>
          <w:szCs w:val="22"/>
          <w:u w:val="single"/>
          <w:lang w:eastAsia="x-none"/>
        </w:rPr>
        <w:t xml:space="preserve">Complaint Details </w:t>
      </w:r>
    </w:p>
    <w:p w14:paraId="491056B0" w14:textId="6FA1EBD9" w:rsidR="00007B9A" w:rsidRPr="006229B1" w:rsidRDefault="00F80589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>
        <w:rPr>
          <w:lang w:eastAsia="x-none"/>
        </w:rPr>
        <w:t xml:space="preserve">Select </w:t>
      </w:r>
      <w:r w:rsidR="00007B9A" w:rsidRPr="006229B1">
        <w:rPr>
          <w:b/>
          <w:bCs/>
          <w:lang w:eastAsia="x-none"/>
        </w:rPr>
        <w:t>Complaint Type</w:t>
      </w:r>
    </w:p>
    <w:p w14:paraId="1E42B4B4" w14:textId="64100DFE" w:rsidR="00007B9A" w:rsidRDefault="00F80589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>
        <w:rPr>
          <w:lang w:eastAsia="x-none"/>
        </w:rPr>
        <w:t xml:space="preserve">Select </w:t>
      </w:r>
      <w:r w:rsidR="00007B9A" w:rsidRPr="006229B1">
        <w:rPr>
          <w:b/>
          <w:bCs/>
          <w:lang w:eastAsia="x-none"/>
        </w:rPr>
        <w:t>Complaint Subtype</w:t>
      </w:r>
    </w:p>
    <w:p w14:paraId="19996923" w14:textId="726791DA" w:rsidR="006229B1" w:rsidRDefault="006229B1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>
        <w:rPr>
          <w:b/>
          <w:bCs/>
          <w:lang w:eastAsia="x-none"/>
        </w:rPr>
        <w:t>Expected Resolution Date</w:t>
      </w:r>
      <w:r w:rsidR="00764D10">
        <w:rPr>
          <w:b/>
          <w:bCs/>
          <w:lang w:eastAsia="x-none"/>
        </w:rPr>
        <w:t xml:space="preserve"> (Auto filled)</w:t>
      </w:r>
    </w:p>
    <w:p w14:paraId="6C134221" w14:textId="603BCA72" w:rsidR="006229B1" w:rsidRPr="006229B1" w:rsidRDefault="006229B1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>
        <w:rPr>
          <w:b/>
          <w:bCs/>
          <w:lang w:eastAsia="x-none"/>
        </w:rPr>
        <w:t>Days Required</w:t>
      </w:r>
      <w:r w:rsidR="00764D10">
        <w:rPr>
          <w:b/>
          <w:bCs/>
          <w:lang w:eastAsia="x-none"/>
        </w:rPr>
        <w:t xml:space="preserve"> (Auto filled)</w:t>
      </w:r>
    </w:p>
    <w:p w14:paraId="5E7785BE" w14:textId="05A50036" w:rsidR="00007B9A" w:rsidRPr="006229B1" w:rsidRDefault="00F80589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>
        <w:rPr>
          <w:lang w:eastAsia="x-none"/>
        </w:rPr>
        <w:t xml:space="preserve">Select </w:t>
      </w:r>
      <w:r w:rsidR="00007B9A" w:rsidRPr="006229B1">
        <w:rPr>
          <w:b/>
          <w:bCs/>
          <w:lang w:eastAsia="x-none"/>
        </w:rPr>
        <w:t>Division</w:t>
      </w:r>
    </w:p>
    <w:p w14:paraId="320FAA5C" w14:textId="495851DA" w:rsidR="00007B9A" w:rsidRPr="006229B1" w:rsidRDefault="00F80589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>
        <w:rPr>
          <w:lang w:eastAsia="x-none"/>
        </w:rPr>
        <w:t xml:space="preserve">Select </w:t>
      </w:r>
      <w:r w:rsidR="00007B9A" w:rsidRPr="006229B1">
        <w:rPr>
          <w:b/>
          <w:bCs/>
          <w:lang w:eastAsia="x-none"/>
        </w:rPr>
        <w:t>District</w:t>
      </w:r>
    </w:p>
    <w:p w14:paraId="15544C2D" w14:textId="77FDF7F8" w:rsidR="00007B9A" w:rsidRPr="006229B1" w:rsidRDefault="00F80589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>
        <w:rPr>
          <w:lang w:eastAsia="x-none"/>
        </w:rPr>
        <w:t xml:space="preserve">Select </w:t>
      </w:r>
      <w:r w:rsidR="00007B9A" w:rsidRPr="006229B1">
        <w:rPr>
          <w:b/>
          <w:bCs/>
          <w:lang w:eastAsia="x-none"/>
        </w:rPr>
        <w:t>Tehsil</w:t>
      </w:r>
    </w:p>
    <w:p w14:paraId="6A289243" w14:textId="6CE22B45" w:rsidR="00007B9A" w:rsidRDefault="00F80589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>
        <w:rPr>
          <w:lang w:eastAsia="x-none"/>
        </w:rPr>
        <w:t xml:space="preserve">Select </w:t>
      </w:r>
      <w:r w:rsidR="00007B9A" w:rsidRPr="006229B1">
        <w:rPr>
          <w:b/>
          <w:bCs/>
          <w:lang w:eastAsia="x-none"/>
        </w:rPr>
        <w:t>Mouza</w:t>
      </w:r>
    </w:p>
    <w:p w14:paraId="504B79BC" w14:textId="24EB2132" w:rsidR="00764D10" w:rsidRDefault="006229B1" w:rsidP="00764D10">
      <w:pPr>
        <w:pStyle w:val="ListParagraph"/>
        <w:numPr>
          <w:ilvl w:val="0"/>
          <w:numId w:val="8"/>
        </w:numPr>
        <w:spacing w:line="360" w:lineRule="auto"/>
        <w:jc w:val="both"/>
        <w:rPr>
          <w:lang w:eastAsia="x-none"/>
        </w:rPr>
      </w:pPr>
      <w:r w:rsidRPr="006229B1">
        <w:rPr>
          <w:lang w:eastAsia="x-none"/>
        </w:rPr>
        <w:t xml:space="preserve">Enter </w:t>
      </w:r>
      <w:r w:rsidRPr="006229B1">
        <w:rPr>
          <w:b/>
          <w:bCs/>
          <w:lang w:eastAsia="x-none"/>
        </w:rPr>
        <w:t>Other Forum</w:t>
      </w:r>
    </w:p>
    <w:p w14:paraId="58751F1E" w14:textId="23309A76" w:rsidR="00764D10" w:rsidRPr="006229B1" w:rsidRDefault="00764D10" w:rsidP="00764D10">
      <w:pPr>
        <w:pStyle w:val="ListParagraph"/>
        <w:numPr>
          <w:ilvl w:val="0"/>
          <w:numId w:val="11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T</w:t>
      </w:r>
      <w:r w:rsidRPr="00764D10">
        <w:rPr>
          <w:lang w:eastAsia="x-none"/>
        </w:rPr>
        <w:t>he "Other Forum" field will be filled in accordingly</w:t>
      </w:r>
      <w:r>
        <w:rPr>
          <w:lang w:eastAsia="x-none"/>
        </w:rPr>
        <w:t xml:space="preserve"> </w:t>
      </w:r>
      <w:r w:rsidRPr="00764D10">
        <w:rPr>
          <w:lang w:eastAsia="x-none"/>
        </w:rPr>
        <w:t>If the complaint has been logged with any other forum, such as a committee or court</w:t>
      </w:r>
      <w:r>
        <w:rPr>
          <w:lang w:eastAsia="x-none"/>
        </w:rPr>
        <w:t xml:space="preserve"> etc.</w:t>
      </w:r>
    </w:p>
    <w:p w14:paraId="359D7678" w14:textId="33895980" w:rsidR="002F0FF1" w:rsidRDefault="00F80589">
      <w:pPr>
        <w:pStyle w:val="ListParagraph"/>
        <w:numPr>
          <w:ilvl w:val="0"/>
          <w:numId w:val="8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 xml:space="preserve">Enter </w:t>
      </w:r>
      <w:r w:rsidR="00007B9A" w:rsidRPr="006229B1">
        <w:rPr>
          <w:b/>
          <w:bCs/>
          <w:lang w:eastAsia="x-none"/>
        </w:rPr>
        <w:t>Complaint Details</w:t>
      </w:r>
    </w:p>
    <w:p w14:paraId="56DC258A" w14:textId="6244D32B" w:rsidR="006229B1" w:rsidRDefault="006229B1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lang w:eastAsia="x-none"/>
        </w:rPr>
      </w:pPr>
      <w:r>
        <w:rPr>
          <w:lang w:eastAsia="x-none"/>
        </w:rPr>
        <w:t xml:space="preserve">Enter </w:t>
      </w:r>
      <w:r w:rsidRPr="006229B1">
        <w:rPr>
          <w:b/>
          <w:bCs/>
          <w:lang w:eastAsia="x-none"/>
        </w:rPr>
        <w:t>Complaint Address</w:t>
      </w:r>
    </w:p>
    <w:p w14:paraId="09FEE6F4" w14:textId="10CE6A47" w:rsidR="00DB0F2F" w:rsidRDefault="00DB0F2F" w:rsidP="00DB0F2F">
      <w:pPr>
        <w:spacing w:line="360" w:lineRule="auto"/>
        <w:ind w:left="720"/>
        <w:jc w:val="both"/>
        <w:rPr>
          <w:b/>
          <w:bCs/>
          <w:color w:val="00B050"/>
          <w:sz w:val="22"/>
          <w:szCs w:val="22"/>
          <w:u w:val="single"/>
          <w:lang w:eastAsia="x-none"/>
        </w:rPr>
      </w:pPr>
      <w:r w:rsidRPr="00DB0F2F">
        <w:rPr>
          <w:b/>
          <w:bCs/>
          <w:color w:val="00B050"/>
          <w:sz w:val="22"/>
          <w:szCs w:val="22"/>
          <w:u w:val="single"/>
          <w:lang w:eastAsia="x-none"/>
        </w:rPr>
        <w:t>Add Attachment</w:t>
      </w:r>
    </w:p>
    <w:p w14:paraId="76ED2EF4" w14:textId="42FB6C33" w:rsidR="002F0FF1" w:rsidRDefault="00DB0F2F">
      <w:pPr>
        <w:pStyle w:val="ListParagraph"/>
        <w:numPr>
          <w:ilvl w:val="0"/>
          <w:numId w:val="8"/>
        </w:numPr>
        <w:spacing w:line="360" w:lineRule="auto"/>
        <w:jc w:val="both"/>
        <w:rPr>
          <w:lang w:eastAsia="x-none"/>
        </w:rPr>
      </w:pPr>
      <w:r w:rsidRPr="00DB0F2F">
        <w:rPr>
          <w:lang w:eastAsia="x-none"/>
        </w:rPr>
        <w:t>Choose File</w:t>
      </w:r>
      <w:r>
        <w:rPr>
          <w:lang w:eastAsia="x-none"/>
        </w:rPr>
        <w:t xml:space="preserve"> </w:t>
      </w:r>
      <w:r w:rsidRPr="00DB0F2F">
        <w:rPr>
          <w:b/>
          <w:bCs/>
          <w:lang w:eastAsia="x-none"/>
        </w:rPr>
        <w:t>(Max 5MB, Only PDF and Images are allowed)</w:t>
      </w:r>
    </w:p>
    <w:p w14:paraId="7BF74B37" w14:textId="70988A09" w:rsidR="002F0FF1" w:rsidRPr="00E767D1" w:rsidRDefault="00653764" w:rsidP="002F0FF1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  <w:r w:rsidRPr="00653764">
        <w:rPr>
          <w:sz w:val="22"/>
          <w:szCs w:val="22"/>
          <w:lang w:eastAsia="x-none"/>
        </w:rPr>
        <w:lastRenderedPageBreak/>
        <w:t xml:space="preserve">After providing the above information, click on the </w:t>
      </w:r>
      <w:r w:rsidRPr="00653764">
        <w:rPr>
          <w:b/>
          <w:bCs/>
          <w:sz w:val="22"/>
          <w:szCs w:val="22"/>
          <w:lang w:eastAsia="x-none"/>
        </w:rPr>
        <w:t>"Submit"</w:t>
      </w:r>
      <w:r w:rsidRPr="00653764">
        <w:rPr>
          <w:sz w:val="22"/>
          <w:szCs w:val="22"/>
          <w:lang w:eastAsia="x-none"/>
        </w:rPr>
        <w:t xml:space="preserve"> button to successfully register the complaint</w:t>
      </w:r>
      <w:r w:rsidR="002F0FF1">
        <w:rPr>
          <w:sz w:val="22"/>
          <w:szCs w:val="22"/>
          <w:lang w:eastAsia="x-none"/>
        </w:rPr>
        <w:t>.</w:t>
      </w:r>
    </w:p>
    <w:p w14:paraId="253378D7" w14:textId="77777777" w:rsidR="002F0FF1" w:rsidRDefault="002F0FF1" w:rsidP="002F0FF1">
      <w:pPr>
        <w:spacing w:line="360" w:lineRule="auto"/>
        <w:jc w:val="both"/>
        <w:rPr>
          <w:lang w:eastAsia="x-none"/>
        </w:rPr>
      </w:pPr>
    </w:p>
    <w:p w14:paraId="65B33621" w14:textId="77777777" w:rsidR="002F0FF1" w:rsidRDefault="002F0FF1" w:rsidP="002F0FF1">
      <w:pPr>
        <w:spacing w:line="360" w:lineRule="auto"/>
        <w:jc w:val="both"/>
        <w:rPr>
          <w:lang w:eastAsia="x-none"/>
        </w:rPr>
      </w:pPr>
    </w:p>
    <w:p w14:paraId="1E4BBC43" w14:textId="77777777" w:rsidR="003F0B59" w:rsidRDefault="003F0B59" w:rsidP="003F0B59">
      <w:pPr>
        <w:rPr>
          <w:lang w:eastAsia="x-none"/>
        </w:rPr>
      </w:pPr>
    </w:p>
    <w:p w14:paraId="2A0F7E79" w14:textId="48C9A3BA" w:rsidR="0090796B" w:rsidRPr="008F0AF3" w:rsidRDefault="003F0B59" w:rsidP="0090796B">
      <w:pPr>
        <w:pStyle w:val="Heading2"/>
        <w:rPr>
          <w:lang w:val="en-US"/>
        </w:rPr>
      </w:pPr>
      <w:bookmarkStart w:id="48" w:name="_Toc172500307"/>
      <w:r>
        <w:rPr>
          <w:lang w:val="en-US"/>
        </w:rPr>
        <w:t>Update Profile</w:t>
      </w:r>
      <w:bookmarkEnd w:id="48"/>
    </w:p>
    <w:p w14:paraId="529E626E" w14:textId="77EDC6E1" w:rsidR="0090796B" w:rsidRDefault="0090796B" w:rsidP="008F0AF3">
      <w:pPr>
        <w:spacing w:line="360" w:lineRule="auto"/>
        <w:ind w:left="576"/>
        <w:jc w:val="both"/>
        <w:rPr>
          <w:sz w:val="22"/>
          <w:szCs w:val="22"/>
          <w:lang w:eastAsia="x-none"/>
        </w:rPr>
      </w:pPr>
      <w:r w:rsidRPr="0090796B">
        <w:rPr>
          <w:sz w:val="22"/>
          <w:szCs w:val="22"/>
          <w:lang w:eastAsia="x-none"/>
        </w:rPr>
        <w:t xml:space="preserve">To </w:t>
      </w:r>
      <w:r>
        <w:rPr>
          <w:sz w:val="22"/>
          <w:szCs w:val="22"/>
          <w:lang w:eastAsia="x-none"/>
        </w:rPr>
        <w:t>u</w:t>
      </w:r>
      <w:r w:rsidRPr="0090796B">
        <w:rPr>
          <w:sz w:val="22"/>
          <w:szCs w:val="22"/>
          <w:lang w:eastAsia="x-none"/>
        </w:rPr>
        <w:t>pdate the profile details</w:t>
      </w:r>
      <w:r>
        <w:rPr>
          <w:sz w:val="22"/>
          <w:szCs w:val="22"/>
          <w:lang w:eastAsia="x-none"/>
        </w:rPr>
        <w:t xml:space="preserve">, click on the   </w:t>
      </w:r>
      <w:r w:rsidR="008F0AF3">
        <w:rPr>
          <w:noProof/>
        </w:rPr>
        <w:drawing>
          <wp:inline distT="0" distB="0" distL="0" distR="0" wp14:anchorId="2D47C59C" wp14:editId="3574CBF6">
            <wp:extent cx="209550" cy="228600"/>
            <wp:effectExtent l="0" t="0" r="0" b="0"/>
            <wp:docPr id="10847658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765817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eastAsia="x-none"/>
        </w:rPr>
        <w:t xml:space="preserve">  icon </w:t>
      </w:r>
      <w:r w:rsidR="00A96583">
        <w:rPr>
          <w:sz w:val="22"/>
          <w:szCs w:val="22"/>
          <w:lang w:eastAsia="x-none"/>
        </w:rPr>
        <w:t xml:space="preserve">located on the top right corner </w:t>
      </w:r>
      <w:r>
        <w:rPr>
          <w:sz w:val="22"/>
          <w:szCs w:val="22"/>
          <w:lang w:eastAsia="x-none"/>
        </w:rPr>
        <w:t xml:space="preserve">and select </w:t>
      </w:r>
      <w:r w:rsidRPr="0090796B">
        <w:rPr>
          <w:b/>
          <w:bCs/>
          <w:sz w:val="22"/>
          <w:szCs w:val="22"/>
          <w:lang w:eastAsia="x-none"/>
        </w:rPr>
        <w:t>Profile</w:t>
      </w:r>
      <w:r>
        <w:rPr>
          <w:sz w:val="22"/>
          <w:szCs w:val="22"/>
          <w:lang w:eastAsia="x-none"/>
        </w:rPr>
        <w:t xml:space="preserve"> as </w:t>
      </w:r>
      <w:r w:rsidR="00C77D3D">
        <w:rPr>
          <w:sz w:val="22"/>
          <w:szCs w:val="22"/>
          <w:lang w:eastAsia="x-none"/>
        </w:rPr>
        <w:t>instructed</w:t>
      </w:r>
      <w:r>
        <w:rPr>
          <w:sz w:val="22"/>
          <w:szCs w:val="22"/>
          <w:lang w:eastAsia="x-none"/>
        </w:rPr>
        <w:t xml:space="preserve"> below:</w:t>
      </w:r>
    </w:p>
    <w:p w14:paraId="7F7A631D" w14:textId="096B4B9C" w:rsidR="00B3190C" w:rsidRDefault="00B3190C" w:rsidP="008F0AF3">
      <w:pPr>
        <w:rPr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C15E0A4" wp14:editId="36AB5328">
                <wp:simplePos x="0" y="0"/>
                <wp:positionH relativeFrom="margin">
                  <wp:posOffset>3242047</wp:posOffset>
                </wp:positionH>
                <wp:positionV relativeFrom="paragraph">
                  <wp:posOffset>813543</wp:posOffset>
                </wp:positionV>
                <wp:extent cx="1788795" cy="594360"/>
                <wp:effectExtent l="19050" t="285750" r="211455" b="15240"/>
                <wp:wrapNone/>
                <wp:docPr id="1271710370" name="Speech Bubble: Oval 1271710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8795" cy="594360"/>
                        </a:xfrm>
                        <a:prstGeom prst="wedgeEllipseCallout">
                          <a:avLst>
                            <a:gd name="adj1" fmla="val 57774"/>
                            <a:gd name="adj2" fmla="val -89348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55A3F6" w14:textId="59ED804B" w:rsidR="00B3190C" w:rsidRPr="0039159F" w:rsidRDefault="00B3190C" w:rsidP="00B3190C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lick here to update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5E0A4" id="Speech Bubble: Oval 1271710370" o:spid="_x0000_s1073" type="#_x0000_t63" style="position:absolute;margin-left:255.3pt;margin-top:64.05pt;width:140.85pt;height:46.8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" adj="23279,-8499" fillcolor="white [3212]" strokecolor="#70ad47 [3209]" strokeweight="2.25pt">
                <v:textbox>
                  <w:txbxContent>
                    <w:p w14:paraId="1455A3F6" w14:textId="59ED804B" w:rsidR="00B3190C" w:rsidRPr="0039159F" w:rsidRDefault="00B3190C" w:rsidP="00B3190C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lick here to update profi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F0AF3" w:rsidRPr="008F0AF3">
        <w:rPr>
          <w:noProof/>
        </w:rPr>
        <w:t xml:space="preserve"> </w:t>
      </w:r>
      <w:r w:rsidR="008F0AF3">
        <w:rPr>
          <w:noProof/>
        </w:rPr>
        <w:drawing>
          <wp:inline distT="0" distB="0" distL="0" distR="0" wp14:anchorId="3C6736EB" wp14:editId="54F7FB8C">
            <wp:extent cx="6178511" cy="3071004"/>
            <wp:effectExtent l="57150" t="0" r="51435" b="110490"/>
            <wp:docPr id="21136666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66664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98179" cy="3080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92302B" w14:textId="5AB66A5B" w:rsidR="00E33F72" w:rsidRDefault="00E33F72" w:rsidP="00E33F72">
      <w:pPr>
        <w:pStyle w:val="Caption"/>
        <w:jc w:val="center"/>
        <w:rPr>
          <w:sz w:val="22"/>
          <w:szCs w:val="22"/>
          <w:lang w:eastAsia="x-none"/>
        </w:rPr>
      </w:pPr>
      <w:bookmarkStart w:id="49" w:name="_Toc17250033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23</w:t>
      </w:r>
      <w:r>
        <w:fldChar w:fldCharType="end"/>
      </w:r>
      <w:r>
        <w:t>: Update Profile</w:t>
      </w:r>
      <w:bookmarkEnd w:id="49"/>
    </w:p>
    <w:p w14:paraId="445AF632" w14:textId="214D07EC" w:rsidR="0090796B" w:rsidRDefault="0090796B" w:rsidP="0090796B">
      <w:pPr>
        <w:spacing w:line="360" w:lineRule="auto"/>
        <w:ind w:left="720"/>
        <w:jc w:val="both"/>
        <w:rPr>
          <w:sz w:val="22"/>
          <w:szCs w:val="22"/>
          <w:lang w:eastAsia="x-none"/>
        </w:rPr>
      </w:pPr>
    </w:p>
    <w:p w14:paraId="3501CFB6" w14:textId="5F460959" w:rsidR="008F0AF3" w:rsidRDefault="00F87D08" w:rsidP="00557D8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  <w:r w:rsidRPr="00F87D08">
        <w:rPr>
          <w:sz w:val="22"/>
          <w:szCs w:val="22"/>
          <w:lang w:eastAsia="x-none"/>
        </w:rPr>
        <w:t xml:space="preserve">After selecting </w:t>
      </w:r>
      <w:r w:rsidRPr="008F0AF3">
        <w:rPr>
          <w:b/>
          <w:bCs/>
          <w:sz w:val="22"/>
          <w:szCs w:val="22"/>
          <w:lang w:eastAsia="x-none"/>
        </w:rPr>
        <w:t>"</w:t>
      </w:r>
      <w:r w:rsidR="008F0AF3" w:rsidRPr="008F0AF3">
        <w:rPr>
          <w:b/>
          <w:bCs/>
          <w:sz w:val="22"/>
          <w:szCs w:val="22"/>
          <w:lang w:eastAsia="x-none"/>
        </w:rPr>
        <w:t>P</w:t>
      </w:r>
      <w:r w:rsidRPr="008F0AF3">
        <w:rPr>
          <w:b/>
          <w:bCs/>
          <w:sz w:val="22"/>
          <w:szCs w:val="22"/>
          <w:lang w:eastAsia="x-none"/>
        </w:rPr>
        <w:t>rofile"</w:t>
      </w:r>
      <w:r w:rsidR="008F0AF3">
        <w:rPr>
          <w:b/>
          <w:bCs/>
          <w:sz w:val="22"/>
          <w:szCs w:val="22"/>
          <w:lang w:eastAsia="x-none"/>
        </w:rPr>
        <w:t>,</w:t>
      </w:r>
      <w:r w:rsidRPr="00F87D08">
        <w:rPr>
          <w:sz w:val="22"/>
          <w:szCs w:val="22"/>
          <w:lang w:eastAsia="x-none"/>
        </w:rPr>
        <w:t xml:space="preserve"> a new interface will appear</w:t>
      </w:r>
      <w:r w:rsidR="008F0AF3">
        <w:rPr>
          <w:sz w:val="22"/>
          <w:szCs w:val="22"/>
          <w:lang w:eastAsia="x-none"/>
        </w:rPr>
        <w:t xml:space="preserve"> </w:t>
      </w:r>
      <w:r>
        <w:rPr>
          <w:sz w:val="22"/>
          <w:szCs w:val="22"/>
          <w:lang w:eastAsia="x-none"/>
        </w:rPr>
        <w:t>displaying</w:t>
      </w:r>
      <w:r w:rsidRPr="00F87D08">
        <w:rPr>
          <w:sz w:val="22"/>
          <w:szCs w:val="22"/>
          <w:lang w:eastAsia="x-none"/>
        </w:rPr>
        <w:t xml:space="preserve"> the current profile details</w:t>
      </w:r>
      <w:r w:rsidR="008F0AF3">
        <w:rPr>
          <w:sz w:val="22"/>
          <w:szCs w:val="22"/>
          <w:lang w:eastAsia="x-none"/>
        </w:rPr>
        <w:t>. Only below details will be editable:</w:t>
      </w:r>
    </w:p>
    <w:p w14:paraId="10422A36" w14:textId="61090D64" w:rsidR="008F0AF3" w:rsidRDefault="008F0AF3">
      <w:pPr>
        <w:pStyle w:val="ListParagraph"/>
        <w:numPr>
          <w:ilvl w:val="0"/>
          <w:numId w:val="8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Name</w:t>
      </w:r>
    </w:p>
    <w:p w14:paraId="2BE9A548" w14:textId="71B112A8" w:rsidR="008F0AF3" w:rsidRDefault="008F0AF3">
      <w:pPr>
        <w:pStyle w:val="ListParagraph"/>
        <w:numPr>
          <w:ilvl w:val="0"/>
          <w:numId w:val="8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Gender</w:t>
      </w:r>
    </w:p>
    <w:p w14:paraId="3A66FF29" w14:textId="2A224693" w:rsidR="008F0AF3" w:rsidRPr="008F0AF3" w:rsidRDefault="008F0AF3">
      <w:pPr>
        <w:pStyle w:val="ListParagraph"/>
        <w:numPr>
          <w:ilvl w:val="0"/>
          <w:numId w:val="8"/>
        </w:numPr>
        <w:spacing w:line="360" w:lineRule="auto"/>
        <w:jc w:val="both"/>
        <w:rPr>
          <w:lang w:eastAsia="x-none"/>
        </w:rPr>
      </w:pPr>
      <w:r>
        <w:rPr>
          <w:lang w:eastAsia="x-none"/>
        </w:rPr>
        <w:t>Address</w:t>
      </w:r>
    </w:p>
    <w:p w14:paraId="0F600796" w14:textId="65A18F04" w:rsidR="008F0AF3" w:rsidRDefault="00DC62CE" w:rsidP="008F0AF3">
      <w:pPr>
        <w:spacing w:line="360" w:lineRule="auto"/>
        <w:jc w:val="center"/>
        <w:rPr>
          <w:sz w:val="22"/>
          <w:szCs w:val="22"/>
          <w:lang w:eastAsia="x-non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EB90923" wp14:editId="5E85BE87">
                <wp:simplePos x="0" y="0"/>
                <wp:positionH relativeFrom="margin">
                  <wp:posOffset>816750</wp:posOffset>
                </wp:positionH>
                <wp:positionV relativeFrom="paragraph">
                  <wp:posOffset>2533249</wp:posOffset>
                </wp:positionV>
                <wp:extent cx="1467201" cy="182245"/>
                <wp:effectExtent l="647700" t="857250" r="647700" b="1075055"/>
                <wp:wrapNone/>
                <wp:docPr id="1335922154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7201" cy="18224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3">
                                <a:lumMod val="5000"/>
                                <a:lumOff val="95000"/>
                              </a:schemeClr>
                            </a:gs>
                            <a:gs pos="74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3">
                                <a:lumMod val="30000"/>
                                <a:lumOff val="7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  <a:effectLst>
                          <a:glow>
                            <a:schemeClr val="bg1">
                              <a:lumMod val="50000"/>
                            </a:schemeClr>
                          </a:glow>
                          <a:outerShdw blurRad="1219200" dist="50800" dir="5400000" algn="ctr" rotWithShape="0">
                            <a:srgbClr val="000000">
                              <a:alpha val="43137"/>
                            </a:srgbClr>
                          </a:outerShdw>
                          <a:reflection blurRad="1244600" stA="45000" endPos="65000" dist="50800" dir="5400000" sy="-100000" algn="bl" rotWithShape="0"/>
                          <a:softEdge rad="0"/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CBE3BE" w14:textId="77777777" w:rsidR="00DC62CE" w:rsidRPr="00DC62CE" w:rsidRDefault="00DC62CE" w:rsidP="00DC62CE">
                            <w:pPr>
                              <w:jc w:val="center"/>
                              <w:rPr>
                                <w:color w:val="000000" w:themeColor="text1"/>
                                <w:sz w:val="10"/>
                                <w:szCs w:val="10"/>
                              </w:rPr>
                            </w:pPr>
                            <w:r w:rsidRPr="00DC62CE">
                              <w:rPr>
                                <w:sz w:val="10"/>
                                <w:szCs w:val="10"/>
                              </w:rPr>
                              <w:t xml:space="preserve">03xx - </w:t>
                            </w:r>
                            <w:proofErr w:type="spellStart"/>
                            <w:r w:rsidRPr="00DC62CE">
                              <w:rPr>
                                <w:sz w:val="10"/>
                                <w:szCs w:val="10"/>
                              </w:rPr>
                              <w:t>xxxxxx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90923" id="_x0000_s1074" style="position:absolute;left:0;text-align:left;margin-left:64.3pt;margin-top:199.45pt;width:115.55pt;height:14.35pt;z-index:251803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" fillcolor="#fafafa [182]" stroked="f" strokeweight="1pt">
                <v:fill color2="#e4e4e4 [982]" rotate="t" colors="0 #fafafa;48497f #d7d7d7;54395f #d7d7d7;1 #e4e4e4" focus="100%" type="gradient"/>
                <v:shadow on="t" color="black" opacity="28270f" offset="0,4pt"/>
                <v:textbox>
                  <w:txbxContent>
                    <w:p w14:paraId="01CBE3BE" w14:textId="77777777" w:rsidR="00DC62CE" w:rsidRPr="00DC62CE" w:rsidRDefault="00DC62CE" w:rsidP="00DC62CE">
                      <w:pPr>
                        <w:jc w:val="center"/>
                        <w:rPr>
                          <w:color w:val="000000" w:themeColor="text1"/>
                          <w:sz w:val="10"/>
                          <w:szCs w:val="10"/>
                        </w:rPr>
                      </w:pPr>
                      <w:r w:rsidRPr="00DC62CE">
                        <w:rPr>
                          <w:sz w:val="10"/>
                          <w:szCs w:val="10"/>
                        </w:rPr>
                        <w:t xml:space="preserve">03xx - </w:t>
                      </w:r>
                      <w:proofErr w:type="spellStart"/>
                      <w:r w:rsidRPr="00DC62CE">
                        <w:rPr>
                          <w:sz w:val="10"/>
                          <w:szCs w:val="10"/>
                        </w:rPr>
                        <w:t>xxxxxxx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7733BF9" wp14:editId="1198A7CF">
                <wp:simplePos x="0" y="0"/>
                <wp:positionH relativeFrom="margin">
                  <wp:posOffset>419100</wp:posOffset>
                </wp:positionH>
                <wp:positionV relativeFrom="paragraph">
                  <wp:posOffset>2946848</wp:posOffset>
                </wp:positionV>
                <wp:extent cx="1560195" cy="600075"/>
                <wp:effectExtent l="38100" t="19050" r="249555" b="47625"/>
                <wp:wrapNone/>
                <wp:docPr id="1743637379" name="Speech Bubble: Oval 17436373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0195" cy="600075"/>
                        </a:xfrm>
                        <a:prstGeom prst="wedgeEllipseCallout">
                          <a:avLst>
                            <a:gd name="adj1" fmla="val 62095"/>
                            <a:gd name="adj2" fmla="val -45011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1EB38C" w14:textId="592AE80C" w:rsidR="000A4BFC" w:rsidRPr="0039159F" w:rsidRDefault="000A4BFC" w:rsidP="000A4BFC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lick here to save chan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33BF9" id="Speech Bubble: Oval 1743637379" o:spid="_x0000_s1075" type="#_x0000_t63" style="position:absolute;left:0;text-align:left;margin-left:33pt;margin-top:232.05pt;width:122.85pt;height:47.25pt;z-index:251782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" adj="24213,1078" fillcolor="white [3212]" strokecolor="#70ad47 [3209]" strokeweight="2.25pt">
                <v:textbox>
                  <w:txbxContent>
                    <w:p w14:paraId="451EB38C" w14:textId="592AE80C" w:rsidR="000A4BFC" w:rsidRPr="0039159F" w:rsidRDefault="000A4BFC" w:rsidP="000A4BFC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lick here to save chang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0D695385" wp14:editId="4777F36E">
                <wp:simplePos x="0" y="0"/>
                <wp:positionH relativeFrom="margin">
                  <wp:posOffset>3876734</wp:posOffset>
                </wp:positionH>
                <wp:positionV relativeFrom="paragraph">
                  <wp:posOffset>2182686</wp:posOffset>
                </wp:positionV>
                <wp:extent cx="1452592" cy="177293"/>
                <wp:effectExtent l="628650" t="933450" r="643255" b="1042035"/>
                <wp:wrapNone/>
                <wp:docPr id="776899053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2592" cy="177293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3">
                                <a:lumMod val="5000"/>
                                <a:lumOff val="95000"/>
                              </a:schemeClr>
                            </a:gs>
                            <a:gs pos="74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3">
                                <a:lumMod val="30000"/>
                                <a:lumOff val="7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  <a:effectLst>
                          <a:glow>
                            <a:schemeClr val="bg1">
                              <a:lumMod val="50000"/>
                            </a:schemeClr>
                          </a:glow>
                          <a:outerShdw blurRad="1219200" dist="50800" dir="5400000" algn="ctr" rotWithShape="0">
                            <a:srgbClr val="000000">
                              <a:alpha val="43137"/>
                            </a:srgbClr>
                          </a:outerShdw>
                          <a:reflection blurRad="1244600" stA="45000" endPos="65000" dist="50800" dir="5400000" sy="-100000" algn="bl" rotWithShape="0"/>
                          <a:softEdge rad="0"/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EF05F0" w14:textId="77777777" w:rsidR="00DC62CE" w:rsidRPr="00DC62CE" w:rsidRDefault="00DC62CE" w:rsidP="00DC62CE">
                            <w:pPr>
                              <w:jc w:val="center"/>
                              <w:rPr>
                                <w:color w:val="000000" w:themeColor="text1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sz w:val="10"/>
                                <w:szCs w:val="10"/>
                              </w:rPr>
                              <w:t>Abc1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695385" id="_x0000_s1076" style="position:absolute;left:0;text-align:left;margin-left:305.25pt;margin-top:171.85pt;width:114.4pt;height:13.95pt;z-index:251801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" fillcolor="#fafafa [182]" stroked="f" strokeweight="1pt">
                <v:fill color2="#e4e4e4 [982]" rotate="t" colors="0 #fafafa;48497f #d7d7d7;54395f #d7d7d7;1 #e4e4e4" focus="100%" type="gradient"/>
                <v:shadow on="t" color="black" opacity="28270f" offset="0,4pt"/>
                <v:textbox>
                  <w:txbxContent>
                    <w:p w14:paraId="1AEF05F0" w14:textId="77777777" w:rsidR="00DC62CE" w:rsidRPr="00DC62CE" w:rsidRDefault="00DC62CE" w:rsidP="00DC62CE">
                      <w:pPr>
                        <w:jc w:val="center"/>
                        <w:rPr>
                          <w:color w:val="000000" w:themeColor="text1"/>
                          <w:sz w:val="10"/>
                          <w:szCs w:val="10"/>
                        </w:rPr>
                      </w:pPr>
                      <w:r>
                        <w:rPr>
                          <w:sz w:val="10"/>
                          <w:szCs w:val="10"/>
                        </w:rPr>
                        <w:t>Abc12@gmail.co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7AA1272E" wp14:editId="77A770A2">
                <wp:simplePos x="0" y="0"/>
                <wp:positionH relativeFrom="margin">
                  <wp:posOffset>2350864</wp:posOffset>
                </wp:positionH>
                <wp:positionV relativeFrom="paragraph">
                  <wp:posOffset>2177076</wp:posOffset>
                </wp:positionV>
                <wp:extent cx="1452592" cy="174625"/>
                <wp:effectExtent l="628650" t="933450" r="643255" b="1044575"/>
                <wp:wrapNone/>
                <wp:docPr id="153284498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2592" cy="1746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3">
                                <a:lumMod val="5000"/>
                                <a:lumOff val="95000"/>
                              </a:schemeClr>
                            </a:gs>
                            <a:gs pos="74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3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3">
                                <a:lumMod val="30000"/>
                                <a:lumOff val="7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  <a:effectLst>
                          <a:glow>
                            <a:schemeClr val="bg1">
                              <a:lumMod val="50000"/>
                            </a:schemeClr>
                          </a:glow>
                          <a:outerShdw blurRad="1219200" dist="50800" dir="5400000" algn="ctr" rotWithShape="0">
                            <a:srgbClr val="000000">
                              <a:alpha val="43137"/>
                            </a:srgbClr>
                          </a:outerShdw>
                          <a:reflection blurRad="1244600" stA="45000" endPos="65000" dist="50800" dir="5400000" sy="-100000" algn="bl" rotWithShape="0"/>
                          <a:softEdge rad="0"/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9AFE9E" w14:textId="77777777" w:rsidR="00DC62CE" w:rsidRPr="00DC62CE" w:rsidRDefault="00DC62CE" w:rsidP="00DC62CE">
                            <w:pPr>
                              <w:jc w:val="center"/>
                              <w:rPr>
                                <w:color w:val="000000" w:themeColor="text1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sz w:val="10"/>
                                <w:szCs w:val="10"/>
                              </w:rPr>
                              <w:t>44</w:t>
                            </w:r>
                            <w:r w:rsidRPr="00DC62CE">
                              <w:rPr>
                                <w:sz w:val="10"/>
                                <w:szCs w:val="10"/>
                              </w:rPr>
                              <w:t>xx</w:t>
                            </w:r>
                            <w:r>
                              <w:rPr>
                                <w:sz w:val="10"/>
                                <w:szCs w:val="10"/>
                              </w:rPr>
                              <w:t>y</w:t>
                            </w:r>
                            <w:r w:rsidRPr="00DC62CE">
                              <w:rPr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sz w:val="10"/>
                                <w:szCs w:val="10"/>
                              </w:rPr>
                              <w:t>–</w:t>
                            </w:r>
                            <w:r w:rsidRPr="00DC62CE">
                              <w:rPr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DC62CE">
                              <w:rPr>
                                <w:sz w:val="10"/>
                                <w:szCs w:val="10"/>
                              </w:rPr>
                              <w:t>xxxxxxx</w:t>
                            </w:r>
                            <w:proofErr w:type="spellEnd"/>
                            <w:r>
                              <w:rPr>
                                <w:sz w:val="10"/>
                                <w:szCs w:val="10"/>
                              </w:rPr>
                              <w:t xml:space="preserve"> - </w:t>
                            </w:r>
                            <w:proofErr w:type="spellStart"/>
                            <w:r>
                              <w:rPr>
                                <w:sz w:val="10"/>
                                <w:szCs w:val="10"/>
                              </w:rPr>
                              <w:t>xxx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A1272E" id="_x0000_s1077" style="position:absolute;left:0;text-align:left;margin-left:185.1pt;margin-top:171.4pt;width:114.4pt;height:13.75pt;z-index:251799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" fillcolor="#fafafa [182]" stroked="f" strokeweight="1pt">
                <v:fill color2="#e4e4e4 [982]" rotate="t" colors="0 #fafafa;48497f #d7d7d7;54395f #d7d7d7;1 #e4e4e4" focus="100%" type="gradient"/>
                <v:shadow on="t" color="black" opacity="28270f" offset="0,4pt"/>
                <v:textbox>
                  <w:txbxContent>
                    <w:p w14:paraId="159AFE9E" w14:textId="77777777" w:rsidR="00DC62CE" w:rsidRPr="00DC62CE" w:rsidRDefault="00DC62CE" w:rsidP="00DC62CE">
                      <w:pPr>
                        <w:jc w:val="center"/>
                        <w:rPr>
                          <w:color w:val="000000" w:themeColor="text1"/>
                          <w:sz w:val="10"/>
                          <w:szCs w:val="10"/>
                        </w:rPr>
                      </w:pPr>
                      <w:r>
                        <w:rPr>
                          <w:sz w:val="10"/>
                          <w:szCs w:val="10"/>
                        </w:rPr>
                        <w:t>44</w:t>
                      </w:r>
                      <w:r w:rsidRPr="00DC62CE">
                        <w:rPr>
                          <w:sz w:val="10"/>
                          <w:szCs w:val="10"/>
                        </w:rPr>
                        <w:t>xx</w:t>
                      </w:r>
                      <w:r>
                        <w:rPr>
                          <w:sz w:val="10"/>
                          <w:szCs w:val="10"/>
                        </w:rPr>
                        <w:t>y</w:t>
                      </w:r>
                      <w:r w:rsidRPr="00DC62CE">
                        <w:rPr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sz w:val="10"/>
                          <w:szCs w:val="10"/>
                        </w:rPr>
                        <w:t>–</w:t>
                      </w:r>
                      <w:r w:rsidRPr="00DC62CE">
                        <w:rPr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DC62CE">
                        <w:rPr>
                          <w:sz w:val="10"/>
                          <w:szCs w:val="10"/>
                        </w:rPr>
                        <w:t>xxxxxxx</w:t>
                      </w:r>
                      <w:proofErr w:type="spellEnd"/>
                      <w:r>
                        <w:rPr>
                          <w:sz w:val="10"/>
                          <w:szCs w:val="10"/>
                        </w:rPr>
                        <w:t xml:space="preserve"> - </w:t>
                      </w:r>
                      <w:proofErr w:type="spellStart"/>
                      <w:r>
                        <w:rPr>
                          <w:sz w:val="10"/>
                          <w:szCs w:val="10"/>
                        </w:rPr>
                        <w:t>xxxx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8F0AF3" w:rsidRPr="00943465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27F27064" wp14:editId="686B93CE">
                <wp:simplePos x="0" y="0"/>
                <wp:positionH relativeFrom="margin">
                  <wp:posOffset>4008048</wp:posOffset>
                </wp:positionH>
                <wp:positionV relativeFrom="paragraph">
                  <wp:posOffset>880254</wp:posOffset>
                </wp:positionV>
                <wp:extent cx="1560195" cy="600075"/>
                <wp:effectExtent l="133350" t="19050" r="40005" b="371475"/>
                <wp:wrapNone/>
                <wp:docPr id="1989280522" name="Speech Bubble: Oval 19892805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0195" cy="600075"/>
                        </a:xfrm>
                        <a:prstGeom prst="wedgeEllipseCallout">
                          <a:avLst>
                            <a:gd name="adj1" fmla="val -54579"/>
                            <a:gd name="adj2" fmla="val 100002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D557E8" w14:textId="35339ACB" w:rsidR="008F0AF3" w:rsidRPr="0039159F" w:rsidRDefault="008F0AF3" w:rsidP="008F0AF3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rofile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27064" id="Speech Bubble: Oval 1989280522" o:spid="_x0000_s1078" type="#_x0000_t63" style="position:absolute;left:0;text-align:left;margin-left:315.6pt;margin-top:69.3pt;width:122.85pt;height:47.25pt;z-index:251778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" adj="-989,32400" fillcolor="white [3212]" strokecolor="#70ad47 [3209]" strokeweight="2.25pt">
                <v:textbox>
                  <w:txbxContent>
                    <w:p w14:paraId="4FD557E8" w14:textId="35339ACB" w:rsidR="008F0AF3" w:rsidRPr="0039159F" w:rsidRDefault="008F0AF3" w:rsidP="008F0AF3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Profile Detai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F0AF3">
        <w:rPr>
          <w:noProof/>
        </w:rPr>
        <w:drawing>
          <wp:inline distT="0" distB="0" distL="0" distR="0" wp14:anchorId="2187BFBB" wp14:editId="063F24BD">
            <wp:extent cx="6117325" cy="3438525"/>
            <wp:effectExtent l="57150" t="0" r="55245" b="104775"/>
            <wp:docPr id="50305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05599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61821" cy="34635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8A503E" w14:textId="28F7853F" w:rsidR="008F0AF3" w:rsidRDefault="00DA6C49" w:rsidP="00DA6C49">
      <w:pPr>
        <w:pStyle w:val="Caption"/>
        <w:jc w:val="center"/>
      </w:pPr>
      <w:bookmarkStart w:id="50" w:name="_Toc17250033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24</w:t>
      </w:r>
      <w:r>
        <w:fldChar w:fldCharType="end"/>
      </w:r>
      <w:r>
        <w:t>: Update Profile Fields</w:t>
      </w:r>
      <w:bookmarkEnd w:id="50"/>
    </w:p>
    <w:p w14:paraId="5DA2CFCB" w14:textId="77777777" w:rsidR="00DA6C49" w:rsidRPr="00DA6C49" w:rsidRDefault="00DA6C49" w:rsidP="00DA6C49"/>
    <w:p w14:paraId="07DD4871" w14:textId="0ACC0283" w:rsidR="00F87D08" w:rsidRDefault="004B0F5B" w:rsidP="004B0F5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  <w:r w:rsidRPr="004B0F5B">
        <w:rPr>
          <w:sz w:val="22"/>
          <w:szCs w:val="22"/>
          <w:lang w:eastAsia="x-none"/>
        </w:rPr>
        <w:t xml:space="preserve">After updating the information, click on </w:t>
      </w:r>
      <w:r w:rsidRPr="004B0F5B">
        <w:rPr>
          <w:b/>
          <w:bCs/>
          <w:sz w:val="22"/>
          <w:szCs w:val="22"/>
          <w:lang w:eastAsia="x-none"/>
        </w:rPr>
        <w:t>"Save"</w:t>
      </w:r>
      <w:r w:rsidRPr="004B0F5B">
        <w:rPr>
          <w:sz w:val="22"/>
          <w:szCs w:val="22"/>
          <w:lang w:eastAsia="x-none"/>
        </w:rPr>
        <w:t xml:space="preserve"> to apply the changes</w:t>
      </w:r>
      <w:r>
        <w:rPr>
          <w:sz w:val="22"/>
          <w:szCs w:val="22"/>
          <w:lang w:eastAsia="x-none"/>
        </w:rPr>
        <w:t>.</w:t>
      </w:r>
    </w:p>
    <w:p w14:paraId="1278595C" w14:textId="77777777" w:rsidR="00DA6C49" w:rsidRDefault="00DA6C49" w:rsidP="004B0F5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</w:p>
    <w:p w14:paraId="25E479A6" w14:textId="77777777" w:rsidR="00DA6C49" w:rsidRDefault="00DA6C49" w:rsidP="004B0F5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</w:p>
    <w:p w14:paraId="41C841E7" w14:textId="77777777" w:rsidR="00DA6C49" w:rsidRDefault="00DA6C49" w:rsidP="004B0F5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</w:p>
    <w:p w14:paraId="0646F143" w14:textId="77777777" w:rsidR="00DA6C49" w:rsidRDefault="00DA6C49" w:rsidP="004B0F5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</w:p>
    <w:p w14:paraId="6EF7A747" w14:textId="77777777" w:rsidR="00DA6C49" w:rsidRDefault="00DA6C49" w:rsidP="004B0F5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</w:p>
    <w:p w14:paraId="012EE70D" w14:textId="77777777" w:rsidR="00DA6C49" w:rsidRDefault="00DA6C49" w:rsidP="004B0F5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</w:p>
    <w:p w14:paraId="02694EB7" w14:textId="77777777" w:rsidR="00DA6C49" w:rsidRDefault="00DA6C49" w:rsidP="004B0F5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</w:p>
    <w:p w14:paraId="41C89382" w14:textId="77777777" w:rsidR="00DA6C49" w:rsidRDefault="00DA6C49" w:rsidP="004B0F5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</w:p>
    <w:p w14:paraId="29019A46" w14:textId="77777777" w:rsidR="00DA6C49" w:rsidRDefault="00DA6C49" w:rsidP="004B0F5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</w:p>
    <w:p w14:paraId="2E50662F" w14:textId="77777777" w:rsidR="00DA6C49" w:rsidRDefault="00DA6C49" w:rsidP="004B0F5B">
      <w:pPr>
        <w:spacing w:line="360" w:lineRule="auto"/>
        <w:ind w:left="432"/>
        <w:jc w:val="both"/>
        <w:rPr>
          <w:sz w:val="22"/>
          <w:szCs w:val="22"/>
          <w:lang w:eastAsia="x-none"/>
        </w:rPr>
      </w:pPr>
    </w:p>
    <w:p w14:paraId="48BD1091" w14:textId="183162CB" w:rsidR="00DA6C49" w:rsidRDefault="00DA6C49" w:rsidP="00DA6C49">
      <w:pPr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br w:type="page"/>
      </w:r>
    </w:p>
    <w:p w14:paraId="7DD0F439" w14:textId="4FBA2D5F" w:rsidR="0075202D" w:rsidRPr="0075202D" w:rsidRDefault="004B0F5B" w:rsidP="0075202D">
      <w:pPr>
        <w:pStyle w:val="Heading2"/>
      </w:pPr>
      <w:bookmarkStart w:id="51" w:name="_Toc172500308"/>
      <w:r>
        <w:lastRenderedPageBreak/>
        <w:t>Change Password</w:t>
      </w:r>
      <w:bookmarkEnd w:id="51"/>
    </w:p>
    <w:p w14:paraId="60246909" w14:textId="3D51382A" w:rsidR="0075202D" w:rsidRDefault="0075202D" w:rsidP="0075202D">
      <w:pPr>
        <w:spacing w:line="360" w:lineRule="auto"/>
        <w:ind w:left="576"/>
        <w:jc w:val="both"/>
        <w:rPr>
          <w:sz w:val="22"/>
          <w:szCs w:val="22"/>
          <w:lang w:eastAsia="x-none"/>
        </w:rPr>
      </w:pPr>
      <w:r w:rsidRPr="0090796B">
        <w:rPr>
          <w:sz w:val="22"/>
          <w:szCs w:val="22"/>
          <w:lang w:eastAsia="x-none"/>
        </w:rPr>
        <w:t xml:space="preserve">To </w:t>
      </w:r>
      <w:r>
        <w:rPr>
          <w:sz w:val="22"/>
          <w:szCs w:val="22"/>
          <w:lang w:eastAsia="x-none"/>
        </w:rPr>
        <w:t>u</w:t>
      </w:r>
      <w:r w:rsidRPr="0090796B">
        <w:rPr>
          <w:sz w:val="22"/>
          <w:szCs w:val="22"/>
          <w:lang w:eastAsia="x-none"/>
        </w:rPr>
        <w:t>pdate the profile details</w:t>
      </w:r>
      <w:r>
        <w:rPr>
          <w:sz w:val="22"/>
          <w:szCs w:val="22"/>
          <w:lang w:eastAsia="x-none"/>
        </w:rPr>
        <w:t xml:space="preserve">, click on the   </w:t>
      </w:r>
      <w:r>
        <w:rPr>
          <w:noProof/>
        </w:rPr>
        <w:drawing>
          <wp:inline distT="0" distB="0" distL="0" distR="0" wp14:anchorId="4267FF01" wp14:editId="2AAEA48D">
            <wp:extent cx="209550" cy="228600"/>
            <wp:effectExtent l="0" t="0" r="0" b="0"/>
            <wp:docPr id="1286221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765817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eastAsia="x-none"/>
        </w:rPr>
        <w:t xml:space="preserve">  icon </w:t>
      </w:r>
      <w:r w:rsidR="00FB0833">
        <w:rPr>
          <w:sz w:val="22"/>
          <w:szCs w:val="22"/>
          <w:lang w:eastAsia="x-none"/>
        </w:rPr>
        <w:t xml:space="preserve">located on the top right corner </w:t>
      </w:r>
      <w:r>
        <w:rPr>
          <w:sz w:val="22"/>
          <w:szCs w:val="22"/>
          <w:lang w:eastAsia="x-none"/>
        </w:rPr>
        <w:t xml:space="preserve">and select </w:t>
      </w:r>
      <w:r>
        <w:rPr>
          <w:b/>
          <w:bCs/>
          <w:sz w:val="22"/>
          <w:szCs w:val="22"/>
          <w:lang w:eastAsia="x-none"/>
        </w:rPr>
        <w:t>Change Password</w:t>
      </w:r>
      <w:r>
        <w:rPr>
          <w:sz w:val="22"/>
          <w:szCs w:val="22"/>
          <w:lang w:eastAsia="x-none"/>
        </w:rPr>
        <w:t xml:space="preserve"> as instructed below:</w:t>
      </w:r>
    </w:p>
    <w:p w14:paraId="6FDE68D1" w14:textId="77777777" w:rsidR="0075202D" w:rsidRDefault="0075202D" w:rsidP="0075202D">
      <w:pPr>
        <w:rPr>
          <w:noProof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8EB913D" wp14:editId="3364F5C5">
                <wp:simplePos x="0" y="0"/>
                <wp:positionH relativeFrom="margin">
                  <wp:posOffset>3284172</wp:posOffset>
                </wp:positionH>
                <wp:positionV relativeFrom="paragraph">
                  <wp:posOffset>967105</wp:posOffset>
                </wp:positionV>
                <wp:extent cx="1788795" cy="594360"/>
                <wp:effectExtent l="19050" t="285750" r="211455" b="15240"/>
                <wp:wrapNone/>
                <wp:docPr id="337533562" name="Speech Bubble: Oval 3375335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8795" cy="594360"/>
                        </a:xfrm>
                        <a:prstGeom prst="wedgeEllipseCallout">
                          <a:avLst>
                            <a:gd name="adj1" fmla="val 57774"/>
                            <a:gd name="adj2" fmla="val -89348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80AAC7" w14:textId="3BB8C3C6" w:rsidR="0075202D" w:rsidRPr="0039159F" w:rsidRDefault="0075202D" w:rsidP="0075202D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lick here to</w:t>
                            </w:r>
                            <w:r w:rsidR="00092006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92006" w:rsidRPr="009E48E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change pass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EB913D" id="Speech Bubble: Oval 337533562" o:spid="_x0000_s1079" type="#_x0000_t63" style="position:absolute;margin-left:258.6pt;margin-top:76.15pt;width:140.85pt;height:46.8pt;z-index:251780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" adj="23279,-8499" fillcolor="white [3212]" strokecolor="#70ad47 [3209]" strokeweight="2.25pt">
                <v:textbox>
                  <w:txbxContent>
                    <w:p w14:paraId="2180AAC7" w14:textId="3BB8C3C6" w:rsidR="0075202D" w:rsidRPr="0039159F" w:rsidRDefault="0075202D" w:rsidP="0075202D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lick here to</w:t>
                      </w:r>
                      <w:r w:rsidR="00092006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092006" w:rsidRPr="009E48EB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change passwor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F0AF3">
        <w:rPr>
          <w:noProof/>
        </w:rPr>
        <w:t xml:space="preserve"> </w:t>
      </w:r>
      <w:r>
        <w:rPr>
          <w:noProof/>
        </w:rPr>
        <w:drawing>
          <wp:inline distT="0" distB="0" distL="0" distR="0" wp14:anchorId="4A50AF44" wp14:editId="14609CCC">
            <wp:extent cx="6178511" cy="3071004"/>
            <wp:effectExtent l="57150" t="0" r="51435" b="110490"/>
            <wp:docPr id="10864808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66664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98179" cy="3080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FA6907" w14:textId="15B6406F" w:rsidR="00DA6C49" w:rsidRDefault="00DA6C49" w:rsidP="00DA6C49">
      <w:pPr>
        <w:pStyle w:val="Caption"/>
        <w:jc w:val="center"/>
        <w:rPr>
          <w:sz w:val="22"/>
          <w:szCs w:val="22"/>
          <w:lang w:eastAsia="x-none"/>
        </w:rPr>
      </w:pPr>
      <w:bookmarkStart w:id="52" w:name="_Toc17250033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25</w:t>
      </w:r>
      <w:r>
        <w:fldChar w:fldCharType="end"/>
      </w:r>
      <w:r>
        <w:t>: Change Password</w:t>
      </w:r>
      <w:bookmarkEnd w:id="52"/>
    </w:p>
    <w:p w14:paraId="3CDDBBF6" w14:textId="77777777" w:rsidR="0075202D" w:rsidRPr="0075202D" w:rsidRDefault="0075202D" w:rsidP="0075202D">
      <w:pPr>
        <w:rPr>
          <w:lang w:val="x-none" w:eastAsia="x-none"/>
        </w:rPr>
      </w:pPr>
    </w:p>
    <w:p w14:paraId="12823AFE" w14:textId="3928D2F1" w:rsidR="003F0B59" w:rsidRDefault="003F0B59" w:rsidP="000A4BFC">
      <w:pPr>
        <w:spacing w:line="360" w:lineRule="auto"/>
        <w:jc w:val="both"/>
        <w:rPr>
          <w:sz w:val="22"/>
          <w:szCs w:val="22"/>
          <w:lang w:eastAsia="x-none"/>
        </w:rPr>
      </w:pPr>
    </w:p>
    <w:p w14:paraId="158A6CB0" w14:textId="4B2CDFF5" w:rsidR="0044214C" w:rsidRDefault="00E36621" w:rsidP="009E48EB">
      <w:pPr>
        <w:spacing w:line="360" w:lineRule="auto"/>
        <w:ind w:left="576"/>
        <w:jc w:val="both"/>
        <w:rPr>
          <w:sz w:val="22"/>
          <w:szCs w:val="22"/>
          <w:lang w:eastAsia="x-none"/>
        </w:rPr>
      </w:pPr>
      <w:r w:rsidRPr="00E36621">
        <w:rPr>
          <w:sz w:val="22"/>
          <w:szCs w:val="22"/>
          <w:lang w:eastAsia="x-none"/>
        </w:rPr>
        <w:t xml:space="preserve">After selecting </w:t>
      </w:r>
      <w:r w:rsidRPr="00E36621">
        <w:rPr>
          <w:b/>
          <w:bCs/>
          <w:sz w:val="22"/>
          <w:szCs w:val="22"/>
          <w:lang w:eastAsia="x-none"/>
        </w:rPr>
        <w:t>"Change Password,"</w:t>
      </w:r>
      <w:r w:rsidRPr="00E36621">
        <w:rPr>
          <w:sz w:val="22"/>
          <w:szCs w:val="22"/>
          <w:lang w:eastAsia="x-none"/>
        </w:rPr>
        <w:t xml:space="preserve"> a pop-up will appear on the screen prompting the user to enter and confirm the new password</w:t>
      </w:r>
      <w:r>
        <w:rPr>
          <w:sz w:val="22"/>
          <w:szCs w:val="22"/>
          <w:lang w:eastAsia="x-none"/>
        </w:rPr>
        <w:t xml:space="preserve"> as shown below:</w:t>
      </w:r>
    </w:p>
    <w:p w14:paraId="1C9D883B" w14:textId="71284409" w:rsidR="009E48EB" w:rsidRPr="00557D8B" w:rsidRDefault="009E48EB" w:rsidP="009603C4">
      <w:pPr>
        <w:jc w:val="both"/>
        <w:rPr>
          <w:sz w:val="22"/>
          <w:szCs w:val="22"/>
          <w:lang w:eastAsia="x-none"/>
        </w:rPr>
      </w:pPr>
    </w:p>
    <w:p w14:paraId="7A15B8FA" w14:textId="7F46BA49" w:rsidR="000C4595" w:rsidRDefault="004933B2" w:rsidP="003F0B59">
      <w:pPr>
        <w:rPr>
          <w:lang w:eastAsia="x-none"/>
        </w:rPr>
      </w:pPr>
      <w:r w:rsidRPr="0094346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57658724" wp14:editId="29858512">
                <wp:simplePos x="0" y="0"/>
                <wp:positionH relativeFrom="margin">
                  <wp:posOffset>978379</wp:posOffset>
                </wp:positionH>
                <wp:positionV relativeFrom="paragraph">
                  <wp:posOffset>1729908</wp:posOffset>
                </wp:positionV>
                <wp:extent cx="1680210" cy="629285"/>
                <wp:effectExtent l="19050" t="285750" r="72390" b="18415"/>
                <wp:wrapNone/>
                <wp:docPr id="373529775" name="Speech Bubble: Oval 3735297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0210" cy="629285"/>
                        </a:xfrm>
                        <a:prstGeom prst="wedgeEllipseCallout">
                          <a:avLst>
                            <a:gd name="adj1" fmla="val 50631"/>
                            <a:gd name="adj2" fmla="val -87765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5B906A" w14:textId="4373EC56" w:rsidR="004933B2" w:rsidRPr="00BF4ECC" w:rsidRDefault="004933B2" w:rsidP="004933B2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here to close pop up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58724" id="Speech Bubble: Oval 373529775" o:spid="_x0000_s1080" type="#_x0000_t63" style="position:absolute;margin-left:77.05pt;margin-top:136.2pt;width:132.3pt;height:49.55pt;z-index:251788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" adj="21736,-8157" fillcolor="white [3212]" strokecolor="#70ad47 [3209]" strokeweight="2.25pt">
                <v:textbox>
                  <w:txbxContent>
                    <w:p w14:paraId="705B906A" w14:textId="4373EC56" w:rsidR="004933B2" w:rsidRPr="00BF4ECC" w:rsidRDefault="004933B2" w:rsidP="004933B2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here to close pop up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F4ECC" w:rsidRPr="00943465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6D4B1F3" wp14:editId="22A22B7D">
                <wp:simplePos x="0" y="0"/>
                <wp:positionH relativeFrom="margin">
                  <wp:posOffset>4075262</wp:posOffset>
                </wp:positionH>
                <wp:positionV relativeFrom="paragraph">
                  <wp:posOffset>1502027</wp:posOffset>
                </wp:positionV>
                <wp:extent cx="1680210" cy="629285"/>
                <wp:effectExtent l="495300" t="76200" r="15240" b="18415"/>
                <wp:wrapNone/>
                <wp:docPr id="627642050" name="Speech Bubble: Oval 627642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0210" cy="629285"/>
                        </a:xfrm>
                        <a:prstGeom prst="wedgeEllipseCallout">
                          <a:avLst>
                            <a:gd name="adj1" fmla="val -76182"/>
                            <a:gd name="adj2" fmla="val -53494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BEFC67" w14:textId="0D82DCDE" w:rsidR="00BF4ECC" w:rsidRPr="00BF4ECC" w:rsidRDefault="00BF4ECC" w:rsidP="00BF4ECC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ick here to </w:t>
                            </w:r>
                            <w:r w:rsidRPr="00BF4ECC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Send OT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D4B1F3" id="Speech Bubble: Oval 627642050" o:spid="_x0000_s1081" type="#_x0000_t63" style="position:absolute;margin-left:320.9pt;margin-top:118.25pt;width:132.3pt;height:49.55pt;z-index:251786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" adj="-5655,-755" fillcolor="white [3212]" strokecolor="#70ad47 [3209]" strokeweight="2.25pt">
                <v:textbox>
                  <w:txbxContent>
                    <w:p w14:paraId="12BEFC67" w14:textId="0D82DCDE" w:rsidR="00BF4ECC" w:rsidRPr="00BF4ECC" w:rsidRDefault="00BF4ECC" w:rsidP="00BF4ECC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lick here to </w:t>
                      </w:r>
                      <w:r w:rsidRPr="00BF4ECC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Send OT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36621" w:rsidRPr="00943465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6B79064" wp14:editId="51E72EFA">
                <wp:simplePos x="0" y="0"/>
                <wp:positionH relativeFrom="margin">
                  <wp:align>right</wp:align>
                </wp:positionH>
                <wp:positionV relativeFrom="paragraph">
                  <wp:posOffset>213096</wp:posOffset>
                </wp:positionV>
                <wp:extent cx="1680354" cy="629549"/>
                <wp:effectExtent l="495300" t="38100" r="34290" b="189865"/>
                <wp:wrapNone/>
                <wp:docPr id="1022696774" name="Speech Bubble: Oval 10226967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0354" cy="629549"/>
                        </a:xfrm>
                        <a:prstGeom prst="wedgeEllipseCallout">
                          <a:avLst>
                            <a:gd name="adj1" fmla="val -76695"/>
                            <a:gd name="adj2" fmla="val 71251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4817A7" w14:textId="5DA66CB1" w:rsidR="00E36621" w:rsidRPr="0039159F" w:rsidRDefault="00E36621" w:rsidP="00E36621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Enter and </w:t>
                            </w:r>
                            <w:r w:rsidR="001420B4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onfirm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new pass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79064" id="Speech Bubble: Oval 1022696774" o:spid="_x0000_s1082" type="#_x0000_t63" style="position:absolute;margin-left:81.1pt;margin-top:16.8pt;width:132.3pt;height:49.55pt;z-index:251784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" adj="-5766,26190" fillcolor="white [3212]" strokecolor="#70ad47 [3209]" strokeweight="2.25pt">
                <v:textbox>
                  <w:txbxContent>
                    <w:p w14:paraId="444817A7" w14:textId="5DA66CB1" w:rsidR="00E36621" w:rsidRPr="0039159F" w:rsidRDefault="00E36621" w:rsidP="00E36621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Enter and </w:t>
                      </w:r>
                      <w:r w:rsidR="001420B4">
                        <w:rPr>
                          <w:color w:val="000000" w:themeColor="text1"/>
                          <w:sz w:val="20"/>
                          <w:szCs w:val="20"/>
                        </w:rPr>
                        <w:t>confirm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new passwor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E48EB" w:rsidRPr="009E48EB">
        <w:rPr>
          <w:noProof/>
          <w:lang w:eastAsia="x-none"/>
        </w:rPr>
        <w:drawing>
          <wp:inline distT="0" distB="0" distL="0" distR="0" wp14:anchorId="565BBEE7" wp14:editId="22AF2A90">
            <wp:extent cx="6214257" cy="3165894"/>
            <wp:effectExtent l="57150" t="0" r="53340" b="111125"/>
            <wp:docPr id="6632751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27513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29389" cy="31736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50A800" w14:textId="7610923A" w:rsidR="00DA6C49" w:rsidRDefault="00DA6C49" w:rsidP="00DA6C49">
      <w:pPr>
        <w:pStyle w:val="Caption"/>
        <w:jc w:val="center"/>
        <w:rPr>
          <w:lang w:eastAsia="x-none"/>
        </w:rPr>
      </w:pPr>
      <w:bookmarkStart w:id="53" w:name="_Toc17250033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26</w:t>
      </w:r>
      <w:r>
        <w:fldChar w:fldCharType="end"/>
      </w:r>
      <w:r>
        <w:t>: Enter New Password</w:t>
      </w:r>
      <w:bookmarkEnd w:id="53"/>
    </w:p>
    <w:p w14:paraId="26CCE119" w14:textId="767ED911" w:rsidR="000C4595" w:rsidRDefault="000C4595" w:rsidP="003F0B59">
      <w:pPr>
        <w:rPr>
          <w:lang w:eastAsia="x-none"/>
        </w:rPr>
      </w:pPr>
    </w:p>
    <w:p w14:paraId="49C37DBA" w14:textId="77777777" w:rsidR="002F35F1" w:rsidRDefault="002F35F1" w:rsidP="003F0B59">
      <w:pPr>
        <w:rPr>
          <w:lang w:eastAsia="x-none"/>
        </w:rPr>
      </w:pPr>
    </w:p>
    <w:p w14:paraId="58EABC86" w14:textId="77777777" w:rsidR="00536048" w:rsidRDefault="00536048" w:rsidP="00536048">
      <w:pPr>
        <w:spacing w:line="360" w:lineRule="auto"/>
        <w:ind w:left="576"/>
        <w:jc w:val="both"/>
        <w:rPr>
          <w:lang w:eastAsia="x-none"/>
        </w:rPr>
      </w:pPr>
      <w:r w:rsidRPr="00536048">
        <w:rPr>
          <w:sz w:val="22"/>
          <w:szCs w:val="22"/>
          <w:lang w:eastAsia="x-none"/>
        </w:rPr>
        <w:t xml:space="preserve">After entering the new password, the user will click on </w:t>
      </w:r>
      <w:r w:rsidRPr="00536048">
        <w:rPr>
          <w:b/>
          <w:bCs/>
          <w:sz w:val="22"/>
          <w:szCs w:val="22"/>
          <w:lang w:eastAsia="x-none"/>
        </w:rPr>
        <w:t>"Send OTP"</w:t>
      </w:r>
      <w:r w:rsidRPr="00536048">
        <w:rPr>
          <w:sz w:val="22"/>
          <w:szCs w:val="22"/>
          <w:lang w:eastAsia="x-none"/>
        </w:rPr>
        <w:t xml:space="preserve"> to send the verification code to their registered mobile number</w:t>
      </w:r>
      <w:r>
        <w:rPr>
          <w:lang w:eastAsia="x-none"/>
        </w:rPr>
        <w:t xml:space="preserve">. </w:t>
      </w:r>
    </w:p>
    <w:p w14:paraId="12CA3EDE" w14:textId="6E861BEC" w:rsidR="0058311E" w:rsidRPr="00536048" w:rsidRDefault="0058311E" w:rsidP="00536048">
      <w:pPr>
        <w:spacing w:line="360" w:lineRule="auto"/>
        <w:ind w:left="576"/>
        <w:jc w:val="both"/>
        <w:rPr>
          <w:lang w:eastAsia="x-none"/>
        </w:rPr>
      </w:pPr>
      <w:r w:rsidRPr="00F70C03">
        <w:rPr>
          <w:sz w:val="22"/>
          <w:szCs w:val="22"/>
          <w:lang w:eastAsia="x-none"/>
        </w:rPr>
        <w:t xml:space="preserve">The user will enter the </w:t>
      </w:r>
      <w:r w:rsidRPr="00F70C03">
        <w:rPr>
          <w:b/>
          <w:bCs/>
          <w:sz w:val="22"/>
          <w:szCs w:val="22"/>
          <w:lang w:eastAsia="x-none"/>
        </w:rPr>
        <w:t>6-digit OTP</w:t>
      </w:r>
      <w:r w:rsidRPr="00F70C03">
        <w:rPr>
          <w:sz w:val="22"/>
          <w:szCs w:val="22"/>
          <w:lang w:eastAsia="x-none"/>
        </w:rPr>
        <w:t xml:space="preserve"> received on their phone number</w:t>
      </w:r>
      <w:r>
        <w:rPr>
          <w:sz w:val="22"/>
          <w:szCs w:val="22"/>
          <w:lang w:eastAsia="x-none"/>
        </w:rPr>
        <w:t xml:space="preserve">. </w:t>
      </w:r>
      <w:r w:rsidRPr="00F70C03">
        <w:rPr>
          <w:sz w:val="22"/>
          <w:szCs w:val="22"/>
          <w:lang w:eastAsia="x-none"/>
        </w:rPr>
        <w:t>If the OTP is not received, the</w:t>
      </w:r>
      <w:r w:rsidR="00E17F8E">
        <w:rPr>
          <w:sz w:val="22"/>
          <w:szCs w:val="22"/>
          <w:lang w:eastAsia="x-none"/>
        </w:rPr>
        <w:t xml:space="preserve"> user can resend it when the </w:t>
      </w:r>
      <w:r w:rsidRPr="00F70C03">
        <w:rPr>
          <w:sz w:val="22"/>
          <w:szCs w:val="22"/>
          <w:lang w:eastAsia="x-none"/>
        </w:rPr>
        <w:t xml:space="preserve">resend timer </w:t>
      </w:r>
      <w:r w:rsidR="00E17F8E">
        <w:rPr>
          <w:sz w:val="22"/>
          <w:szCs w:val="22"/>
          <w:lang w:eastAsia="x-none"/>
        </w:rPr>
        <w:t>is ended</w:t>
      </w:r>
      <w:r w:rsidR="00BE62DB">
        <w:rPr>
          <w:sz w:val="22"/>
          <w:szCs w:val="22"/>
          <w:lang w:eastAsia="x-none"/>
        </w:rPr>
        <w:t xml:space="preserve">. </w:t>
      </w:r>
      <w:r w:rsidR="00CD7C3B" w:rsidRPr="00CD7C3B">
        <w:rPr>
          <w:sz w:val="22"/>
          <w:szCs w:val="22"/>
          <w:lang w:eastAsia="x-none"/>
        </w:rPr>
        <w:t>Once the entered OTP is verified, the user's password will be successfully changed</w:t>
      </w:r>
      <w:r w:rsidR="00BE62DB">
        <w:rPr>
          <w:sz w:val="22"/>
          <w:szCs w:val="22"/>
          <w:lang w:eastAsia="x-none"/>
        </w:rPr>
        <w:t>.</w:t>
      </w:r>
    </w:p>
    <w:p w14:paraId="0AC66D9A" w14:textId="77777777" w:rsidR="0058311E" w:rsidRDefault="0058311E" w:rsidP="0058311E">
      <w:pPr>
        <w:spacing w:line="360" w:lineRule="auto"/>
        <w:jc w:val="both"/>
        <w:rPr>
          <w:sz w:val="22"/>
          <w:szCs w:val="22"/>
          <w:lang w:eastAsia="x-none"/>
        </w:rPr>
      </w:pPr>
    </w:p>
    <w:p w14:paraId="10987211" w14:textId="77777777" w:rsidR="0058311E" w:rsidRDefault="0058311E" w:rsidP="0058311E">
      <w:pPr>
        <w:spacing w:line="360" w:lineRule="auto"/>
        <w:jc w:val="both"/>
        <w:rPr>
          <w:sz w:val="22"/>
          <w:szCs w:val="22"/>
          <w:lang w:eastAsia="x-none"/>
        </w:rPr>
      </w:pPr>
    </w:p>
    <w:p w14:paraId="542785E0" w14:textId="77777777" w:rsidR="0058311E" w:rsidRDefault="0058311E" w:rsidP="0058311E">
      <w:pPr>
        <w:spacing w:line="360" w:lineRule="auto"/>
        <w:jc w:val="both"/>
        <w:rPr>
          <w:sz w:val="22"/>
          <w:szCs w:val="22"/>
          <w:lang w:eastAsia="x-none"/>
        </w:rPr>
      </w:pPr>
    </w:p>
    <w:p w14:paraId="5A7F567A" w14:textId="77777777" w:rsidR="0058311E" w:rsidRDefault="0058311E" w:rsidP="0058311E">
      <w:pPr>
        <w:spacing w:line="360" w:lineRule="auto"/>
        <w:jc w:val="both"/>
        <w:rPr>
          <w:sz w:val="22"/>
          <w:szCs w:val="22"/>
          <w:lang w:eastAsia="x-none"/>
        </w:rPr>
      </w:pPr>
    </w:p>
    <w:p w14:paraId="52E068C9" w14:textId="77777777" w:rsidR="0058311E" w:rsidRDefault="0058311E" w:rsidP="0058311E">
      <w:pPr>
        <w:spacing w:line="360" w:lineRule="auto"/>
        <w:jc w:val="both"/>
        <w:rPr>
          <w:sz w:val="22"/>
          <w:szCs w:val="22"/>
          <w:lang w:eastAsia="x-none"/>
        </w:rPr>
      </w:pPr>
    </w:p>
    <w:p w14:paraId="6CB2B052" w14:textId="2130E15B" w:rsidR="00EE54F4" w:rsidRPr="001A1911" w:rsidRDefault="0058311E" w:rsidP="003F0B59">
      <w:pPr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br w:type="page"/>
      </w:r>
    </w:p>
    <w:p w14:paraId="76831FF2" w14:textId="40335D74" w:rsidR="003D588F" w:rsidRDefault="003F0B59" w:rsidP="003D588F">
      <w:pPr>
        <w:pStyle w:val="Heading2"/>
        <w:rPr>
          <w:lang w:val="en-US"/>
        </w:rPr>
      </w:pPr>
      <w:bookmarkStart w:id="54" w:name="_Toc172500309"/>
      <w:r>
        <w:rPr>
          <w:lang w:val="en-US"/>
        </w:rPr>
        <w:lastRenderedPageBreak/>
        <w:t>Logout</w:t>
      </w:r>
      <w:bookmarkEnd w:id="54"/>
    </w:p>
    <w:p w14:paraId="2723EE6C" w14:textId="77777777" w:rsidR="003D588F" w:rsidRPr="003D588F" w:rsidRDefault="003D588F" w:rsidP="003D588F">
      <w:pPr>
        <w:rPr>
          <w:lang w:eastAsia="x-none"/>
        </w:rPr>
      </w:pPr>
    </w:p>
    <w:p w14:paraId="00E87E27" w14:textId="4B79F821" w:rsidR="003D588F" w:rsidRDefault="0044214C" w:rsidP="001A1911">
      <w:pPr>
        <w:spacing w:line="360" w:lineRule="auto"/>
        <w:ind w:left="576"/>
        <w:jc w:val="both"/>
        <w:rPr>
          <w:color w:val="000000" w:themeColor="text1"/>
          <w:sz w:val="22"/>
          <w:szCs w:val="22"/>
          <w:lang w:eastAsia="x-none"/>
        </w:rPr>
      </w:pPr>
      <w:r>
        <w:rPr>
          <w:color w:val="000000" w:themeColor="text1"/>
          <w:sz w:val="22"/>
          <w:szCs w:val="22"/>
          <w:lang w:eastAsia="x-none"/>
        </w:rPr>
        <w:t xml:space="preserve">The user will opt for logout when he wants to exit from the portal. </w:t>
      </w:r>
      <w:r w:rsidRPr="007A6043">
        <w:rPr>
          <w:color w:val="000000" w:themeColor="text1"/>
          <w:sz w:val="22"/>
          <w:szCs w:val="22"/>
          <w:lang w:eastAsia="x-none"/>
        </w:rPr>
        <w:t xml:space="preserve">To logout from the </w:t>
      </w:r>
      <w:r>
        <w:rPr>
          <w:color w:val="000000" w:themeColor="text1"/>
          <w:sz w:val="22"/>
          <w:szCs w:val="22"/>
          <w:lang w:eastAsia="x-none"/>
        </w:rPr>
        <w:t>portal</w:t>
      </w:r>
      <w:r w:rsidR="00346F32">
        <w:rPr>
          <w:sz w:val="22"/>
          <w:szCs w:val="22"/>
          <w:lang w:eastAsia="x-none"/>
        </w:rPr>
        <w:t xml:space="preserve">, click on the   </w:t>
      </w:r>
      <w:r w:rsidR="00346F32">
        <w:rPr>
          <w:noProof/>
        </w:rPr>
        <w:drawing>
          <wp:inline distT="0" distB="0" distL="0" distR="0" wp14:anchorId="73E195B2" wp14:editId="3038B165">
            <wp:extent cx="209550" cy="228600"/>
            <wp:effectExtent l="0" t="0" r="0" b="0"/>
            <wp:docPr id="1171045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765817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6F32">
        <w:rPr>
          <w:sz w:val="22"/>
          <w:szCs w:val="22"/>
          <w:lang w:eastAsia="x-none"/>
        </w:rPr>
        <w:t xml:space="preserve">  icon located on the top right corner and click </w:t>
      </w:r>
      <w:r w:rsidR="00346F32" w:rsidRPr="00346F32">
        <w:rPr>
          <w:b/>
          <w:bCs/>
          <w:sz w:val="22"/>
          <w:szCs w:val="22"/>
          <w:lang w:eastAsia="x-none"/>
        </w:rPr>
        <w:t>Logout</w:t>
      </w:r>
      <w:r w:rsidR="00346F32">
        <w:rPr>
          <w:sz w:val="22"/>
          <w:szCs w:val="22"/>
          <w:lang w:eastAsia="x-none"/>
        </w:rPr>
        <w:t xml:space="preserve"> as instructed below:</w:t>
      </w:r>
    </w:p>
    <w:p w14:paraId="16E698B3" w14:textId="71D0F4D7" w:rsidR="003D588F" w:rsidRDefault="003D588F" w:rsidP="00897001">
      <w:pPr>
        <w:spacing w:line="360" w:lineRule="auto"/>
        <w:jc w:val="right"/>
        <w:rPr>
          <w:color w:val="000000" w:themeColor="text1"/>
          <w:sz w:val="22"/>
          <w:szCs w:val="22"/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048F484" wp14:editId="784DCDD8">
                <wp:simplePos x="0" y="0"/>
                <wp:positionH relativeFrom="margin">
                  <wp:posOffset>3724634</wp:posOffset>
                </wp:positionH>
                <wp:positionV relativeFrom="paragraph">
                  <wp:posOffset>487213</wp:posOffset>
                </wp:positionV>
                <wp:extent cx="1138555" cy="613410"/>
                <wp:effectExtent l="38100" t="19050" r="194945" b="34290"/>
                <wp:wrapNone/>
                <wp:docPr id="334460655" name="Speech Bubble: Oval 3344606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8555" cy="613410"/>
                        </a:xfrm>
                        <a:prstGeom prst="wedgeEllipseCallout">
                          <a:avLst>
                            <a:gd name="adj1" fmla="val 66666"/>
                            <a:gd name="adj2" fmla="val -23812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369675" w14:textId="26910095" w:rsidR="003D588F" w:rsidRPr="0039159F" w:rsidRDefault="003D588F" w:rsidP="003D588F">
                            <w:pPr>
                              <w:jc w:val="center"/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lick here to log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48F484" id="Speech Bubble: Oval 334460655" o:spid="_x0000_s1083" type="#_x0000_t63" style="position:absolute;left:0;text-align:left;margin-left:293.3pt;margin-top:38.35pt;width:89.65pt;height:48.3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" adj="25200,5657" fillcolor="white [3212]" strokecolor="#70ad47 [3209]" strokeweight="2.25pt">
                <v:textbox>
                  <w:txbxContent>
                    <w:p w14:paraId="20369675" w14:textId="26910095" w:rsidR="003D588F" w:rsidRPr="0039159F" w:rsidRDefault="003D588F" w:rsidP="003D588F">
                      <w:pPr>
                        <w:jc w:val="center"/>
                        <w:rPr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lick here to logou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6F32">
        <w:rPr>
          <w:noProof/>
        </w:rPr>
        <w:drawing>
          <wp:inline distT="0" distB="0" distL="0" distR="0" wp14:anchorId="6A9D1973" wp14:editId="5D6E6191">
            <wp:extent cx="6084858" cy="3024603"/>
            <wp:effectExtent l="57150" t="0" r="49530" b="118745"/>
            <wp:docPr id="863112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66664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87441" cy="30258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5D18AB" w14:textId="4F17558E" w:rsidR="0044214C" w:rsidRPr="00BD59F3" w:rsidRDefault="00897001" w:rsidP="00BD59F3">
      <w:pPr>
        <w:pStyle w:val="Caption"/>
        <w:jc w:val="center"/>
        <w:rPr>
          <w:color w:val="000000" w:themeColor="text1"/>
          <w:sz w:val="22"/>
          <w:szCs w:val="22"/>
          <w:lang w:eastAsia="x-none"/>
        </w:rPr>
      </w:pPr>
      <w:bookmarkStart w:id="55" w:name="_Toc17250033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27</w:t>
      </w:r>
      <w:r>
        <w:fldChar w:fldCharType="end"/>
      </w:r>
      <w:r>
        <w:t>: Logout</w:t>
      </w:r>
      <w:bookmarkEnd w:id="55"/>
    </w:p>
    <w:p w14:paraId="4F190F7B" w14:textId="30B7383F" w:rsidR="00BD59F3" w:rsidRDefault="006B0D70" w:rsidP="00BD59F3">
      <w:pPr>
        <w:spacing w:line="360" w:lineRule="auto"/>
        <w:ind w:left="720"/>
        <w:jc w:val="both"/>
        <w:rPr>
          <w:color w:val="000000" w:themeColor="text1"/>
          <w:sz w:val="22"/>
          <w:szCs w:val="22"/>
          <w:lang w:eastAsia="x-none"/>
        </w:rPr>
      </w:pPr>
      <w:r w:rsidRPr="006B0D70">
        <w:rPr>
          <w:color w:val="000000" w:themeColor="text1"/>
          <w:sz w:val="22"/>
          <w:szCs w:val="22"/>
          <w:lang w:eastAsia="x-none"/>
        </w:rPr>
        <w:t xml:space="preserve">Selecting </w:t>
      </w:r>
      <w:r w:rsidRPr="006B0D70">
        <w:rPr>
          <w:b/>
          <w:bCs/>
          <w:color w:val="000000" w:themeColor="text1"/>
          <w:sz w:val="22"/>
          <w:szCs w:val="22"/>
          <w:lang w:eastAsia="x-none"/>
        </w:rPr>
        <w:t>"Logout"</w:t>
      </w:r>
      <w:r w:rsidRPr="006B0D70">
        <w:rPr>
          <w:color w:val="000000" w:themeColor="text1"/>
          <w:sz w:val="22"/>
          <w:szCs w:val="22"/>
          <w:lang w:eastAsia="x-none"/>
        </w:rPr>
        <w:t xml:space="preserve"> will trigger a confirmation message. Users can then confirm their choice by clicking </w:t>
      </w:r>
      <w:r w:rsidRPr="006B0D70">
        <w:rPr>
          <w:b/>
          <w:bCs/>
          <w:color w:val="000000" w:themeColor="text1"/>
          <w:sz w:val="22"/>
          <w:szCs w:val="22"/>
          <w:lang w:eastAsia="x-none"/>
        </w:rPr>
        <w:t xml:space="preserve">"Yes" </w:t>
      </w:r>
      <w:r w:rsidRPr="006B0D70">
        <w:rPr>
          <w:color w:val="000000" w:themeColor="text1"/>
          <w:sz w:val="22"/>
          <w:szCs w:val="22"/>
          <w:lang w:eastAsia="x-none"/>
        </w:rPr>
        <w:t>to log out of the portal</w:t>
      </w:r>
      <w:r w:rsidR="00BD59F3">
        <w:rPr>
          <w:color w:val="000000" w:themeColor="text1"/>
          <w:sz w:val="22"/>
          <w:szCs w:val="22"/>
          <w:lang w:eastAsia="x-none"/>
        </w:rPr>
        <w:t>:</w:t>
      </w:r>
    </w:p>
    <w:p w14:paraId="25082B31" w14:textId="77777777" w:rsidR="00896E12" w:rsidRPr="00BD59F3" w:rsidRDefault="00896E12" w:rsidP="00896E12">
      <w:pPr>
        <w:ind w:left="720"/>
        <w:jc w:val="both"/>
        <w:rPr>
          <w:color w:val="000000" w:themeColor="text1"/>
          <w:sz w:val="22"/>
          <w:szCs w:val="22"/>
          <w:lang w:eastAsia="x-none"/>
        </w:rPr>
      </w:pPr>
    </w:p>
    <w:p w14:paraId="30753390" w14:textId="741673BB" w:rsidR="0044214C" w:rsidRDefault="006B0D70" w:rsidP="0044214C">
      <w:pPr>
        <w:rPr>
          <w:lang w:eastAsia="x-none"/>
        </w:rPr>
      </w:pPr>
      <w:r w:rsidRPr="00943465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C62C067" wp14:editId="503F3D2F">
                <wp:simplePos x="0" y="0"/>
                <wp:positionH relativeFrom="margin">
                  <wp:posOffset>4076544</wp:posOffset>
                </wp:positionH>
                <wp:positionV relativeFrom="paragraph">
                  <wp:posOffset>819150</wp:posOffset>
                </wp:positionV>
                <wp:extent cx="1680210" cy="629285"/>
                <wp:effectExtent l="495300" t="76200" r="15240" b="18415"/>
                <wp:wrapNone/>
                <wp:docPr id="1403094716" name="Speech Bubble: Oval 14030947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0210" cy="629285"/>
                        </a:xfrm>
                        <a:prstGeom prst="wedgeEllipseCallout">
                          <a:avLst>
                            <a:gd name="adj1" fmla="val -76182"/>
                            <a:gd name="adj2" fmla="val -53494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19038" w14:textId="0841FA6F" w:rsidR="006B0D70" w:rsidRPr="00BF4ECC" w:rsidRDefault="006B0D70" w:rsidP="006B0D70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lick here to confirm log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2C067" id="Speech Bubble: Oval 1403094716" o:spid="_x0000_s1084" type="#_x0000_t63" style="position:absolute;margin-left:321pt;margin-top:64.5pt;width:132.3pt;height:49.55pt;z-index:251790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" adj="-5655,-755" fillcolor="white [3212]" strokecolor="#70ad47 [3209]" strokeweight="2.25pt">
                <v:textbox>
                  <w:txbxContent>
                    <w:p w14:paraId="20519038" w14:textId="0841FA6F" w:rsidR="006B0D70" w:rsidRPr="00BF4ECC" w:rsidRDefault="006B0D70" w:rsidP="006B0D70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lick here to confirm logou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D59F3" w:rsidRPr="00BD59F3">
        <w:rPr>
          <w:noProof/>
          <w:lang w:eastAsia="x-none"/>
        </w:rPr>
        <w:drawing>
          <wp:inline distT="0" distB="0" distL="0" distR="0" wp14:anchorId="25D136DA" wp14:editId="5662A6AC">
            <wp:extent cx="6167011" cy="2958860"/>
            <wp:effectExtent l="57150" t="0" r="62865" b="108585"/>
            <wp:docPr id="1415895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895416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79643" cy="29649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9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4A5F75" w14:textId="2FB67B39" w:rsidR="007A603A" w:rsidRPr="007A603A" w:rsidRDefault="00DA6C49" w:rsidP="004227C1">
      <w:pPr>
        <w:pStyle w:val="Caption"/>
        <w:jc w:val="center"/>
      </w:pPr>
      <w:bookmarkStart w:id="56" w:name="_Toc17250033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30119">
        <w:rPr>
          <w:noProof/>
        </w:rPr>
        <w:t>28</w:t>
      </w:r>
      <w:r>
        <w:fldChar w:fldCharType="end"/>
      </w:r>
      <w:r>
        <w:t>: Confirm Logout</w:t>
      </w:r>
      <w:bookmarkEnd w:id="56"/>
    </w:p>
    <w:sectPr w:rsidR="007A603A" w:rsidRPr="007A603A" w:rsidSect="001E7FF6">
      <w:headerReference w:type="default" r:id="rId38"/>
      <w:footerReference w:type="default" r:id="rId39"/>
      <w:headerReference w:type="first" r:id="rId40"/>
      <w:type w:val="continuous"/>
      <w:pgSz w:w="11907" w:h="16839" w:code="9"/>
      <w:pgMar w:top="2070" w:right="1017" w:bottom="1440" w:left="1440" w:header="270" w:footer="15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3E7894" w14:textId="77777777" w:rsidR="005168C6" w:rsidRDefault="005168C6" w:rsidP="003F56B8">
      <w:r>
        <w:separator/>
      </w:r>
    </w:p>
  </w:endnote>
  <w:endnote w:type="continuationSeparator" w:id="0">
    <w:p w14:paraId="65A3FE84" w14:textId="77777777" w:rsidR="005168C6" w:rsidRDefault="005168C6" w:rsidP="003F5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Roman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Jameel Noori Nastaleeq">
    <w:altName w:val="Times New Roman"/>
    <w:charset w:val="00"/>
    <w:family w:val="auto"/>
    <w:pitch w:val="variable"/>
    <w:sig w:usb0="00000000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  <w:b/>
        <w:color w:val="365F91"/>
        <w:sz w:val="26"/>
        <w:szCs w:val="26"/>
        <w:lang w:val="en-US"/>
      </w:rPr>
      <w:id w:val="-117070279"/>
      <w:docPartObj>
        <w:docPartGallery w:val="Page Numbers (Bottom of Page)"/>
        <w:docPartUnique/>
      </w:docPartObj>
    </w:sdtPr>
    <w:sdtContent>
      <w:p w14:paraId="744503E6" w14:textId="3EC99FFA" w:rsidR="007C1114" w:rsidRPr="007C1114" w:rsidRDefault="001348C0" w:rsidP="007C1114">
        <w:pPr>
          <w:pStyle w:val="Header"/>
          <w:tabs>
            <w:tab w:val="left" w:pos="2580"/>
            <w:tab w:val="left" w:pos="2985"/>
          </w:tabs>
          <w:jc w:val="center"/>
          <w:rPr>
            <w:rFonts w:ascii="Cambria" w:hAnsi="Cambria"/>
            <w:b/>
            <w:color w:val="365F91"/>
            <w:sz w:val="26"/>
            <w:szCs w:val="26"/>
            <w:lang w:val="en-US"/>
          </w:rPr>
        </w:pPr>
        <w:r w:rsidRPr="00A61E3F">
          <w:rPr>
            <w:noProof/>
          </w:rPr>
          <mc:AlternateContent>
            <mc:Choice Requires="wps">
              <w:drawing>
                <wp:anchor distT="0" distB="0" distL="114300" distR="114300" simplePos="0" relativeHeight="251666432" behindDoc="0" locked="0" layoutInCell="1" allowOverlap="1" wp14:anchorId="4C10BB44" wp14:editId="3F1202F5">
                  <wp:simplePos x="0" y="0"/>
                  <wp:positionH relativeFrom="column">
                    <wp:posOffset>-914400</wp:posOffset>
                  </wp:positionH>
                  <wp:positionV relativeFrom="paragraph">
                    <wp:posOffset>-193040</wp:posOffset>
                  </wp:positionV>
                  <wp:extent cx="7553325" cy="353060"/>
                  <wp:effectExtent l="0" t="0" r="28575" b="27940"/>
                  <wp:wrapNone/>
                  <wp:docPr id="3" name="Rectangle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53325" cy="35306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07F183" w14:textId="65303F6F" w:rsidR="00A61E3F" w:rsidRPr="00A61E3F" w:rsidRDefault="00E62D45" w:rsidP="00A61E3F">
                              <w:pPr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>User Manu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4C10BB44" id="Rectangle 3" o:spid="_x0000_s1086" style="position:absolute;left:0;text-align:left;margin-left:-1in;margin-top:-15.2pt;width:594.75pt;height:27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" fillcolor="#70ad47 [3209]" strokecolor="white [3201]" strokeweight="1.5pt">
                  <v:textbox>
                    <w:txbxContent>
                      <w:p w14:paraId="2D07F183" w14:textId="65303F6F" w:rsidR="00A61E3F" w:rsidRPr="00A61E3F" w:rsidRDefault="00E62D45" w:rsidP="00A61E3F">
                        <w:pPr>
                          <w:jc w:val="center"/>
                          <w:rPr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>User Manual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61E3F">
          <w:rPr>
            <w:noProof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52029D" wp14:editId="580B20B2">
                  <wp:simplePos x="0" y="0"/>
                  <wp:positionH relativeFrom="column">
                    <wp:posOffset>-1171575</wp:posOffset>
                  </wp:positionH>
                  <wp:positionV relativeFrom="paragraph">
                    <wp:posOffset>159385</wp:posOffset>
                  </wp:positionV>
                  <wp:extent cx="7991475" cy="86360"/>
                  <wp:effectExtent l="19050" t="0" r="47625" b="27940"/>
                  <wp:wrapNone/>
                  <wp:docPr id="2" name="Parallelogram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991475" cy="86360"/>
                          </a:xfrm>
                          <a:prstGeom prst="parallelogram">
                            <a:avLst/>
                          </a:prstGeom>
                          <a:solidFill>
                            <a:schemeClr val="accent5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5AD24FD"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2" o:spid="_x0000_s1026" type="#_x0000_t7" style="position:absolute;margin-left:-92.25pt;margin-top:12.55pt;width:629.25pt;height:6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" adj="58" fillcolor="#bdd6ee [1304]" strokecolor="white [3201]" strokeweight="1.5pt"/>
              </w:pict>
            </mc:Fallback>
          </mc:AlternateContent>
        </w:r>
        <w:r w:rsidR="00A61E3F"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023AED60" wp14:editId="3C8D5B8A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27" name="Rectangl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Content>
                                    <w:p w14:paraId="29B134AD" w14:textId="77777777" w:rsidR="00A61E3F" w:rsidRDefault="00A61E3F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begin"/>
                                      </w:r>
                                      <w:r>
                                        <w:instrText xml:space="preserve"> PAGE   \* MERGEFORMAT </w:instrText>
                                      </w: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23AED60" id="Rectangle 27" o:spid="_x0000_s1087" style="position:absolute;left:0;text-align:left;margin-left:0;margin-top:0;width:60pt;height:70.5pt;z-index:25166233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n1a8QEAAMY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Content>
                              <w:p w14:paraId="29B134AD" w14:textId="77777777" w:rsidR="00A61E3F" w:rsidRDefault="00A61E3F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4"/>
                                  </w:rPr>
                                </w:pP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DB6BE1" w14:textId="77777777" w:rsidR="005168C6" w:rsidRDefault="005168C6" w:rsidP="003F56B8">
      <w:r>
        <w:separator/>
      </w:r>
    </w:p>
  </w:footnote>
  <w:footnote w:type="continuationSeparator" w:id="0">
    <w:p w14:paraId="35C0279F" w14:textId="77777777" w:rsidR="005168C6" w:rsidRDefault="005168C6" w:rsidP="003F56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5508B5" w14:textId="2B5B1A7F" w:rsidR="00D3160F" w:rsidRDefault="00851536" w:rsidP="00337544">
    <w:pPr>
      <w:ind w:left="-630"/>
      <w:rPr>
        <w:rFonts w:ascii="Cambria" w:hAnsi="Cambria"/>
        <w:color w:val="2E74B5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46A95B" wp14:editId="49748F4D">
              <wp:simplePos x="0" y="0"/>
              <wp:positionH relativeFrom="column">
                <wp:posOffset>-857250</wp:posOffset>
              </wp:positionH>
              <wp:positionV relativeFrom="paragraph">
                <wp:posOffset>-76200</wp:posOffset>
              </wp:positionV>
              <wp:extent cx="7439025" cy="800100"/>
              <wp:effectExtent l="0" t="0" r="28575" b="19050"/>
              <wp:wrapNone/>
              <wp:docPr id="24" name="Rectangle: Rounded Corners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39025" cy="800100"/>
                      </a:xfrm>
                      <a:prstGeom prst="roundRect">
                        <a:avLst/>
                      </a:prstGeom>
                      <a:gradFill flip="none" rotWithShape="1">
                        <a:gsLst>
                          <a:gs pos="0">
                            <a:srgbClr val="00B0F0">
                              <a:shade val="30000"/>
                              <a:satMod val="115000"/>
                            </a:srgbClr>
                          </a:gs>
                          <a:gs pos="50000">
                            <a:srgbClr val="00B0F0">
                              <a:shade val="67500"/>
                              <a:satMod val="115000"/>
                            </a:srgbClr>
                          </a:gs>
                          <a:gs pos="100000">
                            <a:srgbClr val="00B0F0">
                              <a:shade val="100000"/>
                              <a:satMod val="115000"/>
                            </a:srgbClr>
                          </a:gs>
                        </a:gsLst>
                        <a:lin ang="10800000" scaled="1"/>
                        <a:tileRect/>
                      </a:gradFill>
                    </wps:spPr>
                    <wps:style>
                      <a:lnRef idx="1">
                        <a:schemeClr val="accent5"/>
                      </a:lnRef>
                      <a:fillRef idx="3">
                        <a:schemeClr val="accent5"/>
                      </a:fillRef>
                      <a:effectRef idx="2">
                        <a:schemeClr val="accent5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1C08625" w14:textId="7C598612" w:rsidR="00851536" w:rsidRPr="00CE7F91" w:rsidRDefault="006A4EEF" w:rsidP="00CE7F91">
                          <w:pPr>
                            <w:ind w:left="-630"/>
                            <w:jc w:val="right"/>
                            <w:rPr>
                              <w:rFonts w:ascii="Cambria" w:hAnsi="Cambria"/>
                              <w:b/>
                              <w:bCs/>
                              <w:color w:val="auto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bCs/>
                              <w:color w:val="auto"/>
                              <w:sz w:val="32"/>
                              <w:szCs w:val="32"/>
                            </w:rPr>
                            <w:t>GRM</w:t>
                          </w:r>
                          <w:r w:rsidR="000F4551">
                            <w:rPr>
                              <w:rFonts w:ascii="Cambria" w:hAnsi="Cambria"/>
                              <w:b/>
                              <w:bCs/>
                              <w:color w:val="auto"/>
                              <w:sz w:val="32"/>
                              <w:szCs w:val="32"/>
                            </w:rPr>
                            <w:t>IS</w:t>
                          </w:r>
                          <w:r w:rsidR="00851536" w:rsidRPr="00A61E3F">
                            <w:rPr>
                              <w:rFonts w:ascii="Cambria" w:hAnsi="Cambria"/>
                              <w:color w:val="auto"/>
                              <w:sz w:val="22"/>
                              <w:szCs w:val="22"/>
                            </w:rPr>
                            <w:br/>
                          </w:r>
                          <w:r w:rsidR="00851536" w:rsidRPr="00851536">
                            <w:rPr>
                              <w:rFonts w:ascii="Cambria" w:hAnsi="Cambria"/>
                              <w:color w:val="auto"/>
                              <w:sz w:val="22"/>
                              <w:szCs w:val="22"/>
                            </w:rPr>
                            <w:t>Document Version # 1.</w:t>
                          </w:r>
                          <w:r w:rsidR="00CE4F0A">
                            <w:rPr>
                              <w:rFonts w:ascii="Cambria" w:hAnsi="Cambria"/>
                              <w:color w:val="auto"/>
                              <w:sz w:val="22"/>
                              <w:szCs w:val="22"/>
                            </w:rPr>
                            <w:t>1</w:t>
                          </w:r>
                        </w:p>
                        <w:p w14:paraId="51BDB2D3" w14:textId="43019D06" w:rsidR="00851536" w:rsidRDefault="00851536" w:rsidP="00A61E3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4C46A95B" id="Rectangle: Rounded Corners 24" o:spid="_x0000_s1085" style="position:absolute;left:0;text-align:left;margin-left:-67.5pt;margin-top:-6pt;width:585.75pt;height:6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" fillcolor="#006a96" strokecolor="#5b9bd5 [3208]" strokeweight=".5pt">
              <v:fill color2="#00b8ff" rotate="t" angle="270" colors="0 #006a96;.5 #009ad9;1 #00b8ff" focus="100%" type="gradient"/>
              <v:stroke joinstyle="miter"/>
              <v:textbox>
                <w:txbxContent>
                  <w:p w14:paraId="11C08625" w14:textId="7C598612" w:rsidR="00851536" w:rsidRPr="00CE7F91" w:rsidRDefault="006A4EEF" w:rsidP="00CE7F91">
                    <w:pPr>
                      <w:ind w:left="-630"/>
                      <w:jc w:val="right"/>
                      <w:rPr>
                        <w:rFonts w:ascii="Cambria" w:hAnsi="Cambria"/>
                        <w:b/>
                        <w:bCs/>
                        <w:color w:val="auto"/>
                        <w:sz w:val="32"/>
                        <w:szCs w:val="32"/>
                      </w:rPr>
                    </w:pPr>
                    <w:r>
                      <w:rPr>
                        <w:rFonts w:ascii="Cambria" w:hAnsi="Cambria"/>
                        <w:b/>
                        <w:bCs/>
                        <w:color w:val="auto"/>
                        <w:sz w:val="32"/>
                        <w:szCs w:val="32"/>
                      </w:rPr>
                      <w:t>GRM</w:t>
                    </w:r>
                    <w:r w:rsidR="000F4551">
                      <w:rPr>
                        <w:rFonts w:ascii="Cambria" w:hAnsi="Cambria"/>
                        <w:b/>
                        <w:bCs/>
                        <w:color w:val="auto"/>
                        <w:sz w:val="32"/>
                        <w:szCs w:val="32"/>
                      </w:rPr>
                      <w:t>IS</w:t>
                    </w:r>
                    <w:r w:rsidR="00851536" w:rsidRPr="00A61E3F">
                      <w:rPr>
                        <w:rFonts w:ascii="Cambria" w:hAnsi="Cambria"/>
                        <w:color w:val="auto"/>
                        <w:sz w:val="22"/>
                        <w:szCs w:val="22"/>
                      </w:rPr>
                      <w:br/>
                    </w:r>
                    <w:r w:rsidR="00851536" w:rsidRPr="00851536">
                      <w:rPr>
                        <w:rFonts w:ascii="Cambria" w:hAnsi="Cambria"/>
                        <w:color w:val="auto"/>
                        <w:sz w:val="22"/>
                        <w:szCs w:val="22"/>
                      </w:rPr>
                      <w:t>Document Version # 1.</w:t>
                    </w:r>
                    <w:r w:rsidR="00CE4F0A">
                      <w:rPr>
                        <w:rFonts w:ascii="Cambria" w:hAnsi="Cambria"/>
                        <w:color w:val="auto"/>
                        <w:sz w:val="22"/>
                        <w:szCs w:val="22"/>
                      </w:rPr>
                      <w:t>1</w:t>
                    </w:r>
                  </w:p>
                  <w:p w14:paraId="51BDB2D3" w14:textId="43019D06" w:rsidR="00851536" w:rsidRDefault="00851536" w:rsidP="00A61E3F"/>
                </w:txbxContent>
              </v:textbox>
            </v:roundrect>
          </w:pict>
        </mc:Fallback>
      </mc:AlternateContent>
    </w:r>
    <w:r w:rsidR="00A61E3F">
      <w:t>Technical Document</w:t>
    </w:r>
    <w:r w:rsidR="00D3160F">
      <w:tab/>
    </w:r>
    <w:r w:rsidR="00CC6A00">
      <w:tab/>
    </w:r>
    <w:r w:rsidR="00CC6A00">
      <w:tab/>
    </w:r>
    <w:r w:rsidR="00CC6A00">
      <w:tab/>
    </w:r>
    <w:r w:rsidR="00CC6A00">
      <w:tab/>
    </w:r>
    <w:r w:rsidR="00CC6A00">
      <w:tab/>
    </w:r>
    <w:r w:rsidR="00CC6A00">
      <w:tab/>
    </w:r>
    <w:r w:rsidR="00CC6A00">
      <w:tab/>
    </w:r>
    <w:r w:rsidR="00CC6A00">
      <w:tab/>
    </w:r>
    <w:r w:rsidR="00CC6A00">
      <w:tab/>
    </w:r>
    <w:r w:rsidR="00CC6A00">
      <w:tab/>
    </w:r>
  </w:p>
  <w:p w14:paraId="103BCA12" w14:textId="3804A8EB" w:rsidR="00AD5C9E" w:rsidRPr="00D3160F" w:rsidRDefault="00851536" w:rsidP="00337544">
    <w:pPr>
      <w:pStyle w:val="Header"/>
      <w:tabs>
        <w:tab w:val="left" w:pos="2580"/>
        <w:tab w:val="left" w:pos="2985"/>
      </w:tabs>
      <w:jc w:val="center"/>
      <w:rPr>
        <w:rFonts w:ascii="Cambria" w:hAnsi="Cambria"/>
        <w:color w:val="2E74B5"/>
        <w:sz w:val="22"/>
        <w:szCs w:val="22"/>
        <w:lang w:val="en-US"/>
      </w:rPr>
    </w:pPr>
    <w:r>
      <w:rPr>
        <w:rFonts w:ascii="Cambria" w:hAnsi="Cambria"/>
        <w:noProof/>
        <w:color w:val="2E74B5"/>
        <w:sz w:val="22"/>
        <w:szCs w:val="22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911BA9" wp14:editId="2DC56059">
              <wp:simplePos x="0" y="0"/>
              <wp:positionH relativeFrom="column">
                <wp:posOffset>-853440</wp:posOffset>
              </wp:positionH>
              <wp:positionV relativeFrom="paragraph">
                <wp:posOffset>443865</wp:posOffset>
              </wp:positionV>
              <wp:extent cx="7435970" cy="104775"/>
              <wp:effectExtent l="0" t="0" r="12700" b="28575"/>
              <wp:wrapNone/>
              <wp:docPr id="25" name="Flowchart: Alternate Process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35970" cy="104775"/>
                      </a:xfrm>
                      <a:prstGeom prst="flowChartAlternateProcess">
                        <a:avLst/>
                      </a:prstGeom>
                    </wps:spPr>
                    <wps:style>
                      <a:lnRef idx="1">
                        <a:schemeClr val="accent6"/>
                      </a:lnRef>
                      <a:fillRef idx="2">
                        <a:schemeClr val="accent6"/>
                      </a:fillRef>
                      <a:effectRef idx="1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BFF5FA2" id="_x0000_t176" coordsize="21600,21600" o:spt="176" adj="2700" path="m@0,qx0@0l0@2qy@0,21600l@1,21600qx21600@2l21600@0qy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</v:shapetype>
            <v:shape id="Flowchart: Alternate Process 25" o:spid="_x0000_s1026" type="#_x0000_t176" style="position:absolute;margin-left:-67.2pt;margin-top:34.95pt;width:585.5pt;height:8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" fillcolor="#9ecb81 [2169]" strokecolor="#70ad47 [3209]" strokeweight=".5pt">
              <v:fill color2="#8ac066 [2617]" rotate="t" colors="0 #b5d5a7;.5 #aace99;1 #9cca86" focus="100%" type="gradient">
                <o:fill v:ext="view" type="gradientUnscaled"/>
              </v:fill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595E2C" w14:textId="7E9C1205" w:rsidR="001E15C5" w:rsidRPr="001D051E" w:rsidRDefault="00F603DA" w:rsidP="00F603DA">
    <w:pPr>
      <w:pStyle w:val="Header"/>
      <w:tabs>
        <w:tab w:val="clear" w:pos="4680"/>
        <w:tab w:val="center" w:pos="3510"/>
      </w:tabs>
      <w:jc w:val="right"/>
      <w:rPr>
        <w:lang w:val="en-US"/>
      </w:rPr>
    </w:pPr>
    <w:r>
      <w:tab/>
    </w:r>
    <w:r>
      <w:rPr>
        <w:lang w:val="en-US"/>
      </w:rPr>
      <w:t xml:space="preserve">              </w:t>
    </w:r>
    <w:r w:rsidR="00851536">
      <w:rPr>
        <w:lang w:val="en-US"/>
      </w:rPr>
      <w:t xml:space="preserve">                   </w:t>
    </w:r>
    <w:r>
      <w:rPr>
        <w:lang w:val="en-US"/>
      </w:rPr>
      <w:t xml:space="preserve">      </w:t>
    </w:r>
    <w:r w:rsidR="00AE5963">
      <w:rPr>
        <w:noProof/>
        <w:lang w:val="en-US"/>
      </w:rPr>
      <w:drawing>
        <wp:inline distT="0" distB="0" distL="0" distR="0" wp14:anchorId="7C134F7B" wp14:editId="63DDD8A0">
          <wp:extent cx="1612265" cy="506092"/>
          <wp:effectExtent l="0" t="0" r="6985" b="8890"/>
          <wp:docPr id="8830760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3076015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8912" cy="5113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en-US"/>
      </w:rPr>
      <w:t xml:space="preserve">      </w:t>
    </w:r>
    <w:r w:rsidR="00545B6F" w:rsidRPr="00545B6F">
      <w:rPr>
        <w:noProof/>
        <w:lang w:val="en-US"/>
      </w:rPr>
      <w:drawing>
        <wp:inline distT="0" distB="0" distL="0" distR="0" wp14:anchorId="4D0AC68C" wp14:editId="28D6D1CD">
          <wp:extent cx="1029254" cy="987244"/>
          <wp:effectExtent l="0" t="0" r="0" b="3810"/>
          <wp:docPr id="53987254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9872545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37617" cy="9952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EE0FE3"/>
    <w:multiLevelType w:val="hybridMultilevel"/>
    <w:tmpl w:val="64DE10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820B79"/>
    <w:multiLevelType w:val="hybridMultilevel"/>
    <w:tmpl w:val="95741F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D6262D"/>
    <w:multiLevelType w:val="hybridMultilevel"/>
    <w:tmpl w:val="84D0B65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3E2588E"/>
    <w:multiLevelType w:val="hybridMultilevel"/>
    <w:tmpl w:val="7F2411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D161752"/>
    <w:multiLevelType w:val="hybridMultilevel"/>
    <w:tmpl w:val="A7E0ADD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514933DA"/>
    <w:multiLevelType w:val="hybridMultilevel"/>
    <w:tmpl w:val="BBB6EA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6316826"/>
    <w:multiLevelType w:val="hybridMultilevel"/>
    <w:tmpl w:val="A07062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7E94451"/>
    <w:multiLevelType w:val="hybridMultilevel"/>
    <w:tmpl w:val="4D82F01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62A530B1"/>
    <w:multiLevelType w:val="hybridMultilevel"/>
    <w:tmpl w:val="0C2AF8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DAC5158">
      <w:start w:val="1"/>
      <w:numFmt w:val="bullet"/>
      <w:pStyle w:val="R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4AA0DD5"/>
    <w:multiLevelType w:val="hybridMultilevel"/>
    <w:tmpl w:val="C1B832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67A7C54"/>
    <w:multiLevelType w:val="multilevel"/>
    <w:tmpl w:val="A55434C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i w:val="0"/>
        <w:i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55470838">
    <w:abstractNumId w:val="10"/>
  </w:num>
  <w:num w:numId="2" w16cid:durableId="189339427">
    <w:abstractNumId w:val="8"/>
  </w:num>
  <w:num w:numId="3" w16cid:durableId="94794324">
    <w:abstractNumId w:val="5"/>
  </w:num>
  <w:num w:numId="4" w16cid:durableId="1340081165">
    <w:abstractNumId w:val="2"/>
  </w:num>
  <w:num w:numId="5" w16cid:durableId="68314374">
    <w:abstractNumId w:val="9"/>
  </w:num>
  <w:num w:numId="6" w16cid:durableId="210191051">
    <w:abstractNumId w:val="1"/>
  </w:num>
  <w:num w:numId="7" w16cid:durableId="1988627351">
    <w:abstractNumId w:val="6"/>
  </w:num>
  <w:num w:numId="8" w16cid:durableId="733897668">
    <w:abstractNumId w:val="3"/>
  </w:num>
  <w:num w:numId="9" w16cid:durableId="1744907795">
    <w:abstractNumId w:val="4"/>
  </w:num>
  <w:num w:numId="10" w16cid:durableId="1743987297">
    <w:abstractNumId w:val="0"/>
  </w:num>
  <w:num w:numId="11" w16cid:durableId="134968035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TY3MTc2MDIyMrRQ0lEKTi0uzszPAymwrAUAqZwYOiwAAAA="/>
  </w:docVars>
  <w:rsids>
    <w:rsidRoot w:val="0005328D"/>
    <w:rsid w:val="00003073"/>
    <w:rsid w:val="00003239"/>
    <w:rsid w:val="000033CE"/>
    <w:rsid w:val="00004995"/>
    <w:rsid w:val="00005570"/>
    <w:rsid w:val="00005D7A"/>
    <w:rsid w:val="00005FFF"/>
    <w:rsid w:val="00007B9A"/>
    <w:rsid w:val="00012692"/>
    <w:rsid w:val="0001314F"/>
    <w:rsid w:val="00013D9B"/>
    <w:rsid w:val="00014D8F"/>
    <w:rsid w:val="00016DA5"/>
    <w:rsid w:val="0002299E"/>
    <w:rsid w:val="00022A81"/>
    <w:rsid w:val="00023FE4"/>
    <w:rsid w:val="00024FC2"/>
    <w:rsid w:val="00025CA4"/>
    <w:rsid w:val="000264FB"/>
    <w:rsid w:val="00030119"/>
    <w:rsid w:val="00030481"/>
    <w:rsid w:val="000309F2"/>
    <w:rsid w:val="00032617"/>
    <w:rsid w:val="000332DE"/>
    <w:rsid w:val="00033527"/>
    <w:rsid w:val="000351EA"/>
    <w:rsid w:val="0003546E"/>
    <w:rsid w:val="00035D02"/>
    <w:rsid w:val="00035EB8"/>
    <w:rsid w:val="00036193"/>
    <w:rsid w:val="00036389"/>
    <w:rsid w:val="00036F8E"/>
    <w:rsid w:val="00037308"/>
    <w:rsid w:val="00037347"/>
    <w:rsid w:val="0003767F"/>
    <w:rsid w:val="00037D5D"/>
    <w:rsid w:val="0004154E"/>
    <w:rsid w:val="00043A22"/>
    <w:rsid w:val="00043D65"/>
    <w:rsid w:val="0004407D"/>
    <w:rsid w:val="000449E8"/>
    <w:rsid w:val="00044C0E"/>
    <w:rsid w:val="00044D8E"/>
    <w:rsid w:val="00045C0F"/>
    <w:rsid w:val="00046EB6"/>
    <w:rsid w:val="0004746C"/>
    <w:rsid w:val="0005165F"/>
    <w:rsid w:val="00051937"/>
    <w:rsid w:val="0005328D"/>
    <w:rsid w:val="00054078"/>
    <w:rsid w:val="00054296"/>
    <w:rsid w:val="000557FF"/>
    <w:rsid w:val="00055C4A"/>
    <w:rsid w:val="00055FF3"/>
    <w:rsid w:val="000562EE"/>
    <w:rsid w:val="000562FE"/>
    <w:rsid w:val="0005773E"/>
    <w:rsid w:val="000605B3"/>
    <w:rsid w:val="00061177"/>
    <w:rsid w:val="0006298D"/>
    <w:rsid w:val="00062F21"/>
    <w:rsid w:val="000653F2"/>
    <w:rsid w:val="00066462"/>
    <w:rsid w:val="00066CA4"/>
    <w:rsid w:val="00066D70"/>
    <w:rsid w:val="00070476"/>
    <w:rsid w:val="00070919"/>
    <w:rsid w:val="00072BC5"/>
    <w:rsid w:val="000736E4"/>
    <w:rsid w:val="00075ACE"/>
    <w:rsid w:val="00076A50"/>
    <w:rsid w:val="00076DDD"/>
    <w:rsid w:val="0008110B"/>
    <w:rsid w:val="0008241B"/>
    <w:rsid w:val="00082761"/>
    <w:rsid w:val="0008307A"/>
    <w:rsid w:val="00084B92"/>
    <w:rsid w:val="0008538D"/>
    <w:rsid w:val="00085B60"/>
    <w:rsid w:val="00086FFD"/>
    <w:rsid w:val="00090153"/>
    <w:rsid w:val="000903EF"/>
    <w:rsid w:val="00090FB7"/>
    <w:rsid w:val="00092006"/>
    <w:rsid w:val="00092766"/>
    <w:rsid w:val="000943A2"/>
    <w:rsid w:val="000949EA"/>
    <w:rsid w:val="00096A8B"/>
    <w:rsid w:val="000977F6"/>
    <w:rsid w:val="000A4BFC"/>
    <w:rsid w:val="000A56F5"/>
    <w:rsid w:val="000A6277"/>
    <w:rsid w:val="000A672D"/>
    <w:rsid w:val="000A7571"/>
    <w:rsid w:val="000A7620"/>
    <w:rsid w:val="000A7EC1"/>
    <w:rsid w:val="000B0033"/>
    <w:rsid w:val="000B1749"/>
    <w:rsid w:val="000B3332"/>
    <w:rsid w:val="000B5378"/>
    <w:rsid w:val="000C0075"/>
    <w:rsid w:val="000C11C2"/>
    <w:rsid w:val="000C4595"/>
    <w:rsid w:val="000C5CF3"/>
    <w:rsid w:val="000C6E83"/>
    <w:rsid w:val="000C7EE2"/>
    <w:rsid w:val="000D02AC"/>
    <w:rsid w:val="000D10CF"/>
    <w:rsid w:val="000D1336"/>
    <w:rsid w:val="000D3621"/>
    <w:rsid w:val="000D3F98"/>
    <w:rsid w:val="000D5D33"/>
    <w:rsid w:val="000D61A3"/>
    <w:rsid w:val="000D66EF"/>
    <w:rsid w:val="000D6806"/>
    <w:rsid w:val="000D6E84"/>
    <w:rsid w:val="000E08E1"/>
    <w:rsid w:val="000E25C8"/>
    <w:rsid w:val="000E25CA"/>
    <w:rsid w:val="000E442C"/>
    <w:rsid w:val="000E508E"/>
    <w:rsid w:val="000E5813"/>
    <w:rsid w:val="000F2B4F"/>
    <w:rsid w:val="000F3CED"/>
    <w:rsid w:val="000F3E2D"/>
    <w:rsid w:val="000F4551"/>
    <w:rsid w:val="000F4CEC"/>
    <w:rsid w:val="000F5BE5"/>
    <w:rsid w:val="00100ADB"/>
    <w:rsid w:val="00100C73"/>
    <w:rsid w:val="00101475"/>
    <w:rsid w:val="001014F4"/>
    <w:rsid w:val="001026C3"/>
    <w:rsid w:val="001043E8"/>
    <w:rsid w:val="0010494B"/>
    <w:rsid w:val="00104FDF"/>
    <w:rsid w:val="001107B0"/>
    <w:rsid w:val="001107E6"/>
    <w:rsid w:val="00110FC1"/>
    <w:rsid w:val="00112031"/>
    <w:rsid w:val="00112FDD"/>
    <w:rsid w:val="00115949"/>
    <w:rsid w:val="00115D32"/>
    <w:rsid w:val="00120E97"/>
    <w:rsid w:val="00123BA4"/>
    <w:rsid w:val="00124DFC"/>
    <w:rsid w:val="00126172"/>
    <w:rsid w:val="001271FB"/>
    <w:rsid w:val="00127994"/>
    <w:rsid w:val="0013124B"/>
    <w:rsid w:val="00131AFA"/>
    <w:rsid w:val="001348C0"/>
    <w:rsid w:val="00141E13"/>
    <w:rsid w:val="001420B4"/>
    <w:rsid w:val="00142D75"/>
    <w:rsid w:val="00144997"/>
    <w:rsid w:val="00144F33"/>
    <w:rsid w:val="00145970"/>
    <w:rsid w:val="00146136"/>
    <w:rsid w:val="00150F30"/>
    <w:rsid w:val="0015111A"/>
    <w:rsid w:val="00151CF2"/>
    <w:rsid w:val="001521FA"/>
    <w:rsid w:val="001527A8"/>
    <w:rsid w:val="00153A53"/>
    <w:rsid w:val="00153FC7"/>
    <w:rsid w:val="00155FE7"/>
    <w:rsid w:val="00160BF8"/>
    <w:rsid w:val="001630A8"/>
    <w:rsid w:val="00163329"/>
    <w:rsid w:val="001636C6"/>
    <w:rsid w:val="00164658"/>
    <w:rsid w:val="001672AF"/>
    <w:rsid w:val="00170C80"/>
    <w:rsid w:val="001713D4"/>
    <w:rsid w:val="0017168B"/>
    <w:rsid w:val="0017431F"/>
    <w:rsid w:val="00175BDD"/>
    <w:rsid w:val="00176BD3"/>
    <w:rsid w:val="001818C7"/>
    <w:rsid w:val="00181FDA"/>
    <w:rsid w:val="00182FC8"/>
    <w:rsid w:val="0018396F"/>
    <w:rsid w:val="00184A49"/>
    <w:rsid w:val="00184DD8"/>
    <w:rsid w:val="001862D2"/>
    <w:rsid w:val="00190850"/>
    <w:rsid w:val="00191C9F"/>
    <w:rsid w:val="00193C16"/>
    <w:rsid w:val="00193EDD"/>
    <w:rsid w:val="001943CE"/>
    <w:rsid w:val="00195F64"/>
    <w:rsid w:val="00197ECC"/>
    <w:rsid w:val="001A1911"/>
    <w:rsid w:val="001A1F8E"/>
    <w:rsid w:val="001A2819"/>
    <w:rsid w:val="001A2A99"/>
    <w:rsid w:val="001A53D6"/>
    <w:rsid w:val="001A6D6C"/>
    <w:rsid w:val="001A7298"/>
    <w:rsid w:val="001B1C60"/>
    <w:rsid w:val="001B5D9D"/>
    <w:rsid w:val="001B63CF"/>
    <w:rsid w:val="001B7325"/>
    <w:rsid w:val="001B7F69"/>
    <w:rsid w:val="001C16A1"/>
    <w:rsid w:val="001C1C9D"/>
    <w:rsid w:val="001C1FAA"/>
    <w:rsid w:val="001C413D"/>
    <w:rsid w:val="001C44C4"/>
    <w:rsid w:val="001C53DA"/>
    <w:rsid w:val="001D0428"/>
    <w:rsid w:val="001D051E"/>
    <w:rsid w:val="001D09D1"/>
    <w:rsid w:val="001D0A74"/>
    <w:rsid w:val="001D1B99"/>
    <w:rsid w:val="001D4F4F"/>
    <w:rsid w:val="001D66BF"/>
    <w:rsid w:val="001D722E"/>
    <w:rsid w:val="001E15C5"/>
    <w:rsid w:val="001E1694"/>
    <w:rsid w:val="001E2261"/>
    <w:rsid w:val="001E4175"/>
    <w:rsid w:val="001E7BC4"/>
    <w:rsid w:val="001E7FF6"/>
    <w:rsid w:val="001F0023"/>
    <w:rsid w:val="001F0DE4"/>
    <w:rsid w:val="001F1E86"/>
    <w:rsid w:val="001F2DFD"/>
    <w:rsid w:val="001F31B4"/>
    <w:rsid w:val="001F42D5"/>
    <w:rsid w:val="001F4DFC"/>
    <w:rsid w:val="001F4E9D"/>
    <w:rsid w:val="001F528B"/>
    <w:rsid w:val="001F532B"/>
    <w:rsid w:val="001F5F73"/>
    <w:rsid w:val="001F6144"/>
    <w:rsid w:val="001F76D7"/>
    <w:rsid w:val="002003AA"/>
    <w:rsid w:val="002015D0"/>
    <w:rsid w:val="00201BAB"/>
    <w:rsid w:val="00201D5E"/>
    <w:rsid w:val="00202EC7"/>
    <w:rsid w:val="00204529"/>
    <w:rsid w:val="002048FD"/>
    <w:rsid w:val="00204D3B"/>
    <w:rsid w:val="002052AC"/>
    <w:rsid w:val="002055D5"/>
    <w:rsid w:val="0020705B"/>
    <w:rsid w:val="00212772"/>
    <w:rsid w:val="00212EAC"/>
    <w:rsid w:val="00214B85"/>
    <w:rsid w:val="002152D5"/>
    <w:rsid w:val="00215D89"/>
    <w:rsid w:val="00222280"/>
    <w:rsid w:val="002222C5"/>
    <w:rsid w:val="002235A0"/>
    <w:rsid w:val="00223985"/>
    <w:rsid w:val="0022516A"/>
    <w:rsid w:val="002257E1"/>
    <w:rsid w:val="00226C69"/>
    <w:rsid w:val="00226FD4"/>
    <w:rsid w:val="00230245"/>
    <w:rsid w:val="00231A4F"/>
    <w:rsid w:val="002325CE"/>
    <w:rsid w:val="00233FDB"/>
    <w:rsid w:val="002353E3"/>
    <w:rsid w:val="00235DB9"/>
    <w:rsid w:val="00235E36"/>
    <w:rsid w:val="00237D49"/>
    <w:rsid w:val="0024175A"/>
    <w:rsid w:val="00242B97"/>
    <w:rsid w:val="00244081"/>
    <w:rsid w:val="002449B6"/>
    <w:rsid w:val="00245207"/>
    <w:rsid w:val="00245E2E"/>
    <w:rsid w:val="00246347"/>
    <w:rsid w:val="00250FBB"/>
    <w:rsid w:val="00252505"/>
    <w:rsid w:val="002529F1"/>
    <w:rsid w:val="0025445C"/>
    <w:rsid w:val="002606E1"/>
    <w:rsid w:val="002621E3"/>
    <w:rsid w:val="002638B1"/>
    <w:rsid w:val="00266397"/>
    <w:rsid w:val="0026690C"/>
    <w:rsid w:val="00267335"/>
    <w:rsid w:val="00267994"/>
    <w:rsid w:val="00271140"/>
    <w:rsid w:val="00271960"/>
    <w:rsid w:val="0027315F"/>
    <w:rsid w:val="00273651"/>
    <w:rsid w:val="0027508D"/>
    <w:rsid w:val="00275D1E"/>
    <w:rsid w:val="0027784E"/>
    <w:rsid w:val="00277944"/>
    <w:rsid w:val="002806B8"/>
    <w:rsid w:val="00281270"/>
    <w:rsid w:val="002827C0"/>
    <w:rsid w:val="002845AD"/>
    <w:rsid w:val="0028465B"/>
    <w:rsid w:val="00285D49"/>
    <w:rsid w:val="00285EE4"/>
    <w:rsid w:val="002939C3"/>
    <w:rsid w:val="00293C0E"/>
    <w:rsid w:val="00294930"/>
    <w:rsid w:val="00294F07"/>
    <w:rsid w:val="002A30C8"/>
    <w:rsid w:val="002A310D"/>
    <w:rsid w:val="002A5277"/>
    <w:rsid w:val="002A56F0"/>
    <w:rsid w:val="002A5945"/>
    <w:rsid w:val="002A66DC"/>
    <w:rsid w:val="002A7094"/>
    <w:rsid w:val="002B232B"/>
    <w:rsid w:val="002B3152"/>
    <w:rsid w:val="002B7BFB"/>
    <w:rsid w:val="002C1115"/>
    <w:rsid w:val="002C197D"/>
    <w:rsid w:val="002C20BF"/>
    <w:rsid w:val="002C2679"/>
    <w:rsid w:val="002C383A"/>
    <w:rsid w:val="002C6BE1"/>
    <w:rsid w:val="002C6CF7"/>
    <w:rsid w:val="002C7526"/>
    <w:rsid w:val="002C75D7"/>
    <w:rsid w:val="002C7DFF"/>
    <w:rsid w:val="002D11C0"/>
    <w:rsid w:val="002D1E33"/>
    <w:rsid w:val="002D2B75"/>
    <w:rsid w:val="002D4A99"/>
    <w:rsid w:val="002D5F12"/>
    <w:rsid w:val="002E018A"/>
    <w:rsid w:val="002E1DCF"/>
    <w:rsid w:val="002E3720"/>
    <w:rsid w:val="002E3B4A"/>
    <w:rsid w:val="002E503B"/>
    <w:rsid w:val="002E548B"/>
    <w:rsid w:val="002F0FF1"/>
    <w:rsid w:val="002F1011"/>
    <w:rsid w:val="002F1409"/>
    <w:rsid w:val="002F1B8B"/>
    <w:rsid w:val="002F25C6"/>
    <w:rsid w:val="002F2744"/>
    <w:rsid w:val="002F2E70"/>
    <w:rsid w:val="002F35F1"/>
    <w:rsid w:val="00300E7D"/>
    <w:rsid w:val="00301486"/>
    <w:rsid w:val="00301AC0"/>
    <w:rsid w:val="00301D5A"/>
    <w:rsid w:val="00302376"/>
    <w:rsid w:val="00304E9E"/>
    <w:rsid w:val="00305617"/>
    <w:rsid w:val="00306CAF"/>
    <w:rsid w:val="0031285A"/>
    <w:rsid w:val="00313963"/>
    <w:rsid w:val="00313AAA"/>
    <w:rsid w:val="00313BD9"/>
    <w:rsid w:val="0031453D"/>
    <w:rsid w:val="003225A8"/>
    <w:rsid w:val="00322B5A"/>
    <w:rsid w:val="003232E4"/>
    <w:rsid w:val="00324545"/>
    <w:rsid w:val="00330945"/>
    <w:rsid w:val="00334AD3"/>
    <w:rsid w:val="00334FBC"/>
    <w:rsid w:val="00335FFE"/>
    <w:rsid w:val="0033725C"/>
    <w:rsid w:val="00337544"/>
    <w:rsid w:val="0033772B"/>
    <w:rsid w:val="0034059F"/>
    <w:rsid w:val="00342CB3"/>
    <w:rsid w:val="003430BE"/>
    <w:rsid w:val="00346F32"/>
    <w:rsid w:val="003476C8"/>
    <w:rsid w:val="00351139"/>
    <w:rsid w:val="00351962"/>
    <w:rsid w:val="00357BE8"/>
    <w:rsid w:val="00360065"/>
    <w:rsid w:val="00360E15"/>
    <w:rsid w:val="003634C3"/>
    <w:rsid w:val="00363DC5"/>
    <w:rsid w:val="00370C7F"/>
    <w:rsid w:val="00371C02"/>
    <w:rsid w:val="00371DA1"/>
    <w:rsid w:val="003728E5"/>
    <w:rsid w:val="003753BD"/>
    <w:rsid w:val="00375454"/>
    <w:rsid w:val="00380171"/>
    <w:rsid w:val="0038101D"/>
    <w:rsid w:val="00381967"/>
    <w:rsid w:val="00381968"/>
    <w:rsid w:val="0038255E"/>
    <w:rsid w:val="00382E6A"/>
    <w:rsid w:val="00383768"/>
    <w:rsid w:val="003839F2"/>
    <w:rsid w:val="0038442C"/>
    <w:rsid w:val="003844A9"/>
    <w:rsid w:val="00384830"/>
    <w:rsid w:val="0038567E"/>
    <w:rsid w:val="00385A30"/>
    <w:rsid w:val="00385BBD"/>
    <w:rsid w:val="00386154"/>
    <w:rsid w:val="0038639E"/>
    <w:rsid w:val="0038641F"/>
    <w:rsid w:val="00387F14"/>
    <w:rsid w:val="00390DEC"/>
    <w:rsid w:val="0039159F"/>
    <w:rsid w:val="00392385"/>
    <w:rsid w:val="0039389D"/>
    <w:rsid w:val="003948CE"/>
    <w:rsid w:val="00394AB0"/>
    <w:rsid w:val="00397896"/>
    <w:rsid w:val="003A1164"/>
    <w:rsid w:val="003A28DB"/>
    <w:rsid w:val="003A7CCA"/>
    <w:rsid w:val="003B17B5"/>
    <w:rsid w:val="003B2CE9"/>
    <w:rsid w:val="003B3971"/>
    <w:rsid w:val="003B4E4F"/>
    <w:rsid w:val="003B5299"/>
    <w:rsid w:val="003B6E5E"/>
    <w:rsid w:val="003C05AE"/>
    <w:rsid w:val="003C1226"/>
    <w:rsid w:val="003C14AA"/>
    <w:rsid w:val="003C2092"/>
    <w:rsid w:val="003C2C6C"/>
    <w:rsid w:val="003C3AEA"/>
    <w:rsid w:val="003C3F8E"/>
    <w:rsid w:val="003C5301"/>
    <w:rsid w:val="003C58A3"/>
    <w:rsid w:val="003C7C10"/>
    <w:rsid w:val="003D2B65"/>
    <w:rsid w:val="003D588F"/>
    <w:rsid w:val="003D630D"/>
    <w:rsid w:val="003D688C"/>
    <w:rsid w:val="003D71D7"/>
    <w:rsid w:val="003E0325"/>
    <w:rsid w:val="003E1D0A"/>
    <w:rsid w:val="003E226C"/>
    <w:rsid w:val="003E586A"/>
    <w:rsid w:val="003E63C7"/>
    <w:rsid w:val="003E64CE"/>
    <w:rsid w:val="003E6D4B"/>
    <w:rsid w:val="003F0B59"/>
    <w:rsid w:val="003F1DB9"/>
    <w:rsid w:val="003F33E1"/>
    <w:rsid w:val="003F41D4"/>
    <w:rsid w:val="003F4EAB"/>
    <w:rsid w:val="003F56B8"/>
    <w:rsid w:val="003F5BB1"/>
    <w:rsid w:val="003F6B61"/>
    <w:rsid w:val="003F7843"/>
    <w:rsid w:val="003F7C67"/>
    <w:rsid w:val="00400A98"/>
    <w:rsid w:val="0040166D"/>
    <w:rsid w:val="004019CB"/>
    <w:rsid w:val="0040300F"/>
    <w:rsid w:val="004043BD"/>
    <w:rsid w:val="004058CE"/>
    <w:rsid w:val="00405950"/>
    <w:rsid w:val="0040598F"/>
    <w:rsid w:val="00406A28"/>
    <w:rsid w:val="00410AE5"/>
    <w:rsid w:val="004127C4"/>
    <w:rsid w:val="00412C9B"/>
    <w:rsid w:val="00412E36"/>
    <w:rsid w:val="00412F94"/>
    <w:rsid w:val="00413FAA"/>
    <w:rsid w:val="004144BA"/>
    <w:rsid w:val="00415036"/>
    <w:rsid w:val="004227C1"/>
    <w:rsid w:val="00423193"/>
    <w:rsid w:val="004242A8"/>
    <w:rsid w:val="0043123F"/>
    <w:rsid w:val="00432B0D"/>
    <w:rsid w:val="00433BD8"/>
    <w:rsid w:val="00434837"/>
    <w:rsid w:val="00436905"/>
    <w:rsid w:val="004369AB"/>
    <w:rsid w:val="004375CD"/>
    <w:rsid w:val="00440081"/>
    <w:rsid w:val="00440A1E"/>
    <w:rsid w:val="0044214C"/>
    <w:rsid w:val="00442758"/>
    <w:rsid w:val="00443254"/>
    <w:rsid w:val="00445B52"/>
    <w:rsid w:val="0044635D"/>
    <w:rsid w:val="00446AC7"/>
    <w:rsid w:val="00446DC5"/>
    <w:rsid w:val="00450B22"/>
    <w:rsid w:val="00452368"/>
    <w:rsid w:val="00453C6F"/>
    <w:rsid w:val="00456323"/>
    <w:rsid w:val="004567AD"/>
    <w:rsid w:val="00457382"/>
    <w:rsid w:val="00457CB3"/>
    <w:rsid w:val="00457D02"/>
    <w:rsid w:val="0046051E"/>
    <w:rsid w:val="00460AD8"/>
    <w:rsid w:val="00463C56"/>
    <w:rsid w:val="004660FB"/>
    <w:rsid w:val="00470A49"/>
    <w:rsid w:val="004737B0"/>
    <w:rsid w:val="00473AEE"/>
    <w:rsid w:val="00474B37"/>
    <w:rsid w:val="00475C57"/>
    <w:rsid w:val="0047733E"/>
    <w:rsid w:val="00477489"/>
    <w:rsid w:val="00477728"/>
    <w:rsid w:val="00480529"/>
    <w:rsid w:val="004805A8"/>
    <w:rsid w:val="00481B27"/>
    <w:rsid w:val="0048312A"/>
    <w:rsid w:val="0048625B"/>
    <w:rsid w:val="00486BA6"/>
    <w:rsid w:val="0048798F"/>
    <w:rsid w:val="00490AED"/>
    <w:rsid w:val="004933B2"/>
    <w:rsid w:val="0049459C"/>
    <w:rsid w:val="00494A18"/>
    <w:rsid w:val="00495058"/>
    <w:rsid w:val="00497741"/>
    <w:rsid w:val="00497909"/>
    <w:rsid w:val="004A0E47"/>
    <w:rsid w:val="004A1385"/>
    <w:rsid w:val="004A17E1"/>
    <w:rsid w:val="004A461C"/>
    <w:rsid w:val="004B011D"/>
    <w:rsid w:val="004B0974"/>
    <w:rsid w:val="004B0F5B"/>
    <w:rsid w:val="004B0FEB"/>
    <w:rsid w:val="004B3005"/>
    <w:rsid w:val="004B3754"/>
    <w:rsid w:val="004B4EBB"/>
    <w:rsid w:val="004B5958"/>
    <w:rsid w:val="004B6DB0"/>
    <w:rsid w:val="004B7F8C"/>
    <w:rsid w:val="004C073E"/>
    <w:rsid w:val="004C341C"/>
    <w:rsid w:val="004C3FA4"/>
    <w:rsid w:val="004C6754"/>
    <w:rsid w:val="004D16B2"/>
    <w:rsid w:val="004D3C44"/>
    <w:rsid w:val="004D3FB9"/>
    <w:rsid w:val="004D4656"/>
    <w:rsid w:val="004D4974"/>
    <w:rsid w:val="004D4C36"/>
    <w:rsid w:val="004E34FD"/>
    <w:rsid w:val="004E452C"/>
    <w:rsid w:val="004E52C2"/>
    <w:rsid w:val="004E7C12"/>
    <w:rsid w:val="004F1782"/>
    <w:rsid w:val="004F3A23"/>
    <w:rsid w:val="004F4280"/>
    <w:rsid w:val="004F4345"/>
    <w:rsid w:val="004F524F"/>
    <w:rsid w:val="004F52B3"/>
    <w:rsid w:val="00501505"/>
    <w:rsid w:val="00502CC3"/>
    <w:rsid w:val="00503230"/>
    <w:rsid w:val="00503436"/>
    <w:rsid w:val="00504155"/>
    <w:rsid w:val="005042F4"/>
    <w:rsid w:val="00506FDC"/>
    <w:rsid w:val="00507D66"/>
    <w:rsid w:val="00510A50"/>
    <w:rsid w:val="00513EA0"/>
    <w:rsid w:val="00514040"/>
    <w:rsid w:val="005168C6"/>
    <w:rsid w:val="00516B7F"/>
    <w:rsid w:val="00517DA9"/>
    <w:rsid w:val="005204D2"/>
    <w:rsid w:val="005210FF"/>
    <w:rsid w:val="0052175B"/>
    <w:rsid w:val="00525B40"/>
    <w:rsid w:val="00530BD4"/>
    <w:rsid w:val="00531073"/>
    <w:rsid w:val="005346BB"/>
    <w:rsid w:val="00536048"/>
    <w:rsid w:val="00536329"/>
    <w:rsid w:val="005367C6"/>
    <w:rsid w:val="00537486"/>
    <w:rsid w:val="005404BA"/>
    <w:rsid w:val="00540529"/>
    <w:rsid w:val="00545B6F"/>
    <w:rsid w:val="005463C6"/>
    <w:rsid w:val="00555286"/>
    <w:rsid w:val="00555F84"/>
    <w:rsid w:val="00556ED6"/>
    <w:rsid w:val="00556FB2"/>
    <w:rsid w:val="00557D8B"/>
    <w:rsid w:val="00557E42"/>
    <w:rsid w:val="00557F26"/>
    <w:rsid w:val="005611F4"/>
    <w:rsid w:val="00562F7F"/>
    <w:rsid w:val="00566950"/>
    <w:rsid w:val="00566D04"/>
    <w:rsid w:val="00566EF9"/>
    <w:rsid w:val="00566FEA"/>
    <w:rsid w:val="005676D6"/>
    <w:rsid w:val="00567C84"/>
    <w:rsid w:val="0057232F"/>
    <w:rsid w:val="00573BE2"/>
    <w:rsid w:val="005745E9"/>
    <w:rsid w:val="00575C96"/>
    <w:rsid w:val="00577FE8"/>
    <w:rsid w:val="00580885"/>
    <w:rsid w:val="00582E8D"/>
    <w:rsid w:val="0058311E"/>
    <w:rsid w:val="00584CA6"/>
    <w:rsid w:val="005876EF"/>
    <w:rsid w:val="005902C2"/>
    <w:rsid w:val="005906A0"/>
    <w:rsid w:val="005918A8"/>
    <w:rsid w:val="005924BB"/>
    <w:rsid w:val="005941FD"/>
    <w:rsid w:val="00594BCD"/>
    <w:rsid w:val="0059630C"/>
    <w:rsid w:val="00596729"/>
    <w:rsid w:val="005A054A"/>
    <w:rsid w:val="005A0DA7"/>
    <w:rsid w:val="005A1C77"/>
    <w:rsid w:val="005A1E28"/>
    <w:rsid w:val="005A4737"/>
    <w:rsid w:val="005A5121"/>
    <w:rsid w:val="005A58A0"/>
    <w:rsid w:val="005A618A"/>
    <w:rsid w:val="005A6810"/>
    <w:rsid w:val="005A6DF6"/>
    <w:rsid w:val="005A7F58"/>
    <w:rsid w:val="005B0184"/>
    <w:rsid w:val="005B222C"/>
    <w:rsid w:val="005B2DD2"/>
    <w:rsid w:val="005B3949"/>
    <w:rsid w:val="005B423F"/>
    <w:rsid w:val="005B4905"/>
    <w:rsid w:val="005B4B4B"/>
    <w:rsid w:val="005B4DDE"/>
    <w:rsid w:val="005B521C"/>
    <w:rsid w:val="005B54C5"/>
    <w:rsid w:val="005C0151"/>
    <w:rsid w:val="005C1971"/>
    <w:rsid w:val="005C26C3"/>
    <w:rsid w:val="005C28BF"/>
    <w:rsid w:val="005C611C"/>
    <w:rsid w:val="005C695A"/>
    <w:rsid w:val="005D31AA"/>
    <w:rsid w:val="005D3572"/>
    <w:rsid w:val="005D3DB4"/>
    <w:rsid w:val="005D5847"/>
    <w:rsid w:val="005D5984"/>
    <w:rsid w:val="005D604F"/>
    <w:rsid w:val="005D6BB3"/>
    <w:rsid w:val="005D6C7A"/>
    <w:rsid w:val="005D7369"/>
    <w:rsid w:val="005D7655"/>
    <w:rsid w:val="005E0A6E"/>
    <w:rsid w:val="005E1197"/>
    <w:rsid w:val="005E1215"/>
    <w:rsid w:val="005E3245"/>
    <w:rsid w:val="005E3624"/>
    <w:rsid w:val="005E3A7B"/>
    <w:rsid w:val="005E401B"/>
    <w:rsid w:val="005E66C4"/>
    <w:rsid w:val="005E688B"/>
    <w:rsid w:val="005F2C56"/>
    <w:rsid w:val="005F33BA"/>
    <w:rsid w:val="005F4AF1"/>
    <w:rsid w:val="005F6460"/>
    <w:rsid w:val="005F7613"/>
    <w:rsid w:val="006014E5"/>
    <w:rsid w:val="006020D5"/>
    <w:rsid w:val="006101E8"/>
    <w:rsid w:val="006109DA"/>
    <w:rsid w:val="00610DEC"/>
    <w:rsid w:val="006117CA"/>
    <w:rsid w:val="006121D2"/>
    <w:rsid w:val="006138C3"/>
    <w:rsid w:val="00614719"/>
    <w:rsid w:val="0061631A"/>
    <w:rsid w:val="00616ABA"/>
    <w:rsid w:val="00617549"/>
    <w:rsid w:val="006225B3"/>
    <w:rsid w:val="006227F9"/>
    <w:rsid w:val="006229B1"/>
    <w:rsid w:val="00625407"/>
    <w:rsid w:val="00625D48"/>
    <w:rsid w:val="00630D0C"/>
    <w:rsid w:val="006337F2"/>
    <w:rsid w:val="00635C1C"/>
    <w:rsid w:val="00637180"/>
    <w:rsid w:val="006422EB"/>
    <w:rsid w:val="00642E06"/>
    <w:rsid w:val="0064332D"/>
    <w:rsid w:val="00644D02"/>
    <w:rsid w:val="00645E3E"/>
    <w:rsid w:val="00645F7B"/>
    <w:rsid w:val="00647931"/>
    <w:rsid w:val="00647E50"/>
    <w:rsid w:val="00650021"/>
    <w:rsid w:val="00650BCC"/>
    <w:rsid w:val="006513DF"/>
    <w:rsid w:val="00651D0D"/>
    <w:rsid w:val="006520C9"/>
    <w:rsid w:val="006536F8"/>
    <w:rsid w:val="00653764"/>
    <w:rsid w:val="00653BEB"/>
    <w:rsid w:val="0065615D"/>
    <w:rsid w:val="006563CC"/>
    <w:rsid w:val="006569BE"/>
    <w:rsid w:val="00657DAE"/>
    <w:rsid w:val="006625A2"/>
    <w:rsid w:val="00662ECA"/>
    <w:rsid w:val="006638CC"/>
    <w:rsid w:val="006711B2"/>
    <w:rsid w:val="006731A2"/>
    <w:rsid w:val="00674746"/>
    <w:rsid w:val="0067479E"/>
    <w:rsid w:val="006748DE"/>
    <w:rsid w:val="006760FE"/>
    <w:rsid w:val="00676189"/>
    <w:rsid w:val="00677F3F"/>
    <w:rsid w:val="006829CD"/>
    <w:rsid w:val="00685C02"/>
    <w:rsid w:val="0068664D"/>
    <w:rsid w:val="00686DE8"/>
    <w:rsid w:val="00690A1F"/>
    <w:rsid w:val="0069380A"/>
    <w:rsid w:val="00693B61"/>
    <w:rsid w:val="00696023"/>
    <w:rsid w:val="006968ED"/>
    <w:rsid w:val="0069699A"/>
    <w:rsid w:val="006A1447"/>
    <w:rsid w:val="006A18B2"/>
    <w:rsid w:val="006A23A4"/>
    <w:rsid w:val="006A3B5E"/>
    <w:rsid w:val="006A3BA2"/>
    <w:rsid w:val="006A43DC"/>
    <w:rsid w:val="006A4B4C"/>
    <w:rsid w:val="006A4EEF"/>
    <w:rsid w:val="006A51A7"/>
    <w:rsid w:val="006B0D70"/>
    <w:rsid w:val="006B0F4B"/>
    <w:rsid w:val="006B6239"/>
    <w:rsid w:val="006B7D9B"/>
    <w:rsid w:val="006C2746"/>
    <w:rsid w:val="006C35EC"/>
    <w:rsid w:val="006C3BAB"/>
    <w:rsid w:val="006C59A4"/>
    <w:rsid w:val="006D0A58"/>
    <w:rsid w:val="006D1D8F"/>
    <w:rsid w:val="006D24DF"/>
    <w:rsid w:val="006D3C15"/>
    <w:rsid w:val="006D3F35"/>
    <w:rsid w:val="006D5A15"/>
    <w:rsid w:val="006D5F7E"/>
    <w:rsid w:val="006E0A1B"/>
    <w:rsid w:val="006E1227"/>
    <w:rsid w:val="006E3698"/>
    <w:rsid w:val="006E4237"/>
    <w:rsid w:val="006F0ADD"/>
    <w:rsid w:val="006F31E6"/>
    <w:rsid w:val="006F34C2"/>
    <w:rsid w:val="006F3DC3"/>
    <w:rsid w:val="006F537A"/>
    <w:rsid w:val="006F594E"/>
    <w:rsid w:val="006F7CC0"/>
    <w:rsid w:val="00701197"/>
    <w:rsid w:val="00701698"/>
    <w:rsid w:val="00702244"/>
    <w:rsid w:val="00702556"/>
    <w:rsid w:val="00703094"/>
    <w:rsid w:val="007066A7"/>
    <w:rsid w:val="00707FED"/>
    <w:rsid w:val="00711E6E"/>
    <w:rsid w:val="00713499"/>
    <w:rsid w:val="007154C9"/>
    <w:rsid w:val="00715C54"/>
    <w:rsid w:val="00715DD4"/>
    <w:rsid w:val="00716EA1"/>
    <w:rsid w:val="0072025E"/>
    <w:rsid w:val="00720DB3"/>
    <w:rsid w:val="00721175"/>
    <w:rsid w:val="0072204E"/>
    <w:rsid w:val="007225FD"/>
    <w:rsid w:val="00723DC3"/>
    <w:rsid w:val="0072706E"/>
    <w:rsid w:val="007316B4"/>
    <w:rsid w:val="007345B9"/>
    <w:rsid w:val="0073624C"/>
    <w:rsid w:val="00737004"/>
    <w:rsid w:val="00737981"/>
    <w:rsid w:val="00741274"/>
    <w:rsid w:val="0074141C"/>
    <w:rsid w:val="0074205A"/>
    <w:rsid w:val="007426E5"/>
    <w:rsid w:val="0074312E"/>
    <w:rsid w:val="00745146"/>
    <w:rsid w:val="00745689"/>
    <w:rsid w:val="00747B40"/>
    <w:rsid w:val="0075202D"/>
    <w:rsid w:val="00754EBB"/>
    <w:rsid w:val="0075543D"/>
    <w:rsid w:val="00756D67"/>
    <w:rsid w:val="007572AF"/>
    <w:rsid w:val="00757661"/>
    <w:rsid w:val="00761E73"/>
    <w:rsid w:val="00763750"/>
    <w:rsid w:val="00764D10"/>
    <w:rsid w:val="00765FE7"/>
    <w:rsid w:val="007663F8"/>
    <w:rsid w:val="00767442"/>
    <w:rsid w:val="0077138D"/>
    <w:rsid w:val="00771FEF"/>
    <w:rsid w:val="00772AA8"/>
    <w:rsid w:val="0077643C"/>
    <w:rsid w:val="0077651B"/>
    <w:rsid w:val="0077726D"/>
    <w:rsid w:val="0078038D"/>
    <w:rsid w:val="00780589"/>
    <w:rsid w:val="00781BE8"/>
    <w:rsid w:val="007832B2"/>
    <w:rsid w:val="00783CF8"/>
    <w:rsid w:val="00787627"/>
    <w:rsid w:val="0079011D"/>
    <w:rsid w:val="00791ADC"/>
    <w:rsid w:val="00792A6A"/>
    <w:rsid w:val="00793893"/>
    <w:rsid w:val="00793AF9"/>
    <w:rsid w:val="00794D06"/>
    <w:rsid w:val="00795386"/>
    <w:rsid w:val="0079582A"/>
    <w:rsid w:val="007964D4"/>
    <w:rsid w:val="007977E8"/>
    <w:rsid w:val="007A27C3"/>
    <w:rsid w:val="007A5012"/>
    <w:rsid w:val="007A55D2"/>
    <w:rsid w:val="007A5820"/>
    <w:rsid w:val="007A5E78"/>
    <w:rsid w:val="007A603A"/>
    <w:rsid w:val="007A62AE"/>
    <w:rsid w:val="007A6E64"/>
    <w:rsid w:val="007B192F"/>
    <w:rsid w:val="007B21BB"/>
    <w:rsid w:val="007B2FDD"/>
    <w:rsid w:val="007B3E79"/>
    <w:rsid w:val="007B49B6"/>
    <w:rsid w:val="007B5C16"/>
    <w:rsid w:val="007B61D1"/>
    <w:rsid w:val="007B7A4B"/>
    <w:rsid w:val="007B7A81"/>
    <w:rsid w:val="007C1114"/>
    <w:rsid w:val="007C1AEF"/>
    <w:rsid w:val="007C1EB1"/>
    <w:rsid w:val="007C1EFF"/>
    <w:rsid w:val="007C2CCC"/>
    <w:rsid w:val="007C2D4E"/>
    <w:rsid w:val="007C350A"/>
    <w:rsid w:val="007D06C1"/>
    <w:rsid w:val="007D0E27"/>
    <w:rsid w:val="007D0F42"/>
    <w:rsid w:val="007D2718"/>
    <w:rsid w:val="007D72DF"/>
    <w:rsid w:val="007D7892"/>
    <w:rsid w:val="007D7AF4"/>
    <w:rsid w:val="007E1405"/>
    <w:rsid w:val="007E1D6B"/>
    <w:rsid w:val="007E216A"/>
    <w:rsid w:val="007E53B7"/>
    <w:rsid w:val="007E638F"/>
    <w:rsid w:val="007E65A3"/>
    <w:rsid w:val="007F023B"/>
    <w:rsid w:val="007F0282"/>
    <w:rsid w:val="007F02ED"/>
    <w:rsid w:val="007F1628"/>
    <w:rsid w:val="007F1F35"/>
    <w:rsid w:val="007F2653"/>
    <w:rsid w:val="007F2EF4"/>
    <w:rsid w:val="007F33FC"/>
    <w:rsid w:val="007F4203"/>
    <w:rsid w:val="007F46D8"/>
    <w:rsid w:val="007F4DD9"/>
    <w:rsid w:val="007F6800"/>
    <w:rsid w:val="007F7275"/>
    <w:rsid w:val="007F76D5"/>
    <w:rsid w:val="00800B81"/>
    <w:rsid w:val="00800FD3"/>
    <w:rsid w:val="00801C2D"/>
    <w:rsid w:val="00804909"/>
    <w:rsid w:val="00806728"/>
    <w:rsid w:val="0080793D"/>
    <w:rsid w:val="008121BE"/>
    <w:rsid w:val="00814E8F"/>
    <w:rsid w:val="00815C8F"/>
    <w:rsid w:val="00815FF4"/>
    <w:rsid w:val="00816948"/>
    <w:rsid w:val="00817586"/>
    <w:rsid w:val="00817A01"/>
    <w:rsid w:val="008207AD"/>
    <w:rsid w:val="00821A21"/>
    <w:rsid w:val="00823E39"/>
    <w:rsid w:val="00825325"/>
    <w:rsid w:val="00827641"/>
    <w:rsid w:val="00830F88"/>
    <w:rsid w:val="008310C7"/>
    <w:rsid w:val="00831ADB"/>
    <w:rsid w:val="008327D1"/>
    <w:rsid w:val="00835246"/>
    <w:rsid w:val="00840542"/>
    <w:rsid w:val="00841BB1"/>
    <w:rsid w:val="00841EEB"/>
    <w:rsid w:val="00843057"/>
    <w:rsid w:val="00843E07"/>
    <w:rsid w:val="00845D78"/>
    <w:rsid w:val="00846486"/>
    <w:rsid w:val="008468AD"/>
    <w:rsid w:val="008473C1"/>
    <w:rsid w:val="00850B49"/>
    <w:rsid w:val="00850F3C"/>
    <w:rsid w:val="00851457"/>
    <w:rsid w:val="00851536"/>
    <w:rsid w:val="008518E7"/>
    <w:rsid w:val="008609C9"/>
    <w:rsid w:val="008621C7"/>
    <w:rsid w:val="008625B8"/>
    <w:rsid w:val="00864BF0"/>
    <w:rsid w:val="00865E6F"/>
    <w:rsid w:val="0086642D"/>
    <w:rsid w:val="00866644"/>
    <w:rsid w:val="008669AA"/>
    <w:rsid w:val="008671D8"/>
    <w:rsid w:val="00870AAF"/>
    <w:rsid w:val="00870DF8"/>
    <w:rsid w:val="00873A01"/>
    <w:rsid w:val="00873D57"/>
    <w:rsid w:val="0087476A"/>
    <w:rsid w:val="00874A6D"/>
    <w:rsid w:val="00875F85"/>
    <w:rsid w:val="00880544"/>
    <w:rsid w:val="008831B1"/>
    <w:rsid w:val="00883361"/>
    <w:rsid w:val="008863AC"/>
    <w:rsid w:val="00890114"/>
    <w:rsid w:val="00890439"/>
    <w:rsid w:val="00894431"/>
    <w:rsid w:val="00894FFC"/>
    <w:rsid w:val="00896E12"/>
    <w:rsid w:val="00896EC4"/>
    <w:rsid w:val="00897001"/>
    <w:rsid w:val="008A1171"/>
    <w:rsid w:val="008A20C5"/>
    <w:rsid w:val="008A2122"/>
    <w:rsid w:val="008A2B77"/>
    <w:rsid w:val="008A35E9"/>
    <w:rsid w:val="008A57C8"/>
    <w:rsid w:val="008A60E4"/>
    <w:rsid w:val="008A6402"/>
    <w:rsid w:val="008A764A"/>
    <w:rsid w:val="008A7965"/>
    <w:rsid w:val="008B0276"/>
    <w:rsid w:val="008B1F5D"/>
    <w:rsid w:val="008B3197"/>
    <w:rsid w:val="008B59D5"/>
    <w:rsid w:val="008B78D0"/>
    <w:rsid w:val="008B7A21"/>
    <w:rsid w:val="008C03CF"/>
    <w:rsid w:val="008C0C04"/>
    <w:rsid w:val="008C1863"/>
    <w:rsid w:val="008C2B04"/>
    <w:rsid w:val="008C332E"/>
    <w:rsid w:val="008C3902"/>
    <w:rsid w:val="008C4998"/>
    <w:rsid w:val="008C61BF"/>
    <w:rsid w:val="008C63E8"/>
    <w:rsid w:val="008C7081"/>
    <w:rsid w:val="008C758A"/>
    <w:rsid w:val="008D0DF0"/>
    <w:rsid w:val="008D13DF"/>
    <w:rsid w:val="008D3D5B"/>
    <w:rsid w:val="008D429A"/>
    <w:rsid w:val="008E0E9C"/>
    <w:rsid w:val="008E27AE"/>
    <w:rsid w:val="008E2973"/>
    <w:rsid w:val="008E2F5C"/>
    <w:rsid w:val="008E3636"/>
    <w:rsid w:val="008E3B21"/>
    <w:rsid w:val="008E3B2F"/>
    <w:rsid w:val="008E3E1E"/>
    <w:rsid w:val="008E4281"/>
    <w:rsid w:val="008E48F3"/>
    <w:rsid w:val="008E5D66"/>
    <w:rsid w:val="008E732A"/>
    <w:rsid w:val="008E7978"/>
    <w:rsid w:val="008F0184"/>
    <w:rsid w:val="008F0AF3"/>
    <w:rsid w:val="008F11EC"/>
    <w:rsid w:val="008F4A90"/>
    <w:rsid w:val="008F6127"/>
    <w:rsid w:val="008F7816"/>
    <w:rsid w:val="009015BA"/>
    <w:rsid w:val="009017F1"/>
    <w:rsid w:val="00901AF3"/>
    <w:rsid w:val="00902408"/>
    <w:rsid w:val="009025C0"/>
    <w:rsid w:val="009030B3"/>
    <w:rsid w:val="00905A51"/>
    <w:rsid w:val="00906954"/>
    <w:rsid w:val="009072B1"/>
    <w:rsid w:val="0090796B"/>
    <w:rsid w:val="009102EE"/>
    <w:rsid w:val="00910352"/>
    <w:rsid w:val="009105AA"/>
    <w:rsid w:val="009109D0"/>
    <w:rsid w:val="00912317"/>
    <w:rsid w:val="00915943"/>
    <w:rsid w:val="00915B36"/>
    <w:rsid w:val="00916368"/>
    <w:rsid w:val="00921EF7"/>
    <w:rsid w:val="00922637"/>
    <w:rsid w:val="00922B11"/>
    <w:rsid w:val="00923A57"/>
    <w:rsid w:val="009240FA"/>
    <w:rsid w:val="00925C7E"/>
    <w:rsid w:val="00926A43"/>
    <w:rsid w:val="009271B5"/>
    <w:rsid w:val="00927D2A"/>
    <w:rsid w:val="0093086A"/>
    <w:rsid w:val="00930C78"/>
    <w:rsid w:val="00931D49"/>
    <w:rsid w:val="009321BE"/>
    <w:rsid w:val="009328AD"/>
    <w:rsid w:val="00933546"/>
    <w:rsid w:val="00934E1A"/>
    <w:rsid w:val="009371E4"/>
    <w:rsid w:val="00941BFC"/>
    <w:rsid w:val="009430DC"/>
    <w:rsid w:val="00943AD3"/>
    <w:rsid w:val="00944EC8"/>
    <w:rsid w:val="0095212D"/>
    <w:rsid w:val="00952589"/>
    <w:rsid w:val="0095377C"/>
    <w:rsid w:val="00953D42"/>
    <w:rsid w:val="0095673E"/>
    <w:rsid w:val="009569C4"/>
    <w:rsid w:val="00956C50"/>
    <w:rsid w:val="0095723D"/>
    <w:rsid w:val="00957805"/>
    <w:rsid w:val="0096038D"/>
    <w:rsid w:val="009603C4"/>
    <w:rsid w:val="00960CE3"/>
    <w:rsid w:val="00960FD9"/>
    <w:rsid w:val="009612CB"/>
    <w:rsid w:val="00961C1E"/>
    <w:rsid w:val="00962047"/>
    <w:rsid w:val="0096297A"/>
    <w:rsid w:val="0096504E"/>
    <w:rsid w:val="009655C6"/>
    <w:rsid w:val="00967D13"/>
    <w:rsid w:val="00970005"/>
    <w:rsid w:val="0097180B"/>
    <w:rsid w:val="00972B03"/>
    <w:rsid w:val="009730EE"/>
    <w:rsid w:val="00975A33"/>
    <w:rsid w:val="00975A7E"/>
    <w:rsid w:val="00977A01"/>
    <w:rsid w:val="0098048F"/>
    <w:rsid w:val="00980ACF"/>
    <w:rsid w:val="00983131"/>
    <w:rsid w:val="0098525B"/>
    <w:rsid w:val="009920B4"/>
    <w:rsid w:val="0099358D"/>
    <w:rsid w:val="009939A9"/>
    <w:rsid w:val="009939B7"/>
    <w:rsid w:val="00995ACD"/>
    <w:rsid w:val="0099604A"/>
    <w:rsid w:val="009974E3"/>
    <w:rsid w:val="009975AC"/>
    <w:rsid w:val="00997C0A"/>
    <w:rsid w:val="009A0E3B"/>
    <w:rsid w:val="009A3748"/>
    <w:rsid w:val="009A38C6"/>
    <w:rsid w:val="009B01E7"/>
    <w:rsid w:val="009B38B9"/>
    <w:rsid w:val="009B4841"/>
    <w:rsid w:val="009C360D"/>
    <w:rsid w:val="009C3A9E"/>
    <w:rsid w:val="009C5546"/>
    <w:rsid w:val="009C5977"/>
    <w:rsid w:val="009C6273"/>
    <w:rsid w:val="009C6599"/>
    <w:rsid w:val="009C664F"/>
    <w:rsid w:val="009C7862"/>
    <w:rsid w:val="009D21AF"/>
    <w:rsid w:val="009D3E8A"/>
    <w:rsid w:val="009D4A63"/>
    <w:rsid w:val="009D4C70"/>
    <w:rsid w:val="009D4E07"/>
    <w:rsid w:val="009D6CF4"/>
    <w:rsid w:val="009D6E2A"/>
    <w:rsid w:val="009D76E2"/>
    <w:rsid w:val="009D7B18"/>
    <w:rsid w:val="009E0EC6"/>
    <w:rsid w:val="009E1DD4"/>
    <w:rsid w:val="009E3CED"/>
    <w:rsid w:val="009E48EB"/>
    <w:rsid w:val="009E50C4"/>
    <w:rsid w:val="009F06B9"/>
    <w:rsid w:val="009F0C19"/>
    <w:rsid w:val="009F35CB"/>
    <w:rsid w:val="009F39F0"/>
    <w:rsid w:val="009F3C32"/>
    <w:rsid w:val="009F4D66"/>
    <w:rsid w:val="009F5CB0"/>
    <w:rsid w:val="009F72FC"/>
    <w:rsid w:val="009F7691"/>
    <w:rsid w:val="00A013D9"/>
    <w:rsid w:val="00A02DF4"/>
    <w:rsid w:val="00A02F8B"/>
    <w:rsid w:val="00A03031"/>
    <w:rsid w:val="00A053AD"/>
    <w:rsid w:val="00A0562B"/>
    <w:rsid w:val="00A0742E"/>
    <w:rsid w:val="00A1069C"/>
    <w:rsid w:val="00A13D12"/>
    <w:rsid w:val="00A13EDD"/>
    <w:rsid w:val="00A1576B"/>
    <w:rsid w:val="00A1618D"/>
    <w:rsid w:val="00A214F3"/>
    <w:rsid w:val="00A21620"/>
    <w:rsid w:val="00A21C90"/>
    <w:rsid w:val="00A23407"/>
    <w:rsid w:val="00A23E5A"/>
    <w:rsid w:val="00A2501E"/>
    <w:rsid w:val="00A263EA"/>
    <w:rsid w:val="00A30122"/>
    <w:rsid w:val="00A31220"/>
    <w:rsid w:val="00A322E5"/>
    <w:rsid w:val="00A340F2"/>
    <w:rsid w:val="00A3785C"/>
    <w:rsid w:val="00A37CB4"/>
    <w:rsid w:val="00A37EFF"/>
    <w:rsid w:val="00A41B9C"/>
    <w:rsid w:val="00A4317B"/>
    <w:rsid w:val="00A44683"/>
    <w:rsid w:val="00A45726"/>
    <w:rsid w:val="00A45BE9"/>
    <w:rsid w:val="00A46724"/>
    <w:rsid w:val="00A4677B"/>
    <w:rsid w:val="00A478E2"/>
    <w:rsid w:val="00A506B7"/>
    <w:rsid w:val="00A52AE2"/>
    <w:rsid w:val="00A536B1"/>
    <w:rsid w:val="00A53E55"/>
    <w:rsid w:val="00A57965"/>
    <w:rsid w:val="00A6015B"/>
    <w:rsid w:val="00A60588"/>
    <w:rsid w:val="00A60CF2"/>
    <w:rsid w:val="00A61A66"/>
    <w:rsid w:val="00A61E3F"/>
    <w:rsid w:val="00A62585"/>
    <w:rsid w:val="00A62F4D"/>
    <w:rsid w:val="00A63BFE"/>
    <w:rsid w:val="00A642E2"/>
    <w:rsid w:val="00A649B7"/>
    <w:rsid w:val="00A658BE"/>
    <w:rsid w:val="00A66501"/>
    <w:rsid w:val="00A71172"/>
    <w:rsid w:val="00A71EE7"/>
    <w:rsid w:val="00A73750"/>
    <w:rsid w:val="00A73B48"/>
    <w:rsid w:val="00A7404D"/>
    <w:rsid w:val="00A75813"/>
    <w:rsid w:val="00A771E2"/>
    <w:rsid w:val="00A779C2"/>
    <w:rsid w:val="00A800D9"/>
    <w:rsid w:val="00A80362"/>
    <w:rsid w:val="00A81B62"/>
    <w:rsid w:val="00A8282F"/>
    <w:rsid w:val="00A831CD"/>
    <w:rsid w:val="00A84D3E"/>
    <w:rsid w:val="00A8600A"/>
    <w:rsid w:val="00A8603C"/>
    <w:rsid w:val="00A86170"/>
    <w:rsid w:val="00A9147F"/>
    <w:rsid w:val="00A93316"/>
    <w:rsid w:val="00A93744"/>
    <w:rsid w:val="00A94BD7"/>
    <w:rsid w:val="00A95843"/>
    <w:rsid w:val="00A96583"/>
    <w:rsid w:val="00A97425"/>
    <w:rsid w:val="00A97530"/>
    <w:rsid w:val="00AA69D0"/>
    <w:rsid w:val="00AA7831"/>
    <w:rsid w:val="00AB0DDA"/>
    <w:rsid w:val="00AB138C"/>
    <w:rsid w:val="00AB3395"/>
    <w:rsid w:val="00AB33C2"/>
    <w:rsid w:val="00AB36CC"/>
    <w:rsid w:val="00AB3861"/>
    <w:rsid w:val="00AB3D01"/>
    <w:rsid w:val="00AB4A0D"/>
    <w:rsid w:val="00AC2837"/>
    <w:rsid w:val="00AC3F9D"/>
    <w:rsid w:val="00AC41D3"/>
    <w:rsid w:val="00AC6687"/>
    <w:rsid w:val="00AC66FC"/>
    <w:rsid w:val="00AC68A6"/>
    <w:rsid w:val="00AC721A"/>
    <w:rsid w:val="00AD2420"/>
    <w:rsid w:val="00AD5C9E"/>
    <w:rsid w:val="00AD6222"/>
    <w:rsid w:val="00AD7164"/>
    <w:rsid w:val="00AD7383"/>
    <w:rsid w:val="00AD7C9E"/>
    <w:rsid w:val="00AE0C89"/>
    <w:rsid w:val="00AE129B"/>
    <w:rsid w:val="00AE15BC"/>
    <w:rsid w:val="00AE1E03"/>
    <w:rsid w:val="00AE1EE3"/>
    <w:rsid w:val="00AE2437"/>
    <w:rsid w:val="00AE25E5"/>
    <w:rsid w:val="00AE35E4"/>
    <w:rsid w:val="00AE4531"/>
    <w:rsid w:val="00AE5963"/>
    <w:rsid w:val="00AE5DE7"/>
    <w:rsid w:val="00AE61BA"/>
    <w:rsid w:val="00AE766D"/>
    <w:rsid w:val="00AF0575"/>
    <w:rsid w:val="00AF51DC"/>
    <w:rsid w:val="00AF6009"/>
    <w:rsid w:val="00B006D3"/>
    <w:rsid w:val="00B00EE8"/>
    <w:rsid w:val="00B01520"/>
    <w:rsid w:val="00B01FF5"/>
    <w:rsid w:val="00B0337C"/>
    <w:rsid w:val="00B038D8"/>
    <w:rsid w:val="00B069A5"/>
    <w:rsid w:val="00B07EE5"/>
    <w:rsid w:val="00B117CF"/>
    <w:rsid w:val="00B1323C"/>
    <w:rsid w:val="00B133E5"/>
    <w:rsid w:val="00B14640"/>
    <w:rsid w:val="00B14954"/>
    <w:rsid w:val="00B14BCF"/>
    <w:rsid w:val="00B160DF"/>
    <w:rsid w:val="00B172DB"/>
    <w:rsid w:val="00B20354"/>
    <w:rsid w:val="00B22B2D"/>
    <w:rsid w:val="00B2384A"/>
    <w:rsid w:val="00B24428"/>
    <w:rsid w:val="00B27751"/>
    <w:rsid w:val="00B27FB3"/>
    <w:rsid w:val="00B3190C"/>
    <w:rsid w:val="00B32577"/>
    <w:rsid w:val="00B32BBF"/>
    <w:rsid w:val="00B32FE8"/>
    <w:rsid w:val="00B3353B"/>
    <w:rsid w:val="00B3416B"/>
    <w:rsid w:val="00B34B09"/>
    <w:rsid w:val="00B35BDE"/>
    <w:rsid w:val="00B361D6"/>
    <w:rsid w:val="00B37085"/>
    <w:rsid w:val="00B37095"/>
    <w:rsid w:val="00B409BC"/>
    <w:rsid w:val="00B40FA1"/>
    <w:rsid w:val="00B4100B"/>
    <w:rsid w:val="00B413E5"/>
    <w:rsid w:val="00B423AA"/>
    <w:rsid w:val="00B42D07"/>
    <w:rsid w:val="00B42E96"/>
    <w:rsid w:val="00B43EC8"/>
    <w:rsid w:val="00B45AD2"/>
    <w:rsid w:val="00B46909"/>
    <w:rsid w:val="00B47434"/>
    <w:rsid w:val="00B47AAB"/>
    <w:rsid w:val="00B47B55"/>
    <w:rsid w:val="00B508FA"/>
    <w:rsid w:val="00B51703"/>
    <w:rsid w:val="00B5321E"/>
    <w:rsid w:val="00B558E2"/>
    <w:rsid w:val="00B56AB3"/>
    <w:rsid w:val="00B57785"/>
    <w:rsid w:val="00B57A55"/>
    <w:rsid w:val="00B6013F"/>
    <w:rsid w:val="00B603EB"/>
    <w:rsid w:val="00B615B5"/>
    <w:rsid w:val="00B61762"/>
    <w:rsid w:val="00B62935"/>
    <w:rsid w:val="00B637DB"/>
    <w:rsid w:val="00B64AFD"/>
    <w:rsid w:val="00B64F26"/>
    <w:rsid w:val="00B6509E"/>
    <w:rsid w:val="00B660CD"/>
    <w:rsid w:val="00B67D4A"/>
    <w:rsid w:val="00B70017"/>
    <w:rsid w:val="00B710FD"/>
    <w:rsid w:val="00B721CA"/>
    <w:rsid w:val="00B75421"/>
    <w:rsid w:val="00B7609B"/>
    <w:rsid w:val="00B77BD1"/>
    <w:rsid w:val="00B807CA"/>
    <w:rsid w:val="00B81614"/>
    <w:rsid w:val="00B86344"/>
    <w:rsid w:val="00B90058"/>
    <w:rsid w:val="00B95E07"/>
    <w:rsid w:val="00B969E3"/>
    <w:rsid w:val="00B97DD0"/>
    <w:rsid w:val="00B97FDB"/>
    <w:rsid w:val="00BA03D1"/>
    <w:rsid w:val="00BA04CF"/>
    <w:rsid w:val="00BA1406"/>
    <w:rsid w:val="00BA2702"/>
    <w:rsid w:val="00BA7AB3"/>
    <w:rsid w:val="00BB25AA"/>
    <w:rsid w:val="00BB5533"/>
    <w:rsid w:val="00BB67D4"/>
    <w:rsid w:val="00BB7389"/>
    <w:rsid w:val="00BC23DF"/>
    <w:rsid w:val="00BC31DB"/>
    <w:rsid w:val="00BC32D6"/>
    <w:rsid w:val="00BC55AD"/>
    <w:rsid w:val="00BC741A"/>
    <w:rsid w:val="00BC76C2"/>
    <w:rsid w:val="00BD1598"/>
    <w:rsid w:val="00BD3A91"/>
    <w:rsid w:val="00BD47ED"/>
    <w:rsid w:val="00BD4F48"/>
    <w:rsid w:val="00BD59F3"/>
    <w:rsid w:val="00BD68C5"/>
    <w:rsid w:val="00BD6CCC"/>
    <w:rsid w:val="00BD6DB8"/>
    <w:rsid w:val="00BD741C"/>
    <w:rsid w:val="00BD7B88"/>
    <w:rsid w:val="00BE0B01"/>
    <w:rsid w:val="00BE3A66"/>
    <w:rsid w:val="00BE3F2C"/>
    <w:rsid w:val="00BE45AC"/>
    <w:rsid w:val="00BE4C34"/>
    <w:rsid w:val="00BE59E2"/>
    <w:rsid w:val="00BE59FC"/>
    <w:rsid w:val="00BE62DB"/>
    <w:rsid w:val="00BE76B1"/>
    <w:rsid w:val="00BF0DBD"/>
    <w:rsid w:val="00BF24DA"/>
    <w:rsid w:val="00BF30FA"/>
    <w:rsid w:val="00BF37FA"/>
    <w:rsid w:val="00BF4ECC"/>
    <w:rsid w:val="00BF532D"/>
    <w:rsid w:val="00BF57F5"/>
    <w:rsid w:val="00BF598A"/>
    <w:rsid w:val="00BF74E2"/>
    <w:rsid w:val="00C01D45"/>
    <w:rsid w:val="00C023AD"/>
    <w:rsid w:val="00C03AB5"/>
    <w:rsid w:val="00C04974"/>
    <w:rsid w:val="00C05420"/>
    <w:rsid w:val="00C0671C"/>
    <w:rsid w:val="00C06BD3"/>
    <w:rsid w:val="00C10A4A"/>
    <w:rsid w:val="00C10B86"/>
    <w:rsid w:val="00C126D3"/>
    <w:rsid w:val="00C15EA7"/>
    <w:rsid w:val="00C17436"/>
    <w:rsid w:val="00C20412"/>
    <w:rsid w:val="00C20BCE"/>
    <w:rsid w:val="00C22B99"/>
    <w:rsid w:val="00C23990"/>
    <w:rsid w:val="00C25668"/>
    <w:rsid w:val="00C25E3F"/>
    <w:rsid w:val="00C3067F"/>
    <w:rsid w:val="00C307C0"/>
    <w:rsid w:val="00C35F0B"/>
    <w:rsid w:val="00C3631F"/>
    <w:rsid w:val="00C4114A"/>
    <w:rsid w:val="00C4245C"/>
    <w:rsid w:val="00C42B39"/>
    <w:rsid w:val="00C451BF"/>
    <w:rsid w:val="00C45B8E"/>
    <w:rsid w:val="00C46BD5"/>
    <w:rsid w:val="00C50006"/>
    <w:rsid w:val="00C50108"/>
    <w:rsid w:val="00C514AA"/>
    <w:rsid w:val="00C520BE"/>
    <w:rsid w:val="00C52ACC"/>
    <w:rsid w:val="00C52D7D"/>
    <w:rsid w:val="00C54461"/>
    <w:rsid w:val="00C55146"/>
    <w:rsid w:val="00C57F48"/>
    <w:rsid w:val="00C61241"/>
    <w:rsid w:val="00C62476"/>
    <w:rsid w:val="00C62760"/>
    <w:rsid w:val="00C639D6"/>
    <w:rsid w:val="00C64C3B"/>
    <w:rsid w:val="00C66C2C"/>
    <w:rsid w:val="00C6709B"/>
    <w:rsid w:val="00C70070"/>
    <w:rsid w:val="00C7027A"/>
    <w:rsid w:val="00C70C10"/>
    <w:rsid w:val="00C70CA6"/>
    <w:rsid w:val="00C711CB"/>
    <w:rsid w:val="00C71918"/>
    <w:rsid w:val="00C73250"/>
    <w:rsid w:val="00C74664"/>
    <w:rsid w:val="00C74732"/>
    <w:rsid w:val="00C74796"/>
    <w:rsid w:val="00C765DA"/>
    <w:rsid w:val="00C76FA9"/>
    <w:rsid w:val="00C77D3D"/>
    <w:rsid w:val="00C811AA"/>
    <w:rsid w:val="00C814B4"/>
    <w:rsid w:val="00C81ACB"/>
    <w:rsid w:val="00C81F1E"/>
    <w:rsid w:val="00C857C6"/>
    <w:rsid w:val="00C86C72"/>
    <w:rsid w:val="00C8725D"/>
    <w:rsid w:val="00C87F06"/>
    <w:rsid w:val="00C9372A"/>
    <w:rsid w:val="00C975EA"/>
    <w:rsid w:val="00C979C7"/>
    <w:rsid w:val="00CA0857"/>
    <w:rsid w:val="00CA22D0"/>
    <w:rsid w:val="00CA33A9"/>
    <w:rsid w:val="00CA5242"/>
    <w:rsid w:val="00CA6B57"/>
    <w:rsid w:val="00CA6EBD"/>
    <w:rsid w:val="00CB0341"/>
    <w:rsid w:val="00CB0872"/>
    <w:rsid w:val="00CB08D5"/>
    <w:rsid w:val="00CB0E50"/>
    <w:rsid w:val="00CB14AE"/>
    <w:rsid w:val="00CB1E17"/>
    <w:rsid w:val="00CB1FAE"/>
    <w:rsid w:val="00CB23D6"/>
    <w:rsid w:val="00CB28C9"/>
    <w:rsid w:val="00CB2E97"/>
    <w:rsid w:val="00CB452D"/>
    <w:rsid w:val="00CB4579"/>
    <w:rsid w:val="00CB4983"/>
    <w:rsid w:val="00CB49A7"/>
    <w:rsid w:val="00CB5377"/>
    <w:rsid w:val="00CB5DAA"/>
    <w:rsid w:val="00CB6C51"/>
    <w:rsid w:val="00CB75A3"/>
    <w:rsid w:val="00CB7767"/>
    <w:rsid w:val="00CC485A"/>
    <w:rsid w:val="00CC52B7"/>
    <w:rsid w:val="00CC5AAD"/>
    <w:rsid w:val="00CC6A00"/>
    <w:rsid w:val="00CC7075"/>
    <w:rsid w:val="00CD1960"/>
    <w:rsid w:val="00CD199A"/>
    <w:rsid w:val="00CD298D"/>
    <w:rsid w:val="00CD343D"/>
    <w:rsid w:val="00CD3617"/>
    <w:rsid w:val="00CD3631"/>
    <w:rsid w:val="00CD3D42"/>
    <w:rsid w:val="00CD5215"/>
    <w:rsid w:val="00CD5B37"/>
    <w:rsid w:val="00CD7C3B"/>
    <w:rsid w:val="00CE0079"/>
    <w:rsid w:val="00CE00B2"/>
    <w:rsid w:val="00CE0807"/>
    <w:rsid w:val="00CE0936"/>
    <w:rsid w:val="00CE0A84"/>
    <w:rsid w:val="00CE2C76"/>
    <w:rsid w:val="00CE4431"/>
    <w:rsid w:val="00CE4CCF"/>
    <w:rsid w:val="00CE4F0A"/>
    <w:rsid w:val="00CE5000"/>
    <w:rsid w:val="00CE53FD"/>
    <w:rsid w:val="00CE5E65"/>
    <w:rsid w:val="00CE7F91"/>
    <w:rsid w:val="00CF05E9"/>
    <w:rsid w:val="00CF1E26"/>
    <w:rsid w:val="00CF22FB"/>
    <w:rsid w:val="00CF27AB"/>
    <w:rsid w:val="00CF3401"/>
    <w:rsid w:val="00CF42A3"/>
    <w:rsid w:val="00CF4F9B"/>
    <w:rsid w:val="00CF7052"/>
    <w:rsid w:val="00CF7684"/>
    <w:rsid w:val="00D00E73"/>
    <w:rsid w:val="00D01533"/>
    <w:rsid w:val="00D0194C"/>
    <w:rsid w:val="00D0235F"/>
    <w:rsid w:val="00D02417"/>
    <w:rsid w:val="00D036BF"/>
    <w:rsid w:val="00D03982"/>
    <w:rsid w:val="00D04074"/>
    <w:rsid w:val="00D04E8F"/>
    <w:rsid w:val="00D07C3C"/>
    <w:rsid w:val="00D106A3"/>
    <w:rsid w:val="00D10C69"/>
    <w:rsid w:val="00D1191B"/>
    <w:rsid w:val="00D1375D"/>
    <w:rsid w:val="00D13CB8"/>
    <w:rsid w:val="00D14392"/>
    <w:rsid w:val="00D14F19"/>
    <w:rsid w:val="00D1763E"/>
    <w:rsid w:val="00D209B7"/>
    <w:rsid w:val="00D20A6F"/>
    <w:rsid w:val="00D23A9E"/>
    <w:rsid w:val="00D26871"/>
    <w:rsid w:val="00D26E1A"/>
    <w:rsid w:val="00D30744"/>
    <w:rsid w:val="00D3160F"/>
    <w:rsid w:val="00D31A78"/>
    <w:rsid w:val="00D31FEE"/>
    <w:rsid w:val="00D3362D"/>
    <w:rsid w:val="00D34DD4"/>
    <w:rsid w:val="00D361F3"/>
    <w:rsid w:val="00D36AAB"/>
    <w:rsid w:val="00D36BE8"/>
    <w:rsid w:val="00D4031F"/>
    <w:rsid w:val="00D40731"/>
    <w:rsid w:val="00D40B3C"/>
    <w:rsid w:val="00D40C5B"/>
    <w:rsid w:val="00D40DD5"/>
    <w:rsid w:val="00D419B0"/>
    <w:rsid w:val="00D42145"/>
    <w:rsid w:val="00D4219E"/>
    <w:rsid w:val="00D430F8"/>
    <w:rsid w:val="00D43572"/>
    <w:rsid w:val="00D45CD3"/>
    <w:rsid w:val="00D464A8"/>
    <w:rsid w:val="00D46B70"/>
    <w:rsid w:val="00D46BE7"/>
    <w:rsid w:val="00D512A7"/>
    <w:rsid w:val="00D51ECA"/>
    <w:rsid w:val="00D555D2"/>
    <w:rsid w:val="00D5652F"/>
    <w:rsid w:val="00D56D58"/>
    <w:rsid w:val="00D56FB0"/>
    <w:rsid w:val="00D571E2"/>
    <w:rsid w:val="00D57909"/>
    <w:rsid w:val="00D6153C"/>
    <w:rsid w:val="00D616EE"/>
    <w:rsid w:val="00D626A6"/>
    <w:rsid w:val="00D627A3"/>
    <w:rsid w:val="00D62CD0"/>
    <w:rsid w:val="00D63FF9"/>
    <w:rsid w:val="00D72A37"/>
    <w:rsid w:val="00D72A6F"/>
    <w:rsid w:val="00D742EB"/>
    <w:rsid w:val="00D7445B"/>
    <w:rsid w:val="00D7494C"/>
    <w:rsid w:val="00D772F8"/>
    <w:rsid w:val="00D804BD"/>
    <w:rsid w:val="00D817DB"/>
    <w:rsid w:val="00D81B93"/>
    <w:rsid w:val="00D84F09"/>
    <w:rsid w:val="00D85066"/>
    <w:rsid w:val="00D908FC"/>
    <w:rsid w:val="00D90DAE"/>
    <w:rsid w:val="00D91B25"/>
    <w:rsid w:val="00D91F66"/>
    <w:rsid w:val="00D9370C"/>
    <w:rsid w:val="00D940A9"/>
    <w:rsid w:val="00D946A5"/>
    <w:rsid w:val="00D95C32"/>
    <w:rsid w:val="00D96515"/>
    <w:rsid w:val="00D96E96"/>
    <w:rsid w:val="00DA22D3"/>
    <w:rsid w:val="00DA3CD0"/>
    <w:rsid w:val="00DA4103"/>
    <w:rsid w:val="00DA4C39"/>
    <w:rsid w:val="00DA6C49"/>
    <w:rsid w:val="00DB0F2F"/>
    <w:rsid w:val="00DB148B"/>
    <w:rsid w:val="00DB34EE"/>
    <w:rsid w:val="00DB3768"/>
    <w:rsid w:val="00DB3E50"/>
    <w:rsid w:val="00DB5276"/>
    <w:rsid w:val="00DB5316"/>
    <w:rsid w:val="00DB5472"/>
    <w:rsid w:val="00DB6658"/>
    <w:rsid w:val="00DB7AC2"/>
    <w:rsid w:val="00DB7DA5"/>
    <w:rsid w:val="00DC124D"/>
    <w:rsid w:val="00DC24CE"/>
    <w:rsid w:val="00DC33AD"/>
    <w:rsid w:val="00DC3955"/>
    <w:rsid w:val="00DC3F40"/>
    <w:rsid w:val="00DC4F68"/>
    <w:rsid w:val="00DC57BF"/>
    <w:rsid w:val="00DC62CE"/>
    <w:rsid w:val="00DC7546"/>
    <w:rsid w:val="00DC7F81"/>
    <w:rsid w:val="00DD073A"/>
    <w:rsid w:val="00DD111E"/>
    <w:rsid w:val="00DD11B6"/>
    <w:rsid w:val="00DD15DE"/>
    <w:rsid w:val="00DD249C"/>
    <w:rsid w:val="00DD3FAB"/>
    <w:rsid w:val="00DD4B5B"/>
    <w:rsid w:val="00DD67A9"/>
    <w:rsid w:val="00DD7A40"/>
    <w:rsid w:val="00DE0BD6"/>
    <w:rsid w:val="00DE0E6C"/>
    <w:rsid w:val="00DE1362"/>
    <w:rsid w:val="00DE2D21"/>
    <w:rsid w:val="00DE373C"/>
    <w:rsid w:val="00DE3896"/>
    <w:rsid w:val="00DE4344"/>
    <w:rsid w:val="00DE45E1"/>
    <w:rsid w:val="00DE4AD2"/>
    <w:rsid w:val="00DE517F"/>
    <w:rsid w:val="00DF0907"/>
    <w:rsid w:val="00DF0B52"/>
    <w:rsid w:val="00DF0FA4"/>
    <w:rsid w:val="00DF504D"/>
    <w:rsid w:val="00DF51D3"/>
    <w:rsid w:val="00DF5B7B"/>
    <w:rsid w:val="00DF6150"/>
    <w:rsid w:val="00DF7B6B"/>
    <w:rsid w:val="00E00CCC"/>
    <w:rsid w:val="00E034C7"/>
    <w:rsid w:val="00E038D5"/>
    <w:rsid w:val="00E03D87"/>
    <w:rsid w:val="00E0750E"/>
    <w:rsid w:val="00E075F5"/>
    <w:rsid w:val="00E07C46"/>
    <w:rsid w:val="00E12A4E"/>
    <w:rsid w:val="00E14F62"/>
    <w:rsid w:val="00E1525A"/>
    <w:rsid w:val="00E17031"/>
    <w:rsid w:val="00E17392"/>
    <w:rsid w:val="00E178F4"/>
    <w:rsid w:val="00E17C17"/>
    <w:rsid w:val="00E17F8E"/>
    <w:rsid w:val="00E20030"/>
    <w:rsid w:val="00E20C6F"/>
    <w:rsid w:val="00E22027"/>
    <w:rsid w:val="00E22C0C"/>
    <w:rsid w:val="00E22EC7"/>
    <w:rsid w:val="00E268A9"/>
    <w:rsid w:val="00E30A8A"/>
    <w:rsid w:val="00E30DA3"/>
    <w:rsid w:val="00E32176"/>
    <w:rsid w:val="00E33222"/>
    <w:rsid w:val="00E33549"/>
    <w:rsid w:val="00E33F72"/>
    <w:rsid w:val="00E36621"/>
    <w:rsid w:val="00E36C06"/>
    <w:rsid w:val="00E37184"/>
    <w:rsid w:val="00E4091D"/>
    <w:rsid w:val="00E41189"/>
    <w:rsid w:val="00E413EF"/>
    <w:rsid w:val="00E42275"/>
    <w:rsid w:val="00E4318A"/>
    <w:rsid w:val="00E4492D"/>
    <w:rsid w:val="00E44A50"/>
    <w:rsid w:val="00E44D2A"/>
    <w:rsid w:val="00E44FCE"/>
    <w:rsid w:val="00E45BD6"/>
    <w:rsid w:val="00E45C5C"/>
    <w:rsid w:val="00E478AB"/>
    <w:rsid w:val="00E47E4F"/>
    <w:rsid w:val="00E50989"/>
    <w:rsid w:val="00E53783"/>
    <w:rsid w:val="00E5392A"/>
    <w:rsid w:val="00E53EDE"/>
    <w:rsid w:val="00E56710"/>
    <w:rsid w:val="00E56F21"/>
    <w:rsid w:val="00E62D45"/>
    <w:rsid w:val="00E6305F"/>
    <w:rsid w:val="00E631AB"/>
    <w:rsid w:val="00E635C5"/>
    <w:rsid w:val="00E63D31"/>
    <w:rsid w:val="00E64D1C"/>
    <w:rsid w:val="00E669D4"/>
    <w:rsid w:val="00E66C58"/>
    <w:rsid w:val="00E66E13"/>
    <w:rsid w:val="00E72808"/>
    <w:rsid w:val="00E732FE"/>
    <w:rsid w:val="00E748B0"/>
    <w:rsid w:val="00E75E1B"/>
    <w:rsid w:val="00E767D1"/>
    <w:rsid w:val="00E77857"/>
    <w:rsid w:val="00E81463"/>
    <w:rsid w:val="00E81614"/>
    <w:rsid w:val="00E83CFF"/>
    <w:rsid w:val="00E8489A"/>
    <w:rsid w:val="00E84E26"/>
    <w:rsid w:val="00E8516D"/>
    <w:rsid w:val="00E854D4"/>
    <w:rsid w:val="00E85F85"/>
    <w:rsid w:val="00E878DF"/>
    <w:rsid w:val="00E87D77"/>
    <w:rsid w:val="00E90C69"/>
    <w:rsid w:val="00E917DE"/>
    <w:rsid w:val="00E9268B"/>
    <w:rsid w:val="00E92782"/>
    <w:rsid w:val="00E92882"/>
    <w:rsid w:val="00E92F98"/>
    <w:rsid w:val="00E93916"/>
    <w:rsid w:val="00E95790"/>
    <w:rsid w:val="00E95F17"/>
    <w:rsid w:val="00E967B5"/>
    <w:rsid w:val="00E976BD"/>
    <w:rsid w:val="00EA00AE"/>
    <w:rsid w:val="00EA021E"/>
    <w:rsid w:val="00EA042C"/>
    <w:rsid w:val="00EA0641"/>
    <w:rsid w:val="00EA0886"/>
    <w:rsid w:val="00EA1879"/>
    <w:rsid w:val="00EA2CC3"/>
    <w:rsid w:val="00EA363A"/>
    <w:rsid w:val="00EA41F8"/>
    <w:rsid w:val="00EA4F75"/>
    <w:rsid w:val="00EA5344"/>
    <w:rsid w:val="00EA6177"/>
    <w:rsid w:val="00EA72F2"/>
    <w:rsid w:val="00EB0D15"/>
    <w:rsid w:val="00EB1BDE"/>
    <w:rsid w:val="00EB210C"/>
    <w:rsid w:val="00EB3FBA"/>
    <w:rsid w:val="00EB7CCC"/>
    <w:rsid w:val="00EB7F20"/>
    <w:rsid w:val="00EC022A"/>
    <w:rsid w:val="00EC039C"/>
    <w:rsid w:val="00EC0F77"/>
    <w:rsid w:val="00EC17D4"/>
    <w:rsid w:val="00EC188D"/>
    <w:rsid w:val="00EC232B"/>
    <w:rsid w:val="00EC4DF1"/>
    <w:rsid w:val="00EC51B5"/>
    <w:rsid w:val="00EC5BF1"/>
    <w:rsid w:val="00EC5E03"/>
    <w:rsid w:val="00EC6AE3"/>
    <w:rsid w:val="00EC7D54"/>
    <w:rsid w:val="00EC7EDA"/>
    <w:rsid w:val="00ED2BB0"/>
    <w:rsid w:val="00ED556F"/>
    <w:rsid w:val="00ED6CF3"/>
    <w:rsid w:val="00EE0A7B"/>
    <w:rsid w:val="00EE1181"/>
    <w:rsid w:val="00EE367D"/>
    <w:rsid w:val="00EE3925"/>
    <w:rsid w:val="00EE54F4"/>
    <w:rsid w:val="00EE57AA"/>
    <w:rsid w:val="00EE6105"/>
    <w:rsid w:val="00EE6A03"/>
    <w:rsid w:val="00EE6B3C"/>
    <w:rsid w:val="00EF08C4"/>
    <w:rsid w:val="00EF1DB1"/>
    <w:rsid w:val="00EF4CDB"/>
    <w:rsid w:val="00EF6539"/>
    <w:rsid w:val="00EF7EE8"/>
    <w:rsid w:val="00F00ABF"/>
    <w:rsid w:val="00F01E12"/>
    <w:rsid w:val="00F035B7"/>
    <w:rsid w:val="00F03BB6"/>
    <w:rsid w:val="00F05141"/>
    <w:rsid w:val="00F05358"/>
    <w:rsid w:val="00F05B73"/>
    <w:rsid w:val="00F0672B"/>
    <w:rsid w:val="00F06980"/>
    <w:rsid w:val="00F06C30"/>
    <w:rsid w:val="00F07349"/>
    <w:rsid w:val="00F1047C"/>
    <w:rsid w:val="00F11516"/>
    <w:rsid w:val="00F12EAA"/>
    <w:rsid w:val="00F14C98"/>
    <w:rsid w:val="00F14D0E"/>
    <w:rsid w:val="00F152DD"/>
    <w:rsid w:val="00F175DD"/>
    <w:rsid w:val="00F20A78"/>
    <w:rsid w:val="00F20EA4"/>
    <w:rsid w:val="00F21279"/>
    <w:rsid w:val="00F21818"/>
    <w:rsid w:val="00F22EAD"/>
    <w:rsid w:val="00F24015"/>
    <w:rsid w:val="00F24262"/>
    <w:rsid w:val="00F25587"/>
    <w:rsid w:val="00F25C54"/>
    <w:rsid w:val="00F25EBE"/>
    <w:rsid w:val="00F26440"/>
    <w:rsid w:val="00F27327"/>
    <w:rsid w:val="00F30674"/>
    <w:rsid w:val="00F34075"/>
    <w:rsid w:val="00F34BCE"/>
    <w:rsid w:val="00F35A85"/>
    <w:rsid w:val="00F36086"/>
    <w:rsid w:val="00F410AE"/>
    <w:rsid w:val="00F425E9"/>
    <w:rsid w:val="00F42F6A"/>
    <w:rsid w:val="00F43078"/>
    <w:rsid w:val="00F43501"/>
    <w:rsid w:val="00F43D11"/>
    <w:rsid w:val="00F43D85"/>
    <w:rsid w:val="00F457CE"/>
    <w:rsid w:val="00F45EBE"/>
    <w:rsid w:val="00F4670D"/>
    <w:rsid w:val="00F46B78"/>
    <w:rsid w:val="00F511C1"/>
    <w:rsid w:val="00F51693"/>
    <w:rsid w:val="00F521DD"/>
    <w:rsid w:val="00F52339"/>
    <w:rsid w:val="00F52645"/>
    <w:rsid w:val="00F52723"/>
    <w:rsid w:val="00F529F6"/>
    <w:rsid w:val="00F53330"/>
    <w:rsid w:val="00F603DA"/>
    <w:rsid w:val="00F60503"/>
    <w:rsid w:val="00F62685"/>
    <w:rsid w:val="00F62804"/>
    <w:rsid w:val="00F62D91"/>
    <w:rsid w:val="00F64EE4"/>
    <w:rsid w:val="00F6694E"/>
    <w:rsid w:val="00F66E73"/>
    <w:rsid w:val="00F70C03"/>
    <w:rsid w:val="00F71787"/>
    <w:rsid w:val="00F73B5D"/>
    <w:rsid w:val="00F7457D"/>
    <w:rsid w:val="00F80589"/>
    <w:rsid w:val="00F82612"/>
    <w:rsid w:val="00F862C9"/>
    <w:rsid w:val="00F87D08"/>
    <w:rsid w:val="00F87ED1"/>
    <w:rsid w:val="00F93DE2"/>
    <w:rsid w:val="00F9411F"/>
    <w:rsid w:val="00F95075"/>
    <w:rsid w:val="00F95432"/>
    <w:rsid w:val="00FA05FC"/>
    <w:rsid w:val="00FA0BDA"/>
    <w:rsid w:val="00FA1BCE"/>
    <w:rsid w:val="00FA29FA"/>
    <w:rsid w:val="00FA4E74"/>
    <w:rsid w:val="00FA6F58"/>
    <w:rsid w:val="00FB0833"/>
    <w:rsid w:val="00FB0FBB"/>
    <w:rsid w:val="00FB164D"/>
    <w:rsid w:val="00FB35AC"/>
    <w:rsid w:val="00FB4E3F"/>
    <w:rsid w:val="00FB5B66"/>
    <w:rsid w:val="00FB6324"/>
    <w:rsid w:val="00FC1231"/>
    <w:rsid w:val="00FC169D"/>
    <w:rsid w:val="00FC3063"/>
    <w:rsid w:val="00FC3651"/>
    <w:rsid w:val="00FC5C2F"/>
    <w:rsid w:val="00FC61CF"/>
    <w:rsid w:val="00FD009F"/>
    <w:rsid w:val="00FD0141"/>
    <w:rsid w:val="00FD038A"/>
    <w:rsid w:val="00FD3390"/>
    <w:rsid w:val="00FD74E7"/>
    <w:rsid w:val="00FE175C"/>
    <w:rsid w:val="00FE17DE"/>
    <w:rsid w:val="00FE29B0"/>
    <w:rsid w:val="00FE424F"/>
    <w:rsid w:val="00FE5BCD"/>
    <w:rsid w:val="00FF03CF"/>
    <w:rsid w:val="00FF1A77"/>
    <w:rsid w:val="00FF1E54"/>
    <w:rsid w:val="00FF2928"/>
    <w:rsid w:val="00FF34C2"/>
    <w:rsid w:val="00FF42DD"/>
    <w:rsid w:val="00FF4705"/>
    <w:rsid w:val="00FF5263"/>
    <w:rsid w:val="00FF5414"/>
    <w:rsid w:val="00FF6C69"/>
    <w:rsid w:val="00FF70D8"/>
    <w:rsid w:val="00FF7368"/>
    <w:rsid w:val="00FF7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FC5A2"/>
  <w15:chartTrackingRefBased/>
  <w15:docId w15:val="{9E65855C-078A-4A4C-9A42-6C91064BD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F32"/>
    <w:rPr>
      <w:color w:val="3B3838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7931"/>
    <w:pPr>
      <w:keepNext/>
      <w:keepLines/>
      <w:numPr>
        <w:numId w:val="1"/>
      </w:numPr>
      <w:spacing w:before="480"/>
      <w:outlineLvl w:val="0"/>
    </w:pPr>
    <w:rPr>
      <w:rFonts w:ascii="Arial" w:hAnsi="Arial"/>
      <w:b/>
      <w:bCs/>
      <w:color w:val="2F5496" w:themeColor="accent1" w:themeShade="BF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47931"/>
    <w:pPr>
      <w:keepNext/>
      <w:keepLines/>
      <w:numPr>
        <w:ilvl w:val="1"/>
        <w:numId w:val="1"/>
      </w:numPr>
      <w:spacing w:before="200"/>
      <w:outlineLvl w:val="1"/>
    </w:pPr>
    <w:rPr>
      <w:rFonts w:ascii="Arial" w:hAnsi="Arial"/>
      <w:b/>
      <w:bCs/>
      <w:color w:val="2E74B5" w:themeColor="accent5" w:themeShade="BF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53E3"/>
    <w:pPr>
      <w:keepNext/>
      <w:keepLines/>
      <w:numPr>
        <w:ilvl w:val="2"/>
        <w:numId w:val="1"/>
      </w:numPr>
      <w:spacing w:before="200"/>
      <w:outlineLvl w:val="2"/>
    </w:pPr>
    <w:rPr>
      <w:rFonts w:ascii="Arial" w:hAnsi="Arial"/>
      <w:b/>
      <w:bCs/>
      <w:color w:val="4472C4" w:themeColor="accent1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53E3"/>
    <w:pPr>
      <w:keepNext/>
      <w:numPr>
        <w:ilvl w:val="3"/>
        <w:numId w:val="1"/>
      </w:numPr>
      <w:spacing w:before="240" w:after="60"/>
      <w:ind w:left="1584"/>
      <w:outlineLvl w:val="3"/>
    </w:pPr>
    <w:rPr>
      <w:rFonts w:ascii="Arial" w:hAnsi="Arial"/>
      <w:b/>
      <w:bCs/>
      <w:color w:val="4472C4" w:themeColor="accent1"/>
      <w:sz w:val="22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53E3"/>
    <w:pPr>
      <w:numPr>
        <w:ilvl w:val="4"/>
        <w:numId w:val="1"/>
      </w:numPr>
      <w:spacing w:before="240" w:after="60"/>
      <w:ind w:left="1728"/>
      <w:outlineLvl w:val="4"/>
    </w:pPr>
    <w:rPr>
      <w:rFonts w:ascii="Arial" w:hAnsi="Arial"/>
      <w:b/>
      <w:bCs/>
      <w:i/>
      <w:iCs/>
      <w:color w:val="2E74B5" w:themeColor="accent5" w:themeShade="BF"/>
      <w:sz w:val="22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07C46"/>
    <w:pPr>
      <w:numPr>
        <w:ilvl w:val="5"/>
        <w:numId w:val="1"/>
      </w:numPr>
      <w:spacing w:before="240" w:after="60"/>
      <w:outlineLvl w:val="5"/>
    </w:pPr>
    <w:rPr>
      <w:b/>
      <w:bCs/>
      <w:color w:val="2E74B5" w:themeColor="accent5" w:themeShade="BF"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07C46"/>
    <w:pPr>
      <w:numPr>
        <w:ilvl w:val="6"/>
        <w:numId w:val="1"/>
      </w:numPr>
      <w:spacing w:before="240" w:after="60"/>
      <w:outlineLvl w:val="6"/>
    </w:pPr>
    <w:rPr>
      <w:color w:val="2E74B5" w:themeColor="accent5" w:themeShade="BF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07C46"/>
    <w:pPr>
      <w:numPr>
        <w:ilvl w:val="7"/>
        <w:numId w:val="1"/>
      </w:numPr>
      <w:spacing w:before="240" w:after="60"/>
      <w:outlineLvl w:val="7"/>
    </w:pPr>
    <w:rPr>
      <w:i/>
      <w:iCs/>
      <w:color w:val="2E74B5" w:themeColor="accent5" w:themeShade="BF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07C46"/>
    <w:pPr>
      <w:numPr>
        <w:ilvl w:val="8"/>
        <w:numId w:val="1"/>
      </w:numPr>
      <w:spacing w:before="240" w:after="60"/>
      <w:outlineLvl w:val="8"/>
    </w:pPr>
    <w:rPr>
      <w:rFonts w:ascii="Cambria" w:hAnsi="Cambria"/>
      <w:color w:val="2E74B5" w:themeColor="accent5" w:themeShade="BF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Title">
    <w:name w:val="Doc Title"/>
    <w:basedOn w:val="Normal"/>
    <w:uiPriority w:val="99"/>
    <w:rsid w:val="003F56B8"/>
    <w:pPr>
      <w:spacing w:before="1920" w:after="2040"/>
      <w:ind w:left="360"/>
      <w:jc w:val="center"/>
    </w:pPr>
    <w:rPr>
      <w:rFonts w:ascii="Trebuchet MS" w:hAnsi="Trebuchet MS"/>
      <w:b/>
      <w:sz w:val="52"/>
    </w:rPr>
  </w:style>
  <w:style w:type="character" w:customStyle="1" w:styleId="Heading1Char">
    <w:name w:val="Heading 1 Char"/>
    <w:link w:val="Heading1"/>
    <w:uiPriority w:val="9"/>
    <w:rsid w:val="00647931"/>
    <w:rPr>
      <w:rFonts w:ascii="Arial" w:hAnsi="Arial"/>
      <w:b/>
      <w:bCs/>
      <w:color w:val="2F5496" w:themeColor="accent1" w:themeShade="BF"/>
      <w:sz w:val="28"/>
      <w:szCs w:val="28"/>
      <w:lang w:val="x-none" w:eastAsia="x-none"/>
    </w:rPr>
  </w:style>
  <w:style w:type="paragraph" w:styleId="TOCHeading">
    <w:name w:val="TOC Heading"/>
    <w:basedOn w:val="Heading1"/>
    <w:next w:val="Normal"/>
    <w:uiPriority w:val="39"/>
    <w:qFormat/>
    <w:rsid w:val="003F56B8"/>
    <w:pPr>
      <w:outlineLvl w:val="9"/>
    </w:pPr>
    <w:rPr>
      <w:rFonts w:ascii="Cambria" w:eastAsia="Times New Roman" w:hAnsi="Cambria" w:cs="Times New Roman"/>
      <w:color w:val="365F9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F56B8"/>
    <w:pPr>
      <w:spacing w:before="12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F56B8"/>
    <w:pPr>
      <w:ind w:left="480"/>
    </w:pPr>
    <w:rPr>
      <w:sz w:val="20"/>
      <w:szCs w:val="20"/>
    </w:rPr>
  </w:style>
  <w:style w:type="character" w:styleId="Hyperlink">
    <w:name w:val="Hyperlink"/>
    <w:uiPriority w:val="99"/>
    <w:unhideWhenUsed/>
    <w:rsid w:val="003F56B8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F56B8"/>
    <w:pPr>
      <w:ind w:left="720"/>
    </w:pPr>
    <w:rPr>
      <w:sz w:val="20"/>
      <w:szCs w:val="20"/>
    </w:rPr>
  </w:style>
  <w:style w:type="paragraph" w:styleId="Header">
    <w:name w:val="header"/>
    <w:aliases w:val="HeaderPort,VISTA 7"/>
    <w:basedOn w:val="Normal"/>
    <w:link w:val="HeaderChar"/>
    <w:unhideWhenUsed/>
    <w:rsid w:val="003F56B8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aliases w:val="HeaderPort Char,VISTA 7 Char"/>
    <w:link w:val="Header"/>
    <w:rsid w:val="003F56B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F56B8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3F56B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647931"/>
    <w:rPr>
      <w:rFonts w:ascii="Arial" w:hAnsi="Arial"/>
      <w:b/>
      <w:bCs/>
      <w:color w:val="2E74B5" w:themeColor="accent5" w:themeShade="BF"/>
      <w:sz w:val="26"/>
      <w:szCs w:val="26"/>
      <w:lang w:val="x-none" w:eastAsia="x-none"/>
    </w:rPr>
  </w:style>
  <w:style w:type="character" w:customStyle="1" w:styleId="Heading3Char">
    <w:name w:val="Heading 3 Char"/>
    <w:link w:val="Heading3"/>
    <w:uiPriority w:val="9"/>
    <w:rsid w:val="002353E3"/>
    <w:rPr>
      <w:rFonts w:ascii="Arial" w:hAnsi="Arial"/>
      <w:b/>
      <w:bCs/>
      <w:color w:val="4472C4" w:themeColor="accent1"/>
      <w:sz w:val="24"/>
      <w:szCs w:val="24"/>
      <w:lang w:val="x-none" w:eastAsia="x-none"/>
    </w:rPr>
  </w:style>
  <w:style w:type="paragraph" w:customStyle="1" w:styleId="TableText">
    <w:name w:val="Table Text"/>
    <w:basedOn w:val="Normal"/>
    <w:rsid w:val="009F72FC"/>
    <w:rPr>
      <w:rFonts w:ascii="Palatino Linotype" w:hAnsi="Palatino Linotype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BF74E2"/>
    <w:pPr>
      <w:spacing w:after="200" w:line="276" w:lineRule="auto"/>
      <w:ind w:left="720"/>
      <w:contextualSpacing/>
    </w:pPr>
    <w:rPr>
      <w:sz w:val="22"/>
      <w:szCs w:val="22"/>
    </w:rPr>
  </w:style>
  <w:style w:type="character" w:styleId="CommentReference">
    <w:name w:val="annotation reference"/>
    <w:uiPriority w:val="99"/>
    <w:semiHidden/>
    <w:rsid w:val="00B22B2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22B2D"/>
    <w:pPr>
      <w:jc w:val="both"/>
    </w:pPr>
    <w:rPr>
      <w:rFonts w:ascii="Arial" w:hAnsi="Arial"/>
      <w:iCs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22B2D"/>
    <w:rPr>
      <w:rFonts w:ascii="Arial" w:eastAsia="Times New Roman" w:hAnsi="Arial" w:cs="Times New Roman"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2B2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22B2D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F1782"/>
    <w:rPr>
      <w:b/>
      <w:bCs/>
      <w:sz w:val="20"/>
      <w:szCs w:val="20"/>
    </w:rPr>
  </w:style>
  <w:style w:type="character" w:customStyle="1" w:styleId="Heading4Char">
    <w:name w:val="Heading 4 Char"/>
    <w:link w:val="Heading4"/>
    <w:uiPriority w:val="9"/>
    <w:rsid w:val="002353E3"/>
    <w:rPr>
      <w:rFonts w:ascii="Arial" w:hAnsi="Arial"/>
      <w:b/>
      <w:bCs/>
      <w:color w:val="4472C4" w:themeColor="accent1"/>
      <w:sz w:val="22"/>
      <w:szCs w:val="28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36AAB"/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D36AAB"/>
    <w:rPr>
      <w:rFonts w:ascii="Times New Roman" w:eastAsia="Times New Roman" w:hAnsi="Times New Roman"/>
    </w:rPr>
  </w:style>
  <w:style w:type="character" w:styleId="FootnoteReference">
    <w:name w:val="footnote reference"/>
    <w:uiPriority w:val="99"/>
    <w:semiHidden/>
    <w:unhideWhenUsed/>
    <w:rsid w:val="00D36AAB"/>
    <w:rPr>
      <w:vertAlign w:val="superscript"/>
    </w:rPr>
  </w:style>
  <w:style w:type="paragraph" w:styleId="BodyText">
    <w:name w:val="Body Text"/>
    <w:link w:val="BodyTextChar"/>
    <w:rsid w:val="00C50006"/>
    <w:pPr>
      <w:widowControl w:val="0"/>
      <w:spacing w:after="120"/>
    </w:pPr>
    <w:rPr>
      <w:rFonts w:ascii="Trebuchet MS" w:eastAsia="Times New Roman" w:hAnsi="Trebuchet MS"/>
      <w:color w:val="3B3838"/>
      <w:sz w:val="24"/>
      <w:szCs w:val="24"/>
      <w:lang w:val="en-AU"/>
    </w:rPr>
  </w:style>
  <w:style w:type="character" w:customStyle="1" w:styleId="BodyTextChar">
    <w:name w:val="Body Text Char"/>
    <w:link w:val="BodyText"/>
    <w:rsid w:val="00C50006"/>
    <w:rPr>
      <w:rFonts w:ascii="Trebuchet MS" w:eastAsia="Times New Roman" w:hAnsi="Trebuchet MS"/>
      <w:lang w:val="en-AU" w:eastAsia="en-US" w:bidi="ar-SA"/>
    </w:rPr>
  </w:style>
  <w:style w:type="paragraph" w:styleId="TableofFigures">
    <w:name w:val="table of figures"/>
    <w:basedOn w:val="Normal"/>
    <w:next w:val="Normal"/>
    <w:uiPriority w:val="99"/>
    <w:unhideWhenUsed/>
    <w:rsid w:val="00477728"/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917DE"/>
    <w:pPr>
      <w:spacing w:before="120"/>
    </w:pPr>
    <w:rPr>
      <w:b/>
      <w:bCs/>
      <w:i/>
      <w:iCs/>
    </w:rPr>
  </w:style>
  <w:style w:type="character" w:customStyle="1" w:styleId="Heading5Char">
    <w:name w:val="Heading 5 Char"/>
    <w:link w:val="Heading5"/>
    <w:uiPriority w:val="9"/>
    <w:rsid w:val="002353E3"/>
    <w:rPr>
      <w:rFonts w:ascii="Arial" w:hAnsi="Arial"/>
      <w:b/>
      <w:bCs/>
      <w:i/>
      <w:iCs/>
      <w:color w:val="2E74B5" w:themeColor="accent5" w:themeShade="BF"/>
      <w:sz w:val="22"/>
      <w:szCs w:val="26"/>
      <w:lang w:val="x-none" w:eastAsia="x-none"/>
    </w:rPr>
  </w:style>
  <w:style w:type="character" w:customStyle="1" w:styleId="Heading6Char">
    <w:name w:val="Heading 6 Char"/>
    <w:link w:val="Heading6"/>
    <w:uiPriority w:val="9"/>
    <w:rsid w:val="00E07C46"/>
    <w:rPr>
      <w:b/>
      <w:bCs/>
      <w:color w:val="2E74B5" w:themeColor="accent5" w:themeShade="BF"/>
      <w:sz w:val="22"/>
      <w:szCs w:val="22"/>
      <w:lang w:val="x-none" w:eastAsia="x-none"/>
    </w:rPr>
  </w:style>
  <w:style w:type="character" w:customStyle="1" w:styleId="Heading7Char">
    <w:name w:val="Heading 7 Char"/>
    <w:link w:val="Heading7"/>
    <w:uiPriority w:val="9"/>
    <w:rsid w:val="00E07C46"/>
    <w:rPr>
      <w:color w:val="2E74B5" w:themeColor="accent5" w:themeShade="BF"/>
      <w:sz w:val="24"/>
      <w:szCs w:val="24"/>
      <w:lang w:val="x-none" w:eastAsia="x-none"/>
    </w:rPr>
  </w:style>
  <w:style w:type="character" w:customStyle="1" w:styleId="Heading8Char">
    <w:name w:val="Heading 8 Char"/>
    <w:link w:val="Heading8"/>
    <w:uiPriority w:val="9"/>
    <w:rsid w:val="00E07C46"/>
    <w:rPr>
      <w:i/>
      <w:iCs/>
      <w:color w:val="2E74B5" w:themeColor="accent5" w:themeShade="BF"/>
      <w:sz w:val="24"/>
      <w:szCs w:val="24"/>
      <w:lang w:val="x-none" w:eastAsia="x-none"/>
    </w:rPr>
  </w:style>
  <w:style w:type="character" w:customStyle="1" w:styleId="Heading9Char">
    <w:name w:val="Heading 9 Char"/>
    <w:link w:val="Heading9"/>
    <w:uiPriority w:val="9"/>
    <w:rsid w:val="00E07C46"/>
    <w:rPr>
      <w:rFonts w:ascii="Cambria" w:hAnsi="Cambria"/>
      <w:color w:val="2E74B5" w:themeColor="accent5" w:themeShade="BF"/>
      <w:sz w:val="22"/>
      <w:szCs w:val="22"/>
      <w:lang w:val="x-none" w:eastAsia="x-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7643C"/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77643C"/>
    <w:rPr>
      <w:rFonts w:ascii="Times New Roman" w:eastAsia="Times New Roman" w:hAnsi="Times New Roman"/>
    </w:rPr>
  </w:style>
  <w:style w:type="character" w:styleId="EndnoteReference">
    <w:name w:val="endnote reference"/>
    <w:uiPriority w:val="99"/>
    <w:semiHidden/>
    <w:unhideWhenUsed/>
    <w:rsid w:val="0077643C"/>
    <w:rPr>
      <w:vertAlign w:val="superscript"/>
    </w:rPr>
  </w:style>
  <w:style w:type="paragraph" w:customStyle="1" w:styleId="R">
    <w:name w:val="R"/>
    <w:basedOn w:val="Normal"/>
    <w:autoRedefine/>
    <w:rsid w:val="00FF2928"/>
    <w:pPr>
      <w:numPr>
        <w:ilvl w:val="2"/>
        <w:numId w:val="2"/>
      </w:numPr>
      <w:spacing w:before="120"/>
      <w:ind w:left="1620"/>
    </w:pPr>
    <w:rPr>
      <w:rFonts w:ascii="Palatino Linotype" w:hAnsi="Palatino Linotype"/>
      <w:b/>
      <w:sz w:val="20"/>
    </w:rPr>
  </w:style>
  <w:style w:type="character" w:styleId="FollowedHyperlink">
    <w:name w:val="FollowedHyperlink"/>
    <w:uiPriority w:val="99"/>
    <w:semiHidden/>
    <w:unhideWhenUsed/>
    <w:rsid w:val="007D0E27"/>
    <w:rPr>
      <w:color w:val="800080"/>
      <w:u w:val="single"/>
    </w:rPr>
  </w:style>
  <w:style w:type="character" w:customStyle="1" w:styleId="shorttext">
    <w:name w:val="short_text"/>
    <w:rsid w:val="00B6013F"/>
  </w:style>
  <w:style w:type="character" w:customStyle="1" w:styleId="hps">
    <w:name w:val="hps"/>
    <w:rsid w:val="00B6013F"/>
  </w:style>
  <w:style w:type="character" w:customStyle="1" w:styleId="atn">
    <w:name w:val="atn"/>
    <w:rsid w:val="00C20412"/>
  </w:style>
  <w:style w:type="paragraph" w:styleId="NoSpacing">
    <w:name w:val="No Spacing"/>
    <w:link w:val="NoSpacingChar"/>
    <w:uiPriority w:val="1"/>
    <w:qFormat/>
    <w:rsid w:val="00B81614"/>
    <w:rPr>
      <w:rFonts w:ascii="Times New Roman" w:eastAsia="Times New Roman" w:hAnsi="Times New Roman"/>
      <w:color w:val="3B3838"/>
      <w:sz w:val="24"/>
      <w:szCs w:val="24"/>
    </w:rPr>
  </w:style>
  <w:style w:type="paragraph" w:customStyle="1" w:styleId="TableHead">
    <w:name w:val="Table Head"/>
    <w:basedOn w:val="Normal"/>
    <w:rsid w:val="00D10C69"/>
    <w:pPr>
      <w:keepNext/>
      <w:keepLines/>
      <w:spacing w:before="60" w:after="60"/>
    </w:pPr>
    <w:rPr>
      <w:rFonts w:ascii="Myriad Roman" w:hAnsi="Myriad Roman"/>
      <w:b/>
      <w:snapToGrid w:val="0"/>
      <w:sz w:val="20"/>
      <w:szCs w:val="20"/>
    </w:rPr>
  </w:style>
  <w:style w:type="paragraph" w:customStyle="1" w:styleId="Tabletext0">
    <w:name w:val="Table text"/>
    <w:basedOn w:val="TableHead"/>
    <w:rsid w:val="00D10C69"/>
    <w:pPr>
      <w:keepNext w:val="0"/>
    </w:pPr>
    <w:rPr>
      <w:rFonts w:ascii="Times New Roman" w:hAnsi="Times New Roman"/>
      <w:b w:val="0"/>
    </w:rPr>
  </w:style>
  <w:style w:type="paragraph" w:customStyle="1" w:styleId="Activity">
    <w:name w:val="Activity"/>
    <w:basedOn w:val="Normal"/>
    <w:next w:val="Normal"/>
    <w:autoRedefine/>
    <w:rsid w:val="00016DA5"/>
    <w:pPr>
      <w:keepNext/>
      <w:keepLines/>
      <w:spacing w:before="180" w:after="60"/>
      <w:ind w:left="360" w:right="288"/>
      <w:outlineLvl w:val="2"/>
    </w:pPr>
    <w:rPr>
      <w:rFonts w:ascii="Myriad Roman" w:hAnsi="Myriad Roman"/>
      <w:b/>
      <w:color w:val="17365D"/>
      <w:sz w:val="28"/>
      <w:szCs w:val="20"/>
    </w:rPr>
  </w:style>
  <w:style w:type="character" w:customStyle="1" w:styleId="NoSpacingChar">
    <w:name w:val="No Spacing Char"/>
    <w:link w:val="NoSpacing"/>
    <w:uiPriority w:val="1"/>
    <w:rsid w:val="009025C0"/>
    <w:rPr>
      <w:rFonts w:ascii="Times New Roman" w:eastAsia="Times New Roman" w:hAnsi="Times New Roman"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8F6127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F6127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F6127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F6127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F6127"/>
    <w:pPr>
      <w:ind w:left="1920"/>
    </w:pPr>
    <w:rPr>
      <w:sz w:val="20"/>
      <w:szCs w:val="20"/>
    </w:rPr>
  </w:style>
  <w:style w:type="table" w:styleId="GridTable4-Accent1">
    <w:name w:val="Grid Table 4 Accent 1"/>
    <w:basedOn w:val="TableNormal"/>
    <w:uiPriority w:val="49"/>
    <w:rsid w:val="009D3E8A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apple-converted-space">
    <w:name w:val="apple-converted-space"/>
    <w:rsid w:val="00070919"/>
  </w:style>
  <w:style w:type="character" w:styleId="PageNumber">
    <w:name w:val="page number"/>
    <w:uiPriority w:val="99"/>
    <w:unhideWhenUsed/>
    <w:rsid w:val="000977F6"/>
  </w:style>
  <w:style w:type="character" w:styleId="PlaceholderText">
    <w:name w:val="Placeholder Text"/>
    <w:uiPriority w:val="99"/>
    <w:semiHidden/>
    <w:rsid w:val="007C1114"/>
    <w:rPr>
      <w:color w:val="808080"/>
    </w:rPr>
  </w:style>
  <w:style w:type="table" w:styleId="TableGrid">
    <w:name w:val="Table Grid"/>
    <w:basedOn w:val="TableNormal"/>
    <w:uiPriority w:val="59"/>
    <w:rsid w:val="00A779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A779C2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paragraph" w:customStyle="1" w:styleId="TableHeader">
    <w:name w:val="TableHeader"/>
    <w:basedOn w:val="TableText"/>
    <w:rsid w:val="00E90C69"/>
    <w:pPr>
      <w:widowControl w:val="0"/>
      <w:tabs>
        <w:tab w:val="left" w:pos="2160"/>
      </w:tabs>
      <w:spacing w:before="20" w:after="20" w:line="200" w:lineRule="exact"/>
      <w:ind w:right="-108"/>
    </w:pPr>
    <w:rPr>
      <w:rFonts w:ascii="Trebuchet MS" w:eastAsia="Times New Roman" w:hAnsi="Trebuchet MS" w:cs="Times New Roman"/>
      <w:b/>
      <w:color w:val="auto"/>
      <w:sz w:val="18"/>
      <w:szCs w:val="18"/>
      <w:lang w:val="en-AU"/>
    </w:rPr>
  </w:style>
  <w:style w:type="table" w:styleId="GridTable4-Accent6">
    <w:name w:val="Grid Table 4 Accent 6"/>
    <w:basedOn w:val="TableNormal"/>
    <w:uiPriority w:val="49"/>
    <w:rsid w:val="00647931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0B1749"/>
    <w:rPr>
      <w:color w:val="3B3838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131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0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05712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749502030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</w:divsChild>
        </w:div>
        <w:div w:id="461702606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841431413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</w:divsChild>
        </w:div>
        <w:div w:id="792479233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197962102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</w:divsChild>
        </w:div>
        <w:div w:id="849753731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104689030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</w:divsChild>
        </w:div>
        <w:div w:id="1072700183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838934125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</w:divsChild>
        </w:div>
        <w:div w:id="1299722160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626012542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</w:divsChild>
        </w:div>
        <w:div w:id="1382555261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612473330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</w:divsChild>
        </w:div>
        <w:div w:id="1761874136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2023428904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</w:divsChild>
        </w:div>
        <w:div w:id="1811753458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267422156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</w:divsChild>
        </w:div>
      </w:divsChild>
    </w:div>
    <w:div w:id="7264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33271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0851892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481006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285724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5763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91167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19945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0470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83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customXml" Target="ink/ink1.xml"/><Relationship Id="rId26" Type="http://schemas.openxmlformats.org/officeDocument/2006/relationships/image" Target="media/image17.png"/><Relationship Id="rId39" Type="http://schemas.openxmlformats.org/officeDocument/2006/relationships/footer" Target="footer1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3.png"/><Relationship Id="rId19" Type="http://schemas.openxmlformats.org/officeDocument/2006/relationships/image" Target="media/image4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29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11T17:55:19.93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287443-C239-401E-84DC-27833D893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7</TotalTime>
  <Pages>27</Pages>
  <Words>2296</Words>
  <Characters>1308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ution Draft</vt:lpstr>
    </vt:vector>
  </TitlesOfParts>
  <Company/>
  <LinksUpToDate>false</LinksUpToDate>
  <CharactersWithSpaces>15354</CharactersWithSpaces>
  <SharedDoc>false</SharedDoc>
  <HLinks>
    <vt:vector size="48" baseType="variant">
      <vt:variant>
        <vt:i4>131076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78998450</vt:lpwstr>
      </vt:variant>
      <vt:variant>
        <vt:i4>137630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78998449</vt:lpwstr>
      </vt:variant>
      <vt:variant>
        <vt:i4>131077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000388</vt:lpwstr>
      </vt:variant>
      <vt:variant>
        <vt:i4>176953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000387</vt:lpwstr>
      </vt:variant>
      <vt:variant>
        <vt:i4>170399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000386</vt:lpwstr>
      </vt:variant>
      <vt:variant>
        <vt:i4>163845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000385</vt:lpwstr>
      </vt:variant>
      <vt:variant>
        <vt:i4>157292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000384</vt:lpwstr>
      </vt:variant>
      <vt:variant>
        <vt:i4>20316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800038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 Draft</dc:title>
  <dc:subject>“Document Title”</dc:subject>
  <dc:creator>Mariam Fiaz</dc:creator>
  <cp:keywords/>
  <cp:lastModifiedBy>Shaheryar Ali 1</cp:lastModifiedBy>
  <cp:revision>616</cp:revision>
  <cp:lastPrinted>2024-07-21T19:25:00Z</cp:lastPrinted>
  <dcterms:created xsi:type="dcterms:W3CDTF">2021-07-29T07:58:00Z</dcterms:created>
  <dcterms:modified xsi:type="dcterms:W3CDTF">2024-07-21T19:27:00Z</dcterms:modified>
</cp:coreProperties>
</file>